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176F6" w14:textId="3268B76E" w:rsidR="0034081B" w:rsidRPr="009D2CDE" w:rsidRDefault="0034081B" w:rsidP="71DC1F28">
      <w:pPr>
        <w:pStyle w:val="Subtitle"/>
        <w:rPr>
          <w:rFonts w:cs="Arial"/>
        </w:rPr>
      </w:pPr>
    </w:p>
    <w:p w14:paraId="60D6EFD8" w14:textId="79756F58" w:rsidR="0034081B" w:rsidRPr="009D2CDE" w:rsidRDefault="71DC1F28" w:rsidP="71DC1F28">
      <w:pPr>
        <w:pStyle w:val="Subtitle"/>
        <w:spacing w:line="259" w:lineRule="auto"/>
        <w:rPr>
          <w:rFonts w:eastAsia="Times New Roman" w:cs="Arial"/>
          <w:b/>
          <w:bCs/>
          <w:color w:val="auto"/>
        </w:rPr>
      </w:pPr>
      <w:r w:rsidRPr="009D2CDE">
        <w:rPr>
          <w:rFonts w:eastAsia="Times New Roman" w:cs="Arial"/>
          <w:b/>
          <w:bCs/>
          <w:color w:val="auto"/>
        </w:rPr>
        <w:t>Power On/Off</w:t>
      </w:r>
    </w:p>
    <w:tbl>
      <w:tblPr>
        <w:tblW w:w="9666" w:type="dxa"/>
        <w:tblInd w:w="-176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730"/>
        <w:gridCol w:w="4683"/>
        <w:gridCol w:w="4253"/>
      </w:tblGrid>
      <w:tr w:rsidR="00694E0D" w:rsidRPr="009D2CDE" w14:paraId="6E978A32" w14:textId="77777777" w:rsidTr="00694E0D">
        <w:trPr>
          <w:trHeight w:val="300"/>
        </w:trPr>
        <w:tc>
          <w:tcPr>
            <w:tcW w:w="73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BC0E88" w14:textId="6A510712" w:rsidR="00694E0D" w:rsidRPr="002F1C8A" w:rsidRDefault="00694E0D" w:rsidP="58A18B1A">
            <w:pPr>
              <w:spacing w:line="259" w:lineRule="auto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2F1C8A">
              <w:rPr>
                <w:rFonts w:eastAsia="Arial Unicode MS" w:cs="Arial"/>
                <w:b/>
                <w:bCs/>
                <w:sz w:val="20"/>
                <w:szCs w:val="20"/>
              </w:rPr>
              <w:t>Sr</w:t>
            </w:r>
            <w:r>
              <w:rPr>
                <w:rFonts w:eastAsia="Arial Unicode MS" w:cs="Arial"/>
                <w:b/>
                <w:bCs/>
                <w:sz w:val="20"/>
                <w:szCs w:val="20"/>
              </w:rPr>
              <w:t xml:space="preserve"> </w:t>
            </w:r>
            <w:r w:rsidRPr="002F1C8A">
              <w:rPr>
                <w:rFonts w:eastAsia="Arial Unicode MS" w:cs="Arial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683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D9CE8E1" w14:textId="77777777" w:rsidR="00694E0D" w:rsidRPr="002F1C8A" w:rsidRDefault="00694E0D" w:rsidP="58A18B1A">
            <w:pPr>
              <w:spacing w:line="259" w:lineRule="auto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2F1C8A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253" w:type="dxa"/>
            <w:shd w:val="clear" w:color="auto" w:fill="FFFFFF" w:themeFill="background1"/>
            <w:vAlign w:val="bottom"/>
          </w:tcPr>
          <w:p w14:paraId="398641D0" w14:textId="42A8B7B8" w:rsidR="00694E0D" w:rsidRPr="002F1C8A" w:rsidRDefault="00694E0D" w:rsidP="58A18B1A">
            <w:pPr>
              <w:spacing w:line="259" w:lineRule="auto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2F1C8A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694E0D" w:rsidRPr="009D2CDE" w14:paraId="7BA28DFC" w14:textId="77777777" w:rsidTr="00694E0D">
        <w:trPr>
          <w:trHeight w:val="300"/>
        </w:trPr>
        <w:tc>
          <w:tcPr>
            <w:tcW w:w="730" w:type="dxa"/>
            <w:tcBorders>
              <w:right w:val="single" w:sz="4" w:space="0" w:color="auto"/>
            </w:tcBorders>
            <w:vAlign w:val="center"/>
          </w:tcPr>
          <w:p w14:paraId="469DA4DD" w14:textId="55A8A80E" w:rsidR="00694E0D" w:rsidRPr="002F1C8A" w:rsidRDefault="00694E0D" w:rsidP="58A18B1A">
            <w:pPr>
              <w:spacing w:line="259" w:lineRule="auto"/>
              <w:rPr>
                <w:rFonts w:eastAsia="Arial Unicode MS" w:cs="Arial"/>
                <w:sz w:val="20"/>
                <w:szCs w:val="20"/>
              </w:rPr>
            </w:pPr>
            <w:r w:rsidRPr="002F1C8A">
              <w:rPr>
                <w:rFonts w:eastAsia="Arial Unicode MS" w:cs="Arial"/>
                <w:sz w:val="20"/>
                <w:szCs w:val="20"/>
              </w:rPr>
              <w:t>1</w:t>
            </w:r>
          </w:p>
        </w:tc>
        <w:tc>
          <w:tcPr>
            <w:tcW w:w="4683" w:type="dxa"/>
            <w:tcBorders>
              <w:left w:val="single" w:sz="4" w:space="0" w:color="auto"/>
            </w:tcBorders>
            <w:vAlign w:val="center"/>
          </w:tcPr>
          <w:p w14:paraId="00DBC9F7" w14:textId="77777777" w:rsidR="00694E0D" w:rsidRPr="002F1C8A" w:rsidRDefault="00694E0D" w:rsidP="58A18B1A">
            <w:pPr>
              <w:spacing w:line="259" w:lineRule="auto"/>
              <w:rPr>
                <w:rFonts w:eastAsia="Arial Unicode MS" w:cs="Arial"/>
                <w:sz w:val="20"/>
                <w:szCs w:val="20"/>
              </w:rPr>
            </w:pPr>
            <w:r w:rsidRPr="002F1C8A">
              <w:rPr>
                <w:rFonts w:eastAsia="Arial Unicode MS" w:cs="Arial"/>
                <w:sz w:val="20"/>
                <w:szCs w:val="20"/>
              </w:rPr>
              <w:t>Orbit Speak</w:t>
            </w:r>
          </w:p>
        </w:tc>
        <w:tc>
          <w:tcPr>
            <w:tcW w:w="4253" w:type="dxa"/>
            <w:vAlign w:val="center"/>
          </w:tcPr>
          <w:p w14:paraId="28CA8023" w14:textId="4E0715CA" w:rsidR="00694E0D" w:rsidRPr="002F1C8A" w:rsidRDefault="00694E0D" w:rsidP="58A18B1A">
            <w:pPr>
              <w:spacing w:line="259" w:lineRule="auto"/>
              <w:rPr>
                <w:rFonts w:eastAsia="Arial Unicode MS" w:cs="Arial"/>
                <w:sz w:val="20"/>
                <w:szCs w:val="20"/>
              </w:rPr>
            </w:pPr>
            <w:r w:rsidRPr="002F1C8A">
              <w:rPr>
                <w:rFonts w:eastAsia="Arial Unicode MS" w:cs="Arial"/>
                <w:sz w:val="20"/>
                <w:szCs w:val="20"/>
              </w:rPr>
              <w:t>Press and hold the power key for two seconds to turn on the unit.</w:t>
            </w:r>
          </w:p>
        </w:tc>
      </w:tr>
    </w:tbl>
    <w:p w14:paraId="0441CA4C" w14:textId="68B1EC0F" w:rsidR="00D12634" w:rsidRPr="009D2CDE" w:rsidRDefault="35A8334F" w:rsidP="35A8334F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Home Application</w:t>
      </w:r>
    </w:p>
    <w:tbl>
      <w:tblPr>
        <w:tblW w:w="9640" w:type="dxa"/>
        <w:tblInd w:w="-176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765"/>
        <w:gridCol w:w="4648"/>
        <w:gridCol w:w="4227"/>
      </w:tblGrid>
      <w:tr w:rsidR="00B90A23" w:rsidRPr="009D2CDE" w14:paraId="29A98D0D" w14:textId="23B14313" w:rsidTr="00694E0D">
        <w:trPr>
          <w:trHeight w:val="300"/>
        </w:trPr>
        <w:tc>
          <w:tcPr>
            <w:tcW w:w="76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FA6EBE" w14:textId="67F0ECF5" w:rsidR="00D12634" w:rsidRPr="009D2CDE" w:rsidRDefault="0086435C" w:rsidP="009457C6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648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4776483" w14:textId="71517CF3" w:rsidR="00D12634" w:rsidRPr="009D2CDE" w:rsidRDefault="58A18B1A" w:rsidP="58A18B1A">
            <w:pPr>
              <w:spacing w:line="259" w:lineRule="auto"/>
              <w:rPr>
                <w:rFonts w:eastAsia="Arial Unicode MS" w:cs="Arial"/>
                <w:b/>
                <w:bCs/>
                <w:color w:val="000000" w:themeColor="text1"/>
                <w:sz w:val="20"/>
                <w:szCs w:val="20"/>
              </w:rPr>
            </w:pPr>
            <w:r w:rsidRPr="009D2CDE">
              <w:rPr>
                <w:rFonts w:cs="Arial"/>
                <w:b/>
                <w:bCs/>
                <w:color w:val="000000" w:themeColor="text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7" w:type="dxa"/>
            <w:shd w:val="clear" w:color="auto" w:fill="FFFFFF" w:themeFill="background1"/>
            <w:vAlign w:val="bottom"/>
          </w:tcPr>
          <w:p w14:paraId="1357C83D" w14:textId="77777777" w:rsidR="00D12634" w:rsidRPr="009D2CDE" w:rsidRDefault="00D12634" w:rsidP="009457C6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F673BD" w:rsidRPr="009D2CDE" w14:paraId="0666AED3" w14:textId="56B56A65" w:rsidTr="00694E0D">
        <w:trPr>
          <w:trHeight w:val="300"/>
        </w:trPr>
        <w:tc>
          <w:tcPr>
            <w:tcW w:w="76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E97463" w14:textId="0356C7FA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64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F78CBCC" w14:textId="30E5870A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Up Arrow</w:t>
            </w:r>
          </w:p>
        </w:tc>
        <w:tc>
          <w:tcPr>
            <w:tcW w:w="4227" w:type="dxa"/>
            <w:tcBorders>
              <w:bottom w:val="single" w:sz="4" w:space="0" w:color="auto"/>
            </w:tcBorders>
            <w:vAlign w:val="center"/>
          </w:tcPr>
          <w:p w14:paraId="0CDD4D02" w14:textId="0E8557DC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Up Arrow / Space + Dot 1</w:t>
            </w:r>
          </w:p>
        </w:tc>
      </w:tr>
      <w:tr w:rsidR="007D692B" w:rsidRPr="009D2CDE" w14:paraId="3DADE8E3" w14:textId="6DA8C44C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BCF2A" w14:textId="30890FD2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B236AB" w14:textId="292142F1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wn Arrow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3C0571" w14:textId="2DEA91A7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Down Arrow / Space + Dot 4</w:t>
            </w:r>
          </w:p>
        </w:tc>
      </w:tr>
      <w:tr w:rsidR="00F673BD" w:rsidRPr="009D2CDE" w14:paraId="7930F027" w14:textId="5C8E6BD1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B8A0C7E" w14:textId="03FF5699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F5B279" w14:textId="786025EB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Select                </w:t>
            </w:r>
          </w:p>
        </w:tc>
        <w:tc>
          <w:tcPr>
            <w:tcW w:w="4227" w:type="dxa"/>
            <w:tcBorders>
              <w:top w:val="single" w:sz="4" w:space="0" w:color="auto"/>
            </w:tcBorders>
            <w:vAlign w:val="center"/>
          </w:tcPr>
          <w:p w14:paraId="5FC1277F" w14:textId="18F60365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Select Key/ Dot 8</w:t>
            </w:r>
          </w:p>
        </w:tc>
      </w:tr>
      <w:tr w:rsidR="00F673BD" w:rsidRPr="009D2CDE" w14:paraId="08F875FB" w14:textId="54E07DC1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F5D26B3" w14:textId="5AF24C26" w:rsidR="01E1CEE4" w:rsidRPr="009D2CDE" w:rsidRDefault="01E1CEE4" w:rsidP="01E1CEE4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4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D934328" w14:textId="63187530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Top of the list</w:t>
            </w:r>
          </w:p>
        </w:tc>
        <w:tc>
          <w:tcPr>
            <w:tcW w:w="4227" w:type="dxa"/>
            <w:tcBorders>
              <w:top w:val="single" w:sz="4" w:space="0" w:color="auto"/>
            </w:tcBorders>
            <w:vAlign w:val="center"/>
          </w:tcPr>
          <w:p w14:paraId="495558F6" w14:textId="56FD4DE7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Up Long/Space + Dots 1 2 3 </w:t>
            </w:r>
          </w:p>
        </w:tc>
      </w:tr>
      <w:tr w:rsidR="007D692B" w:rsidRPr="009D2CDE" w14:paraId="5B15EB36" w14:textId="2B504FA7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8787C" w14:textId="2806A757" w:rsidR="01E1CEE4" w:rsidRPr="009D2CDE" w:rsidRDefault="01E1CEE4" w:rsidP="01E1CEE4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5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9AABDE" w14:textId="2CA659B0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Bottom of the list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7AA2E" w14:textId="4F205DF6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Down Long/ Space + Dots 4 5 6</w:t>
            </w:r>
          </w:p>
        </w:tc>
      </w:tr>
      <w:tr w:rsidR="58A18B1A" w:rsidRPr="009D2CDE" w14:paraId="0CD021EF" w14:textId="77777777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D726" w14:textId="5B3E35A9" w:rsidR="58A18B1A" w:rsidRPr="009D2CDE" w:rsidRDefault="58A18B1A" w:rsidP="58A18B1A">
            <w:pPr>
              <w:spacing w:line="259" w:lineRule="auto"/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6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CCD65E" w14:textId="67E0F316" w:rsidR="58A18B1A" w:rsidRPr="009D2CDE" w:rsidRDefault="58A18B1A" w:rsidP="58A18B1A">
            <w:pPr>
              <w:spacing w:line="259" w:lineRule="auto"/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sub menu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25875" w14:textId="4D4D4282" w:rsidR="58A18B1A" w:rsidRPr="009D2CDE" w:rsidRDefault="58A18B1A" w:rsidP="58A18B1A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Select Key/ Dot 8 / Right Arrow</w:t>
            </w:r>
          </w:p>
        </w:tc>
      </w:tr>
      <w:tr w:rsidR="007D692B" w:rsidRPr="009D2CDE" w14:paraId="71BFEC78" w14:textId="2CB2B2EA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C3CE4" w14:textId="55DDF388" w:rsidR="0DEE8410" w:rsidRPr="009D2CDE" w:rsidRDefault="58A18B1A" w:rsidP="58A18B1A">
            <w:pPr>
              <w:spacing w:line="259" w:lineRule="auto"/>
              <w:rPr>
                <w:rFonts w:cs="Arial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7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DE4CDD" w14:textId="67E0F316" w:rsidR="0DEE8410" w:rsidRPr="009D2CDE" w:rsidRDefault="0DEE8410" w:rsidP="0DEE8410">
            <w:pPr>
              <w:spacing w:line="259" w:lineRule="auto"/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sub menu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BFB6A4" w14:textId="041A8BAB" w:rsidR="0DEE8410" w:rsidRPr="009D2CDE" w:rsidRDefault="58A18B1A" w:rsidP="58A18B1A">
            <w:pPr>
              <w:ind w:left="-20" w:right="-20"/>
              <w:rPr>
                <w:rFonts w:eastAsia="Aptos Narrow"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Left Arrow / Space + Dots 1 5 / </w:t>
            </w:r>
            <w:r w:rsidR="0DEE8410" w:rsidRPr="009D2CDE">
              <w:rPr>
                <w:rFonts w:cs="Arial"/>
              </w:rPr>
              <w:br/>
            </w: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Space + Dots 1 3 5 6</w:t>
            </w:r>
          </w:p>
        </w:tc>
      </w:tr>
      <w:tr w:rsidR="007D692B" w:rsidRPr="009D2CDE" w14:paraId="382A67AF" w14:textId="64E36A0E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63A36" w14:textId="06BDBA09" w:rsidR="52DD68EE" w:rsidRPr="009D2CDE" w:rsidRDefault="52DD68EE" w:rsidP="52DD68EE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8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FCE2CB" w14:textId="1D711A7F" w:rsidR="00E86688" w:rsidRPr="009D2CDE" w:rsidRDefault="00E86688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File Manager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56403" w14:textId="6E139C3D" w:rsidR="00E86688" w:rsidRPr="009D2CDE" w:rsidRDefault="00E86688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– f</w:t>
            </w:r>
          </w:p>
        </w:tc>
      </w:tr>
      <w:tr w:rsidR="007D692B" w:rsidRPr="009D2CDE" w14:paraId="538047F1" w14:textId="0CB6C945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DE67F" w14:textId="3E910DDE" w:rsidR="52DD68EE" w:rsidRPr="009D2CDE" w:rsidRDefault="52DD68EE" w:rsidP="52DD68EE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9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1FDFD6" w14:textId="0638364B" w:rsidR="00E86688" w:rsidRPr="009D2CDE" w:rsidRDefault="002E6BEB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Editor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DB0CA1" w14:textId="57C7176E" w:rsidR="00E86688" w:rsidRPr="009D2CDE" w:rsidRDefault="002E6BEB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– e</w:t>
            </w:r>
          </w:p>
        </w:tc>
      </w:tr>
      <w:tr w:rsidR="007D692B" w:rsidRPr="009D2CDE" w14:paraId="0909D9CC" w14:textId="75267BCF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30F36" w14:textId="44183BD6" w:rsidR="52DD68EE" w:rsidRPr="009D2CDE" w:rsidRDefault="52DD68EE" w:rsidP="52DD68EE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10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13AB29" w14:textId="6B812D15" w:rsidR="002E6BEB" w:rsidRPr="009D2CDE" w:rsidRDefault="004A654D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Media Player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9A004A" w14:textId="1D19F031" w:rsidR="002E6BEB" w:rsidRPr="009D2CDE" w:rsidRDefault="004A654D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– m</w:t>
            </w:r>
          </w:p>
        </w:tc>
      </w:tr>
      <w:tr w:rsidR="007D692B" w:rsidRPr="009D2CDE" w14:paraId="514A6640" w14:textId="7BDD7389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359A" w14:textId="429961C1" w:rsidR="52DD68EE" w:rsidRPr="009D2CDE" w:rsidRDefault="52DD68EE" w:rsidP="52DD68EE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11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F405D6" w14:textId="489FF9CD" w:rsidR="00FB0953" w:rsidRPr="009D2CDE" w:rsidRDefault="0005020B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Settings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08BA6" w14:textId="401C94A3" w:rsidR="00FB0953" w:rsidRPr="009D2CDE" w:rsidRDefault="0005020B" w:rsidP="01E1CEE4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– s</w:t>
            </w:r>
          </w:p>
        </w:tc>
      </w:tr>
      <w:tr w:rsidR="007D692B" w:rsidRPr="009D2CDE" w14:paraId="7D67F6BD" w14:textId="5D51B3DB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B598" w14:textId="11E538FA" w:rsidR="52DD68EE" w:rsidRPr="009D2CDE" w:rsidRDefault="52DD68EE" w:rsidP="52DD68EE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12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047F3D" w14:textId="38508E34" w:rsidR="19EACAA0" w:rsidRPr="009D2CDE" w:rsidRDefault="19EACAA0" w:rsidP="19EACAA0">
            <w:pPr>
              <w:spacing w:line="259" w:lineRule="auto"/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Utilities sub menu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98410" w14:textId="68A0C4F0" w:rsidR="19EACAA0" w:rsidRPr="009D2CDE" w:rsidRDefault="19EACAA0" w:rsidP="19EACAA0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u</w:t>
            </w:r>
          </w:p>
        </w:tc>
      </w:tr>
      <w:tr w:rsidR="003B65DD" w:rsidRPr="009D2CDE" w14:paraId="03404A4F" w14:textId="43019A3E" w:rsidTr="00694E0D">
        <w:trPr>
          <w:trHeight w:val="300"/>
        </w:trPr>
        <w:tc>
          <w:tcPr>
            <w:tcW w:w="7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BEF4F" w14:textId="1F1F08DC" w:rsidR="0DEE8410" w:rsidRPr="009D2CDE" w:rsidRDefault="1A0E3798" w:rsidP="0DEE8410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13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697D65" w14:textId="32128CD4" w:rsidR="19EACAA0" w:rsidRPr="009D2CDE" w:rsidRDefault="19EACAA0" w:rsidP="19EACAA0">
            <w:pPr>
              <w:spacing w:line="259" w:lineRule="auto"/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Open Help sub menu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0F917" w14:textId="2E15C952" w:rsidR="19EACAA0" w:rsidRPr="009D2CDE" w:rsidRDefault="19EACAA0" w:rsidP="19EACAA0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h</w:t>
            </w:r>
          </w:p>
        </w:tc>
      </w:tr>
    </w:tbl>
    <w:p w14:paraId="5B7EEC78" w14:textId="5C528621" w:rsidR="005E39D5" w:rsidRPr="009D2CDE" w:rsidRDefault="7C062431" w:rsidP="173253A3">
      <w:pPr>
        <w:pStyle w:val="Heading1"/>
        <w:numPr>
          <w:ilvl w:val="0"/>
          <w:numId w:val="0"/>
        </w:numPr>
        <w:spacing w:line="259" w:lineRule="auto"/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 xml:space="preserve">Utilities </w:t>
      </w:r>
      <w:r w:rsidR="73F175DF" w:rsidRPr="009D2CDE">
        <w:rPr>
          <w:rFonts w:cs="Arial"/>
          <w:sz w:val="24"/>
          <w:szCs w:val="24"/>
        </w:rPr>
        <w:t>Sub menus</w:t>
      </w:r>
    </w:p>
    <w:tbl>
      <w:tblPr>
        <w:tblW w:w="9666" w:type="dxa"/>
        <w:tblInd w:w="-176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830"/>
        <w:gridCol w:w="4583"/>
        <w:gridCol w:w="4253"/>
      </w:tblGrid>
      <w:tr w:rsidR="00E514E1" w:rsidRPr="009D2CDE" w14:paraId="5BEA230E" w14:textId="77777777" w:rsidTr="47A7C0F8">
        <w:trPr>
          <w:trHeight w:val="300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324A35" w14:textId="67F0ECF5" w:rsidR="1B631051" w:rsidRPr="009D2CDE" w:rsidRDefault="1B631051" w:rsidP="1B631051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583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6A9484E" w14:textId="77A3D80B" w:rsidR="1B631051" w:rsidRPr="009D2CDE" w:rsidRDefault="58A18B1A" w:rsidP="58A18B1A">
            <w:pPr>
              <w:rPr>
                <w:rFonts w:eastAsia="Arial Unicode MS" w:cs="Arial"/>
                <w:b/>
                <w:bCs/>
                <w:color w:val="000000" w:themeColor="text1"/>
                <w:sz w:val="20"/>
                <w:szCs w:val="20"/>
              </w:rPr>
            </w:pPr>
            <w:r w:rsidRPr="009D2CDE">
              <w:rPr>
                <w:rFonts w:cs="Arial"/>
                <w:b/>
                <w:bCs/>
                <w:color w:val="000000" w:themeColor="text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FFFFFF" w:themeFill="background1"/>
            <w:vAlign w:val="bottom"/>
          </w:tcPr>
          <w:p w14:paraId="7B5640AC" w14:textId="77777777" w:rsidR="1B631051" w:rsidRPr="009D2CDE" w:rsidRDefault="1B631051" w:rsidP="1B631051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E514E1" w:rsidRPr="009D2CDE" w14:paraId="5F0AE68B" w14:textId="77777777" w:rsidTr="47A7C0F8">
        <w:trPr>
          <w:trHeight w:val="300"/>
        </w:trPr>
        <w:tc>
          <w:tcPr>
            <w:tcW w:w="83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B89CA66" w14:textId="0356C7FA" w:rsidR="1B631051" w:rsidRPr="009D2CDE" w:rsidRDefault="1B631051" w:rsidP="1B63105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58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F5D3EE" w14:textId="1ACD2635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Check battery status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5B0F64FC" w14:textId="1A43FD20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b</w:t>
            </w:r>
          </w:p>
        </w:tc>
      </w:tr>
      <w:tr w:rsidR="00E514E1" w:rsidRPr="009D2CDE" w14:paraId="4ABC3732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95DD" w14:textId="30890FD2" w:rsidR="1B631051" w:rsidRPr="009D2CDE" w:rsidRDefault="1B631051" w:rsidP="1B63105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50A001" w14:textId="321AEED5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Check current time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17425" w14:textId="33DC5367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t</w:t>
            </w:r>
          </w:p>
        </w:tc>
      </w:tr>
      <w:tr w:rsidR="00E514E1" w:rsidRPr="009D2CDE" w14:paraId="01E931D8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BBE02AF" w14:textId="03FF5699" w:rsidR="1B631051" w:rsidRPr="009D2CDE" w:rsidRDefault="1B631051" w:rsidP="1B63105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FF27289" w14:textId="4513A998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Check current date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19120EDE" w14:textId="262BB543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d</w:t>
            </w:r>
          </w:p>
        </w:tc>
      </w:tr>
      <w:tr w:rsidR="00E514E1" w:rsidRPr="009D2CDE" w14:paraId="115ABE4A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C3845D9" w14:textId="5AF24C26" w:rsidR="1B631051" w:rsidRPr="009D2CDE" w:rsidRDefault="1B631051" w:rsidP="1B631051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4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DAE7A00" w14:textId="472685F8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Calculator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0DA20534" w14:textId="4A88E603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– c</w:t>
            </w:r>
          </w:p>
        </w:tc>
      </w:tr>
      <w:tr w:rsidR="00E514E1" w:rsidRPr="009D2CDE" w14:paraId="115E26F5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7FD2" w14:textId="2806A757" w:rsidR="1B631051" w:rsidRPr="009D2CDE" w:rsidRDefault="1B631051" w:rsidP="1B631051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5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6BD2C4" w14:textId="0D2D5DD0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Calendar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9B2D1" w14:textId="51A26331" w:rsidR="1B631051" w:rsidRPr="009D2CDE" w:rsidRDefault="47A7C0F8" w:rsidP="47A7C0F8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47A7C0F8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– i</w:t>
            </w:r>
          </w:p>
        </w:tc>
      </w:tr>
      <w:tr w:rsidR="00E514E1" w:rsidRPr="009D2CDE" w14:paraId="72F3DABE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FB5D" w14:textId="5B3E35A9" w:rsidR="1B631051" w:rsidRPr="009D2CDE" w:rsidRDefault="1B631051" w:rsidP="1B631051">
            <w:pPr>
              <w:spacing w:line="259" w:lineRule="auto"/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6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C8B22F" w14:textId="4C49A0DD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larm &amp; Clock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93E396" w14:textId="7BD1A93B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a</w:t>
            </w:r>
          </w:p>
        </w:tc>
      </w:tr>
      <w:tr w:rsidR="00E514E1" w:rsidRPr="009D2CDE" w14:paraId="12ED8442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7499" w14:textId="6B23C780" w:rsidR="1B631051" w:rsidRPr="009D2CDE" w:rsidRDefault="1B631051" w:rsidP="1B631051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7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5419A2" w14:textId="7E3D254C" w:rsidR="1B631051" w:rsidRPr="009D2CDE" w:rsidRDefault="1B631051" w:rsidP="1B631051">
            <w:pPr>
              <w:spacing w:line="259" w:lineRule="auto"/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Contacts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1F271" w14:textId="7187F6F3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o</w:t>
            </w:r>
          </w:p>
        </w:tc>
      </w:tr>
      <w:tr w:rsidR="00E514E1" w:rsidRPr="009D2CDE" w14:paraId="409F50D3" w14:textId="77777777" w:rsidTr="47A7C0F8">
        <w:trPr>
          <w:trHeight w:val="300"/>
        </w:trPr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D5D72" w14:textId="06BDBA09" w:rsidR="1B631051" w:rsidRPr="009D2CDE" w:rsidRDefault="1B631051" w:rsidP="1B631051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8</w:t>
            </w:r>
          </w:p>
        </w:tc>
        <w:tc>
          <w:tcPr>
            <w:tcW w:w="4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260091" w14:textId="06551B53" w:rsidR="1B631051" w:rsidRPr="009D2CDE" w:rsidRDefault="1B631051" w:rsidP="1B631051">
            <w:pPr>
              <w:spacing w:line="259" w:lineRule="auto"/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Format SD Card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3805F8" w14:textId="7C6A21D7" w:rsidR="1B631051" w:rsidRPr="009D2CDE" w:rsidRDefault="1B631051" w:rsidP="1B631051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f</w:t>
            </w:r>
          </w:p>
        </w:tc>
      </w:tr>
    </w:tbl>
    <w:p w14:paraId="6AF58897" w14:textId="77777777" w:rsidR="00940F7F" w:rsidRDefault="00940F7F" w:rsidP="681B03F1">
      <w:pPr>
        <w:pStyle w:val="Heading1"/>
        <w:numPr>
          <w:ilvl w:val="0"/>
          <w:numId w:val="0"/>
        </w:numPr>
        <w:spacing w:line="259" w:lineRule="auto"/>
        <w:rPr>
          <w:rFonts w:cs="Arial"/>
          <w:sz w:val="24"/>
          <w:szCs w:val="24"/>
        </w:rPr>
      </w:pPr>
    </w:p>
    <w:p w14:paraId="48E8C11B" w14:textId="222E72C4" w:rsidR="005E39D5" w:rsidRPr="009D2CDE" w:rsidRDefault="6714A2CB" w:rsidP="681B03F1">
      <w:pPr>
        <w:pStyle w:val="Heading1"/>
        <w:numPr>
          <w:ilvl w:val="0"/>
          <w:numId w:val="0"/>
        </w:numPr>
        <w:spacing w:line="259" w:lineRule="auto"/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>Help</w:t>
      </w:r>
      <w:r w:rsidR="681B03F1" w:rsidRPr="009D2CDE">
        <w:rPr>
          <w:rFonts w:cs="Arial"/>
          <w:sz w:val="24"/>
          <w:szCs w:val="24"/>
        </w:rPr>
        <w:t xml:space="preserve"> Sub menus</w:t>
      </w:r>
    </w:p>
    <w:tbl>
      <w:tblPr>
        <w:tblW w:w="9666" w:type="dxa"/>
        <w:tblInd w:w="-176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829"/>
        <w:gridCol w:w="4584"/>
        <w:gridCol w:w="4253"/>
      </w:tblGrid>
      <w:tr w:rsidR="00E514E1" w:rsidRPr="009D2CDE" w14:paraId="731B942F" w14:textId="77777777" w:rsidTr="00694E0D">
        <w:trPr>
          <w:trHeight w:val="300"/>
        </w:trPr>
        <w:tc>
          <w:tcPr>
            <w:tcW w:w="82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A78127" w14:textId="6873A260" w:rsidR="58A18B1A" w:rsidRPr="009D2CDE" w:rsidRDefault="58A18B1A" w:rsidP="58A18B1A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58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50E7B1A" w14:textId="372934C3" w:rsidR="58A18B1A" w:rsidRPr="009D2CDE" w:rsidRDefault="58A18B1A" w:rsidP="58A18B1A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FFFFFF" w:themeFill="background1"/>
            <w:vAlign w:val="bottom"/>
          </w:tcPr>
          <w:p w14:paraId="3C6B09DF" w14:textId="3CB15BB7" w:rsidR="58A18B1A" w:rsidRPr="009D2CDE" w:rsidRDefault="58A18B1A" w:rsidP="58A18B1A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E514E1" w:rsidRPr="009D2CDE" w14:paraId="436DC9FB" w14:textId="77777777" w:rsidTr="00694E0D">
        <w:trPr>
          <w:trHeight w:val="165"/>
        </w:trPr>
        <w:tc>
          <w:tcPr>
            <w:tcW w:w="8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9A049E" w14:textId="0356C7FA" w:rsidR="681B03F1" w:rsidRPr="009D2CDE" w:rsidRDefault="681B03F1" w:rsidP="681B03F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58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6BDE161" w14:textId="07882592" w:rsidR="7131C5FF" w:rsidRPr="009D2CDE" w:rsidRDefault="7131C5FF" w:rsidP="0F55DF4A">
            <w:pPr>
              <w:spacing w:line="259" w:lineRule="auto"/>
              <w:ind w:left="-20" w:right="-20"/>
              <w:rPr>
                <w:rFonts w:eastAsia="Aptos Narrow"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User guide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1236D2E1" w14:textId="462E3F35" w:rsidR="7131C5FF" w:rsidRPr="009D2CDE" w:rsidRDefault="7131C5FF" w:rsidP="7131C5FF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Access key - </w:t>
            </w:r>
            <w:r w:rsidR="6FAE597E"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u</w:t>
            </w:r>
          </w:p>
        </w:tc>
      </w:tr>
      <w:tr w:rsidR="00E514E1" w:rsidRPr="009D2CDE" w14:paraId="2027A187" w14:textId="77777777" w:rsidTr="00694E0D">
        <w:trPr>
          <w:trHeight w:val="135"/>
        </w:trPr>
        <w:tc>
          <w:tcPr>
            <w:tcW w:w="8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175B5" w14:textId="30890FD2" w:rsidR="681B03F1" w:rsidRPr="009D2CDE" w:rsidRDefault="681B03F1" w:rsidP="681B03F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B4913C5" w14:textId="2CB2AE88" w:rsidR="7131C5FF" w:rsidRPr="009D2CDE" w:rsidRDefault="7131C5FF" w:rsidP="0F55DF4A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udio tutorial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B00D6C" w14:textId="33DC5367" w:rsidR="7131C5FF" w:rsidRPr="009D2CDE" w:rsidRDefault="7131C5FF" w:rsidP="7131C5FF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Access key - t</w:t>
            </w:r>
          </w:p>
        </w:tc>
      </w:tr>
    </w:tbl>
    <w:p w14:paraId="6569888B" w14:textId="3E47F5EB" w:rsidR="005E39D5" w:rsidRPr="009D2CDE" w:rsidRDefault="005E39D5" w:rsidP="18C80CE7">
      <w:pPr>
        <w:rPr>
          <w:rFonts w:cs="Arial"/>
        </w:rPr>
      </w:pPr>
    </w:p>
    <w:p w14:paraId="46E99082" w14:textId="4EB5EB48" w:rsidR="00224376" w:rsidRPr="009D2CDE" w:rsidRDefault="35A8334F" w:rsidP="35A8334F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General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4153"/>
        <w:gridCol w:w="4224"/>
      </w:tblGrid>
      <w:tr w:rsidR="00AE3CC7" w:rsidRPr="009D2CDE" w14:paraId="24EF78E1" w14:textId="77777777" w:rsidTr="00694E0D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0959A392" w14:textId="6873A260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4EE4D16F" w14:textId="372934C3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3B436E69" w14:textId="3CB15BB7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AE3CC7" w:rsidRPr="009D2CDE" w14:paraId="2C817457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11FD1533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46" w:type="dxa"/>
            <w:gridSpan w:val="2"/>
          </w:tcPr>
          <w:p w14:paraId="3523079D" w14:textId="1C6DC090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leep/wakeup</w:t>
            </w:r>
          </w:p>
        </w:tc>
        <w:tc>
          <w:tcPr>
            <w:tcW w:w="4224" w:type="dxa"/>
            <w:noWrap/>
          </w:tcPr>
          <w:p w14:paraId="1BE7F3D2" w14:textId="099F3B58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hort tap power key (Single Tap to Power key)</w:t>
            </w:r>
          </w:p>
        </w:tc>
      </w:tr>
      <w:tr w:rsidR="00AE3CC7" w:rsidRPr="009D2CDE" w14:paraId="30E74734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7D58F828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46" w:type="dxa"/>
            <w:gridSpan w:val="2"/>
          </w:tcPr>
          <w:p w14:paraId="59350C78" w14:textId="2A86EED8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ower ON/OFF</w:t>
            </w:r>
          </w:p>
        </w:tc>
        <w:tc>
          <w:tcPr>
            <w:tcW w:w="4224" w:type="dxa"/>
            <w:noWrap/>
          </w:tcPr>
          <w:p w14:paraId="632C2DD6" w14:textId="5527610C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Long tap power key (Press Power Key Min 2 seconds)</w:t>
            </w:r>
          </w:p>
        </w:tc>
      </w:tr>
      <w:tr w:rsidR="00AE3CC7" w:rsidRPr="009D2CDE" w14:paraId="56D8B142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33A37547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46" w:type="dxa"/>
            <w:gridSpan w:val="2"/>
            <w:vAlign w:val="center"/>
          </w:tcPr>
          <w:p w14:paraId="20D6E10A" w14:textId="6D858290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ass storage enter/exit.</w:t>
            </w:r>
          </w:p>
        </w:tc>
        <w:tc>
          <w:tcPr>
            <w:tcW w:w="4224" w:type="dxa"/>
            <w:noWrap/>
            <w:vAlign w:val="center"/>
          </w:tcPr>
          <w:p w14:paraId="6E83F19B" w14:textId="4ED4299C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Space + Dot 5,7</w:t>
            </w:r>
          </w:p>
        </w:tc>
      </w:tr>
      <w:tr w:rsidR="00AE3CC7" w:rsidRPr="009D2CDE" w14:paraId="0F73A977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521504D2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46" w:type="dxa"/>
            <w:gridSpan w:val="2"/>
          </w:tcPr>
          <w:p w14:paraId="0B66CFF2" w14:textId="0DE28662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rocessor volume up</w:t>
            </w:r>
          </w:p>
        </w:tc>
        <w:tc>
          <w:tcPr>
            <w:tcW w:w="4224" w:type="dxa"/>
            <w:noWrap/>
          </w:tcPr>
          <w:p w14:paraId="024440B9" w14:textId="7A3F4E28" w:rsidR="0086435C" w:rsidRPr="009D2CDE" w:rsidRDefault="00C14BCB" w:rsidP="009457C6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1</w:t>
            </w:r>
          </w:p>
        </w:tc>
      </w:tr>
      <w:tr w:rsidR="00AE3CC7" w:rsidRPr="009D2CDE" w14:paraId="3F0B8223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6338ECCF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546" w:type="dxa"/>
            <w:gridSpan w:val="2"/>
          </w:tcPr>
          <w:p w14:paraId="19E1A2FC" w14:textId="464A0949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rocessor volume down</w:t>
            </w:r>
          </w:p>
        </w:tc>
        <w:tc>
          <w:tcPr>
            <w:tcW w:w="4224" w:type="dxa"/>
            <w:noWrap/>
          </w:tcPr>
          <w:p w14:paraId="0036529A" w14:textId="77BFDC82" w:rsidR="0086435C" w:rsidRPr="009D2CDE" w:rsidRDefault="00C14BCB" w:rsidP="009457C6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2</w:t>
            </w:r>
          </w:p>
        </w:tc>
      </w:tr>
      <w:tr w:rsidR="00AE3CC7" w:rsidRPr="009D2CDE" w14:paraId="306C479A" w14:textId="77777777" w:rsidTr="00694E0D">
        <w:trPr>
          <w:trHeight w:val="165"/>
        </w:trPr>
        <w:tc>
          <w:tcPr>
            <w:tcW w:w="870" w:type="dxa"/>
            <w:noWrap/>
            <w:vAlign w:val="bottom"/>
          </w:tcPr>
          <w:p w14:paraId="378C484A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46" w:type="dxa"/>
            <w:gridSpan w:val="2"/>
          </w:tcPr>
          <w:p w14:paraId="1BBE235D" w14:textId="691A3696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Battery cutoff from MCU</w:t>
            </w:r>
          </w:p>
        </w:tc>
        <w:tc>
          <w:tcPr>
            <w:tcW w:w="4224" w:type="dxa"/>
            <w:noWrap/>
          </w:tcPr>
          <w:p w14:paraId="685F7083" w14:textId="589BC9EA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 xml:space="preserve">Up key + </w:t>
            </w:r>
            <w:r w:rsidR="002A5808">
              <w:rPr>
                <w:rFonts w:cs="Arial"/>
                <w:color w:val="000000"/>
                <w:sz w:val="22"/>
                <w:szCs w:val="22"/>
              </w:rPr>
              <w:t>F3</w:t>
            </w:r>
          </w:p>
        </w:tc>
      </w:tr>
      <w:tr w:rsidR="00AE3CC7" w:rsidRPr="009D2CDE" w14:paraId="5F19583E" w14:textId="77777777" w:rsidTr="00694E0D">
        <w:trPr>
          <w:trHeight w:val="135"/>
        </w:trPr>
        <w:tc>
          <w:tcPr>
            <w:tcW w:w="870" w:type="dxa"/>
            <w:noWrap/>
            <w:vAlign w:val="bottom"/>
          </w:tcPr>
          <w:p w14:paraId="4503BC02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46" w:type="dxa"/>
            <w:gridSpan w:val="2"/>
          </w:tcPr>
          <w:p w14:paraId="3B506322" w14:textId="2DAD0956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CU hard reset</w:t>
            </w:r>
          </w:p>
        </w:tc>
        <w:tc>
          <w:tcPr>
            <w:tcW w:w="4224" w:type="dxa"/>
            <w:noWrap/>
          </w:tcPr>
          <w:p w14:paraId="15F7D0FE" w14:textId="49027954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Up key + Dot 8 key</w:t>
            </w:r>
          </w:p>
        </w:tc>
      </w:tr>
      <w:tr w:rsidR="00AE3CC7" w:rsidRPr="009D2CDE" w14:paraId="5A666896" w14:textId="77777777" w:rsidTr="00694E0D">
        <w:trPr>
          <w:trHeight w:val="135"/>
        </w:trPr>
        <w:tc>
          <w:tcPr>
            <w:tcW w:w="870" w:type="dxa"/>
            <w:noWrap/>
            <w:vAlign w:val="bottom"/>
          </w:tcPr>
          <w:p w14:paraId="6A5B36A9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46" w:type="dxa"/>
            <w:gridSpan w:val="2"/>
            <w:vAlign w:val="bottom"/>
          </w:tcPr>
          <w:p w14:paraId="484CE010" w14:textId="624BF0D9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b/>
                <w:bCs/>
                <w:color w:val="000000"/>
                <w:sz w:val="22"/>
                <w:szCs w:val="22"/>
              </w:rPr>
              <w:t>DFU mode for MCU firmware upgrade. Please refer Orbit Speak user guide session 10.0 before pressing this key</w:t>
            </w:r>
          </w:p>
        </w:tc>
        <w:tc>
          <w:tcPr>
            <w:tcW w:w="4224" w:type="dxa"/>
            <w:noWrap/>
          </w:tcPr>
          <w:p w14:paraId="15F00651" w14:textId="53AB6DA2" w:rsidR="0086435C" w:rsidRPr="009D2CDE" w:rsidRDefault="41E099D3" w:rsidP="41E099D3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key + Dot 8 key + Dot 6 key</w:t>
            </w:r>
          </w:p>
          <w:p w14:paraId="483CAA84" w14:textId="171B9EC6" w:rsidR="0086435C" w:rsidRPr="009D2CDE" w:rsidRDefault="0086435C" w:rsidP="41E099D3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AE3CC7" w:rsidRPr="009D2CDE" w14:paraId="039DF8B9" w14:textId="77777777" w:rsidTr="00694E0D">
        <w:trPr>
          <w:trHeight w:val="135"/>
        </w:trPr>
        <w:tc>
          <w:tcPr>
            <w:tcW w:w="870" w:type="dxa"/>
            <w:noWrap/>
            <w:vAlign w:val="bottom"/>
          </w:tcPr>
          <w:p w14:paraId="26B05ADE" w14:textId="7C09F769" w:rsidR="41E099D3" w:rsidRPr="009D2CDE" w:rsidRDefault="41E099D3" w:rsidP="41E099D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46" w:type="dxa"/>
            <w:gridSpan w:val="2"/>
            <w:vAlign w:val="bottom"/>
          </w:tcPr>
          <w:p w14:paraId="0CA3AC85" w14:textId="3B9390FE" w:rsidR="41E099D3" w:rsidRPr="009D2CDE" w:rsidRDefault="41E099D3" w:rsidP="41E099D3">
            <w:pPr>
              <w:rPr>
                <w:rFonts w:cs="Arial"/>
                <w:b/>
                <w:bCs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Increase </w:t>
            </w:r>
            <w:r w:rsidR="00901A37">
              <w:rPr>
                <w:rFonts w:cs="Arial"/>
                <w:color w:val="000000" w:themeColor="text1"/>
                <w:sz w:val="22"/>
                <w:szCs w:val="22"/>
              </w:rPr>
              <w:t>speech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volume</w:t>
            </w:r>
          </w:p>
        </w:tc>
        <w:tc>
          <w:tcPr>
            <w:tcW w:w="4224" w:type="dxa"/>
            <w:noWrap/>
          </w:tcPr>
          <w:p w14:paraId="5D0D7723" w14:textId="575B0B29" w:rsidR="41E099D3" w:rsidRPr="009D2CDE" w:rsidRDefault="41E099D3" w:rsidP="41E099D3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7 + F4</w:t>
            </w:r>
          </w:p>
        </w:tc>
      </w:tr>
      <w:tr w:rsidR="00BB6731" w:rsidRPr="009D2CDE" w14:paraId="70634946" w14:textId="77777777" w:rsidTr="00215FDE">
        <w:trPr>
          <w:trHeight w:val="214"/>
        </w:trPr>
        <w:tc>
          <w:tcPr>
            <w:tcW w:w="870" w:type="dxa"/>
            <w:noWrap/>
            <w:vAlign w:val="bottom"/>
          </w:tcPr>
          <w:p w14:paraId="7F26BC8E" w14:textId="4FCFD81E" w:rsidR="00BB6731" w:rsidRPr="009D2CDE" w:rsidRDefault="00EE4D07" w:rsidP="41E099D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46" w:type="dxa"/>
            <w:gridSpan w:val="2"/>
            <w:vAlign w:val="bottom"/>
          </w:tcPr>
          <w:p w14:paraId="0C1C82B5" w14:textId="2FABDF0D" w:rsidR="00BB6731" w:rsidRPr="00096FCC" w:rsidRDefault="00BB6731" w:rsidP="41E099D3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 xml:space="preserve">Decrease </w:t>
            </w:r>
            <w:r w:rsidR="00901A37">
              <w:rPr>
                <w:rFonts w:cs="Arial"/>
                <w:color w:val="000000"/>
                <w:sz w:val="22"/>
                <w:szCs w:val="22"/>
              </w:rPr>
              <w:t>speech</w:t>
            </w:r>
            <w:r w:rsidRPr="00096FCC">
              <w:rPr>
                <w:rFonts w:cs="Arial"/>
                <w:color w:val="000000"/>
                <w:sz w:val="22"/>
                <w:szCs w:val="22"/>
              </w:rPr>
              <w:t xml:space="preserve"> volume</w:t>
            </w:r>
          </w:p>
        </w:tc>
        <w:tc>
          <w:tcPr>
            <w:tcW w:w="4224" w:type="dxa"/>
            <w:noWrap/>
          </w:tcPr>
          <w:p w14:paraId="3CCF1B9E" w14:textId="24CFB6E2" w:rsidR="00BB6731" w:rsidRPr="00096FCC" w:rsidRDefault="00EE4D07" w:rsidP="41E099D3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>Dot 7 + F1</w:t>
            </w:r>
          </w:p>
        </w:tc>
      </w:tr>
      <w:tr w:rsidR="000A6832" w:rsidRPr="009D2CDE" w14:paraId="377F70E1" w14:textId="77777777" w:rsidTr="00215FDE">
        <w:trPr>
          <w:trHeight w:val="214"/>
        </w:trPr>
        <w:tc>
          <w:tcPr>
            <w:tcW w:w="870" w:type="dxa"/>
            <w:noWrap/>
            <w:vAlign w:val="bottom"/>
          </w:tcPr>
          <w:p w14:paraId="531FB524" w14:textId="559E2DDB" w:rsidR="000A6832" w:rsidRDefault="000A6832" w:rsidP="000A6832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46" w:type="dxa"/>
            <w:gridSpan w:val="2"/>
            <w:vAlign w:val="bottom"/>
          </w:tcPr>
          <w:p w14:paraId="02750B3C" w14:textId="1F19E8DF" w:rsidR="000A6832" w:rsidRPr="00096FCC" w:rsidRDefault="000A6832" w:rsidP="000A6832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>Battery Status</w:t>
            </w:r>
          </w:p>
        </w:tc>
        <w:tc>
          <w:tcPr>
            <w:tcW w:w="4224" w:type="dxa"/>
            <w:noWrap/>
          </w:tcPr>
          <w:p w14:paraId="5F3CB883" w14:textId="1BD234AB" w:rsidR="000A6832" w:rsidRPr="00096FCC" w:rsidRDefault="000A6832" w:rsidP="000A6832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>Space + Dot 1 6</w:t>
            </w:r>
          </w:p>
        </w:tc>
      </w:tr>
      <w:tr w:rsidR="000A6832" w:rsidRPr="009D2CDE" w14:paraId="215589EA" w14:textId="77777777" w:rsidTr="00215FDE">
        <w:trPr>
          <w:trHeight w:val="214"/>
        </w:trPr>
        <w:tc>
          <w:tcPr>
            <w:tcW w:w="870" w:type="dxa"/>
            <w:noWrap/>
            <w:vAlign w:val="bottom"/>
          </w:tcPr>
          <w:p w14:paraId="08309DE1" w14:textId="570C3CE1" w:rsidR="000A6832" w:rsidRDefault="000A6832" w:rsidP="000A6832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46" w:type="dxa"/>
            <w:gridSpan w:val="2"/>
            <w:vAlign w:val="bottom"/>
          </w:tcPr>
          <w:p w14:paraId="4C258572" w14:textId="0285D4FD" w:rsidR="000A6832" w:rsidRPr="00096FCC" w:rsidRDefault="000A6832" w:rsidP="000A6832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>Repeat last announcement</w:t>
            </w:r>
          </w:p>
        </w:tc>
        <w:tc>
          <w:tcPr>
            <w:tcW w:w="4224" w:type="dxa"/>
            <w:noWrap/>
          </w:tcPr>
          <w:p w14:paraId="567D55E8" w14:textId="6AAB2E26" w:rsidR="000A6832" w:rsidRPr="00096FCC" w:rsidRDefault="000A6832" w:rsidP="000A6832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>Space + Dots 1 4</w:t>
            </w:r>
          </w:p>
        </w:tc>
      </w:tr>
      <w:tr w:rsidR="000A6832" w:rsidRPr="009D2CDE" w14:paraId="01920943" w14:textId="77777777" w:rsidTr="00215FDE">
        <w:trPr>
          <w:trHeight w:val="214"/>
        </w:trPr>
        <w:tc>
          <w:tcPr>
            <w:tcW w:w="870" w:type="dxa"/>
            <w:noWrap/>
            <w:vAlign w:val="bottom"/>
          </w:tcPr>
          <w:p w14:paraId="23394FEE" w14:textId="0A6C3D94" w:rsidR="000A6832" w:rsidRDefault="000A6832" w:rsidP="000A6832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46" w:type="dxa"/>
            <w:gridSpan w:val="2"/>
            <w:vAlign w:val="bottom"/>
          </w:tcPr>
          <w:p w14:paraId="68BC216B" w14:textId="2297B671" w:rsidR="000A6832" w:rsidRPr="00096FCC" w:rsidRDefault="000A6832" w:rsidP="000A6832">
            <w:pPr>
              <w:rPr>
                <w:rFonts w:cs="Arial"/>
                <w:color w:val="000000"/>
                <w:sz w:val="22"/>
                <w:szCs w:val="22"/>
              </w:rPr>
            </w:pPr>
            <w:r w:rsidRPr="00096FCC">
              <w:rPr>
                <w:rFonts w:cs="Arial"/>
                <w:color w:val="000000"/>
                <w:sz w:val="22"/>
                <w:szCs w:val="22"/>
              </w:rPr>
              <w:t>Android reset</w:t>
            </w:r>
          </w:p>
        </w:tc>
        <w:tc>
          <w:tcPr>
            <w:tcW w:w="4224" w:type="dxa"/>
            <w:noWrap/>
          </w:tcPr>
          <w:p w14:paraId="145AFC69" w14:textId="6BD014E8" w:rsidR="000A6832" w:rsidRPr="00096FCC" w:rsidRDefault="000A6832" w:rsidP="000A6832">
            <w:pPr>
              <w:rPr>
                <w:rFonts w:cs="Arial"/>
                <w:color w:val="000000"/>
                <w:sz w:val="22"/>
                <w:szCs w:val="22"/>
              </w:rPr>
            </w:pPr>
            <w:r w:rsidRPr="00375713">
              <w:rPr>
                <w:rFonts w:cs="Arial"/>
                <w:color w:val="000000"/>
                <w:sz w:val="22"/>
                <w:szCs w:val="22"/>
              </w:rPr>
              <w:t>F4 + Up</w:t>
            </w:r>
            <w:r w:rsidR="002A5808">
              <w:rPr>
                <w:rFonts w:cs="Arial"/>
                <w:color w:val="000000"/>
                <w:sz w:val="22"/>
                <w:szCs w:val="22"/>
              </w:rPr>
              <w:t xml:space="preserve"> key</w:t>
            </w:r>
            <w:r w:rsidRPr="00375713">
              <w:rPr>
                <w:rFonts w:cs="Arial"/>
                <w:color w:val="000000"/>
                <w:sz w:val="22"/>
                <w:szCs w:val="22"/>
              </w:rPr>
              <w:t xml:space="preserve"> arrow Simultaneous for 15 sec</w:t>
            </w:r>
          </w:p>
        </w:tc>
      </w:tr>
    </w:tbl>
    <w:p w14:paraId="747851DD" w14:textId="77777777" w:rsidR="00224376" w:rsidRPr="009D2CDE" w:rsidRDefault="00224376" w:rsidP="009457C6">
      <w:pPr>
        <w:pStyle w:val="Heading1"/>
        <w:numPr>
          <w:ilvl w:val="0"/>
          <w:numId w:val="0"/>
        </w:numPr>
        <w:spacing w:before="120" w:after="0"/>
        <w:rPr>
          <w:rFonts w:cs="Arial"/>
          <w:sz w:val="24"/>
          <w:szCs w:val="18"/>
        </w:rPr>
      </w:pPr>
    </w:p>
    <w:p w14:paraId="755AEB1D" w14:textId="34101A00" w:rsidR="00295C31" w:rsidRPr="009D2CDE" w:rsidRDefault="35A8334F" w:rsidP="35A8334F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Global Hot Key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4153"/>
        <w:gridCol w:w="4224"/>
      </w:tblGrid>
      <w:tr w:rsidR="00AE3CC7" w:rsidRPr="009D2CDE" w14:paraId="2760B015" w14:textId="77777777" w:rsidTr="00694E0D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3BFAB291" w14:textId="2BE9BC71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1BA14868" w14:textId="40EF0C6C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15638E8F" w14:textId="30FF8A3F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AE3CC7" w:rsidRPr="009D2CDE" w14:paraId="02A477AE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434FEEF2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46" w:type="dxa"/>
            <w:gridSpan w:val="2"/>
            <w:vAlign w:val="center"/>
          </w:tcPr>
          <w:p w14:paraId="6C8E812B" w14:textId="1D43A3EC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Home Menu</w:t>
            </w:r>
          </w:p>
        </w:tc>
        <w:tc>
          <w:tcPr>
            <w:tcW w:w="4224" w:type="dxa"/>
            <w:noWrap/>
            <w:vAlign w:val="center"/>
          </w:tcPr>
          <w:p w14:paraId="123A3E3C" w14:textId="2867F09F" w:rsidR="01E1CEE4" w:rsidRPr="009D2CDE" w:rsidRDefault="01E1CEE4" w:rsidP="01E1CEE4">
            <w:pPr>
              <w:ind w:left="-20" w:right="-20"/>
              <w:rPr>
                <w:rFonts w:eastAsiaTheme="minorEastAsia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s 1/ SPACE+DOTS 1-2-3-4-5-6</w:t>
            </w:r>
          </w:p>
        </w:tc>
      </w:tr>
      <w:tr w:rsidR="00AE3CC7" w:rsidRPr="009D2CDE" w14:paraId="01AB46E7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7A8FF3D2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46" w:type="dxa"/>
            <w:gridSpan w:val="2"/>
            <w:vAlign w:val="center"/>
          </w:tcPr>
          <w:p w14:paraId="7F89C689" w14:textId="2812484B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File Manager</w:t>
            </w:r>
          </w:p>
        </w:tc>
        <w:tc>
          <w:tcPr>
            <w:tcW w:w="4224" w:type="dxa"/>
            <w:noWrap/>
            <w:vAlign w:val="center"/>
          </w:tcPr>
          <w:p w14:paraId="6392614A" w14:textId="7D30EDD1" w:rsidR="0086435C" w:rsidRPr="009D2CDE" w:rsidRDefault="01E1CEE4" w:rsidP="01E1CEE4">
            <w:pPr>
              <w:rPr>
                <w:rFonts w:eastAsiaTheme="minorEastAsia" w:cs="Arial"/>
                <w:sz w:val="22"/>
                <w:szCs w:val="22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s 2, or F1+F (dots 1-2-4</w:t>
            </w:r>
            <w:r w:rsidR="2AEBD444"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)</w:t>
            </w:r>
          </w:p>
        </w:tc>
      </w:tr>
      <w:tr w:rsidR="00AE3CC7" w:rsidRPr="009D2CDE" w14:paraId="576AC07B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7C309C5D" w14:textId="69BB9141" w:rsidR="0086435C" w:rsidRPr="009D2CDE" w:rsidRDefault="1B7538FA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46" w:type="dxa"/>
            <w:gridSpan w:val="2"/>
            <w:vAlign w:val="bottom"/>
          </w:tcPr>
          <w:p w14:paraId="6FEB9744" w14:textId="63634B6C" w:rsidR="0086435C" w:rsidRPr="009D2CDE" w:rsidRDefault="50195B3C" w:rsidP="3D1BF3C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ttings</w:t>
            </w:r>
          </w:p>
        </w:tc>
        <w:tc>
          <w:tcPr>
            <w:tcW w:w="4224" w:type="dxa"/>
            <w:noWrap/>
            <w:vAlign w:val="bottom"/>
          </w:tcPr>
          <w:p w14:paraId="3C16F2BB" w14:textId="270D810D" w:rsidR="0086435C" w:rsidRPr="009D2CDE" w:rsidRDefault="01E1CEE4" w:rsidP="01E1CEE4">
            <w:pPr>
              <w:rPr>
                <w:rFonts w:eastAsiaTheme="minorEastAsia" w:cs="Arial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 1 6</w:t>
            </w:r>
          </w:p>
        </w:tc>
      </w:tr>
      <w:tr w:rsidR="00AE3CC7" w:rsidRPr="009D2CDE" w14:paraId="6B896197" w14:textId="77777777" w:rsidTr="00694E0D">
        <w:trPr>
          <w:trHeight w:val="165"/>
        </w:trPr>
        <w:tc>
          <w:tcPr>
            <w:tcW w:w="870" w:type="dxa"/>
            <w:noWrap/>
            <w:vAlign w:val="bottom"/>
          </w:tcPr>
          <w:p w14:paraId="356712A4" w14:textId="11535049" w:rsidR="0086435C" w:rsidRPr="009D2CDE" w:rsidRDefault="1B7538FA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46" w:type="dxa"/>
            <w:gridSpan w:val="2"/>
            <w:vAlign w:val="bottom"/>
          </w:tcPr>
          <w:p w14:paraId="4E42DCE4" w14:textId="42C7D811" w:rsidR="0086435C" w:rsidRPr="009D2CDE" w:rsidRDefault="0086435C" w:rsidP="6C3AC924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ditor</w:t>
            </w:r>
          </w:p>
        </w:tc>
        <w:tc>
          <w:tcPr>
            <w:tcW w:w="4224" w:type="dxa"/>
            <w:noWrap/>
            <w:vAlign w:val="bottom"/>
          </w:tcPr>
          <w:p w14:paraId="76210352" w14:textId="73599DA9" w:rsidR="0086435C" w:rsidRPr="009D2CDE" w:rsidRDefault="01E1CEE4" w:rsidP="01E1CEE4">
            <w:pPr>
              <w:rPr>
                <w:rFonts w:eastAsiaTheme="minorEastAsia" w:cs="Arial"/>
                <w:sz w:val="22"/>
                <w:szCs w:val="22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 1 5</w:t>
            </w:r>
          </w:p>
        </w:tc>
      </w:tr>
      <w:tr w:rsidR="00AE3CC7" w:rsidRPr="009D2CDE" w14:paraId="4AC20E45" w14:textId="77777777" w:rsidTr="00694E0D">
        <w:trPr>
          <w:trHeight w:val="135"/>
        </w:trPr>
        <w:tc>
          <w:tcPr>
            <w:tcW w:w="870" w:type="dxa"/>
            <w:noWrap/>
            <w:vAlign w:val="bottom"/>
          </w:tcPr>
          <w:p w14:paraId="77A7BBCA" w14:textId="720235B8" w:rsidR="0086435C" w:rsidRPr="009D2CDE" w:rsidRDefault="1B7538FA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46" w:type="dxa"/>
            <w:gridSpan w:val="2"/>
            <w:vAlign w:val="bottom"/>
          </w:tcPr>
          <w:p w14:paraId="78DC1D81" w14:textId="31112FBA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Media Player</w:t>
            </w:r>
          </w:p>
        </w:tc>
        <w:tc>
          <w:tcPr>
            <w:tcW w:w="4224" w:type="dxa"/>
            <w:noWrap/>
            <w:vAlign w:val="bottom"/>
          </w:tcPr>
          <w:p w14:paraId="2F64D813" w14:textId="72176164" w:rsidR="0086435C" w:rsidRPr="009D2CDE" w:rsidRDefault="01E1CEE4" w:rsidP="01E1CEE4">
            <w:pPr>
              <w:rPr>
                <w:rFonts w:eastAsiaTheme="minorEastAsia" w:cs="Arial"/>
                <w:color w:val="000000"/>
                <w:sz w:val="22"/>
                <w:szCs w:val="22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 1 4</w:t>
            </w:r>
          </w:p>
        </w:tc>
      </w:tr>
      <w:tr w:rsidR="00AE3CC7" w:rsidRPr="009D2CDE" w14:paraId="06D69678" w14:textId="77777777" w:rsidTr="00694E0D">
        <w:trPr>
          <w:trHeight w:val="135"/>
        </w:trPr>
        <w:tc>
          <w:tcPr>
            <w:tcW w:w="870" w:type="dxa"/>
            <w:noWrap/>
            <w:vAlign w:val="bottom"/>
          </w:tcPr>
          <w:p w14:paraId="6D73D345" w14:textId="5B2781D4" w:rsidR="14615E8E" w:rsidRPr="009D2CDE" w:rsidRDefault="1B7538FA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46" w:type="dxa"/>
            <w:gridSpan w:val="2"/>
            <w:vAlign w:val="center"/>
          </w:tcPr>
          <w:p w14:paraId="47C494BF" w14:textId="5707003E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Calculator</w:t>
            </w:r>
          </w:p>
        </w:tc>
        <w:tc>
          <w:tcPr>
            <w:tcW w:w="4224" w:type="dxa"/>
            <w:noWrap/>
            <w:vAlign w:val="center"/>
          </w:tcPr>
          <w:p w14:paraId="7B3852C3" w14:textId="1561EE7E" w:rsidR="14615E8E" w:rsidRPr="009D2CDE" w:rsidRDefault="4A8DC8FE" w:rsidP="4A8DC8FE">
            <w:pPr>
              <w:rPr>
                <w:rFonts w:eastAsiaTheme="minorEastAsia" w:cs="Arial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 4 OR F1+t</w:t>
            </w:r>
          </w:p>
        </w:tc>
      </w:tr>
      <w:tr w:rsidR="00AE3CC7" w:rsidRPr="009D2CDE" w14:paraId="4A712FD5" w14:textId="77777777" w:rsidTr="00694E0D">
        <w:trPr>
          <w:trHeight w:val="135"/>
        </w:trPr>
        <w:tc>
          <w:tcPr>
            <w:tcW w:w="870" w:type="dxa"/>
            <w:noWrap/>
            <w:vAlign w:val="bottom"/>
          </w:tcPr>
          <w:p w14:paraId="00AF18DF" w14:textId="121EA9C0" w:rsidR="00E0091B" w:rsidRPr="009D2CDE" w:rsidRDefault="1B7538FA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46" w:type="dxa"/>
            <w:gridSpan w:val="2"/>
            <w:vAlign w:val="center"/>
          </w:tcPr>
          <w:p w14:paraId="5859E552" w14:textId="30088FD8" w:rsidR="00E0091B" w:rsidRPr="009D2CDE" w:rsidRDefault="00E0091B" w:rsidP="14615E8E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larm &amp; Clock</w:t>
            </w:r>
          </w:p>
        </w:tc>
        <w:tc>
          <w:tcPr>
            <w:tcW w:w="4224" w:type="dxa"/>
            <w:noWrap/>
            <w:vAlign w:val="center"/>
          </w:tcPr>
          <w:p w14:paraId="0BBF717B" w14:textId="34C9ACFB" w:rsidR="00E0091B" w:rsidRPr="009D2CDE" w:rsidRDefault="00E0091B" w:rsidP="14615E8E">
            <w:pPr>
              <w:rPr>
                <w:rFonts w:eastAsiaTheme="minorEastAsia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Theme="minorEastAsia" w:cs="Arial"/>
                <w:color w:val="000000" w:themeColor="text1"/>
                <w:sz w:val="22"/>
                <w:szCs w:val="22"/>
              </w:rPr>
              <w:t>SPACE + SELECT + DOT 6 OR F1 + C</w:t>
            </w:r>
          </w:p>
        </w:tc>
      </w:tr>
    </w:tbl>
    <w:p w14:paraId="38C5653A" w14:textId="77777777" w:rsidR="00940F7F" w:rsidRDefault="00940F7F" w:rsidP="35A8334F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</w:p>
    <w:p w14:paraId="639396BA" w14:textId="77777777" w:rsidR="000A6832" w:rsidRPr="000A6832" w:rsidRDefault="000A6832" w:rsidP="000A6832"/>
    <w:p w14:paraId="233B8414" w14:textId="2771187E" w:rsidR="004A172C" w:rsidRPr="009D2CDE" w:rsidRDefault="35A8334F" w:rsidP="35A8334F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lastRenderedPageBreak/>
        <w:t>Global Commands</w:t>
      </w:r>
    </w:p>
    <w:tbl>
      <w:tblPr>
        <w:tblW w:w="9640" w:type="dxa"/>
        <w:tblInd w:w="-176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870"/>
        <w:gridCol w:w="4543"/>
        <w:gridCol w:w="4227"/>
      </w:tblGrid>
      <w:tr w:rsidR="00191F9D" w:rsidRPr="009D2CDE" w14:paraId="530CC00A" w14:textId="77777777" w:rsidTr="00694E0D">
        <w:tc>
          <w:tcPr>
            <w:tcW w:w="87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46C550" w14:textId="1C49D8BD" w:rsidR="0086435C" w:rsidRPr="009D2CDE" w:rsidRDefault="0086435C" w:rsidP="009457C6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543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F0C63EE" w14:textId="7383688C" w:rsidR="0086435C" w:rsidRPr="009D2CDE" w:rsidRDefault="0086435C" w:rsidP="009457C6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7" w:type="dxa"/>
            <w:shd w:val="clear" w:color="auto" w:fill="FFFFFF" w:themeFill="background1"/>
            <w:vAlign w:val="bottom"/>
          </w:tcPr>
          <w:p w14:paraId="79628171" w14:textId="4CB58FFB" w:rsidR="0086435C" w:rsidRPr="009D2CDE" w:rsidRDefault="0086435C" w:rsidP="009457C6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B23CB8" w:rsidRPr="009D2CDE" w14:paraId="1C2C15B2" w14:textId="77777777" w:rsidTr="00694E0D">
        <w:trPr>
          <w:trHeight w:val="165"/>
        </w:trPr>
        <w:tc>
          <w:tcPr>
            <w:tcW w:w="87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30205E" w14:textId="77777777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1</w:t>
            </w:r>
          </w:p>
        </w:tc>
        <w:tc>
          <w:tcPr>
            <w:tcW w:w="454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567CBA" w14:textId="0697576C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Increase Speech Rate</w:t>
            </w:r>
          </w:p>
        </w:tc>
        <w:tc>
          <w:tcPr>
            <w:tcW w:w="4227" w:type="dxa"/>
            <w:tcBorders>
              <w:bottom w:val="single" w:sz="4" w:space="0" w:color="auto"/>
            </w:tcBorders>
            <w:vAlign w:val="center"/>
          </w:tcPr>
          <w:p w14:paraId="141D436F" w14:textId="368887E0" w:rsidR="01E1CEE4" w:rsidRPr="009D2CDE" w:rsidRDefault="1B7538FA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1.) SPACE + SELECT + DOT 4 5</w:t>
            </w:r>
            <w:r w:rsidR="01E1CEE4" w:rsidRPr="009D2CDE">
              <w:rPr>
                <w:rFonts w:cs="Arial"/>
              </w:rPr>
              <w:br/>
            </w: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 2.) F4 + SPACE</w:t>
            </w:r>
          </w:p>
        </w:tc>
      </w:tr>
      <w:tr w:rsidR="00AE3CC7" w:rsidRPr="009D2CDE" w14:paraId="5A8197A0" w14:textId="77777777" w:rsidTr="00694E0D">
        <w:trPr>
          <w:trHeight w:val="135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90F4D" w14:textId="77777777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2</w:t>
            </w:r>
          </w:p>
        </w:tc>
        <w:tc>
          <w:tcPr>
            <w:tcW w:w="4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DCDB4F" w14:textId="11F8217F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ecrease Speech Rate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E497FC" w14:textId="7FA3997E" w:rsidR="01E1CEE4" w:rsidRPr="009D2CDE" w:rsidRDefault="1B7538FA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1.) SPACE + SELECT + DOT 1 2</w:t>
            </w:r>
            <w:r w:rsidR="01E1CEE4" w:rsidRPr="009D2CDE">
              <w:rPr>
                <w:rFonts w:cs="Arial"/>
              </w:rPr>
              <w:br/>
            </w: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 2.) F1 + SPACE</w:t>
            </w:r>
          </w:p>
        </w:tc>
      </w:tr>
      <w:tr w:rsidR="00AE3CC7" w:rsidRPr="009D2CDE" w14:paraId="31DA0BD4" w14:textId="77777777" w:rsidTr="00694E0D">
        <w:trPr>
          <w:trHeight w:val="150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B9D4" w14:textId="77777777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3</w:t>
            </w:r>
          </w:p>
        </w:tc>
        <w:tc>
          <w:tcPr>
            <w:tcW w:w="4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BFD8A6" w14:textId="1690B13A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Increase Pitch Rate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845AE" w14:textId="5BDE9661" w:rsidR="01E1CEE4" w:rsidRPr="009D2CDE" w:rsidRDefault="1B7538FA" w:rsidP="1B7538FA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1.) SPACE + SELECT + DOT 4 6</w:t>
            </w:r>
            <w:r w:rsidR="01E1CEE4" w:rsidRPr="009D2CDE">
              <w:rPr>
                <w:rFonts w:cs="Arial"/>
              </w:rPr>
              <w:br/>
            </w: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 2.) F4 + DOT 8</w:t>
            </w:r>
          </w:p>
        </w:tc>
      </w:tr>
      <w:tr w:rsidR="00AE3CC7" w:rsidRPr="009D2CDE" w14:paraId="2144ECEF" w14:textId="77777777" w:rsidTr="00694E0D">
        <w:trPr>
          <w:trHeight w:val="135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B0B80" w14:textId="29139554" w:rsidR="0086435C" w:rsidRPr="009D2CDE" w:rsidRDefault="0086435C" w:rsidP="009457C6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4</w:t>
            </w:r>
          </w:p>
        </w:tc>
        <w:tc>
          <w:tcPr>
            <w:tcW w:w="4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150625" w14:textId="47EBC1BB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ecrease Pitch Rate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5F405" w14:textId="76212948" w:rsidR="01E1CEE4" w:rsidRPr="009D2CDE" w:rsidRDefault="1B7538FA" w:rsidP="1B7538FA">
            <w:pPr>
              <w:ind w:left="-20" w:right="-20"/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1.) SPACE + SELECT + DOT 1 3</w:t>
            </w:r>
            <w:r w:rsidR="01E1CEE4" w:rsidRPr="009D2CDE">
              <w:rPr>
                <w:rFonts w:cs="Arial"/>
              </w:rPr>
              <w:br/>
            </w: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 xml:space="preserve"> 2.) F1 + DOT 8</w:t>
            </w:r>
          </w:p>
        </w:tc>
      </w:tr>
      <w:tr w:rsidR="00AE3CC7" w:rsidRPr="009D2CDE" w14:paraId="42E4E2DD" w14:textId="77777777" w:rsidTr="00694E0D">
        <w:trPr>
          <w:trHeight w:val="135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4CDC" w14:textId="58C21EBA" w:rsidR="5FC9DC7C" w:rsidRPr="009D2CDE" w:rsidRDefault="5FC9DC7C" w:rsidP="5FC9DC7C">
            <w:pPr>
              <w:rPr>
                <w:rFonts w:eastAsia="Arial Unicode MS" w:cs="Arial"/>
                <w:sz w:val="20"/>
                <w:szCs w:val="20"/>
              </w:rPr>
            </w:pPr>
            <w:r w:rsidRPr="009D2CDE">
              <w:rPr>
                <w:rFonts w:eastAsia="Arial Unicode MS" w:cs="Arial"/>
                <w:sz w:val="20"/>
                <w:szCs w:val="20"/>
              </w:rPr>
              <w:t>5</w:t>
            </w:r>
          </w:p>
        </w:tc>
        <w:tc>
          <w:tcPr>
            <w:tcW w:w="4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57E92" w14:textId="1BFD0331" w:rsidR="5FC9DC7C" w:rsidRPr="009D2CDE" w:rsidRDefault="5FC9DC7C" w:rsidP="5FC9DC7C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Play Audio Tutorials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F8ECD" w14:textId="49489BBA" w:rsidR="5FC9DC7C" w:rsidRPr="009D2CDE" w:rsidRDefault="5FC9DC7C" w:rsidP="5FC9DC7C">
            <w:pPr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Long Press F4</w:t>
            </w:r>
          </w:p>
        </w:tc>
      </w:tr>
      <w:tr w:rsidR="00AE3CC7" w:rsidRPr="009D2CDE" w14:paraId="50F93279" w14:textId="77777777" w:rsidTr="00694E0D">
        <w:trPr>
          <w:trHeight w:val="135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2634" w14:textId="223D9E6F" w:rsidR="533404DA" w:rsidRPr="009D2CDE" w:rsidRDefault="533404DA" w:rsidP="533404DA">
            <w:pPr>
              <w:rPr>
                <w:rFonts w:eastAsia="Arial" w:cs="Arial"/>
                <w:color w:val="000000" w:themeColor="text1"/>
                <w:sz w:val="20"/>
                <w:szCs w:val="20"/>
              </w:rPr>
            </w:pPr>
            <w:r w:rsidRPr="009D2CDE">
              <w:rPr>
                <w:rFonts w:eastAsia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6590F4" w14:textId="2F4A93A7" w:rsidR="533404DA" w:rsidRPr="009D2CDE" w:rsidRDefault="533404DA" w:rsidP="533404DA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Current Date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D00187" w14:textId="3EE86A14" w:rsidR="533404DA" w:rsidRPr="009D2CDE" w:rsidRDefault="533404DA" w:rsidP="533404DA">
            <w:pPr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Press twice, SPACE + DOT  2345</w:t>
            </w:r>
          </w:p>
        </w:tc>
      </w:tr>
      <w:tr w:rsidR="00AE3CC7" w:rsidRPr="009D2CDE" w14:paraId="58620CC2" w14:textId="77777777" w:rsidTr="00694E0D">
        <w:trPr>
          <w:trHeight w:val="135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E492F" w14:textId="4FB70522" w:rsidR="533404DA" w:rsidRPr="009D2CDE" w:rsidRDefault="533404DA" w:rsidP="533404DA">
            <w:pPr>
              <w:rPr>
                <w:rFonts w:eastAsia="Arial" w:cs="Arial"/>
                <w:color w:val="000000" w:themeColor="text1"/>
                <w:sz w:val="20"/>
                <w:szCs w:val="20"/>
              </w:rPr>
            </w:pPr>
            <w:r w:rsidRPr="009D2CDE">
              <w:rPr>
                <w:rFonts w:eastAsia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5B173C" w14:textId="4A8CEF2E" w:rsidR="533404DA" w:rsidRPr="009D2CDE" w:rsidRDefault="533404DA" w:rsidP="533404DA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Current Time</w:t>
            </w:r>
          </w:p>
        </w:tc>
        <w:tc>
          <w:tcPr>
            <w:tcW w:w="4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C31A7" w14:textId="7D88A996" w:rsidR="533404DA" w:rsidRPr="009D2CDE" w:rsidRDefault="533404DA" w:rsidP="533404DA">
            <w:pPr>
              <w:rPr>
                <w:rFonts w:eastAsia="Aptos Narrow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Aptos Narrow" w:cs="Arial"/>
                <w:color w:val="000000" w:themeColor="text1"/>
                <w:sz w:val="22"/>
                <w:szCs w:val="22"/>
              </w:rPr>
              <w:t>SPACE + DOT  2345</w:t>
            </w:r>
          </w:p>
        </w:tc>
      </w:tr>
    </w:tbl>
    <w:p w14:paraId="5971F7F1" w14:textId="77777777" w:rsidR="00D12634" w:rsidRPr="009D2CDE" w:rsidRDefault="00D12634" w:rsidP="009457C6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</w:p>
    <w:p w14:paraId="132933F6" w14:textId="7398992F" w:rsidR="00D12634" w:rsidRPr="009D2CDE" w:rsidRDefault="35A8334F" w:rsidP="35A8334F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File Manager Commands</w:t>
      </w:r>
    </w:p>
    <w:p w14:paraId="68CF57E2" w14:textId="5F73EBBB" w:rsidR="5530B286" w:rsidRPr="009D2CDE" w:rsidRDefault="0C9EA80F" w:rsidP="5530B286">
      <w:pPr>
        <w:rPr>
          <w:rFonts w:cs="Arial"/>
          <w:i/>
        </w:rPr>
      </w:pPr>
      <w:r w:rsidRPr="009D2CDE">
        <w:rPr>
          <w:rFonts w:cs="Arial"/>
          <w:i/>
          <w:iCs/>
        </w:rPr>
        <w:t xml:space="preserve">Note: </w:t>
      </w:r>
      <w:r w:rsidR="21890BF1" w:rsidRPr="009D2CDE">
        <w:rPr>
          <w:rFonts w:cs="Arial"/>
          <w:i/>
        </w:rPr>
        <w:t>Access Keys</w:t>
      </w:r>
      <w:r w:rsidR="2213B787" w:rsidRPr="009D2CDE">
        <w:rPr>
          <w:rFonts w:cs="Arial"/>
          <w:i/>
          <w:iCs/>
        </w:rPr>
        <w:t xml:space="preserve">, mentioned in </w:t>
      </w:r>
      <w:r w:rsidR="3052638D" w:rsidRPr="009D2CDE">
        <w:rPr>
          <w:rFonts w:cs="Arial"/>
          <w:i/>
          <w:iCs/>
        </w:rPr>
        <w:t xml:space="preserve">the table </w:t>
      </w:r>
      <w:r w:rsidR="0D3047ED" w:rsidRPr="009D2CDE">
        <w:rPr>
          <w:rFonts w:cs="Arial"/>
          <w:i/>
          <w:iCs/>
        </w:rPr>
        <w:t>below</w:t>
      </w:r>
      <w:r w:rsidR="3052638D" w:rsidRPr="009D2CDE">
        <w:rPr>
          <w:rFonts w:cs="Arial"/>
          <w:i/>
          <w:iCs/>
        </w:rPr>
        <w:t>,</w:t>
      </w:r>
      <w:r w:rsidR="21890BF1" w:rsidRPr="009D2CDE">
        <w:rPr>
          <w:rFonts w:cs="Arial"/>
          <w:i/>
        </w:rPr>
        <w:t xml:space="preserve"> </w:t>
      </w:r>
      <w:r w:rsidR="5DDA5658" w:rsidRPr="009D2CDE">
        <w:rPr>
          <w:rFonts w:cs="Arial"/>
          <w:i/>
          <w:iCs/>
        </w:rPr>
        <w:t>will</w:t>
      </w:r>
      <w:r w:rsidR="21890BF1" w:rsidRPr="009D2CDE">
        <w:rPr>
          <w:rFonts w:cs="Arial"/>
          <w:i/>
        </w:rPr>
        <w:t xml:space="preserve"> work if you are </w:t>
      </w:r>
      <w:r w:rsidR="3052638D" w:rsidRPr="009D2CDE">
        <w:rPr>
          <w:rFonts w:cs="Arial"/>
          <w:i/>
          <w:iCs/>
        </w:rPr>
        <w:t>in</w:t>
      </w:r>
      <w:r w:rsidRPr="009D2CDE">
        <w:rPr>
          <w:rFonts w:cs="Arial"/>
          <w:i/>
          <w:iCs/>
        </w:rPr>
        <w:t xml:space="preserve"> the </w:t>
      </w:r>
      <w:r w:rsidR="6252AC7E" w:rsidRPr="009D2CDE">
        <w:rPr>
          <w:rFonts w:cs="Arial"/>
          <w:i/>
          <w:iCs/>
        </w:rPr>
        <w:t>sub-</w:t>
      </w:r>
      <w:r w:rsidRPr="009D2CDE">
        <w:rPr>
          <w:rFonts w:cs="Arial"/>
          <w:i/>
          <w:iCs/>
        </w:rPr>
        <w:t>menu.</w:t>
      </w:r>
    </w:p>
    <w:p w14:paraId="0E02235A" w14:textId="232FE873" w:rsidR="0C9EA80F" w:rsidRPr="009D2CDE" w:rsidRDefault="0C9EA80F" w:rsidP="0C9EA80F">
      <w:pPr>
        <w:rPr>
          <w:rFonts w:cs="Arial"/>
        </w:rPr>
      </w:pP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4153"/>
        <w:gridCol w:w="4224"/>
      </w:tblGrid>
      <w:tr w:rsidR="00AE3CC7" w:rsidRPr="009D2CDE" w14:paraId="50789555" w14:textId="77777777" w:rsidTr="47A7C0F8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1898A927" w14:textId="2BA99B6C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101BF492" w14:textId="24BC4EA2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339E06D3" w14:textId="09409C92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B23CB8" w:rsidRPr="009D2CDE" w14:paraId="59312DA0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D05BF10" w14:textId="4D632644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4591" w:type="dxa"/>
            <w:gridSpan w:val="2"/>
            <w:vAlign w:val="center"/>
          </w:tcPr>
          <w:p w14:paraId="62BD1BCF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elect Prev/Next File</w:t>
            </w:r>
          </w:p>
        </w:tc>
        <w:tc>
          <w:tcPr>
            <w:tcW w:w="4224" w:type="dxa"/>
            <w:noWrap/>
            <w:vAlign w:val="center"/>
            <w:hideMark/>
          </w:tcPr>
          <w:p w14:paraId="1B561BA5" w14:textId="0FD25504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Up Arrow OR Space + Dots 1 / Down Arrow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Space + Dots 4</w:t>
            </w:r>
          </w:p>
        </w:tc>
      </w:tr>
      <w:tr w:rsidR="00B23CB8" w:rsidRPr="009D2CDE" w14:paraId="5CC7C72E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EB04610" w14:textId="6FBFCE33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4591" w:type="dxa"/>
            <w:gridSpan w:val="2"/>
            <w:vAlign w:val="center"/>
          </w:tcPr>
          <w:p w14:paraId="40912607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File/Folder</w:t>
            </w:r>
          </w:p>
        </w:tc>
        <w:tc>
          <w:tcPr>
            <w:tcW w:w="4224" w:type="dxa"/>
            <w:noWrap/>
            <w:vAlign w:val="center"/>
            <w:hideMark/>
          </w:tcPr>
          <w:p w14:paraId="1D690AF7" w14:textId="1DFB330E" w:rsidR="01E1CEE4" w:rsidRPr="009D2CDE" w:rsidRDefault="44C2249D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elect Key OR Dot 8 OR Access Key O (1 3 5)</w:t>
            </w:r>
          </w:p>
        </w:tc>
      </w:tr>
      <w:tr w:rsidR="00B23CB8" w:rsidRPr="009D2CDE" w14:paraId="1C2E877C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7310859" w14:textId="2C567004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4591" w:type="dxa"/>
            <w:gridSpan w:val="2"/>
            <w:vAlign w:val="center"/>
          </w:tcPr>
          <w:p w14:paraId="5CA7F61A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File/Folder Properties</w:t>
            </w:r>
          </w:p>
        </w:tc>
        <w:tc>
          <w:tcPr>
            <w:tcW w:w="4224" w:type="dxa"/>
            <w:noWrap/>
            <w:vAlign w:val="center"/>
            <w:hideMark/>
          </w:tcPr>
          <w:p w14:paraId="69C3342B" w14:textId="61C50B7A" w:rsidR="01E1CEE4" w:rsidRPr="009D2CDE" w:rsidRDefault="10EB6620" w:rsidP="10EB6620">
            <w:pPr>
              <w:ind w:left="-20" w:right="-20"/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8 2 4 or Access key I (2 4)</w:t>
            </w:r>
          </w:p>
        </w:tc>
      </w:tr>
      <w:tr w:rsidR="00B23CB8" w:rsidRPr="009D2CDE" w14:paraId="03CFCA72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0104FDA" w14:textId="583FEC41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91" w:type="dxa"/>
            <w:gridSpan w:val="2"/>
            <w:vAlign w:val="center"/>
          </w:tcPr>
          <w:p w14:paraId="521201C2" w14:textId="77777777" w:rsidR="0086435C" w:rsidRPr="009D2CDE" w:rsidRDefault="47A7C0F8" w:rsidP="47A7C0F8">
            <w:pPr>
              <w:rPr>
                <w:rFonts w:cs="Arial"/>
                <w:color w:val="000000"/>
                <w:sz w:val="22"/>
                <w:szCs w:val="22"/>
                <w:lang w:eastAsia="en-IN"/>
              </w:rPr>
            </w:pPr>
            <w:r w:rsidRPr="47A7C0F8">
              <w:rPr>
                <w:rFonts w:cs="Arial"/>
                <w:color w:val="000000" w:themeColor="text1"/>
                <w:sz w:val="22"/>
                <w:szCs w:val="22"/>
              </w:rPr>
              <w:t>Navigate to previous folder</w:t>
            </w:r>
          </w:p>
        </w:tc>
        <w:tc>
          <w:tcPr>
            <w:tcW w:w="4224" w:type="dxa"/>
            <w:noWrap/>
            <w:vAlign w:val="center"/>
            <w:hideMark/>
          </w:tcPr>
          <w:p w14:paraId="4CD433B0" w14:textId="114D0052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 7</w:t>
            </w:r>
          </w:p>
        </w:tc>
      </w:tr>
      <w:tr w:rsidR="00B23CB8" w:rsidRPr="009D2CDE" w14:paraId="1950E1A5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5963348" w14:textId="2757709A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91" w:type="dxa"/>
            <w:gridSpan w:val="2"/>
            <w:vAlign w:val="center"/>
          </w:tcPr>
          <w:p w14:paraId="3DFDB54B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Exit File Manager</w:t>
            </w:r>
          </w:p>
        </w:tc>
        <w:tc>
          <w:tcPr>
            <w:tcW w:w="4224" w:type="dxa"/>
            <w:noWrap/>
            <w:vAlign w:val="center"/>
            <w:hideMark/>
          </w:tcPr>
          <w:p w14:paraId="215D541F" w14:textId="33D5F3CB" w:rsidR="01E1CEE4" w:rsidRPr="009D2CDE" w:rsidRDefault="44C2249D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1 3 5 6 OR Access Key X (1 3 4 6)</w:t>
            </w:r>
          </w:p>
        </w:tc>
      </w:tr>
      <w:tr w:rsidR="00B23CB8" w:rsidRPr="009D2CDE" w14:paraId="06DCC980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EED48D6" w14:textId="60878881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91" w:type="dxa"/>
            <w:gridSpan w:val="2"/>
            <w:vAlign w:val="center"/>
          </w:tcPr>
          <w:p w14:paraId="6ED18B4E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Context Menu</w:t>
            </w:r>
          </w:p>
        </w:tc>
        <w:tc>
          <w:tcPr>
            <w:tcW w:w="4224" w:type="dxa"/>
            <w:noWrap/>
            <w:vAlign w:val="center"/>
            <w:hideMark/>
          </w:tcPr>
          <w:p w14:paraId="4B047D70" w14:textId="6B462E01" w:rsidR="01E1CEE4" w:rsidRPr="009D2CDE" w:rsidRDefault="44C2249D" w:rsidP="44C2249D">
            <w:pPr>
              <w:ind w:left="-20" w:right="-20"/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m (1 3 4)</w:t>
            </w:r>
          </w:p>
        </w:tc>
      </w:tr>
      <w:tr w:rsidR="00B23CB8" w:rsidRPr="009D2CDE" w14:paraId="049C34C8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4ACEB5D" w14:textId="6665B4A2" w:rsidR="52D5515A" w:rsidRPr="009D2CDE" w:rsidRDefault="41B216AF" w:rsidP="52D5515A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91" w:type="dxa"/>
            <w:gridSpan w:val="2"/>
            <w:vAlign w:val="center"/>
          </w:tcPr>
          <w:p w14:paraId="2AF85341" w14:textId="4A13024A" w:rsidR="52D5515A" w:rsidRPr="009D2CDE" w:rsidRDefault="1026B24A" w:rsidP="52D5515A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Sub-</w:t>
            </w:r>
            <w:r w:rsidR="03BDE104" w:rsidRPr="009D2CDE">
              <w:rPr>
                <w:rFonts w:cs="Arial"/>
                <w:color w:val="000000" w:themeColor="text1"/>
                <w:sz w:val="22"/>
                <w:szCs w:val="22"/>
              </w:rPr>
              <w:t>menu</w:t>
            </w:r>
          </w:p>
        </w:tc>
        <w:tc>
          <w:tcPr>
            <w:tcW w:w="4224" w:type="dxa"/>
            <w:noWrap/>
            <w:vAlign w:val="center"/>
            <w:hideMark/>
          </w:tcPr>
          <w:p w14:paraId="6713014C" w14:textId="22D9B43A" w:rsidR="5B53CF98" w:rsidRPr="009D2CDE" w:rsidRDefault="5B53CF98" w:rsidP="5B53CF98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Right arrow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elect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8</w:t>
            </w:r>
          </w:p>
          <w:p w14:paraId="7FEED5BC" w14:textId="245CB7E3" w:rsidR="557A82EB" w:rsidRPr="009D2CDE" w:rsidRDefault="5B53CF98" w:rsidP="68C8594D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Access Key </w:t>
            </w:r>
            <w:r w:rsidR="7B70E5F2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f</w:t>
            </w:r>
            <w:r w:rsidR="68C8594D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for </w:t>
            </w:r>
            <w:r w:rsidR="7B70E5F2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file</w:t>
            </w:r>
          </w:p>
          <w:p w14:paraId="656BF830" w14:textId="2005B3BD" w:rsidR="557A82EB" w:rsidRPr="009D2CDE" w:rsidRDefault="68C8594D" w:rsidP="68C8594D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Access Key </w:t>
            </w:r>
            <w:r w:rsidR="7B70E5F2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e</w:t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for edit</w:t>
            </w:r>
          </w:p>
          <w:p w14:paraId="77A5D189" w14:textId="55702A59" w:rsidR="52D5515A" w:rsidRPr="009D2CDE" w:rsidRDefault="18B0249E" w:rsidP="52D5515A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Access key v</w:t>
            </w:r>
            <w:r w:rsidR="7B70E5F2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for view</w:t>
            </w:r>
          </w:p>
        </w:tc>
      </w:tr>
      <w:tr w:rsidR="00B23CB8" w:rsidRPr="009D2CDE" w14:paraId="6E06CA7D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F2ADA03" w14:textId="3363DAF5" w:rsidR="0086435C" w:rsidRPr="009D2CDE" w:rsidRDefault="41B216AF" w:rsidP="009457C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91" w:type="dxa"/>
            <w:gridSpan w:val="2"/>
            <w:vAlign w:val="center"/>
          </w:tcPr>
          <w:p w14:paraId="2BE67059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lose Context Menu</w:t>
            </w:r>
          </w:p>
        </w:tc>
        <w:tc>
          <w:tcPr>
            <w:tcW w:w="4224" w:type="dxa"/>
            <w:noWrap/>
            <w:vAlign w:val="center"/>
            <w:hideMark/>
          </w:tcPr>
          <w:p w14:paraId="3AC643E5" w14:textId="3533D79F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</w:rPr>
              <w:t>Space + z (dots 1-3-5-6)</w:t>
            </w:r>
          </w:p>
        </w:tc>
      </w:tr>
      <w:tr w:rsidR="00B23CB8" w:rsidRPr="009D2CDE" w14:paraId="5BB26A95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5930603" w14:textId="32B3A66D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91" w:type="dxa"/>
            <w:gridSpan w:val="2"/>
            <w:vAlign w:val="center"/>
          </w:tcPr>
          <w:p w14:paraId="15CE1D78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ark/Unmark File/Folder</w:t>
            </w:r>
          </w:p>
        </w:tc>
        <w:tc>
          <w:tcPr>
            <w:tcW w:w="4224" w:type="dxa"/>
            <w:noWrap/>
            <w:vAlign w:val="center"/>
            <w:hideMark/>
          </w:tcPr>
          <w:p w14:paraId="617421AF" w14:textId="4B565E47" w:rsidR="01E1CEE4" w:rsidRPr="009D2CDE" w:rsidRDefault="44C2249D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OR Access Key M (1 3 4)</w:t>
            </w:r>
          </w:p>
        </w:tc>
      </w:tr>
      <w:tr w:rsidR="00B23CB8" w:rsidRPr="009D2CDE" w14:paraId="1826FB76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1175441" w14:textId="65B64241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91" w:type="dxa"/>
            <w:gridSpan w:val="2"/>
            <w:vAlign w:val="center"/>
          </w:tcPr>
          <w:p w14:paraId="747644CC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opy</w:t>
            </w:r>
          </w:p>
        </w:tc>
        <w:tc>
          <w:tcPr>
            <w:tcW w:w="4224" w:type="dxa"/>
            <w:noWrap/>
            <w:vAlign w:val="center"/>
            <w:hideMark/>
          </w:tcPr>
          <w:p w14:paraId="21B1AE10" w14:textId="1A3FA3EA" w:rsidR="01E1CEE4" w:rsidRPr="009D2CDE" w:rsidRDefault="44C2249D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s 8 1 4 OR Access Key Y (1 3 4 5 6)</w:t>
            </w:r>
          </w:p>
        </w:tc>
      </w:tr>
      <w:tr w:rsidR="00B23CB8" w:rsidRPr="009D2CDE" w14:paraId="124DE8C9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A8992D8" w14:textId="4D60C689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91" w:type="dxa"/>
            <w:gridSpan w:val="2"/>
            <w:vAlign w:val="center"/>
          </w:tcPr>
          <w:p w14:paraId="2E47F2E1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ut</w:t>
            </w:r>
          </w:p>
        </w:tc>
        <w:tc>
          <w:tcPr>
            <w:tcW w:w="4224" w:type="dxa"/>
            <w:noWrap/>
            <w:vAlign w:val="center"/>
            <w:hideMark/>
          </w:tcPr>
          <w:p w14:paraId="3D1A2214" w14:textId="38B12085" w:rsidR="01E1CEE4" w:rsidRPr="009D2CDE" w:rsidRDefault="44C2249D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s 8 1 3 4 6 OR Access Key C (1 4)</w:t>
            </w:r>
          </w:p>
        </w:tc>
      </w:tr>
      <w:tr w:rsidR="00B23CB8" w:rsidRPr="009D2CDE" w14:paraId="20776360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CFD0D21" w14:textId="2F95CC06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91" w:type="dxa"/>
            <w:gridSpan w:val="2"/>
            <w:vAlign w:val="center"/>
          </w:tcPr>
          <w:p w14:paraId="30E0848A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aste</w:t>
            </w:r>
          </w:p>
        </w:tc>
        <w:tc>
          <w:tcPr>
            <w:tcW w:w="4224" w:type="dxa"/>
            <w:noWrap/>
            <w:vAlign w:val="center"/>
            <w:hideMark/>
          </w:tcPr>
          <w:p w14:paraId="17BE4508" w14:textId="2392515A" w:rsidR="01E1CEE4" w:rsidRPr="009D2CDE" w:rsidRDefault="44C2249D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s 8 1 2 3 6 OR Access Key E (1 5)</w:t>
            </w:r>
          </w:p>
        </w:tc>
      </w:tr>
      <w:tr w:rsidR="00B23CB8" w:rsidRPr="009D2CDE" w14:paraId="24BB9FBC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F2C1A3E" w14:textId="10D59267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91" w:type="dxa"/>
            <w:gridSpan w:val="2"/>
            <w:vAlign w:val="center"/>
          </w:tcPr>
          <w:p w14:paraId="6EE06B36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elete</w:t>
            </w:r>
          </w:p>
        </w:tc>
        <w:tc>
          <w:tcPr>
            <w:tcW w:w="4224" w:type="dxa"/>
            <w:noWrap/>
            <w:vAlign w:val="center"/>
            <w:hideMark/>
          </w:tcPr>
          <w:p w14:paraId="694D4AF0" w14:textId="6924E5EE" w:rsidR="01E1CEE4" w:rsidRPr="009D2CDE" w:rsidRDefault="10EB6620" w:rsidP="10EB6620">
            <w:pPr>
              <w:ind w:left="-20" w:right="-20"/>
              <w:rPr>
                <w:rFonts w:eastAsia="Calibri" w:cs="Arial"/>
                <w:color w:val="000000" w:themeColor="text1"/>
              </w:rPr>
            </w:pPr>
            <w:r w:rsidRPr="009D2CDE">
              <w:rPr>
                <w:rFonts w:eastAsia="Calibri" w:cs="Arial"/>
                <w:color w:val="000000" w:themeColor="text1"/>
              </w:rPr>
              <w:t>Space + D (Dots 1 4 5) OR Access Key D (1 4 5)</w:t>
            </w:r>
          </w:p>
        </w:tc>
      </w:tr>
      <w:tr w:rsidR="00B23CB8" w:rsidRPr="009D2CDE" w14:paraId="1319C720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CEBB14F" w14:textId="01A3AB1A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91" w:type="dxa"/>
            <w:gridSpan w:val="2"/>
            <w:vAlign w:val="center"/>
          </w:tcPr>
          <w:p w14:paraId="66CDEC98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onfirm Delete</w:t>
            </w:r>
          </w:p>
        </w:tc>
        <w:tc>
          <w:tcPr>
            <w:tcW w:w="4224" w:type="dxa"/>
            <w:noWrap/>
            <w:vAlign w:val="center"/>
            <w:hideMark/>
          </w:tcPr>
          <w:p w14:paraId="71994B0D" w14:textId="16692714" w:rsidR="0086435C" w:rsidRPr="009D2CDE" w:rsidRDefault="10EB6620" w:rsidP="36ADC1C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r Dot 8</w:t>
            </w:r>
            <w:r w:rsidR="121D8D02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08FDFE84" w14:textId="1ADFA713" w:rsidR="0086435C" w:rsidRPr="009D2CDE" w:rsidRDefault="36ADC1C0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Access Key </w:t>
            </w:r>
            <w:r w:rsidR="31024DAB" w:rsidRPr="009D2CDE">
              <w:rPr>
                <w:rFonts w:cs="Arial"/>
                <w:color w:val="000000" w:themeColor="text1"/>
                <w:sz w:val="22"/>
                <w:szCs w:val="22"/>
              </w:rPr>
              <w:t>Y</w:t>
            </w:r>
          </w:p>
        </w:tc>
      </w:tr>
      <w:tr w:rsidR="00B23CB8" w:rsidRPr="009D2CDE" w14:paraId="651DC228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EF8E0CD" w14:textId="60A39712" w:rsidR="0086435C" w:rsidRPr="009D2CDE" w:rsidRDefault="41B216A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91" w:type="dxa"/>
            <w:gridSpan w:val="2"/>
            <w:vAlign w:val="center"/>
          </w:tcPr>
          <w:p w14:paraId="21DF7C38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ancel</w:t>
            </w:r>
          </w:p>
        </w:tc>
        <w:tc>
          <w:tcPr>
            <w:tcW w:w="4224" w:type="dxa"/>
            <w:noWrap/>
            <w:vAlign w:val="center"/>
            <w:hideMark/>
          </w:tcPr>
          <w:p w14:paraId="0CD511EF" w14:textId="5695C433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3</w:t>
            </w:r>
          </w:p>
        </w:tc>
      </w:tr>
      <w:tr w:rsidR="00B23CB8" w:rsidRPr="009D2CDE" w14:paraId="70A35206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09776242" w14:textId="1CEC1146" w:rsidR="01E1CEE4" w:rsidRPr="009D2CDE" w:rsidRDefault="3C0388E4" w:rsidP="01E1CEE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lastRenderedPageBreak/>
              <w:t>17</w:t>
            </w:r>
          </w:p>
        </w:tc>
        <w:tc>
          <w:tcPr>
            <w:tcW w:w="4591" w:type="dxa"/>
            <w:gridSpan w:val="2"/>
            <w:vAlign w:val="center"/>
          </w:tcPr>
          <w:p w14:paraId="11C075DB" w14:textId="006F5946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Top of the current list</w:t>
            </w:r>
          </w:p>
        </w:tc>
        <w:tc>
          <w:tcPr>
            <w:tcW w:w="4224" w:type="dxa"/>
            <w:noWrap/>
            <w:vAlign w:val="center"/>
            <w:hideMark/>
          </w:tcPr>
          <w:p w14:paraId="0618BFB6" w14:textId="4DFF9EBE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1.) Long Press UP Arrow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2.) Space + Dot 1 2 3 </w:t>
            </w:r>
          </w:p>
        </w:tc>
      </w:tr>
      <w:tr w:rsidR="00B23CB8" w:rsidRPr="009D2CDE" w14:paraId="61A59A2E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99C7C88" w14:textId="3919D0C9" w:rsidR="01E1CEE4" w:rsidRPr="009D2CDE" w:rsidRDefault="3C0388E4" w:rsidP="01E1CEE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8</w:t>
            </w:r>
          </w:p>
        </w:tc>
        <w:tc>
          <w:tcPr>
            <w:tcW w:w="4591" w:type="dxa"/>
            <w:gridSpan w:val="2"/>
            <w:vAlign w:val="center"/>
          </w:tcPr>
          <w:p w14:paraId="731F0A2C" w14:textId="4ACA77B6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Bottom of the current list</w:t>
            </w:r>
          </w:p>
        </w:tc>
        <w:tc>
          <w:tcPr>
            <w:tcW w:w="4224" w:type="dxa"/>
            <w:noWrap/>
            <w:vAlign w:val="center"/>
            <w:hideMark/>
          </w:tcPr>
          <w:p w14:paraId="494D252A" w14:textId="214AC6D8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1.) Long Press Down Arrow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2.) Space + Dot 4 5 6</w:t>
            </w:r>
          </w:p>
        </w:tc>
      </w:tr>
      <w:tr w:rsidR="00B23CB8" w:rsidRPr="009D2CDE" w14:paraId="3FB54FCC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56F8F34" w14:textId="1654111D" w:rsidR="2A35815E" w:rsidRPr="009D2CDE" w:rsidRDefault="2A2DCAEB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9</w:t>
            </w:r>
          </w:p>
        </w:tc>
        <w:tc>
          <w:tcPr>
            <w:tcW w:w="4591" w:type="dxa"/>
            <w:gridSpan w:val="2"/>
            <w:vAlign w:val="center"/>
          </w:tcPr>
          <w:p w14:paraId="2052B62D" w14:textId="6A260DA8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Create a new Folder</w:t>
            </w:r>
          </w:p>
        </w:tc>
        <w:tc>
          <w:tcPr>
            <w:tcW w:w="4224" w:type="dxa"/>
            <w:noWrap/>
            <w:vAlign w:val="center"/>
            <w:hideMark/>
          </w:tcPr>
          <w:p w14:paraId="6E94CB43" w14:textId="09CF7CCB" w:rsidR="2A35815E" w:rsidRPr="009D2CDE" w:rsidRDefault="10EB6620" w:rsidP="2A35815E">
            <w:pPr>
              <w:rPr>
                <w:rFonts w:eastAsia="Calibri" w:cs="Arial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8 1 2 4 OR Access Key N (1 3 4 5)</w:t>
            </w:r>
          </w:p>
        </w:tc>
      </w:tr>
      <w:tr w:rsidR="00B23CB8" w:rsidRPr="009D2CDE" w14:paraId="074164DB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CE272EE" w14:textId="673EE793" w:rsidR="2A35815E" w:rsidRPr="009D2CDE" w:rsidRDefault="2A2DCAEB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0</w:t>
            </w:r>
          </w:p>
        </w:tc>
        <w:tc>
          <w:tcPr>
            <w:tcW w:w="4591" w:type="dxa"/>
            <w:gridSpan w:val="2"/>
            <w:vAlign w:val="center"/>
          </w:tcPr>
          <w:p w14:paraId="4D1DFC0F" w14:textId="4E15F89F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Rename a folder/file</w:t>
            </w:r>
          </w:p>
        </w:tc>
        <w:tc>
          <w:tcPr>
            <w:tcW w:w="4224" w:type="dxa"/>
            <w:noWrap/>
            <w:vAlign w:val="center"/>
            <w:hideMark/>
          </w:tcPr>
          <w:p w14:paraId="7F6CDC3E" w14:textId="51463DA6" w:rsidR="2A35815E" w:rsidRPr="009D2CDE" w:rsidRDefault="2A35815E" w:rsidP="2A35815E">
            <w:pPr>
              <w:rPr>
                <w:rFonts w:eastAsia="Calibri" w:cs="Arial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DOT 1 2 3 5 OR Access Key R (1 2 3 5)</w:t>
            </w:r>
          </w:p>
        </w:tc>
      </w:tr>
      <w:tr w:rsidR="00B23CB8" w:rsidRPr="009D2CDE" w14:paraId="4194DFED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608335E" w14:textId="24509526" w:rsidR="2A35815E" w:rsidRPr="009D2CDE" w:rsidRDefault="2A2DCAEB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1</w:t>
            </w:r>
          </w:p>
        </w:tc>
        <w:tc>
          <w:tcPr>
            <w:tcW w:w="4591" w:type="dxa"/>
            <w:gridSpan w:val="2"/>
            <w:vAlign w:val="center"/>
          </w:tcPr>
          <w:p w14:paraId="412DFA9A" w14:textId="1696377A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Open Search Box</w:t>
            </w:r>
          </w:p>
        </w:tc>
        <w:tc>
          <w:tcPr>
            <w:tcW w:w="4224" w:type="dxa"/>
            <w:noWrap/>
            <w:vAlign w:val="center"/>
            <w:hideMark/>
          </w:tcPr>
          <w:p w14:paraId="48E497FC" w14:textId="2C8DE428" w:rsidR="2A35815E" w:rsidRPr="009D2CDE" w:rsidRDefault="2A35815E" w:rsidP="2A35815E">
            <w:pPr>
              <w:rPr>
                <w:rFonts w:eastAsia="Calibri" w:cs="Arial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DOT 1 2 4 OR Access Key F (1 2 4)</w:t>
            </w:r>
          </w:p>
        </w:tc>
      </w:tr>
      <w:tr w:rsidR="00B23CB8" w:rsidRPr="009D2CDE" w14:paraId="72389251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3E41F20" w14:textId="7A40CB09" w:rsidR="2A35815E" w:rsidRPr="009D2CDE" w:rsidRDefault="2A2DCAEB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2</w:t>
            </w:r>
          </w:p>
        </w:tc>
        <w:tc>
          <w:tcPr>
            <w:tcW w:w="4591" w:type="dxa"/>
            <w:gridSpan w:val="2"/>
            <w:vAlign w:val="center"/>
          </w:tcPr>
          <w:p w14:paraId="7440A09F" w14:textId="103EED55" w:rsidR="2A35815E" w:rsidRPr="009D2CDE" w:rsidRDefault="2A35815E" w:rsidP="2A35815E">
            <w:pPr>
              <w:rPr>
                <w:rFonts w:eastAsia="Calibri" w:cs="Arial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Begin Search</w:t>
            </w:r>
          </w:p>
        </w:tc>
        <w:tc>
          <w:tcPr>
            <w:tcW w:w="4224" w:type="dxa"/>
            <w:noWrap/>
            <w:vAlign w:val="center"/>
            <w:hideMark/>
          </w:tcPr>
          <w:p w14:paraId="7C005F9E" w14:textId="2112E222" w:rsidR="2A35815E" w:rsidRPr="009D2CDE" w:rsidRDefault="2A35815E" w:rsidP="2A35815E">
            <w:pPr>
              <w:rPr>
                <w:rFonts w:eastAsia="Calibri" w:cs="Arial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8</w:t>
            </w:r>
          </w:p>
        </w:tc>
      </w:tr>
      <w:tr w:rsidR="00B23CB8" w:rsidRPr="009D2CDE" w14:paraId="4A3607E4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F94A604" w14:textId="5A246E87" w:rsidR="2A35815E" w:rsidRPr="009D2CDE" w:rsidRDefault="2A2DCAEB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3</w:t>
            </w:r>
          </w:p>
        </w:tc>
        <w:tc>
          <w:tcPr>
            <w:tcW w:w="4591" w:type="dxa"/>
            <w:gridSpan w:val="2"/>
            <w:vAlign w:val="center"/>
          </w:tcPr>
          <w:p w14:paraId="3D3895E3" w14:textId="6B8438C2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Navigate in the dialog</w:t>
            </w:r>
          </w:p>
        </w:tc>
        <w:tc>
          <w:tcPr>
            <w:tcW w:w="4224" w:type="dxa"/>
            <w:noWrap/>
            <w:vAlign w:val="center"/>
            <w:hideMark/>
          </w:tcPr>
          <w:p w14:paraId="13BFA3A6" w14:textId="7F3FA63D" w:rsidR="2A35815E" w:rsidRPr="009D2CDE" w:rsidRDefault="023F0C45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Up/Down arrow</w:t>
            </w:r>
            <w:r w:rsidR="2A35815E" w:rsidRPr="009D2CDE">
              <w:rPr>
                <w:rFonts w:cs="Arial"/>
              </w:rPr>
              <w:br/>
            </w:r>
            <w:r w:rsidR="4CF17E1E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</w:t>
            </w:r>
            <w:r w:rsidR="39E8335B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+ </w:t>
            </w:r>
            <w:r w:rsidR="01B97B3C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</w:t>
            </w:r>
            <w:r w:rsidR="36D1FAFD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</w:t>
            </w:r>
            <w:r w:rsidR="4CF17E1E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1 / </w:t>
            </w:r>
            <w:r w:rsidR="2018FF33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</w:t>
            </w:r>
            <w:r w:rsidR="39E8335B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+ </w:t>
            </w:r>
            <w:r w:rsidR="0F51A9F7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</w:t>
            </w:r>
            <w:r w:rsidR="36D1FAFD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</w:t>
            </w:r>
            <w:r w:rsidR="0F51A9F7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4</w:t>
            </w:r>
            <w:r w:rsidR="2A35815E" w:rsidRPr="009D2CDE">
              <w:rPr>
                <w:rFonts w:cs="Arial"/>
              </w:rPr>
              <w:br/>
            </w:r>
            <w:r w:rsidR="658D6F3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</w:t>
            </w:r>
            <w:r w:rsidR="36D1FAFD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</w:t>
            </w:r>
            <w:r w:rsidR="56B9269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+ Dots 4 </w:t>
            </w:r>
            <w:r w:rsidR="658D6F3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5 </w:t>
            </w:r>
            <w:r w:rsidR="01B97B3C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/ Space</w:t>
            </w:r>
            <w:r w:rsidR="56B9269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+ </w:t>
            </w:r>
            <w:r w:rsidR="51674C8F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Dots </w:t>
            </w:r>
            <w:r w:rsidR="3441AC9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(</w:t>
            </w:r>
            <w:r w:rsidR="51674C8F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1</w:t>
            </w:r>
            <w:r w:rsidR="3441AC9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</w:t>
            </w:r>
            <w:r w:rsidR="01B97B3C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2</w:t>
            </w:r>
            <w:r w:rsidR="3441AC9A"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)</w:t>
            </w:r>
          </w:p>
        </w:tc>
      </w:tr>
      <w:tr w:rsidR="00B23CB8" w:rsidRPr="009D2CDE" w14:paraId="0713A151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AF75729" w14:textId="25961E68" w:rsidR="2A35815E" w:rsidRPr="009D2CDE" w:rsidRDefault="4EA0BCBF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4</w:t>
            </w:r>
          </w:p>
        </w:tc>
        <w:tc>
          <w:tcPr>
            <w:tcW w:w="4591" w:type="dxa"/>
            <w:gridSpan w:val="2"/>
            <w:vAlign w:val="center"/>
          </w:tcPr>
          <w:p w14:paraId="153C35AA" w14:textId="7F4F3FFC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Remove inserted character</w:t>
            </w:r>
          </w:p>
        </w:tc>
        <w:tc>
          <w:tcPr>
            <w:tcW w:w="4224" w:type="dxa"/>
            <w:noWrap/>
            <w:vAlign w:val="center"/>
            <w:hideMark/>
          </w:tcPr>
          <w:p w14:paraId="42A958E2" w14:textId="3E88D2D8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7</w:t>
            </w:r>
          </w:p>
        </w:tc>
      </w:tr>
      <w:tr w:rsidR="00B23CB8" w:rsidRPr="009D2CDE" w14:paraId="64CE3000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4E2123E" w14:textId="088F1EE7" w:rsidR="2A35815E" w:rsidRPr="009D2CDE" w:rsidRDefault="4EA0BCBF" w:rsidP="2A35815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5</w:t>
            </w:r>
          </w:p>
        </w:tc>
        <w:tc>
          <w:tcPr>
            <w:tcW w:w="4591" w:type="dxa"/>
            <w:gridSpan w:val="2"/>
            <w:vAlign w:val="center"/>
          </w:tcPr>
          <w:p w14:paraId="1DB9CEB3" w14:textId="063CCE60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elect an option in the dialog</w:t>
            </w:r>
          </w:p>
        </w:tc>
        <w:tc>
          <w:tcPr>
            <w:tcW w:w="4224" w:type="dxa"/>
            <w:noWrap/>
            <w:vAlign w:val="center"/>
            <w:hideMark/>
          </w:tcPr>
          <w:p w14:paraId="70A11B79" w14:textId="11ADDEA4" w:rsidR="2A35815E" w:rsidRPr="009D2CDE" w:rsidRDefault="2A35815E" w:rsidP="2A35815E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elect Key</w:t>
            </w:r>
          </w:p>
        </w:tc>
      </w:tr>
      <w:tr w:rsidR="00B23CB8" w:rsidRPr="009D2CDE" w14:paraId="6AE201AB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0891F962" w14:textId="061AE889" w:rsidR="10EB6620" w:rsidRPr="009D2CDE" w:rsidRDefault="412E011E" w:rsidP="10EB662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6</w:t>
            </w:r>
          </w:p>
        </w:tc>
        <w:tc>
          <w:tcPr>
            <w:tcW w:w="4591" w:type="dxa"/>
            <w:gridSpan w:val="2"/>
            <w:vAlign w:val="center"/>
          </w:tcPr>
          <w:p w14:paraId="17D96B55" w14:textId="5C7447BC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elect all</w:t>
            </w:r>
          </w:p>
        </w:tc>
        <w:tc>
          <w:tcPr>
            <w:tcW w:w="4224" w:type="dxa"/>
            <w:noWrap/>
            <w:vAlign w:val="center"/>
            <w:hideMark/>
          </w:tcPr>
          <w:p w14:paraId="321116E8" w14:textId="1A2DB52E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8 1 OR Access Key A</w:t>
            </w:r>
          </w:p>
        </w:tc>
      </w:tr>
      <w:tr w:rsidR="00B23CB8" w:rsidRPr="009D2CDE" w14:paraId="1A3E6ACA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FFF44F3" w14:textId="7BDB2A2D" w:rsidR="10EB6620" w:rsidRPr="009D2CDE" w:rsidRDefault="412E011E" w:rsidP="10EB662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7</w:t>
            </w:r>
          </w:p>
        </w:tc>
        <w:tc>
          <w:tcPr>
            <w:tcW w:w="4591" w:type="dxa"/>
            <w:gridSpan w:val="2"/>
            <w:vAlign w:val="center"/>
          </w:tcPr>
          <w:p w14:paraId="528A001E" w14:textId="3E152B2A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ort By</w:t>
            </w:r>
          </w:p>
        </w:tc>
        <w:tc>
          <w:tcPr>
            <w:tcW w:w="4224" w:type="dxa"/>
            <w:noWrap/>
            <w:vAlign w:val="center"/>
            <w:hideMark/>
          </w:tcPr>
          <w:p w14:paraId="7358BAC0" w14:textId="2315E0B2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Access Key S</w:t>
            </w:r>
          </w:p>
        </w:tc>
      </w:tr>
      <w:tr w:rsidR="00B23CB8" w:rsidRPr="009D2CDE" w14:paraId="081AAD13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5556DBC" w14:textId="7732F760" w:rsidR="10EB6620" w:rsidRPr="009D2CDE" w:rsidRDefault="412E011E" w:rsidP="10EB662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8</w:t>
            </w:r>
          </w:p>
        </w:tc>
        <w:tc>
          <w:tcPr>
            <w:tcW w:w="4591" w:type="dxa"/>
            <w:gridSpan w:val="2"/>
            <w:vAlign w:val="center"/>
          </w:tcPr>
          <w:p w14:paraId="07A7D1BF" w14:textId="321A54F9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Order By</w:t>
            </w:r>
          </w:p>
        </w:tc>
        <w:tc>
          <w:tcPr>
            <w:tcW w:w="4224" w:type="dxa"/>
            <w:noWrap/>
            <w:vAlign w:val="center"/>
            <w:hideMark/>
          </w:tcPr>
          <w:p w14:paraId="05D06FB3" w14:textId="3137CFF5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Access Key O</w:t>
            </w:r>
          </w:p>
        </w:tc>
      </w:tr>
      <w:tr w:rsidR="00B23CB8" w:rsidRPr="009D2CDE" w14:paraId="424F2469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2FDEBA3" w14:textId="3D77F84D" w:rsidR="10EB6620" w:rsidRPr="009D2CDE" w:rsidRDefault="46F445D8" w:rsidP="10EB662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9</w:t>
            </w:r>
          </w:p>
        </w:tc>
        <w:tc>
          <w:tcPr>
            <w:tcW w:w="4591" w:type="dxa"/>
            <w:gridSpan w:val="2"/>
            <w:vAlign w:val="center"/>
          </w:tcPr>
          <w:p w14:paraId="54FA2052" w14:textId="61581298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how file types</w:t>
            </w:r>
          </w:p>
        </w:tc>
        <w:tc>
          <w:tcPr>
            <w:tcW w:w="4224" w:type="dxa"/>
            <w:noWrap/>
            <w:vAlign w:val="center"/>
            <w:hideMark/>
          </w:tcPr>
          <w:p w14:paraId="433E1A04" w14:textId="451BCA31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Access Key T</w:t>
            </w:r>
          </w:p>
        </w:tc>
      </w:tr>
      <w:tr w:rsidR="00B23CB8" w:rsidRPr="009D2CDE" w14:paraId="001BB462" w14:textId="77777777" w:rsidTr="47A7C0F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DA0943C" w14:textId="07BBD4D2" w:rsidR="10EB6620" w:rsidRPr="009D2CDE" w:rsidRDefault="46F445D8" w:rsidP="10EB662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30</w:t>
            </w:r>
          </w:p>
        </w:tc>
        <w:tc>
          <w:tcPr>
            <w:tcW w:w="4591" w:type="dxa"/>
            <w:gridSpan w:val="2"/>
            <w:vAlign w:val="center"/>
          </w:tcPr>
          <w:p w14:paraId="2AA64722" w14:textId="1B77A8B0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Close all dialogs</w:t>
            </w:r>
          </w:p>
        </w:tc>
        <w:tc>
          <w:tcPr>
            <w:tcW w:w="4224" w:type="dxa"/>
            <w:noWrap/>
            <w:vAlign w:val="center"/>
            <w:hideMark/>
          </w:tcPr>
          <w:p w14:paraId="796620BF" w14:textId="05596E17" w:rsidR="10EB6620" w:rsidRPr="009D2CDE" w:rsidRDefault="10EB6620" w:rsidP="10EB6620">
            <w:pPr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E (DOT 1 5)</w:t>
            </w:r>
          </w:p>
        </w:tc>
      </w:tr>
    </w:tbl>
    <w:p w14:paraId="72D051B9" w14:textId="77777777" w:rsidR="005C1C99" w:rsidRPr="009D2CDE" w:rsidRDefault="005C1C99" w:rsidP="005C1C99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</w:p>
    <w:p w14:paraId="64F9990B" w14:textId="35461722" w:rsidR="005C1C99" w:rsidRPr="009D2CDE" w:rsidRDefault="005C1C99" w:rsidP="005C1C99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 xml:space="preserve">File Picker </w:t>
      </w:r>
      <w:r w:rsidR="00E1268E" w:rsidRPr="009D2CDE">
        <w:rPr>
          <w:rFonts w:cs="Arial"/>
          <w:sz w:val="24"/>
          <w:szCs w:val="24"/>
        </w:rPr>
        <w:t xml:space="preserve">Dialog </w:t>
      </w:r>
      <w:r w:rsidRPr="009D2CDE">
        <w:rPr>
          <w:rFonts w:cs="Arial"/>
          <w:sz w:val="24"/>
          <w:szCs w:val="24"/>
        </w:rPr>
        <w:t>Commands</w:t>
      </w:r>
    </w:p>
    <w:p w14:paraId="567133C8" w14:textId="77777777" w:rsidR="005C1C99" w:rsidRPr="009D2CDE" w:rsidRDefault="005C1C99" w:rsidP="005C1C99">
      <w:pPr>
        <w:rPr>
          <w:rFonts w:cs="Arial"/>
        </w:rPr>
      </w:pP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4153"/>
        <w:gridCol w:w="4224"/>
      </w:tblGrid>
      <w:tr w:rsidR="00B23CB8" w:rsidRPr="009D2CDE" w14:paraId="7943DECD" w14:textId="77777777" w:rsidTr="00694E0D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4FDC5200" w14:textId="77777777" w:rsidR="005C1C99" w:rsidRPr="009D2CDE" w:rsidRDefault="005C1C99" w:rsidP="00F1684B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5242BBBE" w14:textId="77777777" w:rsidR="005C1C99" w:rsidRPr="009D2CDE" w:rsidRDefault="005C1C99" w:rsidP="00F1684B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65293785" w14:textId="77777777" w:rsidR="005C1C99" w:rsidRPr="009D2CDE" w:rsidRDefault="005C1C99" w:rsidP="00F1684B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E514E1" w:rsidRPr="009D2CDE" w14:paraId="19489368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BC7577C" w14:textId="77777777" w:rsidR="005C1C99" w:rsidRPr="009D2CDE" w:rsidRDefault="005C1C99" w:rsidP="00F1684B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4591" w:type="dxa"/>
            <w:gridSpan w:val="2"/>
            <w:vAlign w:val="center"/>
          </w:tcPr>
          <w:p w14:paraId="6973F102" w14:textId="77777777" w:rsidR="005C1C99" w:rsidRPr="009D2CDE" w:rsidRDefault="005C1C99" w:rsidP="00F1684B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elect Prev/Next File</w:t>
            </w:r>
          </w:p>
        </w:tc>
        <w:tc>
          <w:tcPr>
            <w:tcW w:w="4224" w:type="dxa"/>
            <w:noWrap/>
            <w:vAlign w:val="center"/>
            <w:hideMark/>
          </w:tcPr>
          <w:p w14:paraId="1FF1C613" w14:textId="77777777" w:rsidR="005C1C99" w:rsidRPr="009D2CDE" w:rsidRDefault="005C1C99" w:rsidP="00F1684B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Up Arrow OR Space + Dots 1 / Down Arrow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Space + Dots 4</w:t>
            </w:r>
          </w:p>
        </w:tc>
      </w:tr>
      <w:tr w:rsidR="00E514E1" w:rsidRPr="009D2CDE" w14:paraId="28363C23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04BC1B8" w14:textId="77777777" w:rsidR="005C1C99" w:rsidRPr="009D2CDE" w:rsidRDefault="005C1C99" w:rsidP="00F1684B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4591" w:type="dxa"/>
            <w:gridSpan w:val="2"/>
            <w:vAlign w:val="center"/>
          </w:tcPr>
          <w:p w14:paraId="45536784" w14:textId="77777777" w:rsidR="005C1C99" w:rsidRPr="009D2CDE" w:rsidRDefault="005C1C99" w:rsidP="00F1684B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File/Folder</w:t>
            </w:r>
          </w:p>
        </w:tc>
        <w:tc>
          <w:tcPr>
            <w:tcW w:w="4224" w:type="dxa"/>
            <w:noWrap/>
            <w:vAlign w:val="center"/>
            <w:hideMark/>
          </w:tcPr>
          <w:p w14:paraId="2BB70B38" w14:textId="4B60FB9F" w:rsidR="005C1C99" w:rsidRPr="009D2CDE" w:rsidRDefault="005C1C99" w:rsidP="00F1684B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elect Key OR Dot 8</w:t>
            </w:r>
          </w:p>
        </w:tc>
      </w:tr>
      <w:tr w:rsidR="00E514E1" w:rsidRPr="009D2CDE" w14:paraId="0FCE640E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3ADC78F" w14:textId="77777777" w:rsidR="005C1C99" w:rsidRPr="009D2CDE" w:rsidRDefault="005C1C99" w:rsidP="00F1684B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4591" w:type="dxa"/>
            <w:gridSpan w:val="2"/>
            <w:vAlign w:val="center"/>
          </w:tcPr>
          <w:p w14:paraId="7CCD7F4E" w14:textId="77777777" w:rsidR="005C1C99" w:rsidRPr="009D2CDE" w:rsidRDefault="005C1C99" w:rsidP="00F1684B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File/Folder Properties</w:t>
            </w:r>
          </w:p>
        </w:tc>
        <w:tc>
          <w:tcPr>
            <w:tcW w:w="4224" w:type="dxa"/>
            <w:noWrap/>
            <w:vAlign w:val="center"/>
            <w:hideMark/>
          </w:tcPr>
          <w:p w14:paraId="7299C2AD" w14:textId="62A1EAE9" w:rsidR="005C1C99" w:rsidRPr="009D2CDE" w:rsidRDefault="005C1C99" w:rsidP="00F1684B">
            <w:pPr>
              <w:ind w:left="-20" w:right="-20"/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DOT 8 2 4 </w:t>
            </w:r>
          </w:p>
        </w:tc>
      </w:tr>
      <w:tr w:rsidR="00E514E1" w:rsidRPr="009D2CDE" w14:paraId="3A4BEAA8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73E8AAC" w14:textId="67C518CD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91" w:type="dxa"/>
            <w:gridSpan w:val="2"/>
            <w:vAlign w:val="center"/>
          </w:tcPr>
          <w:p w14:paraId="755AB38F" w14:textId="2AF3DC9F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Navigate through available network list</w:t>
            </w:r>
          </w:p>
        </w:tc>
        <w:tc>
          <w:tcPr>
            <w:tcW w:w="4224" w:type="dxa"/>
            <w:noWrap/>
            <w:vAlign w:val="center"/>
          </w:tcPr>
          <w:p w14:paraId="33A7754D" w14:textId="686384FE" w:rsidR="00CE29EF" w:rsidRPr="009D2CDE" w:rsidRDefault="00CE29EF" w:rsidP="00CE29EF">
            <w:pPr>
              <w:ind w:left="-20" w:right="-20"/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Up/Down arrows or Space + Dot 1/ Dot 4</w:t>
            </w:r>
          </w:p>
        </w:tc>
      </w:tr>
      <w:tr w:rsidR="00E514E1" w:rsidRPr="009D2CDE" w14:paraId="485B6B4B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0D760726" w14:textId="0F554CF0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91" w:type="dxa"/>
            <w:gridSpan w:val="2"/>
            <w:vAlign w:val="center"/>
          </w:tcPr>
          <w:p w14:paraId="03FD07A9" w14:textId="4CF1FE2E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Navigate through components</w:t>
            </w:r>
          </w:p>
        </w:tc>
        <w:tc>
          <w:tcPr>
            <w:tcW w:w="4224" w:type="dxa"/>
            <w:noWrap/>
            <w:vAlign w:val="center"/>
          </w:tcPr>
          <w:p w14:paraId="1D1BA37B" w14:textId="7AB118DA" w:rsidR="00CE29EF" w:rsidRPr="009D2CDE" w:rsidRDefault="00CE29EF" w:rsidP="00CE29EF">
            <w:pPr>
              <w:ind w:left="-20" w:right="-20"/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 4 5 or Space + Dot 1 2</w:t>
            </w:r>
          </w:p>
        </w:tc>
      </w:tr>
      <w:tr w:rsidR="00E514E1" w:rsidRPr="009D2CDE" w14:paraId="49760F56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762FEC44" w14:textId="56754C35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91" w:type="dxa"/>
            <w:gridSpan w:val="2"/>
            <w:vAlign w:val="center"/>
          </w:tcPr>
          <w:p w14:paraId="2787EC9C" w14:textId="771363D8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Perform action</w:t>
            </w:r>
          </w:p>
        </w:tc>
        <w:tc>
          <w:tcPr>
            <w:tcW w:w="4224" w:type="dxa"/>
            <w:noWrap/>
            <w:vAlign w:val="center"/>
          </w:tcPr>
          <w:p w14:paraId="248CD28C" w14:textId="3DEA5107" w:rsidR="00CE29EF" w:rsidRPr="009D2CDE" w:rsidRDefault="00CE29EF" w:rsidP="00CE29EF">
            <w:pPr>
              <w:ind w:left="-20" w:right="-20"/>
              <w:rPr>
                <w:rFonts w:eastAsia="Calibri"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elect or Dot 8</w:t>
            </w:r>
          </w:p>
        </w:tc>
      </w:tr>
      <w:tr w:rsidR="00E514E1" w:rsidRPr="009D2CDE" w14:paraId="2D9D147F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BE134A4" w14:textId="38452643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91" w:type="dxa"/>
            <w:gridSpan w:val="2"/>
            <w:vAlign w:val="center"/>
          </w:tcPr>
          <w:p w14:paraId="09AD6354" w14:textId="77777777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Navigate to previous folder</w:t>
            </w:r>
          </w:p>
        </w:tc>
        <w:tc>
          <w:tcPr>
            <w:tcW w:w="4224" w:type="dxa"/>
            <w:noWrap/>
            <w:vAlign w:val="center"/>
            <w:hideMark/>
          </w:tcPr>
          <w:p w14:paraId="5BC848C8" w14:textId="77777777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 7</w:t>
            </w:r>
          </w:p>
        </w:tc>
      </w:tr>
      <w:tr w:rsidR="00E514E1" w:rsidRPr="009D2CDE" w14:paraId="79A9D66B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E281EEE" w14:textId="6A4286A9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91" w:type="dxa"/>
            <w:gridSpan w:val="2"/>
            <w:vAlign w:val="center"/>
          </w:tcPr>
          <w:p w14:paraId="643785A6" w14:textId="1C46C91B" w:rsidR="00CE29EF" w:rsidRPr="009D2CDE" w:rsidRDefault="00CE29EF" w:rsidP="00CE29EF">
            <w:pPr>
              <w:rPr>
                <w:rFonts w:cs="Arial"/>
                <w:color w:val="000000"/>
                <w:sz w:val="22"/>
                <w:szCs w:val="22"/>
                <w:highlight w:val="yellow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lose dialog</w:t>
            </w:r>
          </w:p>
        </w:tc>
        <w:tc>
          <w:tcPr>
            <w:tcW w:w="4224" w:type="dxa"/>
            <w:noWrap/>
            <w:vAlign w:val="center"/>
            <w:hideMark/>
          </w:tcPr>
          <w:p w14:paraId="410F0E71" w14:textId="30CAC603" w:rsidR="00CE29EF" w:rsidRPr="009D2CDE" w:rsidRDefault="00CE29EF" w:rsidP="00CE29EF">
            <w:pPr>
              <w:ind w:left="-20" w:right="-20"/>
              <w:rPr>
                <w:rFonts w:cs="Arial"/>
                <w:highlight w:val="yellow"/>
              </w:rPr>
            </w:pPr>
            <w:r w:rsidRPr="009D2CDE">
              <w:rPr>
                <w:rFonts w:cs="Arial"/>
                <w:sz w:val="22"/>
                <w:szCs w:val="22"/>
              </w:rPr>
              <w:t>Space + 1 3 5 6 or Space + 1 5 or Dot 7</w:t>
            </w:r>
          </w:p>
        </w:tc>
      </w:tr>
    </w:tbl>
    <w:p w14:paraId="67A953F8" w14:textId="77777777" w:rsidR="005C1C99" w:rsidRPr="009D2CDE" w:rsidRDefault="005C1C99" w:rsidP="005C1C99">
      <w:pPr>
        <w:rPr>
          <w:rFonts w:cs="Arial"/>
        </w:rPr>
      </w:pPr>
    </w:p>
    <w:p w14:paraId="4617DF4F" w14:textId="2DCAF16F" w:rsidR="00AC77CF" w:rsidRPr="009D2CDE" w:rsidRDefault="00AC77CF" w:rsidP="710911D2">
      <w:pPr>
        <w:rPr>
          <w:rFonts w:cs="Arial"/>
        </w:rPr>
      </w:pPr>
    </w:p>
    <w:p w14:paraId="6C8A5606" w14:textId="77777777" w:rsidR="00940F7F" w:rsidRDefault="00940F7F" w:rsidP="35A8334F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</w:p>
    <w:p w14:paraId="339E34D5" w14:textId="77777777" w:rsidR="00C331C0" w:rsidRPr="00C331C0" w:rsidRDefault="00C331C0" w:rsidP="00C331C0"/>
    <w:p w14:paraId="6BA3C10A" w14:textId="6185FEBC" w:rsidR="000E7F89" w:rsidRPr="009D2CDE" w:rsidRDefault="35A8334F" w:rsidP="35A8334F">
      <w:pPr>
        <w:pStyle w:val="Heading1"/>
        <w:numPr>
          <w:ilvl w:val="0"/>
          <w:numId w:val="0"/>
        </w:numPr>
        <w:rPr>
          <w:rFonts w:cs="Arial"/>
        </w:rPr>
      </w:pPr>
      <w:r w:rsidRPr="009D2CDE">
        <w:rPr>
          <w:rFonts w:cs="Arial"/>
          <w:sz w:val="24"/>
          <w:szCs w:val="24"/>
        </w:rPr>
        <w:lastRenderedPageBreak/>
        <w:t>Edito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4153"/>
        <w:gridCol w:w="4224"/>
      </w:tblGrid>
      <w:tr w:rsidR="00B23CB8" w:rsidRPr="009D2CDE" w14:paraId="64ECB6EE" w14:textId="77777777" w:rsidTr="00694E0D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05C02136" w14:textId="77777777" w:rsidR="00C647F1" w:rsidRPr="009D2CDE" w:rsidRDefault="00C647F1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36C6DA74" w14:textId="77777777" w:rsidR="00C647F1" w:rsidRPr="009D2CDE" w:rsidRDefault="00C647F1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05B752B6" w14:textId="77777777" w:rsidR="00C647F1" w:rsidRPr="009D2CDE" w:rsidRDefault="00C647F1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E514E1" w:rsidRPr="009D2CDE" w14:paraId="6723F881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832A5BF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4591" w:type="dxa"/>
            <w:gridSpan w:val="2"/>
            <w:vAlign w:val="center"/>
          </w:tcPr>
          <w:p w14:paraId="7A0D6FB1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Next Word</w:t>
            </w:r>
          </w:p>
        </w:tc>
        <w:tc>
          <w:tcPr>
            <w:tcW w:w="4224" w:type="dxa"/>
            <w:noWrap/>
            <w:vAlign w:val="center"/>
            <w:hideMark/>
          </w:tcPr>
          <w:p w14:paraId="7082DB4C" w14:textId="77777777" w:rsidR="00C647F1" w:rsidRPr="009D2CDE" w:rsidRDefault="00C647F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Dots 5</w:t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br/>
            </w:r>
            <w:r w:rsidRPr="009D2CDE">
              <w:rPr>
                <w:rFonts w:eastAsia="Calibri" w:cs="Arial"/>
                <w:color w:val="000000" w:themeColor="text1"/>
              </w:rPr>
              <w:t xml:space="preserve"> </w:t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OR space + Right Arrow</w:t>
            </w:r>
          </w:p>
        </w:tc>
      </w:tr>
      <w:tr w:rsidR="00E514E1" w:rsidRPr="009D2CDE" w14:paraId="086B7AC3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A015D7A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4591" w:type="dxa"/>
            <w:gridSpan w:val="2"/>
            <w:vAlign w:val="center"/>
          </w:tcPr>
          <w:p w14:paraId="516C11BF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rev Word</w:t>
            </w:r>
          </w:p>
        </w:tc>
        <w:tc>
          <w:tcPr>
            <w:tcW w:w="4224" w:type="dxa"/>
            <w:noWrap/>
            <w:vAlign w:val="center"/>
            <w:hideMark/>
          </w:tcPr>
          <w:p w14:paraId="39F1B2F7" w14:textId="77777777" w:rsidR="00C647F1" w:rsidRPr="009D2CDE" w:rsidRDefault="00C647F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Dots 2</w:t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br/>
              <w:t>OR Space + Left Arrow</w:t>
            </w:r>
          </w:p>
        </w:tc>
      </w:tr>
      <w:tr w:rsidR="00E514E1" w:rsidRPr="009D2CDE" w14:paraId="4179DECC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E5133D4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4591" w:type="dxa"/>
            <w:gridSpan w:val="2"/>
            <w:vAlign w:val="center"/>
          </w:tcPr>
          <w:p w14:paraId="2C3E0D34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Next Character</w:t>
            </w:r>
          </w:p>
        </w:tc>
        <w:tc>
          <w:tcPr>
            <w:tcW w:w="4224" w:type="dxa"/>
            <w:noWrap/>
            <w:vAlign w:val="center"/>
            <w:hideMark/>
          </w:tcPr>
          <w:p w14:paraId="638D5EC7" w14:textId="77777777" w:rsidR="00C647F1" w:rsidRPr="009D2CDE" w:rsidRDefault="00C647F1">
            <w:pPr>
              <w:spacing w:line="259" w:lineRule="auto"/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Dots 6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Right Arrow</w:t>
            </w:r>
          </w:p>
        </w:tc>
      </w:tr>
      <w:tr w:rsidR="00E514E1" w:rsidRPr="009D2CDE" w14:paraId="7DC877A1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B64FE2A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91" w:type="dxa"/>
            <w:gridSpan w:val="2"/>
            <w:vAlign w:val="center"/>
          </w:tcPr>
          <w:p w14:paraId="6C778B17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rev Character</w:t>
            </w:r>
          </w:p>
        </w:tc>
        <w:tc>
          <w:tcPr>
            <w:tcW w:w="4224" w:type="dxa"/>
            <w:noWrap/>
            <w:vAlign w:val="center"/>
            <w:hideMark/>
          </w:tcPr>
          <w:p w14:paraId="411FD8AF" w14:textId="77777777" w:rsidR="00C647F1" w:rsidRPr="009D2CDE" w:rsidRDefault="00C647F1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Dots 3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Left Arrow</w:t>
            </w:r>
          </w:p>
        </w:tc>
      </w:tr>
      <w:tr w:rsidR="00E514E1" w:rsidRPr="009D2CDE" w14:paraId="1A14809B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0EA25553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91" w:type="dxa"/>
            <w:gridSpan w:val="2"/>
            <w:vAlign w:val="center"/>
          </w:tcPr>
          <w:p w14:paraId="04B0121E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Next Line</w:t>
            </w:r>
          </w:p>
        </w:tc>
        <w:tc>
          <w:tcPr>
            <w:tcW w:w="4224" w:type="dxa"/>
            <w:noWrap/>
            <w:vAlign w:val="center"/>
          </w:tcPr>
          <w:p w14:paraId="71B3CEE1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4</w:t>
            </w:r>
            <w:r w:rsidRPr="009D2CDE">
              <w:rPr>
                <w:rFonts w:cs="Arial"/>
                <w:color w:val="000000"/>
                <w:sz w:val="22"/>
                <w:szCs w:val="22"/>
              </w:rPr>
              <w:br/>
              <w:t xml:space="preserve"> OR Up Arrow</w:t>
            </w:r>
          </w:p>
        </w:tc>
      </w:tr>
      <w:tr w:rsidR="00E514E1" w:rsidRPr="009D2CDE" w14:paraId="664EB80C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1F967F5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91" w:type="dxa"/>
            <w:gridSpan w:val="2"/>
            <w:vAlign w:val="center"/>
          </w:tcPr>
          <w:p w14:paraId="6B9F2B6D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rev Line</w:t>
            </w:r>
          </w:p>
        </w:tc>
        <w:tc>
          <w:tcPr>
            <w:tcW w:w="4224" w:type="dxa"/>
            <w:noWrap/>
            <w:vAlign w:val="center"/>
          </w:tcPr>
          <w:p w14:paraId="5451EF1B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1</w:t>
            </w:r>
            <w:r w:rsidRPr="009D2CDE">
              <w:rPr>
                <w:rFonts w:cs="Arial"/>
                <w:color w:val="000000"/>
                <w:sz w:val="22"/>
                <w:szCs w:val="22"/>
              </w:rPr>
              <w:br/>
              <w:t xml:space="preserve"> OR Down Arrow</w:t>
            </w:r>
          </w:p>
        </w:tc>
      </w:tr>
      <w:tr w:rsidR="00E514E1" w:rsidRPr="009D2CDE" w14:paraId="159FFD25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74F78B0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91" w:type="dxa"/>
            <w:gridSpan w:val="2"/>
            <w:vAlign w:val="center"/>
          </w:tcPr>
          <w:p w14:paraId="579CC615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ove To Top Of Line</w:t>
            </w:r>
          </w:p>
        </w:tc>
        <w:tc>
          <w:tcPr>
            <w:tcW w:w="4224" w:type="dxa"/>
            <w:noWrap/>
            <w:vAlign w:val="center"/>
          </w:tcPr>
          <w:p w14:paraId="3468054C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k (Dots 1 3)</w:t>
            </w:r>
          </w:p>
        </w:tc>
      </w:tr>
      <w:tr w:rsidR="00E514E1" w:rsidRPr="009D2CDE" w14:paraId="028E095A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5BF2153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91" w:type="dxa"/>
            <w:gridSpan w:val="2"/>
            <w:vAlign w:val="center"/>
          </w:tcPr>
          <w:p w14:paraId="006E3F6E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ove To Bottom Of Line</w:t>
            </w:r>
          </w:p>
        </w:tc>
        <w:tc>
          <w:tcPr>
            <w:tcW w:w="4224" w:type="dxa"/>
            <w:noWrap/>
            <w:vAlign w:val="center"/>
          </w:tcPr>
          <w:p w14:paraId="2083FD0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4 6</w:t>
            </w:r>
          </w:p>
        </w:tc>
      </w:tr>
      <w:tr w:rsidR="00E514E1" w:rsidRPr="009D2CDE" w14:paraId="48C116E9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1E097596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91" w:type="dxa"/>
            <w:gridSpan w:val="2"/>
            <w:vAlign w:val="center"/>
          </w:tcPr>
          <w:p w14:paraId="6BF0B9F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ove To Top Of Document</w:t>
            </w:r>
          </w:p>
        </w:tc>
        <w:tc>
          <w:tcPr>
            <w:tcW w:w="4224" w:type="dxa"/>
            <w:noWrap/>
            <w:vAlign w:val="center"/>
          </w:tcPr>
          <w:p w14:paraId="0D1A65D3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l (Dots 1 2 3)</w:t>
            </w:r>
          </w:p>
        </w:tc>
      </w:tr>
      <w:tr w:rsidR="00E514E1" w:rsidRPr="009D2CDE" w14:paraId="10A83D0F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298B885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91" w:type="dxa"/>
            <w:gridSpan w:val="2"/>
            <w:vAlign w:val="center"/>
          </w:tcPr>
          <w:p w14:paraId="27EB91EC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ove To Bottom Of Document</w:t>
            </w:r>
          </w:p>
        </w:tc>
        <w:tc>
          <w:tcPr>
            <w:tcW w:w="4224" w:type="dxa"/>
            <w:noWrap/>
            <w:vAlign w:val="center"/>
          </w:tcPr>
          <w:p w14:paraId="1349C8C7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4 5 6</w:t>
            </w:r>
          </w:p>
        </w:tc>
      </w:tr>
      <w:tr w:rsidR="00E514E1" w:rsidRPr="009D2CDE" w14:paraId="3F578ECE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213B15DC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91" w:type="dxa"/>
            <w:gridSpan w:val="2"/>
            <w:vAlign w:val="center"/>
          </w:tcPr>
          <w:p w14:paraId="72C24F3E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tart/Stop Selection Mode</w:t>
            </w:r>
          </w:p>
        </w:tc>
        <w:tc>
          <w:tcPr>
            <w:tcW w:w="4224" w:type="dxa"/>
            <w:noWrap/>
            <w:vAlign w:val="center"/>
          </w:tcPr>
          <w:p w14:paraId="2366F1D0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2 8</w:t>
            </w:r>
          </w:p>
        </w:tc>
      </w:tr>
      <w:tr w:rsidR="00E514E1" w:rsidRPr="009D2CDE" w14:paraId="7CF1E413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D0E514D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91" w:type="dxa"/>
            <w:gridSpan w:val="2"/>
            <w:vAlign w:val="center"/>
          </w:tcPr>
          <w:p w14:paraId="4951AFFE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elete Character befor cursor</w:t>
            </w:r>
          </w:p>
        </w:tc>
        <w:tc>
          <w:tcPr>
            <w:tcW w:w="4224" w:type="dxa"/>
            <w:noWrap/>
            <w:vAlign w:val="center"/>
            <w:hideMark/>
          </w:tcPr>
          <w:p w14:paraId="5DD985E1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 7</w:t>
            </w:r>
          </w:p>
        </w:tc>
      </w:tr>
      <w:tr w:rsidR="00E514E1" w:rsidRPr="009D2CDE" w14:paraId="51957CB0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66C796D9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91" w:type="dxa"/>
            <w:gridSpan w:val="2"/>
            <w:vAlign w:val="center"/>
          </w:tcPr>
          <w:p w14:paraId="11F2FD0B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elete Character at cursor</w:t>
            </w:r>
          </w:p>
        </w:tc>
        <w:tc>
          <w:tcPr>
            <w:tcW w:w="4224" w:type="dxa"/>
            <w:noWrap/>
            <w:vAlign w:val="center"/>
          </w:tcPr>
          <w:p w14:paraId="31E24C4A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 (Dots 1 4 5)</w:t>
            </w:r>
          </w:p>
        </w:tc>
      </w:tr>
      <w:tr w:rsidR="00E514E1" w:rsidRPr="009D2CDE" w14:paraId="283977A4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6EDD428D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91" w:type="dxa"/>
            <w:gridSpan w:val="2"/>
            <w:vAlign w:val="center"/>
          </w:tcPr>
          <w:p w14:paraId="394F1A87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Add A New Line</w:t>
            </w:r>
          </w:p>
        </w:tc>
        <w:tc>
          <w:tcPr>
            <w:tcW w:w="4224" w:type="dxa"/>
            <w:noWrap/>
            <w:vAlign w:val="center"/>
          </w:tcPr>
          <w:p w14:paraId="2AB977E6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 8</w:t>
            </w:r>
            <w:r w:rsidRPr="009D2CDE">
              <w:rPr>
                <w:rFonts w:cs="Arial"/>
                <w:color w:val="000000"/>
                <w:sz w:val="22"/>
                <w:szCs w:val="22"/>
              </w:rPr>
              <w:br/>
              <w:t xml:space="preserve"> OR Select</w:t>
            </w:r>
          </w:p>
        </w:tc>
      </w:tr>
      <w:tr w:rsidR="00E514E1" w:rsidRPr="009D2CDE" w14:paraId="29E386F2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FAF9430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91" w:type="dxa"/>
            <w:gridSpan w:val="2"/>
            <w:vAlign w:val="center"/>
          </w:tcPr>
          <w:p w14:paraId="4DD4C576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opy Selection</w:t>
            </w:r>
          </w:p>
        </w:tc>
        <w:tc>
          <w:tcPr>
            <w:tcW w:w="4224" w:type="dxa"/>
            <w:noWrap/>
            <w:vAlign w:val="center"/>
          </w:tcPr>
          <w:p w14:paraId="76A81967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4 8</w:t>
            </w:r>
          </w:p>
        </w:tc>
      </w:tr>
      <w:tr w:rsidR="00E514E1" w:rsidRPr="009D2CDE" w14:paraId="7CE24259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18BCB594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6</w:t>
            </w:r>
          </w:p>
        </w:tc>
        <w:tc>
          <w:tcPr>
            <w:tcW w:w="4591" w:type="dxa"/>
            <w:gridSpan w:val="2"/>
            <w:vAlign w:val="center"/>
          </w:tcPr>
          <w:p w14:paraId="1A8EA311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ut Selection</w:t>
            </w:r>
          </w:p>
        </w:tc>
        <w:tc>
          <w:tcPr>
            <w:tcW w:w="4224" w:type="dxa"/>
            <w:noWrap/>
            <w:vAlign w:val="center"/>
          </w:tcPr>
          <w:p w14:paraId="6D1294C5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3 4 6 8</w:t>
            </w:r>
          </w:p>
        </w:tc>
      </w:tr>
      <w:tr w:rsidR="00E514E1" w:rsidRPr="009D2CDE" w14:paraId="11F3EBE5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0F18490B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7</w:t>
            </w:r>
          </w:p>
        </w:tc>
        <w:tc>
          <w:tcPr>
            <w:tcW w:w="4591" w:type="dxa"/>
            <w:gridSpan w:val="2"/>
            <w:vAlign w:val="center"/>
          </w:tcPr>
          <w:p w14:paraId="31B6F673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aste Selection</w:t>
            </w:r>
          </w:p>
        </w:tc>
        <w:tc>
          <w:tcPr>
            <w:tcW w:w="4224" w:type="dxa"/>
            <w:noWrap/>
            <w:vAlign w:val="center"/>
          </w:tcPr>
          <w:p w14:paraId="5319703E" w14:textId="7F29E6BB" w:rsidR="00C647F1" w:rsidRPr="009D2CDE" w:rsidRDefault="721E858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Dots 1 2 3 6 8 </w:t>
            </w:r>
          </w:p>
        </w:tc>
      </w:tr>
      <w:tr w:rsidR="00E514E1" w:rsidRPr="009D2CDE" w14:paraId="763E43A3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55AD5CD9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8</w:t>
            </w:r>
          </w:p>
        </w:tc>
        <w:tc>
          <w:tcPr>
            <w:tcW w:w="4591" w:type="dxa"/>
            <w:gridSpan w:val="2"/>
            <w:vAlign w:val="center"/>
          </w:tcPr>
          <w:p w14:paraId="76CFD48F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elect All</w:t>
            </w:r>
          </w:p>
        </w:tc>
        <w:tc>
          <w:tcPr>
            <w:tcW w:w="4224" w:type="dxa"/>
            <w:noWrap/>
            <w:vAlign w:val="center"/>
          </w:tcPr>
          <w:p w14:paraId="1E1A6916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8</w:t>
            </w:r>
          </w:p>
        </w:tc>
      </w:tr>
      <w:tr w:rsidR="00E514E1" w:rsidRPr="009D2CDE" w14:paraId="5F20A6E4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6A58FA9" w14:textId="053AB7FE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9</w:t>
            </w:r>
          </w:p>
        </w:tc>
        <w:tc>
          <w:tcPr>
            <w:tcW w:w="4591" w:type="dxa"/>
            <w:gridSpan w:val="2"/>
            <w:vAlign w:val="center"/>
          </w:tcPr>
          <w:p w14:paraId="088509AF" w14:textId="39FFA6C6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Find</w:t>
            </w:r>
          </w:p>
        </w:tc>
        <w:tc>
          <w:tcPr>
            <w:tcW w:w="4224" w:type="dxa"/>
            <w:noWrap/>
            <w:vAlign w:val="center"/>
          </w:tcPr>
          <w:p w14:paraId="72D13665" w14:textId="00D7B82D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1 2 4</w:t>
            </w:r>
          </w:p>
        </w:tc>
      </w:tr>
      <w:tr w:rsidR="00E514E1" w:rsidRPr="009D2CDE" w14:paraId="71FAA186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40FBF9C5" w14:textId="066E0A05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0</w:t>
            </w:r>
          </w:p>
        </w:tc>
        <w:tc>
          <w:tcPr>
            <w:tcW w:w="4591" w:type="dxa"/>
            <w:gridSpan w:val="2"/>
            <w:vAlign w:val="center"/>
          </w:tcPr>
          <w:p w14:paraId="1DA9CF9D" w14:textId="327DA836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Find Next result</w:t>
            </w:r>
          </w:p>
        </w:tc>
        <w:tc>
          <w:tcPr>
            <w:tcW w:w="4224" w:type="dxa"/>
            <w:noWrap/>
            <w:vAlign w:val="center"/>
          </w:tcPr>
          <w:p w14:paraId="168E73BC" w14:textId="436BFB4A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1 2 4 8</w:t>
            </w:r>
          </w:p>
        </w:tc>
      </w:tr>
      <w:tr w:rsidR="00E514E1" w:rsidRPr="009D2CDE" w14:paraId="292BB922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150E1009" w14:textId="6B30694B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1</w:t>
            </w:r>
          </w:p>
        </w:tc>
        <w:tc>
          <w:tcPr>
            <w:tcW w:w="4591" w:type="dxa"/>
            <w:gridSpan w:val="2"/>
            <w:vAlign w:val="center"/>
          </w:tcPr>
          <w:p w14:paraId="5789D660" w14:textId="13ED5801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Find Previous Result</w:t>
            </w:r>
          </w:p>
        </w:tc>
        <w:tc>
          <w:tcPr>
            <w:tcW w:w="4224" w:type="dxa"/>
            <w:noWrap/>
            <w:vAlign w:val="center"/>
          </w:tcPr>
          <w:p w14:paraId="5DF2080D" w14:textId="235408D5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1 2 4 7</w:t>
            </w:r>
          </w:p>
        </w:tc>
      </w:tr>
      <w:tr w:rsidR="00E514E1" w:rsidRPr="009D2CDE" w14:paraId="18EB8C21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02CA169F" w14:textId="597428D3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2</w:t>
            </w:r>
          </w:p>
        </w:tc>
        <w:tc>
          <w:tcPr>
            <w:tcW w:w="4591" w:type="dxa"/>
            <w:gridSpan w:val="2"/>
            <w:vAlign w:val="center"/>
          </w:tcPr>
          <w:p w14:paraId="1DD27CC6" w14:textId="35F1F4F7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Go To Line</w:t>
            </w:r>
          </w:p>
        </w:tc>
        <w:tc>
          <w:tcPr>
            <w:tcW w:w="4224" w:type="dxa"/>
            <w:noWrap/>
            <w:vAlign w:val="center"/>
          </w:tcPr>
          <w:p w14:paraId="2F097573" w14:textId="04216272" w:rsidR="00E35742" w:rsidRPr="009D2CDE" w:rsidRDefault="00E35742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1 2 4 5</w:t>
            </w:r>
          </w:p>
        </w:tc>
      </w:tr>
      <w:tr w:rsidR="00E514E1" w:rsidRPr="009D2CDE" w14:paraId="56A729F3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4DB5AB77" w14:textId="651228DA" w:rsidR="00C647F1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3</w:t>
            </w:r>
          </w:p>
        </w:tc>
        <w:tc>
          <w:tcPr>
            <w:tcW w:w="4591" w:type="dxa"/>
            <w:gridSpan w:val="2"/>
            <w:vAlign w:val="center"/>
          </w:tcPr>
          <w:p w14:paraId="4D7FD9C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Read Current Line (Pressing twice quickly spells it)</w:t>
            </w:r>
          </w:p>
        </w:tc>
        <w:tc>
          <w:tcPr>
            <w:tcW w:w="4224" w:type="dxa"/>
            <w:noWrap/>
            <w:vAlign w:val="center"/>
          </w:tcPr>
          <w:p w14:paraId="3CD1C609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1 4</w:t>
            </w:r>
          </w:p>
        </w:tc>
      </w:tr>
      <w:tr w:rsidR="00E514E1" w:rsidRPr="009D2CDE" w14:paraId="7CBBE018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66013195" w14:textId="5C7A0640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91" w:type="dxa"/>
            <w:gridSpan w:val="2"/>
            <w:vAlign w:val="center"/>
          </w:tcPr>
          <w:p w14:paraId="56D806F5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Read Current Word (Pressing twice quickly spells it)</w:t>
            </w:r>
          </w:p>
        </w:tc>
        <w:tc>
          <w:tcPr>
            <w:tcW w:w="4224" w:type="dxa"/>
            <w:noWrap/>
            <w:vAlign w:val="center"/>
          </w:tcPr>
          <w:p w14:paraId="388FB913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2 5</w:t>
            </w:r>
          </w:p>
        </w:tc>
      </w:tr>
      <w:tr w:rsidR="00E514E1" w:rsidRPr="009D2CDE" w14:paraId="12A4232E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4E9102E3" w14:textId="7786F57E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91" w:type="dxa"/>
            <w:gridSpan w:val="2"/>
            <w:vAlign w:val="center"/>
          </w:tcPr>
          <w:p w14:paraId="2C289635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Read Current Character</w:t>
            </w:r>
          </w:p>
        </w:tc>
        <w:tc>
          <w:tcPr>
            <w:tcW w:w="4224" w:type="dxa"/>
            <w:noWrap/>
            <w:vAlign w:val="center"/>
          </w:tcPr>
          <w:p w14:paraId="2C173DA1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s 3 6</w:t>
            </w:r>
          </w:p>
        </w:tc>
      </w:tr>
      <w:tr w:rsidR="00E514E1" w:rsidRPr="009D2CDE" w14:paraId="49CA438A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DE65F72" w14:textId="77214CB5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91" w:type="dxa"/>
            <w:gridSpan w:val="2"/>
            <w:vAlign w:val="center"/>
          </w:tcPr>
          <w:p w14:paraId="49E87A0C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ay All From Cursor To End</w:t>
            </w:r>
          </w:p>
        </w:tc>
        <w:tc>
          <w:tcPr>
            <w:tcW w:w="4224" w:type="dxa"/>
            <w:noWrap/>
            <w:vAlign w:val="center"/>
          </w:tcPr>
          <w:p w14:paraId="769EEBD5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2 4 5 8</w:t>
            </w:r>
          </w:p>
        </w:tc>
      </w:tr>
      <w:tr w:rsidR="00E514E1" w:rsidRPr="009D2CDE" w14:paraId="6BDA60DB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6F8DD408" w14:textId="3C9A3A9D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91" w:type="dxa"/>
            <w:gridSpan w:val="2"/>
            <w:vAlign w:val="center"/>
          </w:tcPr>
          <w:p w14:paraId="2F0C1B03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Read From Start To Cursor</w:t>
            </w:r>
          </w:p>
        </w:tc>
        <w:tc>
          <w:tcPr>
            <w:tcW w:w="4224" w:type="dxa"/>
            <w:noWrap/>
            <w:vAlign w:val="center"/>
          </w:tcPr>
          <w:p w14:paraId="7E750F56" w14:textId="47B51DBC" w:rsidR="00C647F1" w:rsidRPr="009D2CDE" w:rsidRDefault="000A6ABC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 xml:space="preserve">Space + </w:t>
            </w:r>
            <w:r w:rsidR="00C647F1" w:rsidRPr="009D2CDE">
              <w:rPr>
                <w:rFonts w:cs="Arial"/>
                <w:color w:val="000000"/>
                <w:sz w:val="22"/>
                <w:szCs w:val="22"/>
              </w:rPr>
              <w:t>Dots 1 2 4 5 7</w:t>
            </w:r>
          </w:p>
        </w:tc>
      </w:tr>
      <w:tr w:rsidR="00E514E1" w:rsidRPr="009D2CDE" w14:paraId="4BD0BA5B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33C2B343" w14:textId="16FBDCA0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91" w:type="dxa"/>
            <w:gridSpan w:val="2"/>
            <w:vAlign w:val="center"/>
          </w:tcPr>
          <w:p w14:paraId="4F63D500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Read Selected Text</w:t>
            </w:r>
          </w:p>
        </w:tc>
        <w:tc>
          <w:tcPr>
            <w:tcW w:w="4224" w:type="dxa"/>
            <w:noWrap/>
            <w:vAlign w:val="center"/>
          </w:tcPr>
          <w:p w14:paraId="43EF3BAA" w14:textId="21440084" w:rsidR="00C647F1" w:rsidRPr="009D2CDE" w:rsidRDefault="000A6ABC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 xml:space="preserve">Space + </w:t>
            </w:r>
            <w:r w:rsidR="00C647F1" w:rsidRPr="009D2CDE">
              <w:rPr>
                <w:rFonts w:cs="Arial"/>
                <w:color w:val="000000"/>
                <w:sz w:val="22"/>
                <w:szCs w:val="22"/>
              </w:rPr>
              <w:t>Dots 1 2 7</w:t>
            </w:r>
          </w:p>
        </w:tc>
      </w:tr>
      <w:tr w:rsidR="00E514E1" w:rsidRPr="009D2CDE" w14:paraId="22923205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218A077B" w14:textId="0C4D43BB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91" w:type="dxa"/>
            <w:gridSpan w:val="2"/>
            <w:vAlign w:val="center"/>
          </w:tcPr>
          <w:p w14:paraId="474DCC08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Context Menu</w:t>
            </w:r>
          </w:p>
        </w:tc>
        <w:tc>
          <w:tcPr>
            <w:tcW w:w="4224" w:type="dxa"/>
            <w:noWrap/>
            <w:vAlign w:val="center"/>
          </w:tcPr>
          <w:p w14:paraId="0E991A4A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m (Dots 1 3 4)</w:t>
            </w:r>
          </w:p>
        </w:tc>
      </w:tr>
      <w:tr w:rsidR="00E514E1" w:rsidRPr="009D2CDE" w14:paraId="76CC80E2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5D95B8F0" w14:textId="42868304" w:rsidR="00C647F1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0</w:t>
            </w:r>
          </w:p>
        </w:tc>
        <w:tc>
          <w:tcPr>
            <w:tcW w:w="4591" w:type="dxa"/>
            <w:gridSpan w:val="2"/>
            <w:vAlign w:val="center"/>
          </w:tcPr>
          <w:p w14:paraId="53E4C83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reate New Document</w:t>
            </w:r>
          </w:p>
        </w:tc>
        <w:tc>
          <w:tcPr>
            <w:tcW w:w="4224" w:type="dxa"/>
            <w:noWrap/>
            <w:vAlign w:val="center"/>
          </w:tcPr>
          <w:p w14:paraId="0AE10D6B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3 4 5 8</w:t>
            </w:r>
          </w:p>
        </w:tc>
      </w:tr>
      <w:tr w:rsidR="00E514E1" w:rsidRPr="009D2CDE" w14:paraId="0CD87A30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1E795517" w14:textId="13522506" w:rsidR="00C647F1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1</w:t>
            </w:r>
          </w:p>
        </w:tc>
        <w:tc>
          <w:tcPr>
            <w:tcW w:w="4591" w:type="dxa"/>
            <w:gridSpan w:val="2"/>
            <w:vAlign w:val="center"/>
          </w:tcPr>
          <w:p w14:paraId="2FC217EB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a Document</w:t>
            </w:r>
          </w:p>
        </w:tc>
        <w:tc>
          <w:tcPr>
            <w:tcW w:w="4224" w:type="dxa"/>
            <w:noWrap/>
            <w:vAlign w:val="center"/>
          </w:tcPr>
          <w:p w14:paraId="441C4D91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1 3 5 8</w:t>
            </w:r>
          </w:p>
        </w:tc>
      </w:tr>
      <w:tr w:rsidR="00E514E1" w:rsidRPr="009D2CDE" w14:paraId="6276E643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67D433FD" w14:textId="673D08D5" w:rsidR="00C647F1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lastRenderedPageBreak/>
              <w:t>32</w:t>
            </w:r>
          </w:p>
        </w:tc>
        <w:tc>
          <w:tcPr>
            <w:tcW w:w="4591" w:type="dxa"/>
            <w:gridSpan w:val="2"/>
            <w:vAlign w:val="center"/>
          </w:tcPr>
          <w:p w14:paraId="52DB65B9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ave Document</w:t>
            </w:r>
          </w:p>
        </w:tc>
        <w:tc>
          <w:tcPr>
            <w:tcW w:w="4224" w:type="dxa"/>
            <w:noWrap/>
            <w:vAlign w:val="center"/>
          </w:tcPr>
          <w:p w14:paraId="45DA4ADD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s 2 3 4 8</w:t>
            </w:r>
          </w:p>
        </w:tc>
      </w:tr>
      <w:tr w:rsidR="00E514E1" w:rsidRPr="009D2CDE" w14:paraId="5AE78C99" w14:textId="77777777" w:rsidTr="00694E0D">
        <w:trPr>
          <w:trHeight w:val="300"/>
        </w:trPr>
        <w:tc>
          <w:tcPr>
            <w:tcW w:w="825" w:type="dxa"/>
            <w:noWrap/>
            <w:vAlign w:val="center"/>
          </w:tcPr>
          <w:p w14:paraId="066C7A5A" w14:textId="500D1B5F" w:rsidR="00C647F1" w:rsidRPr="009D2CDE" w:rsidRDefault="00E35742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3</w:t>
            </w:r>
          </w:p>
        </w:tc>
        <w:tc>
          <w:tcPr>
            <w:tcW w:w="4591" w:type="dxa"/>
            <w:gridSpan w:val="2"/>
            <w:vAlign w:val="center"/>
          </w:tcPr>
          <w:p w14:paraId="0A9E724A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ave As</w:t>
            </w:r>
          </w:p>
        </w:tc>
        <w:tc>
          <w:tcPr>
            <w:tcW w:w="4224" w:type="dxa"/>
            <w:noWrap/>
            <w:vAlign w:val="center"/>
          </w:tcPr>
          <w:p w14:paraId="7B933F12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s (Dots 2 3 4)</w:t>
            </w:r>
          </w:p>
        </w:tc>
      </w:tr>
      <w:tr w:rsidR="00E514E1" w:rsidRPr="009D2CDE" w14:paraId="460ABBA8" w14:textId="77777777" w:rsidTr="00694E0D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0009BB8D" w14:textId="26B630A0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</w:t>
            </w:r>
            <w:r w:rsidR="00E35742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91" w:type="dxa"/>
            <w:gridSpan w:val="2"/>
            <w:vAlign w:val="center"/>
          </w:tcPr>
          <w:p w14:paraId="106CCE44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Exit Editor</w:t>
            </w:r>
          </w:p>
        </w:tc>
        <w:tc>
          <w:tcPr>
            <w:tcW w:w="4224" w:type="dxa"/>
            <w:noWrap/>
            <w:vAlign w:val="center"/>
            <w:hideMark/>
          </w:tcPr>
          <w:p w14:paraId="3931C977" w14:textId="77777777" w:rsidR="00C647F1" w:rsidRPr="009D2CDE" w:rsidRDefault="00C647F1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z (Dots 1 3 5 6)</w:t>
            </w:r>
          </w:p>
        </w:tc>
      </w:tr>
    </w:tbl>
    <w:p w14:paraId="3A265550" w14:textId="77777777" w:rsidR="000E7F89" w:rsidRPr="009D2CDE" w:rsidRDefault="000E7F89" w:rsidP="009457C6">
      <w:pPr>
        <w:rPr>
          <w:rFonts w:cs="Arial"/>
        </w:rPr>
      </w:pPr>
    </w:p>
    <w:p w14:paraId="39C2BB46" w14:textId="4619C718" w:rsidR="00502C96" w:rsidRPr="009D2CDE" w:rsidRDefault="35A8334F" w:rsidP="35A8334F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Media Playe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15"/>
        <w:gridCol w:w="348"/>
        <w:gridCol w:w="4153"/>
        <w:gridCol w:w="4224"/>
      </w:tblGrid>
      <w:tr w:rsidR="00B23CB8" w:rsidRPr="009D2CDE" w14:paraId="226B630F" w14:textId="77777777" w:rsidTr="3464351F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7E973A94" w14:textId="6A043F62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0AAF2AEB" w14:textId="40008E75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7D0E2341" w14:textId="1467E8F6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191F9D" w:rsidRPr="009D2CDE" w14:paraId="74600247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0CC40667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4501" w:type="dxa"/>
            <w:gridSpan w:val="2"/>
            <w:vAlign w:val="center"/>
          </w:tcPr>
          <w:p w14:paraId="573649A0" w14:textId="38452143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File Manager</w:t>
            </w:r>
          </w:p>
        </w:tc>
        <w:tc>
          <w:tcPr>
            <w:tcW w:w="4224" w:type="dxa"/>
            <w:noWrap/>
            <w:vAlign w:val="center"/>
          </w:tcPr>
          <w:p w14:paraId="58B35F68" w14:textId="0B95906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 8 1 3 5</w:t>
            </w:r>
          </w:p>
        </w:tc>
      </w:tr>
      <w:tr w:rsidR="00191F9D" w:rsidRPr="009D2CDE" w14:paraId="203D9985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22445468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4501" w:type="dxa"/>
            <w:gridSpan w:val="2"/>
            <w:vAlign w:val="center"/>
          </w:tcPr>
          <w:p w14:paraId="3266E1F0" w14:textId="2DC10051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Play/Pause</w:t>
            </w:r>
          </w:p>
        </w:tc>
        <w:tc>
          <w:tcPr>
            <w:tcW w:w="4224" w:type="dxa"/>
            <w:noWrap/>
            <w:vAlign w:val="center"/>
          </w:tcPr>
          <w:p w14:paraId="27BBF7B5" w14:textId="2BDE29C3" w:rsidR="01E1CEE4" w:rsidRPr="009D2CDE" w:rsidRDefault="173A3BB4" w:rsidP="01E1CEE4">
            <w:pPr>
              <w:ind w:left="-20" w:right="-20"/>
              <w:rPr>
                <w:rFonts w:cs="Arial"/>
              </w:rPr>
            </w:pPr>
            <w:r w:rsidRPr="173A3BB4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Select or Space</w:t>
            </w:r>
          </w:p>
        </w:tc>
      </w:tr>
      <w:tr w:rsidR="00191F9D" w:rsidRPr="009D2CDE" w14:paraId="0C4EBE32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763745DA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4501" w:type="dxa"/>
            <w:gridSpan w:val="2"/>
            <w:vAlign w:val="center"/>
          </w:tcPr>
          <w:p w14:paraId="417FA16C" w14:textId="2D12AA3A" w:rsidR="0086435C" w:rsidRPr="009D2CDE" w:rsidRDefault="173A3BB4" w:rsidP="173A3BB4">
            <w:pPr>
              <w:spacing w:line="259" w:lineRule="auto"/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Apply next selected movement unit</w:t>
            </w:r>
          </w:p>
        </w:tc>
        <w:tc>
          <w:tcPr>
            <w:tcW w:w="4224" w:type="dxa"/>
            <w:noWrap/>
            <w:vAlign w:val="center"/>
          </w:tcPr>
          <w:p w14:paraId="5860955C" w14:textId="2AE78E99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Right key</w:t>
            </w:r>
          </w:p>
        </w:tc>
      </w:tr>
      <w:tr w:rsidR="00191F9D" w:rsidRPr="009D2CDE" w14:paraId="36955996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43E33A7D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01" w:type="dxa"/>
            <w:gridSpan w:val="2"/>
            <w:vAlign w:val="center"/>
          </w:tcPr>
          <w:p w14:paraId="7F479B55" w14:textId="3139E913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Apply previous selected movement unit</w:t>
            </w:r>
          </w:p>
        </w:tc>
        <w:tc>
          <w:tcPr>
            <w:tcW w:w="4224" w:type="dxa"/>
            <w:noWrap/>
            <w:vAlign w:val="center"/>
          </w:tcPr>
          <w:p w14:paraId="791F087B" w14:textId="3779C2AE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Left key</w:t>
            </w:r>
          </w:p>
        </w:tc>
      </w:tr>
      <w:tr w:rsidR="00191F9D" w:rsidRPr="009D2CDE" w14:paraId="4E002C82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1A9A8F8F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01" w:type="dxa"/>
            <w:gridSpan w:val="2"/>
            <w:vAlign w:val="center"/>
          </w:tcPr>
          <w:p w14:paraId="3682200A" w14:textId="71F7E7ED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Previous movement unit</w:t>
            </w:r>
          </w:p>
        </w:tc>
        <w:tc>
          <w:tcPr>
            <w:tcW w:w="4224" w:type="dxa"/>
            <w:noWrap/>
            <w:vAlign w:val="center"/>
          </w:tcPr>
          <w:p w14:paraId="3913F73A" w14:textId="2D529F44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Up key</w:t>
            </w:r>
          </w:p>
        </w:tc>
      </w:tr>
      <w:tr w:rsidR="00191F9D" w:rsidRPr="009D2CDE" w14:paraId="2D56AEA6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77B85928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01" w:type="dxa"/>
            <w:gridSpan w:val="2"/>
            <w:vAlign w:val="center"/>
          </w:tcPr>
          <w:p w14:paraId="76413CE1" w14:textId="64A9302B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Next movement unit</w:t>
            </w:r>
          </w:p>
        </w:tc>
        <w:tc>
          <w:tcPr>
            <w:tcW w:w="4224" w:type="dxa"/>
            <w:noWrap/>
            <w:vAlign w:val="center"/>
          </w:tcPr>
          <w:p w14:paraId="3FC96C90" w14:textId="11526CE4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wn key</w:t>
            </w:r>
          </w:p>
        </w:tc>
      </w:tr>
      <w:tr w:rsidR="00191F9D" w:rsidRPr="009D2CDE" w14:paraId="10A043A0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7176E414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01" w:type="dxa"/>
            <w:gridSpan w:val="2"/>
            <w:vAlign w:val="center"/>
          </w:tcPr>
          <w:p w14:paraId="7918C1EE" w14:textId="49918F50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huffle Mode toggle</w:t>
            </w:r>
          </w:p>
        </w:tc>
        <w:tc>
          <w:tcPr>
            <w:tcW w:w="4224" w:type="dxa"/>
            <w:noWrap/>
            <w:vAlign w:val="center"/>
          </w:tcPr>
          <w:p w14:paraId="45D4D29A" w14:textId="2A16046F" w:rsidR="0086435C" w:rsidRPr="009D2CDE" w:rsidRDefault="173A3BB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T 1 2 5 8</w:t>
            </w:r>
          </w:p>
        </w:tc>
      </w:tr>
      <w:tr w:rsidR="00191F9D" w:rsidRPr="009D2CDE" w14:paraId="767B84F7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6F4F1741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01" w:type="dxa"/>
            <w:gridSpan w:val="2"/>
            <w:vAlign w:val="center"/>
          </w:tcPr>
          <w:p w14:paraId="483C196A" w14:textId="0E458F8D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Media Info</w:t>
            </w:r>
          </w:p>
        </w:tc>
        <w:tc>
          <w:tcPr>
            <w:tcW w:w="4224" w:type="dxa"/>
            <w:noWrap/>
            <w:vAlign w:val="center"/>
          </w:tcPr>
          <w:p w14:paraId="576A2854" w14:textId="0927D9A5" w:rsidR="01E1CEE4" w:rsidRPr="009D2CDE" w:rsidRDefault="173A3BB4" w:rsidP="01E1CEE4">
            <w:pPr>
              <w:ind w:left="-20" w:right="-20"/>
              <w:rPr>
                <w:rFonts w:cs="Arial"/>
              </w:rPr>
            </w:pPr>
            <w:r w:rsidRPr="173A3BB4">
              <w:rPr>
                <w:rFonts w:eastAsia="Calibri" w:cs="Arial"/>
                <w:color w:val="000000" w:themeColor="text1"/>
                <w:sz w:val="22"/>
                <w:szCs w:val="22"/>
              </w:rPr>
              <w:t>Space + Dots 2 3 4 5</w:t>
            </w:r>
          </w:p>
        </w:tc>
      </w:tr>
      <w:tr w:rsidR="00191F9D" w:rsidRPr="009D2CDE" w14:paraId="0DC5D290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7BA8EB31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01" w:type="dxa"/>
            <w:gridSpan w:val="2"/>
            <w:vAlign w:val="center"/>
          </w:tcPr>
          <w:p w14:paraId="1A53B38F" w14:textId="3AF4BCE4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Open Context Menu</w:t>
            </w:r>
          </w:p>
        </w:tc>
        <w:tc>
          <w:tcPr>
            <w:tcW w:w="4224" w:type="dxa"/>
            <w:noWrap/>
            <w:vAlign w:val="center"/>
          </w:tcPr>
          <w:p w14:paraId="72F296CF" w14:textId="36AF46D6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m (Dots 1 3 4)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F2</w:t>
            </w:r>
          </w:p>
        </w:tc>
      </w:tr>
      <w:tr w:rsidR="00191F9D" w:rsidRPr="009D2CDE" w14:paraId="4CE732E3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792B972E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01" w:type="dxa"/>
            <w:gridSpan w:val="2"/>
            <w:vAlign w:val="center"/>
          </w:tcPr>
          <w:p w14:paraId="1853BABF" w14:textId="3276056A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Navigate Context Menu Items</w:t>
            </w:r>
          </w:p>
        </w:tc>
        <w:tc>
          <w:tcPr>
            <w:tcW w:w="4224" w:type="dxa"/>
            <w:noWrap/>
            <w:vAlign w:val="center"/>
          </w:tcPr>
          <w:p w14:paraId="7301DEA0" w14:textId="414D0B84" w:rsidR="01E1CEE4" w:rsidRPr="009D2CDE" w:rsidRDefault="173A3BB4" w:rsidP="173A3BB4">
            <w:pPr>
              <w:ind w:left="-20" w:right="-20"/>
              <w:rPr>
                <w:rFonts w:cs="Arial"/>
              </w:rPr>
            </w:pPr>
            <w:r w:rsidRPr="173A3BB4">
              <w:rPr>
                <w:rFonts w:eastAsia="Calibri" w:cs="Arial"/>
                <w:color w:val="000000" w:themeColor="text1"/>
                <w:sz w:val="22"/>
                <w:szCs w:val="22"/>
              </w:rPr>
              <w:t>Up Arrow OR Space + Dots 1 / Down Arrow</w:t>
            </w:r>
            <w:r w:rsidR="47DCCDEA">
              <w:br/>
            </w:r>
            <w:r w:rsidRPr="173A3BB4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Space + Dots 4</w:t>
            </w:r>
          </w:p>
        </w:tc>
      </w:tr>
      <w:tr w:rsidR="00191F9D" w:rsidRPr="009D2CDE" w14:paraId="28B5A141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5C9800F6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01" w:type="dxa"/>
            <w:gridSpan w:val="2"/>
            <w:vAlign w:val="center"/>
          </w:tcPr>
          <w:p w14:paraId="4E69B6AE" w14:textId="33C7A143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Enter Inside Sub Menu</w:t>
            </w:r>
          </w:p>
        </w:tc>
        <w:tc>
          <w:tcPr>
            <w:tcW w:w="4224" w:type="dxa"/>
            <w:noWrap/>
            <w:vAlign w:val="center"/>
          </w:tcPr>
          <w:p w14:paraId="0A36985F" w14:textId="6BDD46D5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8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Right arrow</w:t>
            </w:r>
          </w:p>
        </w:tc>
      </w:tr>
      <w:tr w:rsidR="00191F9D" w:rsidRPr="009D2CDE" w14:paraId="45F8BB6A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5AF80637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01" w:type="dxa"/>
            <w:gridSpan w:val="2"/>
            <w:vAlign w:val="center"/>
          </w:tcPr>
          <w:p w14:paraId="78135062" w14:textId="0201E5F0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Exit From Sub Menu</w:t>
            </w:r>
          </w:p>
        </w:tc>
        <w:tc>
          <w:tcPr>
            <w:tcW w:w="4224" w:type="dxa"/>
            <w:noWrap/>
            <w:vAlign w:val="center"/>
          </w:tcPr>
          <w:p w14:paraId="18042120" w14:textId="00805380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Dot 7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Left arrow</w:t>
            </w:r>
          </w:p>
        </w:tc>
      </w:tr>
      <w:tr w:rsidR="00191F9D" w:rsidRPr="009D2CDE" w14:paraId="7D9B06C5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723AB529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01" w:type="dxa"/>
            <w:gridSpan w:val="2"/>
            <w:vAlign w:val="center"/>
          </w:tcPr>
          <w:p w14:paraId="5144D610" w14:textId="088FA698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Navigate Sub Menu Values</w:t>
            </w:r>
          </w:p>
        </w:tc>
        <w:tc>
          <w:tcPr>
            <w:tcW w:w="4224" w:type="dxa"/>
            <w:noWrap/>
            <w:vAlign w:val="center"/>
          </w:tcPr>
          <w:p w14:paraId="3F6C3C0F" w14:textId="3F08D12D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Up Arrow OR Space + Dots 1 / Down Arrow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Space + Dots 4</w:t>
            </w:r>
          </w:p>
        </w:tc>
      </w:tr>
      <w:tr w:rsidR="00191F9D" w:rsidRPr="009D2CDE" w14:paraId="60D2DC6E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3F5FA096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01" w:type="dxa"/>
            <w:gridSpan w:val="2"/>
            <w:vAlign w:val="center"/>
          </w:tcPr>
          <w:p w14:paraId="52A07F6B" w14:textId="59AF5B28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Apply Sub Menu Values</w:t>
            </w:r>
          </w:p>
        </w:tc>
        <w:tc>
          <w:tcPr>
            <w:tcW w:w="4224" w:type="dxa"/>
            <w:noWrap/>
            <w:vAlign w:val="center"/>
          </w:tcPr>
          <w:p w14:paraId="72451F68" w14:textId="303E826F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elect</w:t>
            </w:r>
          </w:p>
        </w:tc>
      </w:tr>
      <w:tr w:rsidR="00191F9D" w:rsidRPr="009D2CDE" w14:paraId="7377DB9B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145F4759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01" w:type="dxa"/>
            <w:gridSpan w:val="2"/>
            <w:vAlign w:val="center"/>
          </w:tcPr>
          <w:p w14:paraId="2640DD94" w14:textId="5E78878C" w:rsidR="0086435C" w:rsidRPr="009D2CDE" w:rsidRDefault="3464351F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3464351F">
              <w:rPr>
                <w:rFonts w:cs="Arial"/>
                <w:color w:val="000000" w:themeColor="text1"/>
                <w:sz w:val="22"/>
                <w:szCs w:val="22"/>
              </w:rPr>
              <w:t>Close Context Menu or Settings Dialog</w:t>
            </w:r>
          </w:p>
        </w:tc>
        <w:tc>
          <w:tcPr>
            <w:tcW w:w="4224" w:type="dxa"/>
            <w:noWrap/>
            <w:vAlign w:val="center"/>
          </w:tcPr>
          <w:p w14:paraId="5540AC46" w14:textId="246D68FA" w:rsidR="01E1CEE4" w:rsidRPr="009D2CDE" w:rsidRDefault="01E1CEE4" w:rsidP="01E1CEE4">
            <w:pPr>
              <w:ind w:left="-20" w:right="-20"/>
              <w:rPr>
                <w:rFonts w:cs="Arial"/>
              </w:rPr>
            </w:pP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>Space + e (Dots 1 5)</w:t>
            </w:r>
            <w:r w:rsidRPr="009D2CDE">
              <w:rPr>
                <w:rFonts w:cs="Arial"/>
              </w:rPr>
              <w:br/>
            </w:r>
            <w:r w:rsidRPr="009D2CDE">
              <w:rPr>
                <w:rFonts w:eastAsia="Calibri" w:cs="Arial"/>
                <w:color w:val="000000" w:themeColor="text1"/>
                <w:sz w:val="22"/>
                <w:szCs w:val="22"/>
              </w:rPr>
              <w:t xml:space="preserve"> OR Space + z (Dots 1 3 5 6)</w:t>
            </w:r>
          </w:p>
        </w:tc>
      </w:tr>
      <w:tr w:rsidR="00191F9D" w:rsidRPr="009D2CDE" w14:paraId="475D3C6C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5830C35E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6</w:t>
            </w:r>
          </w:p>
        </w:tc>
        <w:tc>
          <w:tcPr>
            <w:tcW w:w="4501" w:type="dxa"/>
            <w:gridSpan w:val="2"/>
            <w:vAlign w:val="center"/>
          </w:tcPr>
          <w:p w14:paraId="61C3C2F1" w14:textId="64E265DB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Close Media Player app</w:t>
            </w:r>
          </w:p>
        </w:tc>
        <w:tc>
          <w:tcPr>
            <w:tcW w:w="4224" w:type="dxa"/>
            <w:noWrap/>
            <w:vAlign w:val="center"/>
          </w:tcPr>
          <w:p w14:paraId="2E1A7091" w14:textId="6E9CCCAF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 2 4</w:t>
            </w:r>
          </w:p>
        </w:tc>
      </w:tr>
      <w:tr w:rsidR="173A3BB4" w14:paraId="7985C35A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684384E7" w14:textId="7B682899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7</w:t>
            </w:r>
          </w:p>
        </w:tc>
        <w:tc>
          <w:tcPr>
            <w:tcW w:w="4501" w:type="dxa"/>
            <w:gridSpan w:val="2"/>
            <w:vAlign w:val="center"/>
          </w:tcPr>
          <w:p w14:paraId="1346BEB0" w14:textId="2AD98546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Media Time Info</w:t>
            </w:r>
          </w:p>
        </w:tc>
        <w:tc>
          <w:tcPr>
            <w:tcW w:w="4224" w:type="dxa"/>
            <w:noWrap/>
            <w:vAlign w:val="center"/>
          </w:tcPr>
          <w:p w14:paraId="1923866E" w14:textId="280B27F5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t 23458</w:t>
            </w:r>
          </w:p>
        </w:tc>
      </w:tr>
      <w:tr w:rsidR="173A3BB4" w14:paraId="6FFE8AC3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4ACC8E4E" w14:textId="3B88286D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8</w:t>
            </w:r>
          </w:p>
        </w:tc>
        <w:tc>
          <w:tcPr>
            <w:tcW w:w="4501" w:type="dxa"/>
            <w:gridSpan w:val="2"/>
            <w:vAlign w:val="center"/>
          </w:tcPr>
          <w:p w14:paraId="78A01205" w14:textId="02BF4BAD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Previous / Next Track</w:t>
            </w:r>
          </w:p>
        </w:tc>
        <w:tc>
          <w:tcPr>
            <w:tcW w:w="4224" w:type="dxa"/>
            <w:noWrap/>
            <w:vAlign w:val="center"/>
          </w:tcPr>
          <w:p w14:paraId="66270554" w14:textId="6A1D6177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t 1 / Dot 4</w:t>
            </w:r>
          </w:p>
        </w:tc>
      </w:tr>
      <w:tr w:rsidR="173A3BB4" w14:paraId="116CEDF8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4851CE2C" w14:textId="71F2B1E6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9</w:t>
            </w:r>
          </w:p>
        </w:tc>
        <w:tc>
          <w:tcPr>
            <w:tcW w:w="4501" w:type="dxa"/>
            <w:gridSpan w:val="2"/>
            <w:vAlign w:val="center"/>
          </w:tcPr>
          <w:p w14:paraId="76834724" w14:textId="28B67AD2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Increase / Decrease Playback speed</w:t>
            </w:r>
          </w:p>
        </w:tc>
        <w:tc>
          <w:tcPr>
            <w:tcW w:w="4224" w:type="dxa"/>
            <w:noWrap/>
            <w:vAlign w:val="center"/>
          </w:tcPr>
          <w:p w14:paraId="1443630D" w14:textId="363701B3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t 6 / Dot 3</w:t>
            </w:r>
          </w:p>
        </w:tc>
      </w:tr>
      <w:tr w:rsidR="173A3BB4" w14:paraId="0023D428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69B42A17" w14:textId="0C790EA2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0</w:t>
            </w:r>
          </w:p>
        </w:tc>
        <w:tc>
          <w:tcPr>
            <w:tcW w:w="4501" w:type="dxa"/>
            <w:gridSpan w:val="2"/>
            <w:vAlign w:val="center"/>
          </w:tcPr>
          <w:p w14:paraId="5CE00225" w14:textId="679537CB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Toggle Repeat mode</w:t>
            </w:r>
          </w:p>
        </w:tc>
        <w:tc>
          <w:tcPr>
            <w:tcW w:w="4224" w:type="dxa"/>
            <w:noWrap/>
            <w:vAlign w:val="center"/>
          </w:tcPr>
          <w:p w14:paraId="2A36F399" w14:textId="184CC9A4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t 12358</w:t>
            </w:r>
          </w:p>
        </w:tc>
      </w:tr>
      <w:tr w:rsidR="173A3BB4" w14:paraId="1BD6A121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02A15193" w14:textId="42CF42FD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1</w:t>
            </w:r>
          </w:p>
        </w:tc>
        <w:tc>
          <w:tcPr>
            <w:tcW w:w="4501" w:type="dxa"/>
            <w:gridSpan w:val="2"/>
            <w:vAlign w:val="center"/>
          </w:tcPr>
          <w:p w14:paraId="6250912A" w14:textId="2983A5BD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Increase / Decrease volume</w:t>
            </w:r>
          </w:p>
        </w:tc>
        <w:tc>
          <w:tcPr>
            <w:tcW w:w="4224" w:type="dxa"/>
            <w:noWrap/>
            <w:vAlign w:val="center"/>
          </w:tcPr>
          <w:p w14:paraId="04D450D0" w14:textId="5F27FEA2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F2 or Dot 5 / F1 or Dot 2</w:t>
            </w:r>
          </w:p>
        </w:tc>
      </w:tr>
      <w:tr w:rsidR="173A3BB4" w14:paraId="06FD4148" w14:textId="77777777" w:rsidTr="3464351F">
        <w:trPr>
          <w:trHeight w:val="300"/>
        </w:trPr>
        <w:tc>
          <w:tcPr>
            <w:tcW w:w="915" w:type="dxa"/>
            <w:noWrap/>
            <w:vAlign w:val="bottom"/>
          </w:tcPr>
          <w:p w14:paraId="5C3D6B56" w14:textId="7FFBFE3C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2</w:t>
            </w:r>
          </w:p>
        </w:tc>
        <w:tc>
          <w:tcPr>
            <w:tcW w:w="4501" w:type="dxa"/>
            <w:gridSpan w:val="2"/>
            <w:vAlign w:val="center"/>
          </w:tcPr>
          <w:p w14:paraId="7D30C6A8" w14:textId="6C61F1EA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Open settings dialog</w:t>
            </w:r>
          </w:p>
        </w:tc>
        <w:tc>
          <w:tcPr>
            <w:tcW w:w="4224" w:type="dxa"/>
            <w:noWrap/>
            <w:vAlign w:val="center"/>
          </w:tcPr>
          <w:p w14:paraId="2579CDCF" w14:textId="341096E2" w:rsidR="173A3BB4" w:rsidRDefault="173A3BB4" w:rsidP="173A3BB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173A3BB4">
              <w:rPr>
                <w:rFonts w:cs="Arial"/>
                <w:color w:val="000000" w:themeColor="text1"/>
                <w:sz w:val="22"/>
                <w:szCs w:val="22"/>
              </w:rPr>
              <w:t>Dot 2348</w:t>
            </w:r>
          </w:p>
        </w:tc>
      </w:tr>
    </w:tbl>
    <w:p w14:paraId="6F5F656B" w14:textId="77777777" w:rsidR="00502C96" w:rsidRDefault="00502C96" w:rsidP="009457C6">
      <w:pPr>
        <w:rPr>
          <w:rFonts w:cs="Arial"/>
        </w:rPr>
      </w:pPr>
    </w:p>
    <w:p w14:paraId="1EA02793" w14:textId="77777777" w:rsidR="00694E0D" w:rsidRDefault="00694E0D" w:rsidP="009457C6">
      <w:pPr>
        <w:rPr>
          <w:rFonts w:cs="Arial"/>
        </w:rPr>
      </w:pPr>
    </w:p>
    <w:p w14:paraId="02953C06" w14:textId="77777777" w:rsidR="00694E0D" w:rsidRDefault="00694E0D" w:rsidP="009457C6">
      <w:pPr>
        <w:rPr>
          <w:rFonts w:cs="Arial"/>
        </w:rPr>
      </w:pPr>
    </w:p>
    <w:p w14:paraId="6ACC2C24" w14:textId="77777777" w:rsidR="00694E0D" w:rsidRDefault="00694E0D" w:rsidP="009457C6">
      <w:pPr>
        <w:rPr>
          <w:rFonts w:cs="Arial"/>
        </w:rPr>
      </w:pPr>
    </w:p>
    <w:p w14:paraId="15A7735B" w14:textId="77777777" w:rsidR="00694E0D" w:rsidRDefault="00694E0D" w:rsidP="009457C6">
      <w:pPr>
        <w:rPr>
          <w:rFonts w:cs="Arial"/>
        </w:rPr>
      </w:pPr>
    </w:p>
    <w:p w14:paraId="3EBEA030" w14:textId="77777777" w:rsidR="00C331C0" w:rsidRDefault="00C331C0" w:rsidP="009457C6">
      <w:pPr>
        <w:rPr>
          <w:rFonts w:cs="Arial"/>
        </w:rPr>
      </w:pPr>
    </w:p>
    <w:p w14:paraId="4C70C195" w14:textId="77777777" w:rsidR="00C331C0" w:rsidRDefault="00C331C0" w:rsidP="009457C6">
      <w:pPr>
        <w:rPr>
          <w:rFonts w:cs="Arial"/>
        </w:rPr>
      </w:pPr>
    </w:p>
    <w:p w14:paraId="494FC885" w14:textId="77777777" w:rsidR="00694E0D" w:rsidRDefault="00694E0D" w:rsidP="009457C6">
      <w:pPr>
        <w:rPr>
          <w:rFonts w:cs="Arial"/>
        </w:rPr>
      </w:pPr>
    </w:p>
    <w:p w14:paraId="5A3EFD4E" w14:textId="3983AAD3" w:rsidR="00111BEB" w:rsidRPr="009D2CDE" w:rsidRDefault="36FACD69" w:rsidP="35A8334F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>Setting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4153"/>
        <w:gridCol w:w="4224"/>
      </w:tblGrid>
      <w:tr w:rsidR="00B23CB8" w:rsidRPr="009D2CDE" w14:paraId="132B0A55" w14:textId="77777777" w:rsidTr="00694E0D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3D886EFB" w14:textId="75774E73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auto" w:fill="000000" w:themeFill="text1"/>
            <w:vAlign w:val="center"/>
          </w:tcPr>
          <w:p w14:paraId="7DBF0266" w14:textId="7D097D99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auto" w:fill="000000" w:themeFill="text1"/>
            <w:vAlign w:val="bottom"/>
            <w:hideMark/>
          </w:tcPr>
          <w:p w14:paraId="36165E43" w14:textId="3995D7A2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191F9D" w:rsidRPr="009D2CDE" w14:paraId="0CCF4333" w14:textId="77777777" w:rsidTr="00694E0D">
        <w:trPr>
          <w:trHeight w:val="3180"/>
        </w:trPr>
        <w:tc>
          <w:tcPr>
            <w:tcW w:w="870" w:type="dxa"/>
            <w:noWrap/>
            <w:vAlign w:val="bottom"/>
          </w:tcPr>
          <w:p w14:paraId="1BCB5911" w14:textId="76B267C0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46" w:type="dxa"/>
            <w:gridSpan w:val="2"/>
            <w:vAlign w:val="center"/>
          </w:tcPr>
          <w:p w14:paraId="1A75A4C9" w14:textId="3DFE69FE" w:rsidR="0086435C" w:rsidRPr="009D2CDE" w:rsidRDefault="552F6FC3" w:rsidP="20DC05C8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sub-settings</w:t>
            </w:r>
          </w:p>
        </w:tc>
        <w:tc>
          <w:tcPr>
            <w:tcW w:w="4224" w:type="dxa"/>
            <w:noWrap/>
            <w:vAlign w:val="center"/>
          </w:tcPr>
          <w:p w14:paraId="497D1901" w14:textId="56FBC17F" w:rsidR="0086435C" w:rsidRPr="009D2CDE" w:rsidRDefault="5EABF143" w:rsidP="4887C539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Right arrow</w:t>
            </w:r>
            <w:r w:rsidR="0086435C" w:rsidRPr="009D2CDE">
              <w:rPr>
                <w:rFonts w:cs="Arial"/>
              </w:rPr>
              <w:br/>
            </w:r>
            <w:r w:rsidR="1E95D271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Space + </w:t>
            </w:r>
            <w:r w:rsidR="09AB9C57" w:rsidRPr="009D2CDE">
              <w:rPr>
                <w:rFonts w:cs="Arial"/>
                <w:color w:val="000000" w:themeColor="text1"/>
                <w:sz w:val="22"/>
                <w:szCs w:val="22"/>
              </w:rPr>
              <w:t>Dot 6</w:t>
            </w:r>
            <w:r w:rsidR="0086435C" w:rsidRPr="009D2CDE">
              <w:rPr>
                <w:rFonts w:cs="Arial"/>
              </w:rPr>
              <w:br/>
            </w:r>
            <w:r w:rsidR="4887C539" w:rsidRPr="009D2CDE">
              <w:rPr>
                <w:rFonts w:cs="Arial"/>
                <w:color w:val="000000" w:themeColor="text1"/>
                <w:sz w:val="22"/>
                <w:szCs w:val="22"/>
              </w:rPr>
              <w:t>Select key</w:t>
            </w:r>
          </w:p>
          <w:p w14:paraId="3FCB055D" w14:textId="4A57E964" w:rsidR="0086435C" w:rsidRPr="009D2CDE" w:rsidRDefault="36FACD69" w:rsidP="0DEB3F9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</w:t>
            </w:r>
          </w:p>
          <w:p w14:paraId="33A0EFBE" w14:textId="4D8A10A3" w:rsidR="36FACD69" w:rsidRPr="009D2CDE" w:rsidRDefault="36FACD69" w:rsidP="36FACD69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</w:p>
          <w:p w14:paraId="2E557C5A" w14:textId="56C9D2BF" w:rsidR="0086435C" w:rsidRPr="009D2CDE" w:rsidRDefault="36FACD69" w:rsidP="5B218431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s:</w:t>
            </w:r>
            <w:r w:rsidR="75FD6369" w:rsidRPr="009D2CDE">
              <w:rPr>
                <w:rFonts w:cs="Arial"/>
              </w:rPr>
              <w:br/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[o] for general options</w:t>
            </w:r>
          </w:p>
          <w:p w14:paraId="60573BFE" w14:textId="7F0F0E95" w:rsidR="0086435C" w:rsidRPr="009D2CDE" w:rsidRDefault="36FACD69" w:rsidP="5B218431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[s] for speech options</w:t>
            </w:r>
          </w:p>
          <w:p w14:paraId="350EC5A5" w14:textId="295F2852" w:rsidR="0086435C" w:rsidRPr="009D2CDE" w:rsidRDefault="36FACD69" w:rsidP="030DA2F1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[w] for Wi-Fi settings</w:t>
            </w:r>
          </w:p>
          <w:p w14:paraId="3111DC4F" w14:textId="581BD41F" w:rsidR="0086435C" w:rsidRPr="009D2CDE" w:rsidRDefault="36FACD69" w:rsidP="28C1C0F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[b] for Bluetooth settings</w:t>
            </w:r>
          </w:p>
          <w:p w14:paraId="534CAF9F" w14:textId="3FAFBA64" w:rsidR="0086435C" w:rsidRPr="009D2CDE" w:rsidRDefault="36FACD69" w:rsidP="6F08FAE2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[v] for advance options</w:t>
            </w:r>
          </w:p>
          <w:p w14:paraId="632490AE" w14:textId="59BA5D63" w:rsidR="0086435C" w:rsidRPr="009D2CDE" w:rsidRDefault="36FACD69" w:rsidP="5EABF14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[a] for about</w:t>
            </w:r>
          </w:p>
        </w:tc>
      </w:tr>
      <w:tr w:rsidR="00191F9D" w:rsidRPr="009D2CDE" w14:paraId="7A14457A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0651A2CB" w14:textId="354328C9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46" w:type="dxa"/>
            <w:gridSpan w:val="2"/>
            <w:vAlign w:val="center"/>
          </w:tcPr>
          <w:p w14:paraId="0A8357B0" w14:textId="68830F4F" w:rsidR="0086435C" w:rsidRPr="009D2CDE" w:rsidRDefault="658C6B63" w:rsidP="5A9F46F3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 different combo box</w:t>
            </w:r>
          </w:p>
        </w:tc>
        <w:tc>
          <w:tcPr>
            <w:tcW w:w="4224" w:type="dxa"/>
            <w:noWrap/>
            <w:vAlign w:val="center"/>
          </w:tcPr>
          <w:p w14:paraId="1E5A2770" w14:textId="0F6B90D9" w:rsidR="0086435C" w:rsidRPr="009D2CDE" w:rsidRDefault="30B45DA0" w:rsidP="30B45D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/Down arrows</w:t>
            </w:r>
            <w:r w:rsidR="0086435C" w:rsidRPr="009D2CDE">
              <w:rPr>
                <w:rFonts w:cs="Arial"/>
              </w:rPr>
              <w:br/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1 / Space + 4</w:t>
            </w:r>
          </w:p>
          <w:p w14:paraId="04DF001F" w14:textId="6007D488" w:rsidR="0086435C" w:rsidRPr="009D2CDE" w:rsidRDefault="5E176001" w:rsidP="30B45D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Space + Dots </w:t>
            </w:r>
            <w:r w:rsidR="69859633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1 </w:t>
            </w:r>
            <w:r w:rsidR="3425E083" w:rsidRPr="009D2CDE">
              <w:rPr>
                <w:rFonts w:cs="Arial"/>
                <w:color w:val="000000" w:themeColor="text1"/>
                <w:sz w:val="22"/>
                <w:szCs w:val="22"/>
              </w:rPr>
              <w:t>2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/ Space + Dots </w:t>
            </w:r>
            <w:r w:rsidR="69859633" w:rsidRPr="009D2CDE">
              <w:rPr>
                <w:rFonts w:cs="Arial"/>
                <w:color w:val="000000" w:themeColor="text1"/>
                <w:sz w:val="22"/>
                <w:szCs w:val="22"/>
              </w:rPr>
              <w:t>4 5</w:t>
            </w:r>
          </w:p>
        </w:tc>
      </w:tr>
      <w:tr w:rsidR="00191F9D" w:rsidRPr="009D2CDE" w14:paraId="4E13FB20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76BA5D91" w14:textId="6C80808E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46" w:type="dxa"/>
            <w:gridSpan w:val="2"/>
            <w:vAlign w:val="center"/>
          </w:tcPr>
          <w:p w14:paraId="6A7ED52A" w14:textId="73BD4628" w:rsidR="0086435C" w:rsidRPr="009D2CDE" w:rsidRDefault="0F5B96DD" w:rsidP="3425E083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between the values in the combo box</w:t>
            </w:r>
          </w:p>
        </w:tc>
        <w:tc>
          <w:tcPr>
            <w:tcW w:w="4224" w:type="dxa"/>
            <w:noWrap/>
            <w:vAlign w:val="center"/>
          </w:tcPr>
          <w:p w14:paraId="66A47471" w14:textId="2A22DB34" w:rsidR="0086435C" w:rsidRPr="009D2CDE" w:rsidRDefault="0F5B96DD" w:rsidP="0F5B96DD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eft/Right arrow</w:t>
            </w:r>
          </w:p>
        </w:tc>
      </w:tr>
      <w:tr w:rsidR="00191F9D" w:rsidRPr="009D2CDE" w14:paraId="00CAC66D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4F6C756C" w14:textId="055DEDFB" w:rsidR="0086435C" w:rsidRPr="009D2CDE" w:rsidRDefault="738E7706" w:rsidP="738E770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46" w:type="dxa"/>
            <w:gridSpan w:val="2"/>
            <w:vAlign w:val="center"/>
          </w:tcPr>
          <w:p w14:paraId="1E177C59" w14:textId="5C09CB34" w:rsidR="0086435C" w:rsidRPr="009D2CDE" w:rsidRDefault="738E7706" w:rsidP="738E770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Apply all </w:t>
            </w:r>
            <w:r w:rsidR="4E6E6D63" w:rsidRPr="009D2CDE">
              <w:rPr>
                <w:rFonts w:cs="Arial"/>
                <w:color w:val="000000" w:themeColor="text1"/>
                <w:sz w:val="22"/>
                <w:szCs w:val="22"/>
              </w:rPr>
              <w:t>combo box values</w:t>
            </w:r>
          </w:p>
        </w:tc>
        <w:tc>
          <w:tcPr>
            <w:tcW w:w="4224" w:type="dxa"/>
            <w:noWrap/>
            <w:vAlign w:val="center"/>
          </w:tcPr>
          <w:p w14:paraId="0EE1A02E" w14:textId="1A6E2B0F" w:rsidR="0086435C" w:rsidRPr="009D2CDE" w:rsidRDefault="241A46E8" w:rsidP="4E6E6D63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r Dot 8</w:t>
            </w:r>
          </w:p>
        </w:tc>
      </w:tr>
      <w:tr w:rsidR="00191F9D" w:rsidRPr="009D2CDE" w14:paraId="3C7E2AB3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3ED131B6" w14:textId="51841ED4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46" w:type="dxa"/>
            <w:gridSpan w:val="2"/>
            <w:vAlign w:val="center"/>
          </w:tcPr>
          <w:p w14:paraId="7DFC3B98" w14:textId="7267DFD0" w:rsidR="0086435C" w:rsidRPr="009D2CDE" w:rsidRDefault="241A46E8" w:rsidP="241A46E8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Close dialog</w:t>
            </w:r>
          </w:p>
        </w:tc>
        <w:tc>
          <w:tcPr>
            <w:tcW w:w="4224" w:type="dxa"/>
            <w:noWrap/>
            <w:vAlign w:val="center"/>
          </w:tcPr>
          <w:p w14:paraId="7A6CD6ED" w14:textId="3D14555C" w:rsidR="0086435C" w:rsidRPr="009D2CDE" w:rsidRDefault="241A46E8" w:rsidP="241A46E8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ots 1 5 / Space + Dots 1 3 5 6</w:t>
            </w:r>
          </w:p>
        </w:tc>
      </w:tr>
      <w:tr w:rsidR="00191F9D" w:rsidRPr="009D2CDE" w14:paraId="102296D6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332605FA" w14:textId="69E6AA68" w:rsidR="2240639A" w:rsidRPr="009D2CDE" w:rsidRDefault="2499E21B" w:rsidP="2240639A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46" w:type="dxa"/>
            <w:gridSpan w:val="2"/>
            <w:vAlign w:val="center"/>
          </w:tcPr>
          <w:p w14:paraId="23FB29D4" w14:textId="071FE70A" w:rsidR="2240639A" w:rsidRPr="009D2CDE" w:rsidRDefault="2499E21B" w:rsidP="2240639A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First letter navigation</w:t>
            </w:r>
          </w:p>
        </w:tc>
        <w:tc>
          <w:tcPr>
            <w:tcW w:w="4224" w:type="dxa"/>
            <w:noWrap/>
            <w:vAlign w:val="center"/>
          </w:tcPr>
          <w:p w14:paraId="2ED076C4" w14:textId="3540C864" w:rsidR="2240639A" w:rsidRPr="009D2CDE" w:rsidRDefault="1334F154" w:rsidP="2240639A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Works in about dialog</w:t>
            </w:r>
            <w:r w:rsidR="42EC8E38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and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speech options</w:t>
            </w:r>
            <w:r w:rsidR="3EC59918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combo box</w:t>
            </w:r>
          </w:p>
        </w:tc>
      </w:tr>
    </w:tbl>
    <w:p w14:paraId="531EF56A" w14:textId="77777777" w:rsidR="008D7EFF" w:rsidRPr="009D2CDE" w:rsidRDefault="008D7EFF" w:rsidP="009457C6">
      <w:pPr>
        <w:pStyle w:val="Heading1"/>
        <w:numPr>
          <w:ilvl w:val="0"/>
          <w:numId w:val="0"/>
        </w:numPr>
        <w:rPr>
          <w:rFonts w:cs="Arial"/>
        </w:rPr>
      </w:pPr>
    </w:p>
    <w:p w14:paraId="29818AC6" w14:textId="5DAC5412" w:rsidR="008D7EFF" w:rsidRPr="009D2CDE" w:rsidRDefault="35A8334F" w:rsidP="35A8334F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Wi-Fi Setting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4153"/>
        <w:gridCol w:w="4224"/>
      </w:tblGrid>
      <w:tr w:rsidR="00B23CB8" w:rsidRPr="009D2CDE" w14:paraId="4EBD6078" w14:textId="77777777" w:rsidTr="00694E0D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4DB2F73D" w14:textId="5478B5CC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153" w:type="dxa"/>
            <w:shd w:val="clear" w:color="000000" w:fill="000000"/>
            <w:vAlign w:val="center"/>
          </w:tcPr>
          <w:p w14:paraId="65C3BF71" w14:textId="35E33963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24" w:type="dxa"/>
            <w:shd w:val="clear" w:color="000000" w:fill="000000"/>
            <w:vAlign w:val="bottom"/>
            <w:hideMark/>
          </w:tcPr>
          <w:p w14:paraId="21943B8D" w14:textId="2757E885" w:rsidR="0086435C" w:rsidRPr="009D2CDE" w:rsidRDefault="0086435C" w:rsidP="009457C6">
            <w:pPr>
              <w:rPr>
                <w:rFonts w:cs="Arial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191F9D" w:rsidRPr="009D2CDE" w14:paraId="1838A688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522ACA0A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46" w:type="dxa"/>
            <w:gridSpan w:val="2"/>
            <w:vAlign w:val="center"/>
          </w:tcPr>
          <w:p w14:paraId="4E95B16E" w14:textId="78A62489" w:rsidR="0086435C" w:rsidRPr="009D2CDE" w:rsidRDefault="00A32F8D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 xml:space="preserve">Navigate </w:t>
            </w:r>
            <w:r w:rsidR="008F30A2" w:rsidRPr="009D2CDE">
              <w:rPr>
                <w:rFonts w:cs="Arial"/>
                <w:sz w:val="22"/>
                <w:szCs w:val="22"/>
              </w:rPr>
              <w:t xml:space="preserve">through </w:t>
            </w:r>
            <w:r w:rsidRPr="009D2CDE">
              <w:rPr>
                <w:rFonts w:cs="Arial"/>
                <w:sz w:val="22"/>
                <w:szCs w:val="22"/>
              </w:rPr>
              <w:t>available network list</w:t>
            </w:r>
          </w:p>
        </w:tc>
        <w:tc>
          <w:tcPr>
            <w:tcW w:w="4224" w:type="dxa"/>
            <w:noWrap/>
            <w:vAlign w:val="center"/>
          </w:tcPr>
          <w:p w14:paraId="5FC4B3F5" w14:textId="4B9D8AD5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Up/Down arrow</w:t>
            </w:r>
            <w:r w:rsidR="0077026D" w:rsidRPr="009D2CDE">
              <w:rPr>
                <w:rFonts w:cs="Arial"/>
                <w:color w:val="000000"/>
                <w:sz w:val="22"/>
                <w:szCs w:val="22"/>
              </w:rPr>
              <w:t xml:space="preserve">s or </w:t>
            </w:r>
            <w:r w:rsidR="0059150E" w:rsidRPr="009D2CDE">
              <w:rPr>
                <w:rFonts w:cs="Arial"/>
                <w:color w:val="000000"/>
                <w:sz w:val="22"/>
                <w:szCs w:val="22"/>
              </w:rPr>
              <w:t xml:space="preserve">Space + </w:t>
            </w:r>
            <w:r w:rsidR="00393EC0" w:rsidRPr="009D2CDE">
              <w:rPr>
                <w:rFonts w:cs="Arial"/>
                <w:color w:val="000000"/>
                <w:sz w:val="22"/>
                <w:szCs w:val="22"/>
              </w:rPr>
              <w:t xml:space="preserve">Dot </w:t>
            </w:r>
            <w:r w:rsidR="0059150E" w:rsidRPr="009D2CDE">
              <w:rPr>
                <w:rFonts w:cs="Arial"/>
                <w:color w:val="000000"/>
                <w:sz w:val="22"/>
                <w:szCs w:val="22"/>
              </w:rPr>
              <w:t>1/</w:t>
            </w:r>
            <w:r w:rsidR="00393EC0" w:rsidRPr="009D2CDE">
              <w:rPr>
                <w:rFonts w:cs="Arial"/>
                <w:color w:val="000000"/>
                <w:sz w:val="22"/>
                <w:szCs w:val="22"/>
              </w:rPr>
              <w:t xml:space="preserve"> Dot </w:t>
            </w:r>
            <w:r w:rsidR="0059150E" w:rsidRPr="009D2CDE">
              <w:rPr>
                <w:rFonts w:cs="Arial"/>
                <w:color w:val="000000"/>
                <w:sz w:val="22"/>
                <w:szCs w:val="22"/>
              </w:rPr>
              <w:t>4</w:t>
            </w:r>
          </w:p>
        </w:tc>
      </w:tr>
      <w:tr w:rsidR="00191F9D" w:rsidRPr="009D2CDE" w14:paraId="65C5125D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505971CB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46" w:type="dxa"/>
            <w:gridSpan w:val="2"/>
            <w:vAlign w:val="center"/>
          </w:tcPr>
          <w:p w14:paraId="126F500A" w14:textId="236D3E2E" w:rsidR="00776C46" w:rsidRPr="009D2CDE" w:rsidRDefault="003B29BE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 xml:space="preserve">Navigate </w:t>
            </w:r>
            <w:r w:rsidR="003124D4" w:rsidRPr="009D2CDE">
              <w:rPr>
                <w:rFonts w:cs="Arial"/>
                <w:sz w:val="22"/>
                <w:szCs w:val="22"/>
              </w:rPr>
              <w:t xml:space="preserve">through </w:t>
            </w:r>
            <w:r w:rsidR="00776C46" w:rsidRPr="009D2CDE">
              <w:rPr>
                <w:rFonts w:cs="Arial"/>
                <w:sz w:val="22"/>
                <w:szCs w:val="22"/>
              </w:rPr>
              <w:t>components</w:t>
            </w:r>
          </w:p>
        </w:tc>
        <w:tc>
          <w:tcPr>
            <w:tcW w:w="4224" w:type="dxa"/>
            <w:noWrap/>
            <w:vAlign w:val="center"/>
          </w:tcPr>
          <w:p w14:paraId="535E5A8F" w14:textId="0C3706D5" w:rsidR="0086435C" w:rsidRPr="009D2CDE" w:rsidRDefault="00B905EA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 xml:space="preserve">Space </w:t>
            </w:r>
            <w:r w:rsidR="007764EE" w:rsidRPr="009D2CDE">
              <w:rPr>
                <w:rFonts w:cs="Arial"/>
                <w:color w:val="000000"/>
                <w:sz w:val="22"/>
                <w:szCs w:val="22"/>
              </w:rPr>
              <w:t>+ Dot 4 5</w:t>
            </w:r>
            <w:r w:rsidR="00EC1609" w:rsidRPr="009D2CDE">
              <w:rPr>
                <w:rFonts w:cs="Arial"/>
                <w:color w:val="000000"/>
                <w:sz w:val="22"/>
                <w:szCs w:val="22"/>
              </w:rPr>
              <w:t xml:space="preserve"> or Space +</w:t>
            </w:r>
            <w:r w:rsidR="0029744D" w:rsidRPr="009D2CDE">
              <w:rPr>
                <w:rFonts w:cs="Arial"/>
                <w:color w:val="000000"/>
                <w:sz w:val="22"/>
                <w:szCs w:val="22"/>
              </w:rPr>
              <w:t xml:space="preserve"> Dot 1 2</w:t>
            </w:r>
          </w:p>
        </w:tc>
      </w:tr>
      <w:tr w:rsidR="00191F9D" w:rsidRPr="009D2CDE" w14:paraId="02F873A6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545E61A3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46" w:type="dxa"/>
            <w:gridSpan w:val="2"/>
            <w:vAlign w:val="center"/>
          </w:tcPr>
          <w:p w14:paraId="43D47A9D" w14:textId="6DBD73AF" w:rsidR="0086435C" w:rsidRPr="009D2CDE" w:rsidRDefault="005570F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Perform action</w:t>
            </w:r>
          </w:p>
        </w:tc>
        <w:tc>
          <w:tcPr>
            <w:tcW w:w="4224" w:type="dxa"/>
            <w:noWrap/>
            <w:vAlign w:val="center"/>
          </w:tcPr>
          <w:p w14:paraId="4970AF0D" w14:textId="402B6FE3" w:rsidR="0086435C" w:rsidRPr="009D2CDE" w:rsidRDefault="00257CF3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elect or Dot 8</w:t>
            </w:r>
          </w:p>
        </w:tc>
      </w:tr>
      <w:tr w:rsidR="00191F9D" w:rsidRPr="009D2CDE" w14:paraId="29613273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10794654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46" w:type="dxa"/>
            <w:gridSpan w:val="2"/>
            <w:vAlign w:val="center"/>
          </w:tcPr>
          <w:p w14:paraId="178BBFA4" w14:textId="591C9CFD" w:rsidR="0086435C" w:rsidRPr="009D2CDE" w:rsidRDefault="00150D35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Enable/Disable Wi-Fi</w:t>
            </w:r>
          </w:p>
        </w:tc>
        <w:tc>
          <w:tcPr>
            <w:tcW w:w="4224" w:type="dxa"/>
            <w:noWrap/>
            <w:vAlign w:val="center"/>
          </w:tcPr>
          <w:p w14:paraId="6743A6C1" w14:textId="45F4B97C" w:rsidR="0086435C" w:rsidRPr="009D2CDE" w:rsidRDefault="001920F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Dot 8 + w</w:t>
            </w:r>
          </w:p>
        </w:tc>
      </w:tr>
      <w:tr w:rsidR="00191F9D" w:rsidRPr="009D2CDE" w14:paraId="59D32C28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10D934AE" w14:textId="77777777" w:rsidR="0086435C" w:rsidRPr="009D2CDE" w:rsidRDefault="0086435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546" w:type="dxa"/>
            <w:gridSpan w:val="2"/>
            <w:vAlign w:val="center"/>
          </w:tcPr>
          <w:p w14:paraId="77C6B4F3" w14:textId="51A2C8CF" w:rsidR="0086435C" w:rsidRPr="009D2CDE" w:rsidRDefault="001920F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Refresh available network list</w:t>
            </w:r>
          </w:p>
        </w:tc>
        <w:tc>
          <w:tcPr>
            <w:tcW w:w="4224" w:type="dxa"/>
            <w:noWrap/>
            <w:vAlign w:val="center"/>
          </w:tcPr>
          <w:p w14:paraId="1D18C1E5" w14:textId="6AF43032" w:rsidR="0086435C" w:rsidRPr="009D2CDE" w:rsidRDefault="001920FC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 xml:space="preserve">Dot 8 + </w:t>
            </w:r>
            <w:r w:rsidR="00C83BE1" w:rsidRPr="009D2CDE">
              <w:rPr>
                <w:rFonts w:cs="Arial"/>
                <w:color w:val="000000"/>
                <w:sz w:val="22"/>
                <w:szCs w:val="22"/>
              </w:rPr>
              <w:t>r</w:t>
            </w:r>
          </w:p>
        </w:tc>
      </w:tr>
      <w:tr w:rsidR="00191F9D" w:rsidRPr="009D2CDE" w14:paraId="1B145FF7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1551DCB1" w14:textId="77777777" w:rsidR="0086435C" w:rsidRPr="009D2CDE" w:rsidRDefault="0086435C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46" w:type="dxa"/>
            <w:gridSpan w:val="2"/>
            <w:vAlign w:val="center"/>
          </w:tcPr>
          <w:p w14:paraId="008C23D5" w14:textId="073BE70A" w:rsidR="0086435C" w:rsidRPr="009D2CDE" w:rsidRDefault="00512203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Navigate to top of available network list</w:t>
            </w:r>
          </w:p>
        </w:tc>
        <w:tc>
          <w:tcPr>
            <w:tcW w:w="4224" w:type="dxa"/>
            <w:noWrap/>
            <w:vAlign w:val="center"/>
          </w:tcPr>
          <w:p w14:paraId="1B475854" w14:textId="73C9CDC3" w:rsidR="0086435C" w:rsidRPr="009D2CDE" w:rsidRDefault="0095743A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 xml:space="preserve">Space </w:t>
            </w:r>
            <w:r w:rsidR="00211619" w:rsidRPr="009D2CDE">
              <w:rPr>
                <w:rFonts w:cs="Arial"/>
                <w:sz w:val="22"/>
                <w:szCs w:val="22"/>
              </w:rPr>
              <w:t>+ Dots 1 2 3</w:t>
            </w:r>
          </w:p>
        </w:tc>
      </w:tr>
      <w:tr w:rsidR="00191F9D" w:rsidRPr="009D2CDE" w14:paraId="6D84164A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66556CDF" w14:textId="1FFF7CF3" w:rsidR="00523E74" w:rsidRPr="009D2CDE" w:rsidRDefault="00523E74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46" w:type="dxa"/>
            <w:gridSpan w:val="2"/>
            <w:vAlign w:val="center"/>
          </w:tcPr>
          <w:p w14:paraId="763E8D10" w14:textId="05EC4DAE" w:rsidR="002F419F" w:rsidRPr="009D2CDE" w:rsidRDefault="00652C0E" w:rsidP="009457C6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Navigate to bottom of available network list</w:t>
            </w:r>
          </w:p>
        </w:tc>
        <w:tc>
          <w:tcPr>
            <w:tcW w:w="4224" w:type="dxa"/>
            <w:noWrap/>
            <w:vAlign w:val="center"/>
          </w:tcPr>
          <w:p w14:paraId="58B687C9" w14:textId="14C38FEC" w:rsidR="002F419F" w:rsidRPr="009D2CDE" w:rsidRDefault="00652C0E" w:rsidP="009457C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Dots 4 5 6</w:t>
            </w:r>
          </w:p>
        </w:tc>
      </w:tr>
      <w:tr w:rsidR="00191F9D" w:rsidRPr="009D2CDE" w14:paraId="0EBACE07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7F5800C7" w14:textId="19F870DC" w:rsidR="00E5426A" w:rsidRPr="009D2CDE" w:rsidRDefault="002C6324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46" w:type="dxa"/>
            <w:gridSpan w:val="2"/>
            <w:vAlign w:val="center"/>
          </w:tcPr>
          <w:p w14:paraId="6E22C1B5" w14:textId="2EE8A2CA" w:rsidR="00E5426A" w:rsidRPr="009D2CDE" w:rsidRDefault="00C75E6A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Enable Wi-Fi dialo</w:t>
            </w:r>
            <w:r w:rsidR="005570FC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g</w:t>
            </w: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 xml:space="preserve">: </w:t>
            </w:r>
            <w:r w:rsidR="00E5426A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 xml:space="preserve">Navigate through </w:t>
            </w:r>
            <w:r w:rsidR="000F6D51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components</w:t>
            </w:r>
          </w:p>
        </w:tc>
        <w:tc>
          <w:tcPr>
            <w:tcW w:w="4224" w:type="dxa"/>
            <w:noWrap/>
            <w:vAlign w:val="center"/>
          </w:tcPr>
          <w:p w14:paraId="466E40DA" w14:textId="4B1F110D" w:rsidR="00E5426A" w:rsidRPr="009D2CDE" w:rsidRDefault="00E5426A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 4 5</w:t>
            </w:r>
            <w:r w:rsidR="00A42BF0" w:rsidRPr="009D2CDE">
              <w:rPr>
                <w:rFonts w:cs="Arial"/>
                <w:color w:val="000000"/>
                <w:sz w:val="22"/>
                <w:szCs w:val="22"/>
              </w:rPr>
              <w:t>/</w:t>
            </w:r>
            <w:r w:rsidRPr="009D2CDE">
              <w:rPr>
                <w:rFonts w:cs="Arial"/>
                <w:color w:val="000000"/>
                <w:sz w:val="22"/>
                <w:szCs w:val="22"/>
              </w:rPr>
              <w:t xml:space="preserve">Dot 1 </w:t>
            </w:r>
            <w:r w:rsidR="008127DB" w:rsidRPr="009D2CDE">
              <w:rPr>
                <w:rFonts w:cs="Arial"/>
                <w:color w:val="000000"/>
                <w:sz w:val="22"/>
                <w:szCs w:val="22"/>
              </w:rPr>
              <w:t>2 or</w:t>
            </w:r>
            <w:r w:rsidR="00A42BF0" w:rsidRPr="009D2CDE">
              <w:rPr>
                <w:rFonts w:cs="Arial"/>
                <w:color w:val="000000"/>
                <w:sz w:val="22"/>
                <w:szCs w:val="22"/>
              </w:rPr>
              <w:t xml:space="preserve"> Up/Down arrows or Space + Dot 1/ Dot 4</w:t>
            </w:r>
          </w:p>
        </w:tc>
      </w:tr>
      <w:tr w:rsidR="00191F9D" w:rsidRPr="009D2CDE" w14:paraId="651ABE53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2F7EAC6C" w14:textId="6B0E7326" w:rsidR="00E5426A" w:rsidRPr="009D2CDE" w:rsidRDefault="002C6324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46" w:type="dxa"/>
            <w:gridSpan w:val="2"/>
            <w:vAlign w:val="center"/>
          </w:tcPr>
          <w:p w14:paraId="29A988D2" w14:textId="70F02B53" w:rsidR="00E5426A" w:rsidRPr="009D2CDE" w:rsidRDefault="005570FC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Enable Wi-Fi dialog: Perform action</w:t>
            </w:r>
          </w:p>
        </w:tc>
        <w:tc>
          <w:tcPr>
            <w:tcW w:w="4224" w:type="dxa"/>
            <w:noWrap/>
            <w:vAlign w:val="center"/>
          </w:tcPr>
          <w:p w14:paraId="67F2B51B" w14:textId="49F35F9D" w:rsidR="00E5426A" w:rsidRPr="009D2CDE" w:rsidRDefault="005570FC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elect or Dot 8 or Access key ‘y’ or ‘n’</w:t>
            </w:r>
          </w:p>
        </w:tc>
      </w:tr>
      <w:tr w:rsidR="00191F9D" w:rsidRPr="009D2CDE" w14:paraId="4A6CFED3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4E04571C" w14:textId="39DFBD60" w:rsidR="00E5426A" w:rsidRPr="009D2CDE" w:rsidRDefault="002C6324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46" w:type="dxa"/>
            <w:gridSpan w:val="2"/>
            <w:vAlign w:val="center"/>
          </w:tcPr>
          <w:p w14:paraId="178EA8AA" w14:textId="428E279C" w:rsidR="00E5426A" w:rsidRPr="009D2CDE" w:rsidRDefault="007C1076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Enable Wi-Fi dialog: Close</w:t>
            </w:r>
          </w:p>
        </w:tc>
        <w:tc>
          <w:tcPr>
            <w:tcW w:w="4224" w:type="dxa"/>
            <w:noWrap/>
            <w:vAlign w:val="center"/>
          </w:tcPr>
          <w:p w14:paraId="56E92CEA" w14:textId="2D9EDF66" w:rsidR="00E5426A" w:rsidRPr="009D2CDE" w:rsidRDefault="00636C21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</w:t>
            </w:r>
            <w:r w:rsidR="00A677FE" w:rsidRPr="009D2CDE">
              <w:rPr>
                <w:rFonts w:cs="Arial"/>
                <w:sz w:val="22"/>
                <w:szCs w:val="22"/>
              </w:rPr>
              <w:t xml:space="preserve"> 1 3 5 6 or Space + 1 5 or </w:t>
            </w:r>
            <w:r w:rsidR="000948E0" w:rsidRPr="009D2CDE">
              <w:rPr>
                <w:rFonts w:cs="Arial"/>
                <w:sz w:val="22"/>
                <w:szCs w:val="22"/>
              </w:rPr>
              <w:t>Access key ‘n’</w:t>
            </w:r>
          </w:p>
        </w:tc>
      </w:tr>
      <w:tr w:rsidR="00191F9D" w:rsidRPr="009D2CDE" w14:paraId="1CCB4AF0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5278BB1E" w14:textId="210410D6" w:rsidR="00E5426A" w:rsidRPr="009D2CDE" w:rsidRDefault="002C6324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46" w:type="dxa"/>
            <w:gridSpan w:val="2"/>
            <w:vAlign w:val="center"/>
          </w:tcPr>
          <w:p w14:paraId="7CAF5F43" w14:textId="75FDD251" w:rsidR="00E5426A" w:rsidRPr="009D2CDE" w:rsidRDefault="001320A6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 xml:space="preserve">Context Menu: </w:t>
            </w:r>
            <w:r w:rsidR="00DA79A6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 xml:space="preserve">Open </w:t>
            </w:r>
          </w:p>
        </w:tc>
        <w:tc>
          <w:tcPr>
            <w:tcW w:w="4224" w:type="dxa"/>
            <w:noWrap/>
            <w:vAlign w:val="center"/>
          </w:tcPr>
          <w:p w14:paraId="6EE686B9" w14:textId="1F30E73F" w:rsidR="00E5426A" w:rsidRPr="009D2CDE" w:rsidRDefault="00DA79A6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elect or Dot 8 on availabl</w:t>
            </w:r>
            <w:r w:rsidR="00CD68F8" w:rsidRPr="009D2CDE">
              <w:rPr>
                <w:rFonts w:cs="Arial"/>
                <w:sz w:val="22"/>
                <w:szCs w:val="22"/>
              </w:rPr>
              <w:t>e ne</w:t>
            </w:r>
            <w:r w:rsidR="0054503E" w:rsidRPr="009D2CDE">
              <w:rPr>
                <w:rFonts w:cs="Arial"/>
                <w:sz w:val="22"/>
                <w:szCs w:val="22"/>
              </w:rPr>
              <w:t>t</w:t>
            </w:r>
            <w:r w:rsidR="00CD68F8" w:rsidRPr="009D2CDE">
              <w:rPr>
                <w:rFonts w:cs="Arial"/>
                <w:sz w:val="22"/>
                <w:szCs w:val="22"/>
              </w:rPr>
              <w:t>work</w:t>
            </w:r>
            <w:r w:rsidRPr="009D2CDE"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191F9D" w:rsidRPr="009D2CDE" w14:paraId="527A3FC2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4D90F903" w14:textId="701295FC" w:rsidR="003662D1" w:rsidRPr="009D2CDE" w:rsidRDefault="007751F1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46" w:type="dxa"/>
            <w:gridSpan w:val="2"/>
            <w:vAlign w:val="center"/>
          </w:tcPr>
          <w:p w14:paraId="4DADC29A" w14:textId="649BD6F0" w:rsidR="003662D1" w:rsidRPr="009D2CDE" w:rsidRDefault="003662D1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Context Menu: Close</w:t>
            </w:r>
          </w:p>
        </w:tc>
        <w:tc>
          <w:tcPr>
            <w:tcW w:w="4224" w:type="dxa"/>
            <w:noWrap/>
            <w:vAlign w:val="center"/>
          </w:tcPr>
          <w:p w14:paraId="1E0F77F9" w14:textId="727EF12A" w:rsidR="003662D1" w:rsidRPr="009D2CDE" w:rsidRDefault="00B447FA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1 3 5 6 or Space + 1 5 or Dot 7</w:t>
            </w:r>
          </w:p>
        </w:tc>
      </w:tr>
      <w:tr w:rsidR="00191F9D" w:rsidRPr="009D2CDE" w14:paraId="2BBD19E1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36ECC713" w14:textId="64500C16" w:rsidR="003662D1" w:rsidRPr="009D2CDE" w:rsidRDefault="007751F1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lastRenderedPageBreak/>
              <w:t>13</w:t>
            </w:r>
          </w:p>
        </w:tc>
        <w:tc>
          <w:tcPr>
            <w:tcW w:w="4546" w:type="dxa"/>
            <w:gridSpan w:val="2"/>
            <w:vAlign w:val="center"/>
          </w:tcPr>
          <w:p w14:paraId="349DF653" w14:textId="7A2E86CA" w:rsidR="003662D1" w:rsidRPr="009D2CDE" w:rsidRDefault="003A5E3F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Context Menu: Access key</w:t>
            </w:r>
          </w:p>
        </w:tc>
        <w:tc>
          <w:tcPr>
            <w:tcW w:w="4224" w:type="dxa"/>
            <w:noWrap/>
            <w:vAlign w:val="center"/>
          </w:tcPr>
          <w:p w14:paraId="2AFFA080" w14:textId="4182F78B" w:rsidR="003662D1" w:rsidRPr="009D2CDE" w:rsidRDefault="00283E2C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 xml:space="preserve">Connect/Disconnect -&gt; </w:t>
            </w:r>
            <w:r w:rsidR="00352325" w:rsidRPr="009D2CDE">
              <w:rPr>
                <w:rFonts w:cs="Arial"/>
                <w:sz w:val="22"/>
                <w:szCs w:val="22"/>
              </w:rPr>
              <w:t>‘c’, Forget-&gt; ‘f’</w:t>
            </w:r>
          </w:p>
        </w:tc>
      </w:tr>
      <w:tr w:rsidR="00191F9D" w:rsidRPr="009D2CDE" w14:paraId="0660A98C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699C718F" w14:textId="1CE2D300" w:rsidR="00D80A79" w:rsidRPr="009D2CDE" w:rsidRDefault="009610E4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</w:t>
            </w:r>
            <w:r w:rsidR="006A7A89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46" w:type="dxa"/>
            <w:gridSpan w:val="2"/>
            <w:vAlign w:val="center"/>
          </w:tcPr>
          <w:p w14:paraId="31BD6AD2" w14:textId="3BBBEC26" w:rsidR="00D80A79" w:rsidRPr="009D2CDE" w:rsidRDefault="00D80A79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Context Menu: Navigate t</w:t>
            </w:r>
            <w:r w:rsidR="00060C9D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hrough menus</w:t>
            </w:r>
          </w:p>
        </w:tc>
        <w:tc>
          <w:tcPr>
            <w:tcW w:w="4224" w:type="dxa"/>
            <w:noWrap/>
            <w:vAlign w:val="center"/>
          </w:tcPr>
          <w:p w14:paraId="4AB7C07F" w14:textId="22D6ED8D" w:rsidR="00D80A79" w:rsidRPr="009D2CDE" w:rsidRDefault="00060C9D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Up/Down arrows or Space + Dot 1/ Dot 4</w:t>
            </w:r>
          </w:p>
        </w:tc>
      </w:tr>
      <w:tr w:rsidR="00191F9D" w:rsidRPr="009D2CDE" w14:paraId="501AE095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10969C3E" w14:textId="44C55A1A" w:rsidR="003662D1" w:rsidRPr="009D2CDE" w:rsidRDefault="00EA6D0B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</w:t>
            </w:r>
            <w:r w:rsidR="006A7A89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46" w:type="dxa"/>
            <w:gridSpan w:val="2"/>
            <w:vAlign w:val="center"/>
          </w:tcPr>
          <w:p w14:paraId="7CF49F48" w14:textId="48EEA3BA" w:rsidR="003662D1" w:rsidRPr="009D2CDE" w:rsidRDefault="00EA6D0B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Close Wi-Fi Settings dialog</w:t>
            </w:r>
          </w:p>
        </w:tc>
        <w:tc>
          <w:tcPr>
            <w:tcW w:w="4224" w:type="dxa"/>
            <w:noWrap/>
            <w:vAlign w:val="center"/>
          </w:tcPr>
          <w:p w14:paraId="4F8F862A" w14:textId="1385D318" w:rsidR="003662D1" w:rsidRPr="009D2CDE" w:rsidRDefault="00EA6D0B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1 3 5 6 or Space + 1 5 or Dot 7</w:t>
            </w:r>
          </w:p>
        </w:tc>
      </w:tr>
      <w:tr w:rsidR="00191F9D" w:rsidRPr="009D2CDE" w14:paraId="41E12387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3226A07A" w14:textId="443A9736" w:rsidR="003662D1" w:rsidRPr="009D2CDE" w:rsidRDefault="006A7A89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6</w:t>
            </w:r>
          </w:p>
        </w:tc>
        <w:tc>
          <w:tcPr>
            <w:tcW w:w="4546" w:type="dxa"/>
            <w:gridSpan w:val="2"/>
            <w:vAlign w:val="center"/>
          </w:tcPr>
          <w:p w14:paraId="0EE734D3" w14:textId="0E7B3A88" w:rsidR="003662D1" w:rsidRPr="009D2CDE" w:rsidRDefault="006A7A89" w:rsidP="00E5426A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 xml:space="preserve">Network Security Dialog: </w:t>
            </w:r>
            <w:r w:rsidR="000976C5"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Navigation</w:t>
            </w:r>
          </w:p>
        </w:tc>
        <w:tc>
          <w:tcPr>
            <w:tcW w:w="4224" w:type="dxa"/>
            <w:noWrap/>
            <w:vAlign w:val="center"/>
          </w:tcPr>
          <w:p w14:paraId="56E24796" w14:textId="74BA528B" w:rsidR="003662D1" w:rsidRPr="009D2CDE" w:rsidRDefault="00726F17" w:rsidP="00E5426A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/>
                <w:sz w:val="22"/>
                <w:szCs w:val="22"/>
              </w:rPr>
              <w:t>Space + Dot 4 5/Dot 1 2 or Up/Down arrows or Space + Dot 1/ Dot 4</w:t>
            </w:r>
          </w:p>
        </w:tc>
      </w:tr>
      <w:tr w:rsidR="00191F9D" w:rsidRPr="009D2CDE" w14:paraId="04FE5859" w14:textId="77777777" w:rsidTr="00694E0D">
        <w:trPr>
          <w:trHeight w:val="300"/>
        </w:trPr>
        <w:tc>
          <w:tcPr>
            <w:tcW w:w="870" w:type="dxa"/>
            <w:noWrap/>
            <w:vAlign w:val="bottom"/>
          </w:tcPr>
          <w:p w14:paraId="6DC01577" w14:textId="0C3FE0DA" w:rsidR="004F5260" w:rsidRPr="009D2CDE" w:rsidRDefault="004F5260" w:rsidP="004F5260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17</w:t>
            </w:r>
          </w:p>
        </w:tc>
        <w:tc>
          <w:tcPr>
            <w:tcW w:w="4546" w:type="dxa"/>
            <w:gridSpan w:val="2"/>
            <w:vAlign w:val="center"/>
          </w:tcPr>
          <w:p w14:paraId="7D046EA3" w14:textId="7DA70664" w:rsidR="004F5260" w:rsidRPr="009D2CDE" w:rsidRDefault="004F5260" w:rsidP="004F5260">
            <w:pPr>
              <w:rPr>
                <w:rFonts w:cs="Arial"/>
                <w:color w:val="000000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/>
                <w:sz w:val="22"/>
                <w:szCs w:val="22"/>
                <w:lang w:val="en-IN" w:eastAsia="en-IN"/>
              </w:rPr>
              <w:t>Network Security Dialog: Perform action</w:t>
            </w:r>
          </w:p>
        </w:tc>
        <w:tc>
          <w:tcPr>
            <w:tcW w:w="4224" w:type="dxa"/>
            <w:noWrap/>
            <w:vAlign w:val="center"/>
          </w:tcPr>
          <w:p w14:paraId="2E155F86" w14:textId="1AA403FD" w:rsidR="004F5260" w:rsidRPr="009D2CDE" w:rsidRDefault="004F5260" w:rsidP="004F5260">
            <w:pPr>
              <w:rPr>
                <w:rFonts w:cs="Arial"/>
                <w:color w:val="000000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elect or Dot 8</w:t>
            </w:r>
          </w:p>
        </w:tc>
      </w:tr>
    </w:tbl>
    <w:p w14:paraId="77D84EE9" w14:textId="77777777" w:rsidR="008D7EFF" w:rsidRPr="009D2CDE" w:rsidRDefault="008D7EFF" w:rsidP="009457C6">
      <w:pPr>
        <w:rPr>
          <w:rFonts w:cs="Arial"/>
        </w:rPr>
      </w:pPr>
    </w:p>
    <w:p w14:paraId="1E5464A7" w14:textId="37222CC7" w:rsidR="008D7EFF" w:rsidRPr="009D2CDE" w:rsidRDefault="4D36AC83" w:rsidP="35A8334F">
      <w:pPr>
        <w:pStyle w:val="Heading1"/>
        <w:numPr>
          <w:ilvl w:val="0"/>
          <w:numId w:val="0"/>
        </w:numPr>
        <w:rPr>
          <w:rFonts w:cs="Arial"/>
          <w:sz w:val="24"/>
          <w:szCs w:val="18"/>
        </w:rPr>
      </w:pPr>
      <w:r w:rsidRPr="009D2CDE">
        <w:rPr>
          <w:rFonts w:cs="Arial"/>
          <w:sz w:val="24"/>
          <w:szCs w:val="24"/>
        </w:rPr>
        <w:t>Bluetooth Setting</w:t>
      </w: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4"/>
        <w:gridCol w:w="347"/>
        <w:gridCol w:w="4245"/>
        <w:gridCol w:w="4253"/>
      </w:tblGrid>
      <w:tr w:rsidR="00E514E1" w:rsidRPr="009D2CDE" w14:paraId="2AED2DDD" w14:textId="77777777" w:rsidTr="0062375F">
        <w:trPr>
          <w:trHeight w:val="300"/>
        </w:trPr>
        <w:tc>
          <w:tcPr>
            <w:tcW w:w="1171" w:type="dxa"/>
            <w:gridSpan w:val="2"/>
            <w:shd w:val="clear" w:color="auto" w:fill="000000" w:themeFill="text1"/>
            <w:vAlign w:val="center"/>
          </w:tcPr>
          <w:p w14:paraId="17524142" w14:textId="5478B5CC" w:rsidR="4D36AC83" w:rsidRPr="009D2CDE" w:rsidRDefault="4D36AC83" w:rsidP="4D36AC83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5" w:type="dxa"/>
            <w:shd w:val="clear" w:color="auto" w:fill="000000" w:themeFill="text1"/>
            <w:vAlign w:val="center"/>
          </w:tcPr>
          <w:p w14:paraId="1A6C5071" w14:textId="35E33963" w:rsidR="4D36AC83" w:rsidRPr="009D2CDE" w:rsidRDefault="4D36AC83" w:rsidP="4D36AC83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bottom"/>
          </w:tcPr>
          <w:p w14:paraId="61CE3D41" w14:textId="2757E885" w:rsidR="4D36AC83" w:rsidRPr="009D2CDE" w:rsidRDefault="4D36AC83" w:rsidP="4D36AC83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E514E1" w:rsidRPr="009D2CDE" w14:paraId="267EF0C9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403E564A" w14:textId="77777777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92" w:type="dxa"/>
            <w:gridSpan w:val="2"/>
            <w:vAlign w:val="center"/>
          </w:tcPr>
          <w:p w14:paraId="511D3997" w14:textId="4C5684FC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Navigate through available device list</w:t>
            </w:r>
          </w:p>
        </w:tc>
        <w:tc>
          <w:tcPr>
            <w:tcW w:w="4253" w:type="dxa"/>
            <w:vAlign w:val="center"/>
          </w:tcPr>
          <w:p w14:paraId="338E5D01" w14:textId="4B9D8AD5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/Down arrows or Space + Dot 1/ Dot 4</w:t>
            </w:r>
          </w:p>
        </w:tc>
      </w:tr>
      <w:tr w:rsidR="00E514E1" w:rsidRPr="009D2CDE" w14:paraId="2AE34F38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2564BE24" w14:textId="77777777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92" w:type="dxa"/>
            <w:gridSpan w:val="2"/>
            <w:vAlign w:val="center"/>
          </w:tcPr>
          <w:p w14:paraId="7CCD8D0D" w14:textId="236D3E2E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Navigate through components</w:t>
            </w:r>
          </w:p>
        </w:tc>
        <w:tc>
          <w:tcPr>
            <w:tcW w:w="4253" w:type="dxa"/>
            <w:vAlign w:val="center"/>
          </w:tcPr>
          <w:p w14:paraId="79A03EE2" w14:textId="0C3706D5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ot 4 5 or Space + Dot 1 2</w:t>
            </w:r>
          </w:p>
        </w:tc>
      </w:tr>
      <w:tr w:rsidR="00E514E1" w:rsidRPr="009D2CDE" w14:paraId="0B2DE50B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181E2E09" w14:textId="77777777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92" w:type="dxa"/>
            <w:gridSpan w:val="2"/>
            <w:vAlign w:val="center"/>
          </w:tcPr>
          <w:p w14:paraId="71DC0743" w14:textId="6DBD73AF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Perform action</w:t>
            </w:r>
          </w:p>
        </w:tc>
        <w:tc>
          <w:tcPr>
            <w:tcW w:w="4253" w:type="dxa"/>
            <w:vAlign w:val="center"/>
          </w:tcPr>
          <w:p w14:paraId="24C3DFBF" w14:textId="402B6FE3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r Dot 8</w:t>
            </w:r>
          </w:p>
        </w:tc>
      </w:tr>
      <w:tr w:rsidR="00E514E1" w:rsidRPr="009D2CDE" w14:paraId="186E500D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27C88073" w14:textId="77777777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92" w:type="dxa"/>
            <w:gridSpan w:val="2"/>
            <w:vAlign w:val="center"/>
          </w:tcPr>
          <w:p w14:paraId="3476AF84" w14:textId="432C7436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Enable/Disable Bluetooth</w:t>
            </w:r>
          </w:p>
        </w:tc>
        <w:tc>
          <w:tcPr>
            <w:tcW w:w="4253" w:type="dxa"/>
            <w:vAlign w:val="center"/>
          </w:tcPr>
          <w:p w14:paraId="4E2FD3FC" w14:textId="1ACA34C0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 + b</w:t>
            </w:r>
          </w:p>
        </w:tc>
      </w:tr>
      <w:tr w:rsidR="00E514E1" w:rsidRPr="009D2CDE" w14:paraId="7FBB8E2A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7EF4CBB9" w14:textId="77777777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592" w:type="dxa"/>
            <w:gridSpan w:val="2"/>
            <w:vAlign w:val="center"/>
          </w:tcPr>
          <w:p w14:paraId="155A1275" w14:textId="17F22B03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Refresh available device list</w:t>
            </w:r>
          </w:p>
        </w:tc>
        <w:tc>
          <w:tcPr>
            <w:tcW w:w="4253" w:type="dxa"/>
            <w:vAlign w:val="center"/>
          </w:tcPr>
          <w:p w14:paraId="3C48C1E8" w14:textId="6AF43032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 + r</w:t>
            </w:r>
          </w:p>
        </w:tc>
      </w:tr>
      <w:tr w:rsidR="00E514E1" w:rsidRPr="009D2CDE" w14:paraId="569E9A64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793CB01A" w14:textId="77777777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92" w:type="dxa"/>
            <w:gridSpan w:val="2"/>
            <w:vAlign w:val="center"/>
          </w:tcPr>
          <w:p w14:paraId="2EA59DF7" w14:textId="5EF6CA95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Navigate to top of available 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evice</w:t>
            </w: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 list</w:t>
            </w:r>
          </w:p>
        </w:tc>
        <w:tc>
          <w:tcPr>
            <w:tcW w:w="4253" w:type="dxa"/>
            <w:vAlign w:val="center"/>
          </w:tcPr>
          <w:p w14:paraId="787228F0" w14:textId="73C9CDC3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Dots 1 2 3</w:t>
            </w:r>
          </w:p>
        </w:tc>
      </w:tr>
      <w:tr w:rsidR="00E514E1" w:rsidRPr="009D2CDE" w14:paraId="23265C96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65314611" w14:textId="1FFF7CF3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92" w:type="dxa"/>
            <w:gridSpan w:val="2"/>
            <w:vAlign w:val="center"/>
          </w:tcPr>
          <w:p w14:paraId="6C645BCA" w14:textId="07735B52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Navigate to bottom of available 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evice</w:t>
            </w: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 list</w:t>
            </w:r>
          </w:p>
        </w:tc>
        <w:tc>
          <w:tcPr>
            <w:tcW w:w="4253" w:type="dxa"/>
            <w:vAlign w:val="center"/>
          </w:tcPr>
          <w:p w14:paraId="7B16216D" w14:textId="14C38FEC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Dots 4 5 6</w:t>
            </w:r>
          </w:p>
        </w:tc>
      </w:tr>
      <w:tr w:rsidR="00E514E1" w:rsidRPr="009D2CDE" w14:paraId="1E669D30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2DD5CFEF" w14:textId="19F870DC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92" w:type="dxa"/>
            <w:gridSpan w:val="2"/>
            <w:vAlign w:val="center"/>
          </w:tcPr>
          <w:p w14:paraId="184D04E8" w14:textId="74809C61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Enable Bluetooth dialog: Navigate through components</w:t>
            </w:r>
          </w:p>
        </w:tc>
        <w:tc>
          <w:tcPr>
            <w:tcW w:w="4253" w:type="dxa"/>
            <w:vAlign w:val="center"/>
          </w:tcPr>
          <w:p w14:paraId="2D83D48D" w14:textId="4B1F110D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ot 4 5/Dot 1 2 or Up/Down arrows or Space + Dot 1/ Dot 4</w:t>
            </w:r>
          </w:p>
        </w:tc>
      </w:tr>
      <w:tr w:rsidR="00E514E1" w:rsidRPr="009D2CDE" w14:paraId="6FA6258F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2C12C950" w14:textId="6B0E7326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92" w:type="dxa"/>
            <w:gridSpan w:val="2"/>
            <w:vAlign w:val="center"/>
          </w:tcPr>
          <w:p w14:paraId="4CE5DD8A" w14:textId="243D3EC4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Enable Bluetooth dialog: Perform action</w:t>
            </w:r>
          </w:p>
        </w:tc>
        <w:tc>
          <w:tcPr>
            <w:tcW w:w="4253" w:type="dxa"/>
            <w:vAlign w:val="center"/>
          </w:tcPr>
          <w:p w14:paraId="1D07B21B" w14:textId="49F35F9D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elect or Dot 8 or Access key ‘y’ or ‘n’</w:t>
            </w:r>
          </w:p>
        </w:tc>
      </w:tr>
      <w:tr w:rsidR="00E514E1" w:rsidRPr="009D2CDE" w14:paraId="0DC9AE0C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092B18BA" w14:textId="39DFBD60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92" w:type="dxa"/>
            <w:gridSpan w:val="2"/>
            <w:vAlign w:val="center"/>
          </w:tcPr>
          <w:p w14:paraId="0718F606" w14:textId="514F9570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Enable Bluetooth dialog: Close</w:t>
            </w:r>
          </w:p>
        </w:tc>
        <w:tc>
          <w:tcPr>
            <w:tcW w:w="4253" w:type="dxa"/>
            <w:vAlign w:val="center"/>
          </w:tcPr>
          <w:p w14:paraId="1C08AF3A" w14:textId="2D9EDF66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1 3 5 6 or Space + 1 5 or Access key ‘n’</w:t>
            </w:r>
          </w:p>
        </w:tc>
      </w:tr>
      <w:tr w:rsidR="00E514E1" w:rsidRPr="009D2CDE" w14:paraId="1642CCBA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2D2950BA" w14:textId="210410D6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92" w:type="dxa"/>
            <w:gridSpan w:val="2"/>
            <w:vAlign w:val="center"/>
          </w:tcPr>
          <w:p w14:paraId="7DF7E2EA" w14:textId="75FDD251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Context Menu: Open </w:t>
            </w:r>
          </w:p>
        </w:tc>
        <w:tc>
          <w:tcPr>
            <w:tcW w:w="4253" w:type="dxa"/>
            <w:vAlign w:val="center"/>
          </w:tcPr>
          <w:p w14:paraId="48FF3793" w14:textId="24325BF2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elect or Dot 8 on available device</w:t>
            </w:r>
          </w:p>
        </w:tc>
      </w:tr>
      <w:tr w:rsidR="00E514E1" w:rsidRPr="009D2CDE" w14:paraId="7820E92D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0F608CB4" w14:textId="701295FC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92" w:type="dxa"/>
            <w:gridSpan w:val="2"/>
            <w:vAlign w:val="center"/>
          </w:tcPr>
          <w:p w14:paraId="58EFC2C2" w14:textId="649BD6F0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Context Menu: Close</w:t>
            </w:r>
          </w:p>
        </w:tc>
        <w:tc>
          <w:tcPr>
            <w:tcW w:w="4253" w:type="dxa"/>
            <w:vAlign w:val="center"/>
          </w:tcPr>
          <w:p w14:paraId="615B508F" w14:textId="727EF12A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1 3 5 6 or Space + 1 5 or Dot 7</w:t>
            </w:r>
          </w:p>
        </w:tc>
      </w:tr>
      <w:tr w:rsidR="00E514E1" w:rsidRPr="009D2CDE" w14:paraId="05B970A5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0B360C10" w14:textId="64500C16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92" w:type="dxa"/>
            <w:gridSpan w:val="2"/>
            <w:vAlign w:val="center"/>
          </w:tcPr>
          <w:p w14:paraId="21DC6156" w14:textId="7A2E86CA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Context Menu: Access key</w:t>
            </w:r>
          </w:p>
        </w:tc>
        <w:tc>
          <w:tcPr>
            <w:tcW w:w="4253" w:type="dxa"/>
            <w:vAlign w:val="center"/>
          </w:tcPr>
          <w:p w14:paraId="78798C51" w14:textId="0E403EE3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Connect -&gt; ‘c’, Forget-&gt; ‘f’</w:t>
            </w:r>
          </w:p>
        </w:tc>
      </w:tr>
      <w:tr w:rsidR="00E514E1" w:rsidRPr="009D2CDE" w14:paraId="07867C19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27D54F0B" w14:textId="1CE2D300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92" w:type="dxa"/>
            <w:gridSpan w:val="2"/>
            <w:vAlign w:val="center"/>
          </w:tcPr>
          <w:p w14:paraId="0B87AE23" w14:textId="3BBBEC26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Context Menu: Navigate through menus</w:t>
            </w:r>
          </w:p>
        </w:tc>
        <w:tc>
          <w:tcPr>
            <w:tcW w:w="4253" w:type="dxa"/>
            <w:vAlign w:val="center"/>
          </w:tcPr>
          <w:p w14:paraId="2B32DC6A" w14:textId="22D6ED8D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/Down arrows or Space + Dot 1/ Dot 4</w:t>
            </w:r>
          </w:p>
        </w:tc>
      </w:tr>
      <w:tr w:rsidR="00E514E1" w:rsidRPr="009D2CDE" w14:paraId="006DA5E6" w14:textId="77777777" w:rsidTr="0062375F">
        <w:trPr>
          <w:trHeight w:val="300"/>
        </w:trPr>
        <w:tc>
          <w:tcPr>
            <w:tcW w:w="824" w:type="dxa"/>
            <w:vAlign w:val="bottom"/>
          </w:tcPr>
          <w:p w14:paraId="51F428AD" w14:textId="44C55A1A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92" w:type="dxa"/>
            <w:gridSpan w:val="2"/>
            <w:vAlign w:val="center"/>
          </w:tcPr>
          <w:p w14:paraId="374FF002" w14:textId="67E7DE73" w:rsidR="4D36AC83" w:rsidRPr="009D2CDE" w:rsidRDefault="4D36AC83" w:rsidP="4D36AC8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Close Bluetooth Settings dialog</w:t>
            </w:r>
          </w:p>
        </w:tc>
        <w:tc>
          <w:tcPr>
            <w:tcW w:w="4253" w:type="dxa"/>
            <w:vAlign w:val="center"/>
          </w:tcPr>
          <w:p w14:paraId="6667C3C0" w14:textId="1385D318" w:rsidR="4D36AC83" w:rsidRPr="009D2CDE" w:rsidRDefault="4D36AC83" w:rsidP="4D36AC83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Space + 1 3 5 6 or Space + 1 5 or Dot 7</w:t>
            </w:r>
          </w:p>
        </w:tc>
      </w:tr>
    </w:tbl>
    <w:p w14:paraId="4B94AC8F" w14:textId="26217825" w:rsidR="14615E8E" w:rsidRPr="009D2CDE" w:rsidRDefault="14615E8E" w:rsidP="4D36AC83">
      <w:pPr>
        <w:rPr>
          <w:rFonts w:cs="Arial"/>
        </w:rPr>
      </w:pPr>
    </w:p>
    <w:p w14:paraId="38051DD1" w14:textId="08A9A6A6" w:rsidR="14615E8E" w:rsidRPr="009D2CDE" w:rsidRDefault="14615E8E" w:rsidP="14615E8E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 xml:space="preserve">Calculator </w:t>
      </w: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"/>
        <w:gridCol w:w="346"/>
        <w:gridCol w:w="4243"/>
        <w:gridCol w:w="4253"/>
      </w:tblGrid>
      <w:tr w:rsidR="00B23CB8" w:rsidRPr="009D2CDE" w14:paraId="58CE52AE" w14:textId="77777777" w:rsidTr="0062375F">
        <w:trPr>
          <w:trHeight w:val="300"/>
        </w:trPr>
        <w:tc>
          <w:tcPr>
            <w:tcW w:w="1173" w:type="dxa"/>
            <w:gridSpan w:val="2"/>
            <w:shd w:val="clear" w:color="auto" w:fill="000000" w:themeFill="text1"/>
            <w:vAlign w:val="center"/>
          </w:tcPr>
          <w:p w14:paraId="20FF6E06" w14:textId="6793FD9D" w:rsidR="14615E8E" w:rsidRPr="009D2CDE" w:rsidRDefault="14615E8E" w:rsidP="14615E8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3" w:type="dxa"/>
            <w:shd w:val="clear" w:color="auto" w:fill="000000" w:themeFill="text1"/>
            <w:vAlign w:val="center"/>
          </w:tcPr>
          <w:p w14:paraId="3E2A3456" w14:textId="33755D6E" w:rsidR="14615E8E" w:rsidRPr="009D2CDE" w:rsidRDefault="14615E8E" w:rsidP="14615E8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bottom"/>
          </w:tcPr>
          <w:p w14:paraId="32B176F2" w14:textId="405FE336" w:rsidR="14615E8E" w:rsidRPr="009D2CDE" w:rsidRDefault="14615E8E" w:rsidP="14615E8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B23CB8" w:rsidRPr="009D2CDE" w14:paraId="2A574CD2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3F6A8CF4" w14:textId="77777777" w:rsidR="14615E8E" w:rsidRPr="009D2CDE" w:rsidRDefault="14615E8E" w:rsidP="14615E8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89" w:type="dxa"/>
            <w:gridSpan w:val="2"/>
            <w:vAlign w:val="center"/>
          </w:tcPr>
          <w:p w14:paraId="33F2351C" w14:textId="7F16B880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Remove Character</w:t>
            </w:r>
          </w:p>
        </w:tc>
        <w:tc>
          <w:tcPr>
            <w:tcW w:w="4253" w:type="dxa"/>
            <w:vAlign w:val="center"/>
          </w:tcPr>
          <w:p w14:paraId="5413C2D8" w14:textId="11BA986A" w:rsidR="14615E8E" w:rsidRPr="009D2CDE" w:rsidRDefault="14615E8E" w:rsidP="14615E8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7</w:t>
            </w:r>
          </w:p>
        </w:tc>
      </w:tr>
      <w:tr w:rsidR="00B23CB8" w:rsidRPr="009D2CDE" w14:paraId="59AAE2D9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347D7AAF" w14:textId="77777777" w:rsidR="14615E8E" w:rsidRPr="009D2CDE" w:rsidRDefault="14615E8E" w:rsidP="14615E8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89" w:type="dxa"/>
            <w:gridSpan w:val="2"/>
            <w:vAlign w:val="center"/>
          </w:tcPr>
          <w:p w14:paraId="4EC5C5EA" w14:textId="0BE5AE93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valuate expression (Get Result)</w:t>
            </w:r>
          </w:p>
        </w:tc>
        <w:tc>
          <w:tcPr>
            <w:tcW w:w="4253" w:type="dxa"/>
            <w:vAlign w:val="center"/>
          </w:tcPr>
          <w:p w14:paraId="6FAA1ABF" w14:textId="45F46E00" w:rsidR="14615E8E" w:rsidRPr="009D2CDE" w:rsidRDefault="14615E8E" w:rsidP="14615E8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</w:t>
            </w:r>
          </w:p>
        </w:tc>
      </w:tr>
      <w:tr w:rsidR="00B23CB8" w:rsidRPr="009D2CDE" w14:paraId="1EA0204E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0C14962A" w14:textId="77777777" w:rsidR="14615E8E" w:rsidRPr="009D2CDE" w:rsidRDefault="14615E8E" w:rsidP="14615E8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89" w:type="dxa"/>
            <w:gridSpan w:val="2"/>
            <w:vAlign w:val="center"/>
          </w:tcPr>
          <w:p w14:paraId="7E65AD15" w14:textId="7EEA99A7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Clear whole display</w:t>
            </w:r>
          </w:p>
        </w:tc>
        <w:tc>
          <w:tcPr>
            <w:tcW w:w="4253" w:type="dxa"/>
            <w:vAlign w:val="center"/>
          </w:tcPr>
          <w:p w14:paraId="19255207" w14:textId="1D4A6B57" w:rsidR="14615E8E" w:rsidRPr="009D2CDE" w:rsidRDefault="14615E8E" w:rsidP="14615E8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 (145)</w:t>
            </w:r>
          </w:p>
        </w:tc>
      </w:tr>
      <w:tr w:rsidR="00B23CB8" w:rsidRPr="009D2CDE" w14:paraId="04DCC8B8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0092BA30" w14:textId="77777777" w:rsidR="14615E8E" w:rsidRPr="009D2CDE" w:rsidRDefault="14615E8E" w:rsidP="14615E8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89" w:type="dxa"/>
            <w:gridSpan w:val="2"/>
            <w:vAlign w:val="center"/>
          </w:tcPr>
          <w:p w14:paraId="035365B1" w14:textId="4690425C" w:rsidR="14615E8E" w:rsidRPr="009D2CDE" w:rsidRDefault="14615E8E" w:rsidP="14615E8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4253" w:type="dxa"/>
            <w:vAlign w:val="center"/>
          </w:tcPr>
          <w:p w14:paraId="4FF773D4" w14:textId="496556C1" w:rsidR="14615E8E" w:rsidRPr="009D2CDE" w:rsidRDefault="14615E8E" w:rsidP="14615E8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m (134)</w:t>
            </w:r>
          </w:p>
        </w:tc>
      </w:tr>
      <w:tr w:rsidR="00B23CB8" w:rsidRPr="009D2CDE" w14:paraId="31A3E8FF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21B8E5DD" w14:textId="77777777" w:rsidR="14615E8E" w:rsidRPr="009D2CDE" w:rsidRDefault="14615E8E" w:rsidP="14615E8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589" w:type="dxa"/>
            <w:gridSpan w:val="2"/>
            <w:vAlign w:val="center"/>
          </w:tcPr>
          <w:p w14:paraId="624556ED" w14:textId="7B3B054E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Plus in context menu</w:t>
            </w:r>
          </w:p>
        </w:tc>
        <w:tc>
          <w:tcPr>
            <w:tcW w:w="4253" w:type="dxa"/>
            <w:vAlign w:val="center"/>
          </w:tcPr>
          <w:p w14:paraId="018AC481" w14:textId="678BE3D4" w:rsidR="14615E8E" w:rsidRPr="009D2CDE" w:rsidRDefault="14615E8E" w:rsidP="14615E8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p (1234)</w:t>
            </w:r>
          </w:p>
        </w:tc>
      </w:tr>
      <w:tr w:rsidR="00B23CB8" w:rsidRPr="009D2CDE" w14:paraId="7C079570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0D32A399" w14:textId="77777777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89" w:type="dxa"/>
            <w:gridSpan w:val="2"/>
            <w:vAlign w:val="center"/>
          </w:tcPr>
          <w:p w14:paraId="1C1B96AB" w14:textId="6C6C55D9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Minus in context menu</w:t>
            </w:r>
          </w:p>
        </w:tc>
        <w:tc>
          <w:tcPr>
            <w:tcW w:w="4253" w:type="dxa"/>
            <w:vAlign w:val="center"/>
          </w:tcPr>
          <w:p w14:paraId="3B0B63B0" w14:textId="06D58FD8" w:rsidR="14615E8E" w:rsidRPr="009D2CDE" w:rsidRDefault="14615E8E" w:rsidP="14615E8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m (134)</w:t>
            </w:r>
          </w:p>
        </w:tc>
      </w:tr>
      <w:tr w:rsidR="00B23CB8" w:rsidRPr="009D2CDE" w14:paraId="0611B30F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1A689B98" w14:textId="381C0349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89" w:type="dxa"/>
            <w:gridSpan w:val="2"/>
            <w:vAlign w:val="center"/>
          </w:tcPr>
          <w:p w14:paraId="279ED041" w14:textId="76ECA712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Multiply in context menu</w:t>
            </w:r>
          </w:p>
        </w:tc>
        <w:tc>
          <w:tcPr>
            <w:tcW w:w="4253" w:type="dxa"/>
            <w:vAlign w:val="center"/>
          </w:tcPr>
          <w:p w14:paraId="028B59B1" w14:textId="1C3F2331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 (123)</w:t>
            </w:r>
          </w:p>
        </w:tc>
      </w:tr>
      <w:tr w:rsidR="00B23CB8" w:rsidRPr="009D2CDE" w14:paraId="2C85412A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3DB57571" w14:textId="7E3C6232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89" w:type="dxa"/>
            <w:gridSpan w:val="2"/>
            <w:vAlign w:val="center"/>
          </w:tcPr>
          <w:p w14:paraId="2AE9F2B9" w14:textId="012DE49A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Divide in context menu</w:t>
            </w:r>
          </w:p>
        </w:tc>
        <w:tc>
          <w:tcPr>
            <w:tcW w:w="4253" w:type="dxa"/>
            <w:vAlign w:val="center"/>
          </w:tcPr>
          <w:p w14:paraId="0F4D25C2" w14:textId="55979CC4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 (145)</w:t>
            </w:r>
          </w:p>
        </w:tc>
      </w:tr>
      <w:tr w:rsidR="00B23CB8" w:rsidRPr="009D2CDE" w14:paraId="298ACCCC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45564816" w14:textId="782C199A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89" w:type="dxa"/>
            <w:gridSpan w:val="2"/>
            <w:vAlign w:val="center"/>
          </w:tcPr>
          <w:p w14:paraId="244E2805" w14:textId="038887A6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Clear Display in context menu</w:t>
            </w:r>
          </w:p>
        </w:tc>
        <w:tc>
          <w:tcPr>
            <w:tcW w:w="4253" w:type="dxa"/>
            <w:vAlign w:val="center"/>
          </w:tcPr>
          <w:p w14:paraId="22D120AF" w14:textId="5AC96BF6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c (14)</w:t>
            </w:r>
          </w:p>
        </w:tc>
      </w:tr>
      <w:tr w:rsidR="00B23CB8" w:rsidRPr="009D2CDE" w14:paraId="74F62E9E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38699C56" w14:textId="4B508382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4589" w:type="dxa"/>
            <w:gridSpan w:val="2"/>
            <w:vAlign w:val="center"/>
          </w:tcPr>
          <w:p w14:paraId="596ED5F3" w14:textId="1E8F78EB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xit App in context menu</w:t>
            </w:r>
          </w:p>
        </w:tc>
        <w:tc>
          <w:tcPr>
            <w:tcW w:w="4253" w:type="dxa"/>
            <w:vAlign w:val="center"/>
          </w:tcPr>
          <w:p w14:paraId="14690B40" w14:textId="6122BE50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z (1356)</w:t>
            </w:r>
          </w:p>
        </w:tc>
      </w:tr>
      <w:tr w:rsidR="00B23CB8" w:rsidRPr="009D2CDE" w14:paraId="44C89039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2C1EA51A" w14:textId="43A4FFB6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11 </w:t>
            </w:r>
          </w:p>
        </w:tc>
        <w:tc>
          <w:tcPr>
            <w:tcW w:w="4589" w:type="dxa"/>
            <w:gridSpan w:val="2"/>
            <w:vAlign w:val="center"/>
          </w:tcPr>
          <w:p w14:paraId="6E2BD22C" w14:textId="0C0B8627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context menu</w:t>
            </w:r>
          </w:p>
        </w:tc>
        <w:tc>
          <w:tcPr>
            <w:tcW w:w="4253" w:type="dxa"/>
            <w:vAlign w:val="center"/>
          </w:tcPr>
          <w:p w14:paraId="2280CE2B" w14:textId="0EFC647E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B23CB8" w:rsidRPr="009D2CDE" w14:paraId="49283578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7E36ED44" w14:textId="64052E74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lastRenderedPageBreak/>
              <w:t>12</w:t>
            </w:r>
          </w:p>
        </w:tc>
        <w:tc>
          <w:tcPr>
            <w:tcW w:w="4589" w:type="dxa"/>
            <w:gridSpan w:val="2"/>
            <w:vAlign w:val="center"/>
          </w:tcPr>
          <w:p w14:paraId="10AB0D34" w14:textId="1D8BC980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 of list/down of list in context menu</w:t>
            </w:r>
          </w:p>
        </w:tc>
        <w:tc>
          <w:tcPr>
            <w:tcW w:w="4253" w:type="dxa"/>
            <w:vAlign w:val="center"/>
          </w:tcPr>
          <w:p w14:paraId="206D7F29" w14:textId="4367826C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B23CB8" w:rsidRPr="009D2CDE" w14:paraId="5E14C96A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6F69872A" w14:textId="2C9E4FDC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89" w:type="dxa"/>
            <w:gridSpan w:val="2"/>
            <w:vAlign w:val="center"/>
          </w:tcPr>
          <w:p w14:paraId="0994E7F6" w14:textId="0A8C32A8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context menu</w:t>
            </w:r>
          </w:p>
        </w:tc>
        <w:tc>
          <w:tcPr>
            <w:tcW w:w="4253" w:type="dxa"/>
            <w:vAlign w:val="center"/>
          </w:tcPr>
          <w:p w14:paraId="3AB8B802" w14:textId="4D0AE863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 or Space + e (15)</w:t>
            </w:r>
          </w:p>
        </w:tc>
      </w:tr>
      <w:tr w:rsidR="00B23CB8" w:rsidRPr="009D2CDE" w14:paraId="1476E864" w14:textId="77777777" w:rsidTr="0062375F">
        <w:trPr>
          <w:trHeight w:val="300"/>
        </w:trPr>
        <w:tc>
          <w:tcPr>
            <w:tcW w:w="827" w:type="dxa"/>
            <w:vAlign w:val="bottom"/>
          </w:tcPr>
          <w:p w14:paraId="3D329A26" w14:textId="5713E92A" w:rsidR="14615E8E" w:rsidRPr="009D2CDE" w:rsidRDefault="14615E8E" w:rsidP="14615E8E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89" w:type="dxa"/>
            <w:gridSpan w:val="2"/>
            <w:vAlign w:val="center"/>
          </w:tcPr>
          <w:p w14:paraId="1D74545A" w14:textId="2F709D95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4253" w:type="dxa"/>
            <w:vAlign w:val="center"/>
          </w:tcPr>
          <w:p w14:paraId="033A24D9" w14:textId="29474F12" w:rsidR="14615E8E" w:rsidRPr="009D2CDE" w:rsidRDefault="14615E8E" w:rsidP="14615E8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</w:t>
            </w:r>
          </w:p>
        </w:tc>
      </w:tr>
    </w:tbl>
    <w:p w14:paraId="0F529812" w14:textId="4ABA69D2" w:rsidR="14615E8E" w:rsidRPr="009D2CDE" w:rsidRDefault="14615E8E" w:rsidP="14615E8E">
      <w:pPr>
        <w:rPr>
          <w:rFonts w:cs="Arial"/>
        </w:rPr>
      </w:pPr>
    </w:p>
    <w:p w14:paraId="5BE23E64" w14:textId="59B729A1" w:rsidR="00D328D6" w:rsidRPr="009D2CDE" w:rsidRDefault="00D328D6" w:rsidP="00D328D6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 xml:space="preserve">Alarm Clock </w:t>
      </w: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348"/>
        <w:gridCol w:w="4240"/>
        <w:gridCol w:w="4253"/>
      </w:tblGrid>
      <w:tr w:rsidR="00DA4C8C" w:rsidRPr="009D2CDE" w14:paraId="342D1BA6" w14:textId="77777777" w:rsidTr="0062375F">
        <w:trPr>
          <w:trHeight w:val="300"/>
        </w:trPr>
        <w:tc>
          <w:tcPr>
            <w:tcW w:w="1176" w:type="dxa"/>
            <w:gridSpan w:val="2"/>
            <w:shd w:val="clear" w:color="auto" w:fill="000000" w:themeFill="text1"/>
            <w:vAlign w:val="center"/>
          </w:tcPr>
          <w:p w14:paraId="1180720D" w14:textId="77777777" w:rsidR="00D328D6" w:rsidRPr="009D2CDE" w:rsidRDefault="00D328D6" w:rsidP="00F1684B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0" w:type="dxa"/>
            <w:shd w:val="clear" w:color="auto" w:fill="000000" w:themeFill="text1"/>
            <w:vAlign w:val="center"/>
          </w:tcPr>
          <w:p w14:paraId="07A40989" w14:textId="77777777" w:rsidR="00D328D6" w:rsidRPr="009D2CDE" w:rsidRDefault="00D328D6" w:rsidP="00F1684B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bottom"/>
          </w:tcPr>
          <w:p w14:paraId="3B0E71B6" w14:textId="77777777" w:rsidR="00D328D6" w:rsidRPr="009D2CDE" w:rsidRDefault="00D328D6" w:rsidP="00F1684B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64275" w:rsidRPr="009D2CDE" w14:paraId="7C4A3F8D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418A828D" w14:textId="77777777" w:rsidR="007B01C4" w:rsidRPr="009D2CDE" w:rsidRDefault="007B01C4" w:rsidP="007B01C4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88" w:type="dxa"/>
            <w:gridSpan w:val="2"/>
            <w:vAlign w:val="center"/>
          </w:tcPr>
          <w:p w14:paraId="79BF2D7E" w14:textId="5020920E" w:rsidR="007B01C4" w:rsidRPr="009D2CDE" w:rsidRDefault="007B01C4" w:rsidP="007B01C4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alarm list</w:t>
            </w:r>
            <w:r w:rsidR="002F586D" w:rsidRPr="009D2CDE">
              <w:rPr>
                <w:rFonts w:cs="Arial"/>
                <w:color w:val="000000" w:themeColor="text1"/>
                <w:sz w:val="22"/>
                <w:szCs w:val="22"/>
              </w:rPr>
              <w:t>,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edit alarm dialog options.</w:t>
            </w:r>
          </w:p>
        </w:tc>
        <w:tc>
          <w:tcPr>
            <w:tcW w:w="4253" w:type="dxa"/>
            <w:vAlign w:val="center"/>
          </w:tcPr>
          <w:p w14:paraId="3641258C" w14:textId="2531554C" w:rsidR="007B01C4" w:rsidRPr="009D2CDE" w:rsidRDefault="007B01C4" w:rsidP="007B01C4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364275" w:rsidRPr="009D2CDE" w14:paraId="335D3EBA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4775004E" w14:textId="77777777" w:rsidR="007B01C4" w:rsidRPr="009D2CDE" w:rsidRDefault="007B01C4" w:rsidP="007B01C4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88" w:type="dxa"/>
            <w:gridSpan w:val="2"/>
            <w:vAlign w:val="center"/>
          </w:tcPr>
          <w:p w14:paraId="6E998261" w14:textId="0334DBA3" w:rsidR="007B01C4" w:rsidRPr="009D2CDE" w:rsidRDefault="007B01C4" w:rsidP="007B01C4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the</w:t>
            </w:r>
            <w:r w:rsidR="00DC484B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new alarm dialog options or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delete alarm dialog option.</w:t>
            </w:r>
          </w:p>
        </w:tc>
        <w:tc>
          <w:tcPr>
            <w:tcW w:w="4253" w:type="dxa"/>
            <w:vAlign w:val="center"/>
          </w:tcPr>
          <w:p w14:paraId="122BBF79" w14:textId="7A73EC1B" w:rsidR="007B01C4" w:rsidRPr="009D2CDE" w:rsidRDefault="007B01C4" w:rsidP="007B01C4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UP Arrow or Space + Dot 1 or </w:t>
            </w:r>
            <w:r w:rsidR="00FD2127" w:rsidRPr="009D2CDE">
              <w:rPr>
                <w:rFonts w:cs="Arial"/>
                <w:color w:val="000000" w:themeColor="text1"/>
                <w:sz w:val="22"/>
                <w:szCs w:val="22"/>
              </w:rPr>
              <w:t>tab (space + Dot 4 5)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/ Down Arrow or Space + Dot 4</w:t>
            </w:r>
            <w:r w:rsidR="00FD2127"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or shift-tab (space + Dot 1 2)</w:t>
            </w:r>
          </w:p>
        </w:tc>
      </w:tr>
      <w:tr w:rsidR="00364275" w:rsidRPr="009D2CDE" w14:paraId="62EE0B58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C1AABFC" w14:textId="440DACB4" w:rsidR="007B01C4" w:rsidRPr="009D2CDE" w:rsidRDefault="007B01C4" w:rsidP="007B01C4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88" w:type="dxa"/>
            <w:gridSpan w:val="2"/>
            <w:vAlign w:val="center"/>
          </w:tcPr>
          <w:p w14:paraId="1644A802" w14:textId="77777777" w:rsidR="007B01C4" w:rsidRPr="009D2CDE" w:rsidRDefault="007B01C4" w:rsidP="007B01C4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4253" w:type="dxa"/>
            <w:vAlign w:val="center"/>
          </w:tcPr>
          <w:p w14:paraId="62EE16D0" w14:textId="77777777" w:rsidR="007B01C4" w:rsidRPr="009D2CDE" w:rsidRDefault="007B01C4" w:rsidP="007B01C4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m (134)</w:t>
            </w:r>
          </w:p>
        </w:tc>
      </w:tr>
      <w:tr w:rsidR="00364275" w:rsidRPr="009D2CDE" w14:paraId="2EFCB40D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61360A61" w14:textId="3E520831" w:rsidR="002749B5" w:rsidRPr="009D2CDE" w:rsidRDefault="002749B5" w:rsidP="002749B5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88" w:type="dxa"/>
            <w:gridSpan w:val="2"/>
            <w:vAlign w:val="center"/>
          </w:tcPr>
          <w:p w14:paraId="71391C27" w14:textId="1CE8D06D" w:rsidR="002749B5" w:rsidRPr="009D2CDE" w:rsidRDefault="002749B5" w:rsidP="002749B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New Alarm in context menu</w:t>
            </w:r>
          </w:p>
        </w:tc>
        <w:tc>
          <w:tcPr>
            <w:tcW w:w="4253" w:type="dxa"/>
            <w:vAlign w:val="center"/>
          </w:tcPr>
          <w:p w14:paraId="36F9FA1B" w14:textId="2DA0F79D" w:rsidR="002749B5" w:rsidRPr="009D2CDE" w:rsidRDefault="002749B5" w:rsidP="002749B5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 (1345)</w:t>
            </w:r>
          </w:p>
        </w:tc>
      </w:tr>
      <w:tr w:rsidR="00364275" w:rsidRPr="009D2CDE" w14:paraId="4421A582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F94332F" w14:textId="3EA388E2" w:rsidR="002749B5" w:rsidRPr="009D2CDE" w:rsidRDefault="002749B5" w:rsidP="002749B5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88" w:type="dxa"/>
            <w:gridSpan w:val="2"/>
            <w:vAlign w:val="center"/>
          </w:tcPr>
          <w:p w14:paraId="637C7175" w14:textId="7D055E3C" w:rsidR="002749B5" w:rsidRPr="009D2CDE" w:rsidRDefault="002749B5" w:rsidP="002749B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dit Alarm in context menu</w:t>
            </w:r>
          </w:p>
        </w:tc>
        <w:tc>
          <w:tcPr>
            <w:tcW w:w="4253" w:type="dxa"/>
            <w:vAlign w:val="center"/>
          </w:tcPr>
          <w:p w14:paraId="3819781C" w14:textId="2FC7A276" w:rsidR="002749B5" w:rsidRPr="009D2CDE" w:rsidRDefault="002749B5" w:rsidP="002749B5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 (15)</w:t>
            </w:r>
          </w:p>
        </w:tc>
      </w:tr>
      <w:tr w:rsidR="00364275" w:rsidRPr="009D2CDE" w14:paraId="17393D88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59D7562D" w14:textId="4DEFFD67" w:rsidR="002749B5" w:rsidRPr="009D2CDE" w:rsidRDefault="002749B5" w:rsidP="002749B5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88" w:type="dxa"/>
            <w:gridSpan w:val="2"/>
            <w:vAlign w:val="center"/>
          </w:tcPr>
          <w:p w14:paraId="3511D00B" w14:textId="0E59B042" w:rsidR="002749B5" w:rsidRPr="009D2CDE" w:rsidRDefault="002749B5" w:rsidP="002749B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Toggle Alarm in context menu</w:t>
            </w:r>
          </w:p>
        </w:tc>
        <w:tc>
          <w:tcPr>
            <w:tcW w:w="4253" w:type="dxa"/>
            <w:vAlign w:val="center"/>
          </w:tcPr>
          <w:p w14:paraId="07670BB8" w14:textId="035F3D38" w:rsidR="002749B5" w:rsidRPr="009D2CDE" w:rsidRDefault="002749B5" w:rsidP="002749B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 (135)</w:t>
            </w:r>
          </w:p>
        </w:tc>
      </w:tr>
      <w:tr w:rsidR="00364275" w:rsidRPr="009D2CDE" w14:paraId="72E26644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9FA39EA" w14:textId="47A693F4" w:rsidR="002749B5" w:rsidRPr="009D2CDE" w:rsidRDefault="002749B5" w:rsidP="002749B5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88" w:type="dxa"/>
            <w:gridSpan w:val="2"/>
            <w:vAlign w:val="center"/>
          </w:tcPr>
          <w:p w14:paraId="5F8C7FA0" w14:textId="0B8C190F" w:rsidR="002749B5" w:rsidRPr="009D2CDE" w:rsidRDefault="002749B5" w:rsidP="002749B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Delete Alarm in context menu</w:t>
            </w:r>
          </w:p>
        </w:tc>
        <w:tc>
          <w:tcPr>
            <w:tcW w:w="4253" w:type="dxa"/>
            <w:vAlign w:val="center"/>
          </w:tcPr>
          <w:p w14:paraId="2C09111E" w14:textId="0B699DF9" w:rsidR="002749B5" w:rsidRPr="009D2CDE" w:rsidRDefault="002749B5" w:rsidP="002749B5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 (145)</w:t>
            </w:r>
          </w:p>
        </w:tc>
      </w:tr>
      <w:tr w:rsidR="00364275" w:rsidRPr="009D2CDE" w14:paraId="59E0E5AC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27A2BA5" w14:textId="3A47970E" w:rsidR="007B01C4" w:rsidRPr="009D2CDE" w:rsidRDefault="007B01C4" w:rsidP="007B01C4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88" w:type="dxa"/>
            <w:gridSpan w:val="2"/>
            <w:vAlign w:val="center"/>
          </w:tcPr>
          <w:p w14:paraId="53E95D57" w14:textId="4616933B" w:rsidR="007B01C4" w:rsidRPr="009D2CDE" w:rsidRDefault="007B01C4" w:rsidP="007B01C4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xit App in context menu</w:t>
            </w:r>
          </w:p>
        </w:tc>
        <w:tc>
          <w:tcPr>
            <w:tcW w:w="4253" w:type="dxa"/>
            <w:vAlign w:val="center"/>
          </w:tcPr>
          <w:p w14:paraId="3AAEAAF2" w14:textId="06EFA497" w:rsidR="007B01C4" w:rsidRPr="009D2CDE" w:rsidRDefault="007B01C4" w:rsidP="007B01C4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z (1356)</w:t>
            </w:r>
          </w:p>
        </w:tc>
      </w:tr>
      <w:tr w:rsidR="00364275" w:rsidRPr="009D2CDE" w14:paraId="77341869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3D7D692" w14:textId="6C6EB870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88" w:type="dxa"/>
            <w:gridSpan w:val="2"/>
            <w:vAlign w:val="center"/>
          </w:tcPr>
          <w:p w14:paraId="2A4F65C6" w14:textId="690ED75C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context menu</w:t>
            </w:r>
          </w:p>
        </w:tc>
        <w:tc>
          <w:tcPr>
            <w:tcW w:w="4253" w:type="dxa"/>
            <w:vAlign w:val="center"/>
          </w:tcPr>
          <w:p w14:paraId="43002263" w14:textId="7968CC58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364275" w:rsidRPr="009D2CDE" w14:paraId="4D4CA8B9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4997C4B" w14:textId="090421C0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10 </w:t>
            </w:r>
          </w:p>
        </w:tc>
        <w:tc>
          <w:tcPr>
            <w:tcW w:w="4588" w:type="dxa"/>
            <w:gridSpan w:val="2"/>
            <w:vAlign w:val="center"/>
          </w:tcPr>
          <w:p w14:paraId="2F41FE5F" w14:textId="447449B3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 of list/down of list in context menu, new alarm, edit alarm or delete alarm dialog.</w:t>
            </w:r>
          </w:p>
        </w:tc>
        <w:tc>
          <w:tcPr>
            <w:tcW w:w="4253" w:type="dxa"/>
            <w:vAlign w:val="center"/>
          </w:tcPr>
          <w:p w14:paraId="11C85409" w14:textId="3C3C2A13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364275" w:rsidRPr="009D2CDE" w14:paraId="328089B6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0F197AD" w14:textId="636941B4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88" w:type="dxa"/>
            <w:gridSpan w:val="2"/>
            <w:vAlign w:val="center"/>
          </w:tcPr>
          <w:p w14:paraId="1F5492DA" w14:textId="6B26F0C5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ny dialog</w:t>
            </w:r>
          </w:p>
        </w:tc>
        <w:tc>
          <w:tcPr>
            <w:tcW w:w="4253" w:type="dxa"/>
            <w:vAlign w:val="center"/>
          </w:tcPr>
          <w:p w14:paraId="0A928838" w14:textId="4FEF958D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 or Space + e (15)</w:t>
            </w:r>
          </w:p>
        </w:tc>
      </w:tr>
      <w:tr w:rsidR="00364275" w:rsidRPr="009D2CDE" w14:paraId="0CD933DB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82FDBE5" w14:textId="24B6CB24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88" w:type="dxa"/>
            <w:gridSpan w:val="2"/>
            <w:vAlign w:val="center"/>
          </w:tcPr>
          <w:p w14:paraId="2F138C53" w14:textId="35490FED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4253" w:type="dxa"/>
            <w:vAlign w:val="center"/>
          </w:tcPr>
          <w:p w14:paraId="1BFB2578" w14:textId="4EF4B86F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</w:t>
            </w:r>
          </w:p>
        </w:tc>
      </w:tr>
      <w:tr w:rsidR="00364275" w:rsidRPr="009D2CDE" w14:paraId="0A9CD4D0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3A70213" w14:textId="5EE25AA6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88" w:type="dxa"/>
            <w:gridSpan w:val="2"/>
            <w:vAlign w:val="center"/>
          </w:tcPr>
          <w:p w14:paraId="39073824" w14:textId="2C65AD3D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New alarm</w:t>
            </w:r>
          </w:p>
        </w:tc>
        <w:tc>
          <w:tcPr>
            <w:tcW w:w="4253" w:type="dxa"/>
            <w:vAlign w:val="center"/>
          </w:tcPr>
          <w:p w14:paraId="6501A17B" w14:textId="59699B15" w:rsidR="00171510" w:rsidRPr="009D2CDE" w:rsidRDefault="005753A3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Enter + </w:t>
            </w:r>
            <w:r w:rsidR="00683B58" w:rsidRPr="009D2CDE">
              <w:rPr>
                <w:rFonts w:cs="Arial"/>
                <w:color w:val="000000" w:themeColor="text1"/>
                <w:sz w:val="22"/>
                <w:szCs w:val="22"/>
              </w:rPr>
              <w:t>n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(</w:t>
            </w:r>
            <w:r w:rsidR="009442F8" w:rsidRPr="009D2CDE">
              <w:rPr>
                <w:rFonts w:cs="Arial"/>
                <w:color w:val="000000" w:themeColor="text1"/>
                <w:sz w:val="22"/>
                <w:szCs w:val="22"/>
              </w:rPr>
              <w:t>Dot 81345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)</w:t>
            </w:r>
          </w:p>
        </w:tc>
      </w:tr>
      <w:tr w:rsidR="00364275" w:rsidRPr="009D2CDE" w14:paraId="6361C523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A1257D1" w14:textId="533CC9F4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88" w:type="dxa"/>
            <w:gridSpan w:val="2"/>
            <w:vAlign w:val="center"/>
          </w:tcPr>
          <w:p w14:paraId="1CBFC3C5" w14:textId="3380F9B8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Edit alarm</w:t>
            </w:r>
          </w:p>
        </w:tc>
        <w:tc>
          <w:tcPr>
            <w:tcW w:w="4253" w:type="dxa"/>
            <w:vAlign w:val="center"/>
          </w:tcPr>
          <w:p w14:paraId="03C6240D" w14:textId="4EB457CF" w:rsidR="00171510" w:rsidRPr="009D2CDE" w:rsidRDefault="005753A3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Enter + </w:t>
            </w:r>
            <w:r w:rsidR="00683B58" w:rsidRPr="009D2CDE">
              <w:rPr>
                <w:rFonts w:cs="Arial"/>
                <w:color w:val="000000" w:themeColor="text1"/>
                <w:sz w:val="22"/>
                <w:szCs w:val="22"/>
              </w:rPr>
              <w:t>e</w:t>
            </w: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 (Dot 815)</w:t>
            </w:r>
          </w:p>
        </w:tc>
      </w:tr>
      <w:tr w:rsidR="00364275" w:rsidRPr="009D2CDE" w14:paraId="1E0735B7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92666D1" w14:textId="6221FAE5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88" w:type="dxa"/>
            <w:gridSpan w:val="2"/>
            <w:vAlign w:val="center"/>
          </w:tcPr>
          <w:p w14:paraId="5143593C" w14:textId="1F11A3ED" w:rsidR="00171510" w:rsidRPr="009D2CDE" w:rsidRDefault="00171510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Delete alarm</w:t>
            </w:r>
          </w:p>
        </w:tc>
        <w:tc>
          <w:tcPr>
            <w:tcW w:w="4253" w:type="dxa"/>
            <w:vAlign w:val="center"/>
          </w:tcPr>
          <w:p w14:paraId="1FC32FA3" w14:textId="6A17C7E6" w:rsidR="00171510" w:rsidRPr="009D2CDE" w:rsidRDefault="003330F5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 (Dot 145)</w:t>
            </w:r>
          </w:p>
        </w:tc>
      </w:tr>
      <w:tr w:rsidR="00364275" w:rsidRPr="009D2CDE" w14:paraId="37C5E911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74F4AA6" w14:textId="74C2A630" w:rsidR="00171510" w:rsidRPr="009D2CDE" w:rsidRDefault="00171510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6</w:t>
            </w:r>
          </w:p>
        </w:tc>
        <w:tc>
          <w:tcPr>
            <w:tcW w:w="4588" w:type="dxa"/>
            <w:gridSpan w:val="2"/>
            <w:vAlign w:val="center"/>
          </w:tcPr>
          <w:p w14:paraId="57EF7C86" w14:textId="6DD464C2" w:rsidR="00171510" w:rsidRPr="009D2CDE" w:rsidRDefault="00B86906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Toggle Alarm</w:t>
            </w:r>
          </w:p>
        </w:tc>
        <w:tc>
          <w:tcPr>
            <w:tcW w:w="4253" w:type="dxa"/>
            <w:vAlign w:val="center"/>
          </w:tcPr>
          <w:p w14:paraId="1988FFB1" w14:textId="10688435" w:rsidR="00171510" w:rsidRPr="009D2CDE" w:rsidRDefault="00B86906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 xml:space="preserve">Space </w:t>
            </w:r>
          </w:p>
        </w:tc>
      </w:tr>
      <w:tr w:rsidR="00364275" w:rsidRPr="009D2CDE" w14:paraId="3430B225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56E996E3" w14:textId="0916D486" w:rsidR="00B86906" w:rsidRPr="009D2CDE" w:rsidRDefault="00B86906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7</w:t>
            </w:r>
          </w:p>
        </w:tc>
        <w:tc>
          <w:tcPr>
            <w:tcW w:w="4588" w:type="dxa"/>
            <w:gridSpan w:val="2"/>
            <w:vAlign w:val="center"/>
          </w:tcPr>
          <w:p w14:paraId="5A4E74F4" w14:textId="78DB6C07" w:rsidR="00B86906" w:rsidRPr="009D2CDE" w:rsidRDefault="006A47CA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items in the combo box in the left/right in the new alarm dialog &amp; edit alarm dialog.</w:t>
            </w:r>
          </w:p>
        </w:tc>
        <w:tc>
          <w:tcPr>
            <w:tcW w:w="4253" w:type="dxa"/>
            <w:vAlign w:val="center"/>
          </w:tcPr>
          <w:p w14:paraId="0EE9A376" w14:textId="75866101" w:rsidR="00B86906" w:rsidRPr="009D2CDE" w:rsidRDefault="006A47CA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eft Arrow or Space + Dot 3 / Right Arrow or Space + Dot 6.</w:t>
            </w:r>
          </w:p>
        </w:tc>
      </w:tr>
      <w:tr w:rsidR="00364275" w:rsidRPr="009D2CDE" w14:paraId="1B80519E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6F3C3698" w14:textId="2109725A" w:rsidR="00CB6131" w:rsidRPr="009D2CDE" w:rsidRDefault="00CB6131" w:rsidP="0017151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8</w:t>
            </w:r>
          </w:p>
        </w:tc>
        <w:tc>
          <w:tcPr>
            <w:tcW w:w="4588" w:type="dxa"/>
            <w:gridSpan w:val="2"/>
            <w:vAlign w:val="center"/>
          </w:tcPr>
          <w:p w14:paraId="7407609F" w14:textId="31BF5799" w:rsidR="00CB6131" w:rsidRPr="009D2CDE" w:rsidRDefault="00CB6131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in the delete dialog to confirm delete</w:t>
            </w:r>
          </w:p>
        </w:tc>
        <w:tc>
          <w:tcPr>
            <w:tcW w:w="4253" w:type="dxa"/>
            <w:vAlign w:val="center"/>
          </w:tcPr>
          <w:p w14:paraId="5A12BA42" w14:textId="3E718302" w:rsidR="00CB6131" w:rsidRPr="009D2CDE" w:rsidRDefault="00CB6131" w:rsidP="0017151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y (Dot 13456)</w:t>
            </w:r>
          </w:p>
        </w:tc>
      </w:tr>
      <w:tr w:rsidR="00364275" w:rsidRPr="009D2CDE" w14:paraId="4364CD1B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4FBD0BE9" w14:textId="6239593C" w:rsidR="00CB6131" w:rsidRPr="009D2CDE" w:rsidRDefault="00CB6131" w:rsidP="00CB6131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19 </w:t>
            </w:r>
          </w:p>
        </w:tc>
        <w:tc>
          <w:tcPr>
            <w:tcW w:w="4588" w:type="dxa"/>
            <w:gridSpan w:val="2"/>
            <w:vAlign w:val="center"/>
          </w:tcPr>
          <w:p w14:paraId="227EBE17" w14:textId="43442914" w:rsidR="00CB6131" w:rsidRPr="009D2CDE" w:rsidRDefault="00CB6131" w:rsidP="00CB6131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in the delete dialog to cancel delete</w:t>
            </w:r>
          </w:p>
        </w:tc>
        <w:tc>
          <w:tcPr>
            <w:tcW w:w="4253" w:type="dxa"/>
            <w:vAlign w:val="center"/>
          </w:tcPr>
          <w:p w14:paraId="734F4707" w14:textId="562BA771" w:rsidR="00CB6131" w:rsidRPr="009D2CDE" w:rsidRDefault="00CB6131" w:rsidP="00CB6131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 (Dot 1345)</w:t>
            </w:r>
          </w:p>
        </w:tc>
      </w:tr>
      <w:tr w:rsidR="00364275" w:rsidRPr="009D2CDE" w14:paraId="4781CFDA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3196CD45" w14:textId="5DD15186" w:rsidR="00DB1DA3" w:rsidRPr="009D2CDE" w:rsidRDefault="00DB1DA3" w:rsidP="00DB1DA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0</w:t>
            </w:r>
          </w:p>
        </w:tc>
        <w:tc>
          <w:tcPr>
            <w:tcW w:w="4588" w:type="dxa"/>
            <w:gridSpan w:val="2"/>
            <w:vAlign w:val="center"/>
          </w:tcPr>
          <w:p w14:paraId="014D9DB2" w14:textId="5B0886B7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the Alarm triggering dialog</w:t>
            </w:r>
          </w:p>
        </w:tc>
        <w:tc>
          <w:tcPr>
            <w:tcW w:w="4253" w:type="dxa"/>
            <w:vAlign w:val="center"/>
          </w:tcPr>
          <w:p w14:paraId="19A77009" w14:textId="5C32C045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364275" w:rsidRPr="009D2CDE" w14:paraId="73A94CAB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920D7EF" w14:textId="34491524" w:rsidR="00DB1DA3" w:rsidRPr="009D2CDE" w:rsidRDefault="00DB1DA3" w:rsidP="00DB1DA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1</w:t>
            </w:r>
          </w:p>
        </w:tc>
        <w:tc>
          <w:tcPr>
            <w:tcW w:w="4588" w:type="dxa"/>
            <w:gridSpan w:val="2"/>
            <w:vAlign w:val="center"/>
          </w:tcPr>
          <w:p w14:paraId="7C08EDBF" w14:textId="5EDFC74F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 of list/Bottom of list in the Alarm triggering dialog</w:t>
            </w:r>
          </w:p>
        </w:tc>
        <w:tc>
          <w:tcPr>
            <w:tcW w:w="4253" w:type="dxa"/>
            <w:vAlign w:val="center"/>
          </w:tcPr>
          <w:p w14:paraId="7D95B763" w14:textId="22070271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364275" w:rsidRPr="009D2CDE" w14:paraId="75B1C6B1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2F14775" w14:textId="498A124C" w:rsidR="00DB1DA3" w:rsidRPr="009D2CDE" w:rsidRDefault="00DB1DA3" w:rsidP="00DB1DA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2</w:t>
            </w:r>
          </w:p>
        </w:tc>
        <w:tc>
          <w:tcPr>
            <w:tcW w:w="4588" w:type="dxa"/>
            <w:gridSpan w:val="2"/>
            <w:vAlign w:val="center"/>
          </w:tcPr>
          <w:p w14:paraId="4D4EFC31" w14:textId="60FDA5D2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ption in alarm triggering dialog or delete dialog</w:t>
            </w:r>
          </w:p>
        </w:tc>
        <w:tc>
          <w:tcPr>
            <w:tcW w:w="4253" w:type="dxa"/>
            <w:vAlign w:val="center"/>
          </w:tcPr>
          <w:p w14:paraId="6A2DAF7A" w14:textId="0F5B4530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 or Select Key</w:t>
            </w:r>
          </w:p>
        </w:tc>
      </w:tr>
      <w:tr w:rsidR="00364275" w:rsidRPr="009D2CDE" w14:paraId="43EDA472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8A55934" w14:textId="0C7E6ABE" w:rsidR="00DB1DA3" w:rsidRPr="009D2CDE" w:rsidRDefault="00DB1DA3" w:rsidP="00DB1DA3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3</w:t>
            </w:r>
          </w:p>
        </w:tc>
        <w:tc>
          <w:tcPr>
            <w:tcW w:w="4588" w:type="dxa"/>
            <w:gridSpan w:val="2"/>
            <w:vAlign w:val="center"/>
          </w:tcPr>
          <w:p w14:paraId="7A5C2509" w14:textId="085B24AE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App</w:t>
            </w:r>
          </w:p>
        </w:tc>
        <w:tc>
          <w:tcPr>
            <w:tcW w:w="4253" w:type="dxa"/>
            <w:vAlign w:val="center"/>
          </w:tcPr>
          <w:p w14:paraId="3C05C1EE" w14:textId="0A6492F9" w:rsidR="00DB1DA3" w:rsidRPr="009D2CDE" w:rsidRDefault="00DB1DA3" w:rsidP="00DB1DA3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Dot 1356)</w:t>
            </w:r>
          </w:p>
        </w:tc>
      </w:tr>
      <w:tr w:rsidR="00364275" w:rsidRPr="009D2CDE" w14:paraId="3D9897C0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9309E5E" w14:textId="3E31BCCD" w:rsidR="5316032C" w:rsidRPr="009D2CDE" w:rsidRDefault="5316032C" w:rsidP="5316032C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lastRenderedPageBreak/>
              <w:t>24</w:t>
            </w:r>
          </w:p>
        </w:tc>
        <w:tc>
          <w:tcPr>
            <w:tcW w:w="4588" w:type="dxa"/>
            <w:gridSpan w:val="2"/>
            <w:vAlign w:val="center"/>
          </w:tcPr>
          <w:p w14:paraId="6E87131B" w14:textId="43037B7C" w:rsidR="5316032C" w:rsidRPr="009D2CDE" w:rsidRDefault="5316032C" w:rsidP="5316032C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ismiss all alarms</w:t>
            </w:r>
          </w:p>
        </w:tc>
        <w:tc>
          <w:tcPr>
            <w:tcW w:w="4253" w:type="dxa"/>
            <w:vAlign w:val="center"/>
          </w:tcPr>
          <w:p w14:paraId="209F976A" w14:textId="1F7BBF38" w:rsidR="5316032C" w:rsidRPr="009D2CDE" w:rsidRDefault="5316032C" w:rsidP="5316032C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Dot 1356)</w:t>
            </w:r>
          </w:p>
        </w:tc>
      </w:tr>
      <w:tr w:rsidR="00364275" w:rsidRPr="009D2CDE" w14:paraId="22B9DFE8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BE46040" w14:textId="4760D68F" w:rsidR="5316032C" w:rsidRPr="009D2CDE" w:rsidRDefault="5316032C" w:rsidP="5316032C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5</w:t>
            </w:r>
          </w:p>
        </w:tc>
        <w:tc>
          <w:tcPr>
            <w:tcW w:w="4588" w:type="dxa"/>
            <w:gridSpan w:val="2"/>
            <w:vAlign w:val="center"/>
          </w:tcPr>
          <w:p w14:paraId="4E97F73A" w14:textId="07B821C7" w:rsidR="5316032C" w:rsidRPr="009D2CDE" w:rsidRDefault="5316032C" w:rsidP="5316032C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ismiss the triggering alarm</w:t>
            </w:r>
          </w:p>
        </w:tc>
        <w:tc>
          <w:tcPr>
            <w:tcW w:w="4253" w:type="dxa"/>
            <w:vAlign w:val="center"/>
          </w:tcPr>
          <w:p w14:paraId="157AF6A8" w14:textId="6636DC5F" w:rsidR="5316032C" w:rsidRPr="009D2CDE" w:rsidRDefault="5316032C" w:rsidP="5316032C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e (Dot 15)</w:t>
            </w:r>
          </w:p>
        </w:tc>
      </w:tr>
    </w:tbl>
    <w:p w14:paraId="55104A6D" w14:textId="14211BF3" w:rsidR="00D328D6" w:rsidRPr="009D2CDE" w:rsidRDefault="00D328D6" w:rsidP="145B9066">
      <w:pPr>
        <w:rPr>
          <w:rFonts w:cs="Arial"/>
        </w:rPr>
      </w:pPr>
    </w:p>
    <w:p w14:paraId="5F91A162" w14:textId="3B0E57B8" w:rsidR="00D328D6" w:rsidRPr="009D2CDE" w:rsidRDefault="145B9066" w:rsidP="145B9066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>Contacts</w:t>
      </w: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348"/>
        <w:gridCol w:w="4240"/>
        <w:gridCol w:w="4253"/>
      </w:tblGrid>
      <w:tr w:rsidR="00DA4C8C" w:rsidRPr="009D2CDE" w14:paraId="0F059759" w14:textId="77777777" w:rsidTr="0062375F">
        <w:trPr>
          <w:trHeight w:val="300"/>
        </w:trPr>
        <w:tc>
          <w:tcPr>
            <w:tcW w:w="1176" w:type="dxa"/>
            <w:gridSpan w:val="2"/>
            <w:shd w:val="clear" w:color="auto" w:fill="000000" w:themeFill="text1"/>
            <w:vAlign w:val="center"/>
          </w:tcPr>
          <w:p w14:paraId="4824C064" w14:textId="77777777" w:rsidR="145B9066" w:rsidRPr="009D2CDE" w:rsidRDefault="145B9066" w:rsidP="145B9066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0" w:type="dxa"/>
            <w:shd w:val="clear" w:color="auto" w:fill="000000" w:themeFill="text1"/>
            <w:vAlign w:val="center"/>
          </w:tcPr>
          <w:p w14:paraId="3507FF97" w14:textId="77777777" w:rsidR="145B9066" w:rsidRPr="009D2CDE" w:rsidRDefault="145B9066" w:rsidP="145B9066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bottom"/>
          </w:tcPr>
          <w:p w14:paraId="5508CEE8" w14:textId="77777777" w:rsidR="145B9066" w:rsidRPr="009D2CDE" w:rsidRDefault="145B9066" w:rsidP="145B9066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64275" w:rsidRPr="009D2CDE" w14:paraId="6ADEA710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94BC24C" w14:textId="77777777" w:rsidR="145B9066" w:rsidRPr="009D2CDE" w:rsidRDefault="145B9066" w:rsidP="145B906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88" w:type="dxa"/>
            <w:gridSpan w:val="2"/>
            <w:vAlign w:val="center"/>
          </w:tcPr>
          <w:p w14:paraId="75BE7854" w14:textId="1085FAF3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contact list.</w:t>
            </w:r>
          </w:p>
        </w:tc>
        <w:tc>
          <w:tcPr>
            <w:tcW w:w="4253" w:type="dxa"/>
            <w:vAlign w:val="center"/>
          </w:tcPr>
          <w:p w14:paraId="5B8039C7" w14:textId="2531554C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364275" w:rsidRPr="009D2CDE" w14:paraId="7BDA2D37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5E4EAD4" w14:textId="77777777" w:rsidR="145B9066" w:rsidRPr="009D2CDE" w:rsidRDefault="145B9066" w:rsidP="145B906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88" w:type="dxa"/>
            <w:gridSpan w:val="2"/>
            <w:vAlign w:val="center"/>
          </w:tcPr>
          <w:p w14:paraId="364D6774" w14:textId="0213FD0F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dialog</w:t>
            </w:r>
          </w:p>
        </w:tc>
        <w:tc>
          <w:tcPr>
            <w:tcW w:w="4253" w:type="dxa"/>
            <w:vAlign w:val="center"/>
          </w:tcPr>
          <w:p w14:paraId="4A89AAA5" w14:textId="7A73EC1B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or tab (space + Dot 4 5) / Down Arrow or Space + Dot 4 or shift-tab (space + Dot 1 2)</w:t>
            </w:r>
          </w:p>
        </w:tc>
      </w:tr>
      <w:tr w:rsidR="00364275" w:rsidRPr="009D2CDE" w14:paraId="01C71B38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096C161" w14:textId="440DACB4" w:rsidR="145B9066" w:rsidRPr="009D2CDE" w:rsidRDefault="145B9066" w:rsidP="145B906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88" w:type="dxa"/>
            <w:gridSpan w:val="2"/>
            <w:vAlign w:val="center"/>
          </w:tcPr>
          <w:p w14:paraId="0FFAE75C" w14:textId="77777777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4253" w:type="dxa"/>
            <w:vAlign w:val="center"/>
          </w:tcPr>
          <w:p w14:paraId="2B85257F" w14:textId="77777777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m (134)</w:t>
            </w:r>
          </w:p>
        </w:tc>
      </w:tr>
      <w:tr w:rsidR="00364275" w:rsidRPr="009D2CDE" w14:paraId="3072D7EC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51F07FDA" w14:textId="3E520831" w:rsidR="145B9066" w:rsidRPr="009D2CDE" w:rsidRDefault="145B9066" w:rsidP="145B9066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88" w:type="dxa"/>
            <w:gridSpan w:val="2"/>
            <w:vAlign w:val="center"/>
          </w:tcPr>
          <w:p w14:paraId="724AF517" w14:textId="4B466FFB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New Contact in context menu</w:t>
            </w:r>
          </w:p>
        </w:tc>
        <w:tc>
          <w:tcPr>
            <w:tcW w:w="4253" w:type="dxa"/>
            <w:vAlign w:val="center"/>
          </w:tcPr>
          <w:p w14:paraId="4A91604C" w14:textId="2DA0F79D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 (1345)</w:t>
            </w:r>
          </w:p>
        </w:tc>
      </w:tr>
      <w:tr w:rsidR="00364275" w:rsidRPr="009D2CDE" w14:paraId="68B87EE3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CA447DB" w14:textId="3EA388E2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4588" w:type="dxa"/>
            <w:gridSpan w:val="2"/>
            <w:vAlign w:val="center"/>
          </w:tcPr>
          <w:p w14:paraId="4017203C" w14:textId="29A75501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dit Contact in context menu</w:t>
            </w:r>
          </w:p>
        </w:tc>
        <w:tc>
          <w:tcPr>
            <w:tcW w:w="4253" w:type="dxa"/>
            <w:vAlign w:val="center"/>
          </w:tcPr>
          <w:p w14:paraId="6933D0FF" w14:textId="2FC7A276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 (15)</w:t>
            </w:r>
          </w:p>
        </w:tc>
      </w:tr>
      <w:tr w:rsidR="00364275" w:rsidRPr="009D2CDE" w14:paraId="32DE6DEE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6F17486D" w14:textId="60CD49C8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88" w:type="dxa"/>
            <w:gridSpan w:val="2"/>
            <w:vAlign w:val="center"/>
          </w:tcPr>
          <w:p w14:paraId="64B95E70" w14:textId="24BA1CB9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Delete Contact in context menu</w:t>
            </w:r>
          </w:p>
        </w:tc>
        <w:tc>
          <w:tcPr>
            <w:tcW w:w="4253" w:type="dxa"/>
            <w:vAlign w:val="center"/>
          </w:tcPr>
          <w:p w14:paraId="16349721" w14:textId="0B699DF9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 (145)</w:t>
            </w:r>
          </w:p>
        </w:tc>
      </w:tr>
      <w:tr w:rsidR="00364275" w:rsidRPr="009D2CDE" w14:paraId="0398678E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E5A72DE" w14:textId="47A693F4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88" w:type="dxa"/>
            <w:gridSpan w:val="2"/>
            <w:vAlign w:val="center"/>
          </w:tcPr>
          <w:p w14:paraId="3CE33DC9" w14:textId="4616933B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xit App in context menu</w:t>
            </w:r>
          </w:p>
        </w:tc>
        <w:tc>
          <w:tcPr>
            <w:tcW w:w="4253" w:type="dxa"/>
            <w:vAlign w:val="center"/>
          </w:tcPr>
          <w:p w14:paraId="2FEFC810" w14:textId="06EFA497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z (1356)</w:t>
            </w:r>
          </w:p>
        </w:tc>
      </w:tr>
      <w:tr w:rsidR="00364275" w:rsidRPr="009D2CDE" w14:paraId="6281FD23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5808706B" w14:textId="0F1B4AE2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88" w:type="dxa"/>
            <w:gridSpan w:val="2"/>
            <w:vAlign w:val="center"/>
          </w:tcPr>
          <w:p w14:paraId="1966ABCA" w14:textId="690ED75C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context menu</w:t>
            </w:r>
          </w:p>
        </w:tc>
        <w:tc>
          <w:tcPr>
            <w:tcW w:w="4253" w:type="dxa"/>
            <w:vAlign w:val="center"/>
          </w:tcPr>
          <w:p w14:paraId="1B3CA662" w14:textId="7968CC58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364275" w:rsidRPr="009D2CDE" w14:paraId="772789A6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2673A27" w14:textId="6C6EB870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88" w:type="dxa"/>
            <w:gridSpan w:val="2"/>
            <w:vAlign w:val="center"/>
          </w:tcPr>
          <w:p w14:paraId="20EE2099" w14:textId="671F32F4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 of list/bottom of contact list.</w:t>
            </w:r>
          </w:p>
        </w:tc>
        <w:tc>
          <w:tcPr>
            <w:tcW w:w="4253" w:type="dxa"/>
            <w:vAlign w:val="center"/>
          </w:tcPr>
          <w:p w14:paraId="602C7C92" w14:textId="3C3C2A13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364275" w:rsidRPr="009D2CDE" w14:paraId="419D80FD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418EEFD" w14:textId="090421C0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10 </w:t>
            </w:r>
          </w:p>
        </w:tc>
        <w:tc>
          <w:tcPr>
            <w:tcW w:w="4588" w:type="dxa"/>
            <w:gridSpan w:val="2"/>
            <w:vAlign w:val="center"/>
          </w:tcPr>
          <w:p w14:paraId="61D13135" w14:textId="6B26F0C5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ny dialog</w:t>
            </w:r>
          </w:p>
        </w:tc>
        <w:tc>
          <w:tcPr>
            <w:tcW w:w="4253" w:type="dxa"/>
            <w:vAlign w:val="center"/>
          </w:tcPr>
          <w:p w14:paraId="59A389B2" w14:textId="4FEF958D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 or Space + e (15)</w:t>
            </w:r>
          </w:p>
        </w:tc>
      </w:tr>
      <w:tr w:rsidR="00364275" w:rsidRPr="009D2CDE" w14:paraId="143CAE6F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5766CC13" w14:textId="636941B4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88" w:type="dxa"/>
            <w:gridSpan w:val="2"/>
            <w:vAlign w:val="center"/>
          </w:tcPr>
          <w:p w14:paraId="63450375" w14:textId="35490FED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4253" w:type="dxa"/>
            <w:vAlign w:val="center"/>
          </w:tcPr>
          <w:p w14:paraId="7C437B12" w14:textId="4EF4B86F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</w:t>
            </w:r>
          </w:p>
        </w:tc>
      </w:tr>
      <w:tr w:rsidR="00364275" w:rsidRPr="009D2CDE" w14:paraId="13F21711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F315519" w14:textId="24B6CB24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88" w:type="dxa"/>
            <w:gridSpan w:val="2"/>
            <w:vAlign w:val="center"/>
          </w:tcPr>
          <w:p w14:paraId="491C80DB" w14:textId="278D9BA5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ew contact</w:t>
            </w:r>
          </w:p>
        </w:tc>
        <w:tc>
          <w:tcPr>
            <w:tcW w:w="4253" w:type="dxa"/>
            <w:vAlign w:val="center"/>
          </w:tcPr>
          <w:p w14:paraId="2AF07982" w14:textId="59699B15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nter + n (Dot 81345)</w:t>
            </w:r>
          </w:p>
        </w:tc>
      </w:tr>
      <w:tr w:rsidR="00364275" w:rsidRPr="009D2CDE" w14:paraId="52A77761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5A555C39" w14:textId="5EE25AA6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88" w:type="dxa"/>
            <w:gridSpan w:val="2"/>
            <w:vAlign w:val="center"/>
          </w:tcPr>
          <w:p w14:paraId="4F84D902" w14:textId="30460BED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dit contact</w:t>
            </w:r>
          </w:p>
        </w:tc>
        <w:tc>
          <w:tcPr>
            <w:tcW w:w="4253" w:type="dxa"/>
            <w:vAlign w:val="center"/>
          </w:tcPr>
          <w:p w14:paraId="6DC11795" w14:textId="4EB457CF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nter + e (Dot 815)</w:t>
            </w:r>
          </w:p>
        </w:tc>
      </w:tr>
      <w:tr w:rsidR="00364275" w:rsidRPr="009D2CDE" w14:paraId="79EAF21C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6BA24A2" w14:textId="533CC9F4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88" w:type="dxa"/>
            <w:gridSpan w:val="2"/>
            <w:vAlign w:val="center"/>
          </w:tcPr>
          <w:p w14:paraId="57EEEE5A" w14:textId="09ACE493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elete contact</w:t>
            </w:r>
          </w:p>
        </w:tc>
        <w:tc>
          <w:tcPr>
            <w:tcW w:w="4253" w:type="dxa"/>
            <w:vAlign w:val="center"/>
          </w:tcPr>
          <w:p w14:paraId="47B50475" w14:textId="6A17C7E6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 (Dot 145)</w:t>
            </w:r>
          </w:p>
        </w:tc>
      </w:tr>
      <w:tr w:rsidR="00364275" w:rsidRPr="009D2CDE" w14:paraId="7672F379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5EFEA23" w14:textId="6221FAE5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88" w:type="dxa"/>
            <w:gridSpan w:val="2"/>
            <w:vAlign w:val="center"/>
          </w:tcPr>
          <w:p w14:paraId="088416EC" w14:textId="54EC813E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View Contact</w:t>
            </w:r>
          </w:p>
        </w:tc>
        <w:tc>
          <w:tcPr>
            <w:tcW w:w="4253" w:type="dxa"/>
            <w:vAlign w:val="center"/>
          </w:tcPr>
          <w:p w14:paraId="4DECBA90" w14:textId="63B0F025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r Dot 8</w:t>
            </w:r>
          </w:p>
        </w:tc>
      </w:tr>
      <w:tr w:rsidR="00364275" w:rsidRPr="009D2CDE" w14:paraId="2468CC58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A8A4030" w14:textId="74C2A630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6</w:t>
            </w:r>
          </w:p>
        </w:tc>
        <w:tc>
          <w:tcPr>
            <w:tcW w:w="4588" w:type="dxa"/>
            <w:gridSpan w:val="2"/>
            <w:vAlign w:val="center"/>
          </w:tcPr>
          <w:p w14:paraId="573B7F17" w14:textId="1A924FEA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ave changes in edit and new contact dialog</w:t>
            </w:r>
          </w:p>
        </w:tc>
        <w:tc>
          <w:tcPr>
            <w:tcW w:w="4253" w:type="dxa"/>
            <w:vAlign w:val="center"/>
          </w:tcPr>
          <w:p w14:paraId="384987B3" w14:textId="6AD736AC" w:rsidR="145B9066" w:rsidRPr="009D2CDE" w:rsidRDefault="145B9066" w:rsidP="145B9066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r Dot 8</w:t>
            </w:r>
          </w:p>
        </w:tc>
      </w:tr>
      <w:tr w:rsidR="00364275" w:rsidRPr="009D2CDE" w14:paraId="73F809E8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6F22292D" w14:textId="3EA1B4BB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7</w:t>
            </w:r>
          </w:p>
        </w:tc>
        <w:tc>
          <w:tcPr>
            <w:tcW w:w="4588" w:type="dxa"/>
            <w:gridSpan w:val="2"/>
            <w:vAlign w:val="center"/>
          </w:tcPr>
          <w:p w14:paraId="037CF4F4" w14:textId="0A52113A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Confirm dialog: access key Yes</w:t>
            </w:r>
          </w:p>
        </w:tc>
        <w:tc>
          <w:tcPr>
            <w:tcW w:w="4253" w:type="dxa"/>
            <w:vAlign w:val="center"/>
          </w:tcPr>
          <w:p w14:paraId="051CCA33" w14:textId="3E718302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y (Dot 13456)</w:t>
            </w:r>
          </w:p>
        </w:tc>
      </w:tr>
      <w:tr w:rsidR="00364275" w:rsidRPr="009D2CDE" w14:paraId="30E1F2DE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123270A8" w14:textId="2109725A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8</w:t>
            </w:r>
          </w:p>
        </w:tc>
        <w:tc>
          <w:tcPr>
            <w:tcW w:w="4588" w:type="dxa"/>
            <w:gridSpan w:val="2"/>
            <w:vAlign w:val="center"/>
          </w:tcPr>
          <w:p w14:paraId="630AD2EF" w14:textId="5E72B848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Confirm dialog: access key No</w:t>
            </w:r>
          </w:p>
        </w:tc>
        <w:tc>
          <w:tcPr>
            <w:tcW w:w="4253" w:type="dxa"/>
            <w:vAlign w:val="center"/>
          </w:tcPr>
          <w:p w14:paraId="6CAB5456" w14:textId="562BA771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 (Dot 1345)</w:t>
            </w:r>
          </w:p>
        </w:tc>
      </w:tr>
      <w:tr w:rsidR="00364275" w:rsidRPr="009D2CDE" w14:paraId="194739CA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488FC5CF" w14:textId="5C76A741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9</w:t>
            </w:r>
          </w:p>
        </w:tc>
        <w:tc>
          <w:tcPr>
            <w:tcW w:w="4588" w:type="dxa"/>
            <w:gridSpan w:val="2"/>
            <w:vAlign w:val="center"/>
          </w:tcPr>
          <w:p w14:paraId="6714A003" w14:textId="5EDFC74F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 of list/Bottom of list in the Alarm triggering dialog</w:t>
            </w:r>
          </w:p>
        </w:tc>
        <w:tc>
          <w:tcPr>
            <w:tcW w:w="4253" w:type="dxa"/>
            <w:vAlign w:val="center"/>
          </w:tcPr>
          <w:p w14:paraId="6EEB4D97" w14:textId="22070271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364275" w:rsidRPr="009D2CDE" w14:paraId="000040CB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74F41210" w14:textId="62B9EA1F" w:rsidR="145B9066" w:rsidRPr="009D2CDE" w:rsidRDefault="145B9066" w:rsidP="145B9066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0</w:t>
            </w:r>
          </w:p>
        </w:tc>
        <w:tc>
          <w:tcPr>
            <w:tcW w:w="4588" w:type="dxa"/>
            <w:gridSpan w:val="2"/>
            <w:vAlign w:val="center"/>
          </w:tcPr>
          <w:p w14:paraId="4E93A390" w14:textId="085B24AE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App</w:t>
            </w:r>
          </w:p>
        </w:tc>
        <w:tc>
          <w:tcPr>
            <w:tcW w:w="4253" w:type="dxa"/>
            <w:vAlign w:val="center"/>
          </w:tcPr>
          <w:p w14:paraId="3D6E1EC4" w14:textId="015CCB93" w:rsidR="145B9066" w:rsidRPr="009D2CDE" w:rsidRDefault="145B9066" w:rsidP="145B9066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Dot 1356) or Space + e (Dot 15)</w:t>
            </w:r>
          </w:p>
        </w:tc>
      </w:tr>
    </w:tbl>
    <w:p w14:paraId="5170F819" w14:textId="0A94CE6B" w:rsidR="00D328D6" w:rsidRPr="009D2CDE" w:rsidRDefault="00D328D6" w:rsidP="00D328D6">
      <w:pPr>
        <w:rPr>
          <w:rFonts w:cs="Arial"/>
        </w:rPr>
      </w:pPr>
    </w:p>
    <w:p w14:paraId="4E98B95B" w14:textId="77777777" w:rsidR="00A124A0" w:rsidRPr="009D2CDE" w:rsidRDefault="00A124A0" w:rsidP="00A124A0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 xml:space="preserve">Calendar </w:t>
      </w: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348"/>
        <w:gridCol w:w="4240"/>
        <w:gridCol w:w="4253"/>
      </w:tblGrid>
      <w:tr w:rsidR="00DA4C8C" w:rsidRPr="009D2CDE" w14:paraId="146715B9" w14:textId="77777777" w:rsidTr="3464351F">
        <w:trPr>
          <w:trHeight w:val="300"/>
        </w:trPr>
        <w:tc>
          <w:tcPr>
            <w:tcW w:w="1176" w:type="dxa"/>
            <w:gridSpan w:val="2"/>
            <w:shd w:val="clear" w:color="auto" w:fill="000000" w:themeFill="text1"/>
            <w:vAlign w:val="center"/>
          </w:tcPr>
          <w:p w14:paraId="540BB80A" w14:textId="77777777" w:rsidR="00A124A0" w:rsidRPr="009D2CDE" w:rsidRDefault="00A124A0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0" w:type="dxa"/>
            <w:shd w:val="clear" w:color="auto" w:fill="000000" w:themeFill="text1"/>
            <w:vAlign w:val="center"/>
          </w:tcPr>
          <w:p w14:paraId="60A04B9F" w14:textId="77777777" w:rsidR="00A124A0" w:rsidRPr="009D2CDE" w:rsidRDefault="00A124A0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bottom"/>
          </w:tcPr>
          <w:p w14:paraId="0081F380" w14:textId="77777777" w:rsidR="00A124A0" w:rsidRPr="009D2CDE" w:rsidRDefault="00A124A0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64275" w:rsidRPr="009D2CDE" w14:paraId="4E083140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51B911BB" w14:textId="77777777" w:rsidR="00A124A0" w:rsidRPr="009D2CDE" w:rsidRDefault="00A124A0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88" w:type="dxa"/>
            <w:gridSpan w:val="2"/>
            <w:vAlign w:val="center"/>
          </w:tcPr>
          <w:p w14:paraId="43EA08C4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/Left/Right in calendar view.</w:t>
            </w:r>
          </w:p>
        </w:tc>
        <w:tc>
          <w:tcPr>
            <w:tcW w:w="4253" w:type="dxa"/>
            <w:vAlign w:val="center"/>
          </w:tcPr>
          <w:p w14:paraId="045F107D" w14:textId="77777777" w:rsidR="00A124A0" w:rsidRPr="009D2CDE" w:rsidRDefault="00A124A0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 / Left Arrow or Space + 3 / Right Arrow or Space + 6</w:t>
            </w:r>
          </w:p>
        </w:tc>
      </w:tr>
      <w:tr w:rsidR="00364275" w:rsidRPr="009D2CDE" w14:paraId="05E3DDDE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2B5633AD" w14:textId="77777777" w:rsidR="00A124A0" w:rsidRPr="009D2CDE" w:rsidRDefault="00A124A0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4588" w:type="dxa"/>
            <w:gridSpan w:val="2"/>
            <w:vAlign w:val="center"/>
          </w:tcPr>
          <w:p w14:paraId="25093C01" w14:textId="77777777" w:rsidR="00A124A0" w:rsidRPr="009D2CDE" w:rsidRDefault="00A124A0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4253" w:type="dxa"/>
            <w:vAlign w:val="center"/>
          </w:tcPr>
          <w:p w14:paraId="6E4FC921" w14:textId="77777777" w:rsidR="00A124A0" w:rsidRPr="009D2CDE" w:rsidRDefault="00A124A0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m (134)</w:t>
            </w:r>
          </w:p>
        </w:tc>
      </w:tr>
      <w:tr w:rsidR="00364275" w:rsidRPr="009D2CDE" w14:paraId="0175CA30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11C35043" w14:textId="77777777" w:rsidR="00A124A0" w:rsidRPr="009D2CDE" w:rsidRDefault="00A124A0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88" w:type="dxa"/>
            <w:gridSpan w:val="2"/>
            <w:vAlign w:val="center"/>
          </w:tcPr>
          <w:p w14:paraId="0CEAE02D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New Event in context menu</w:t>
            </w:r>
          </w:p>
        </w:tc>
        <w:tc>
          <w:tcPr>
            <w:tcW w:w="4253" w:type="dxa"/>
            <w:vAlign w:val="center"/>
          </w:tcPr>
          <w:p w14:paraId="29A6DCEA" w14:textId="77777777" w:rsidR="00A124A0" w:rsidRPr="009D2CDE" w:rsidRDefault="00A124A0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 (1345)</w:t>
            </w:r>
          </w:p>
        </w:tc>
      </w:tr>
      <w:tr w:rsidR="00364275" w:rsidRPr="009D2CDE" w14:paraId="7C2513AE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1EDA4A5D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4588" w:type="dxa"/>
            <w:gridSpan w:val="2"/>
            <w:vAlign w:val="center"/>
          </w:tcPr>
          <w:p w14:paraId="37638ABC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dit Event in context menu</w:t>
            </w:r>
          </w:p>
        </w:tc>
        <w:tc>
          <w:tcPr>
            <w:tcW w:w="4253" w:type="dxa"/>
            <w:vAlign w:val="center"/>
          </w:tcPr>
          <w:p w14:paraId="00CE0F14" w14:textId="77777777" w:rsidR="00A124A0" w:rsidRPr="009D2CDE" w:rsidRDefault="00A124A0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 (15)</w:t>
            </w:r>
          </w:p>
        </w:tc>
      </w:tr>
      <w:tr w:rsidR="00364275" w:rsidRPr="009D2CDE" w14:paraId="5ACEEDF0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3570FADD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lastRenderedPageBreak/>
              <w:t>5</w:t>
            </w:r>
          </w:p>
        </w:tc>
        <w:tc>
          <w:tcPr>
            <w:tcW w:w="4588" w:type="dxa"/>
            <w:gridSpan w:val="2"/>
            <w:vAlign w:val="center"/>
          </w:tcPr>
          <w:p w14:paraId="4A54D104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View Event in context menu</w:t>
            </w:r>
          </w:p>
        </w:tc>
        <w:tc>
          <w:tcPr>
            <w:tcW w:w="4253" w:type="dxa"/>
            <w:vAlign w:val="center"/>
          </w:tcPr>
          <w:p w14:paraId="32E37366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v (1236)</w:t>
            </w:r>
          </w:p>
        </w:tc>
      </w:tr>
      <w:tr w:rsidR="00364275" w:rsidRPr="009D2CDE" w14:paraId="1069D395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F8B00E1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4588" w:type="dxa"/>
            <w:gridSpan w:val="2"/>
            <w:vAlign w:val="center"/>
          </w:tcPr>
          <w:p w14:paraId="22AD98C6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Delete Event in context menu</w:t>
            </w:r>
          </w:p>
        </w:tc>
        <w:tc>
          <w:tcPr>
            <w:tcW w:w="4253" w:type="dxa"/>
            <w:vAlign w:val="center"/>
          </w:tcPr>
          <w:p w14:paraId="78CAA005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 (145)</w:t>
            </w:r>
          </w:p>
        </w:tc>
      </w:tr>
      <w:tr w:rsidR="00364275" w:rsidRPr="009D2CDE" w14:paraId="5206DEBB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6E6C708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4588" w:type="dxa"/>
            <w:gridSpan w:val="2"/>
            <w:vAlign w:val="center"/>
          </w:tcPr>
          <w:p w14:paraId="1E6E57D3" w14:textId="611E5441" w:rsidR="00A124A0" w:rsidRPr="009D2CDE" w:rsidRDefault="3464351F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3464351F">
              <w:rPr>
                <w:rFonts w:cs="Arial"/>
                <w:color w:val="000000" w:themeColor="text1"/>
                <w:sz w:val="22"/>
                <w:szCs w:val="22"/>
              </w:rPr>
              <w:t>Access Key of Go to Date in context menu</w:t>
            </w:r>
          </w:p>
        </w:tc>
        <w:tc>
          <w:tcPr>
            <w:tcW w:w="4253" w:type="dxa"/>
            <w:vAlign w:val="center"/>
          </w:tcPr>
          <w:p w14:paraId="0A2BEBEF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g (1245)</w:t>
            </w:r>
          </w:p>
        </w:tc>
      </w:tr>
      <w:tr w:rsidR="00364275" w:rsidRPr="009D2CDE" w14:paraId="11348A0E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6C9B7A88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4588" w:type="dxa"/>
            <w:gridSpan w:val="2"/>
            <w:vAlign w:val="center"/>
          </w:tcPr>
          <w:p w14:paraId="23B8A201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of Exit App in context menu</w:t>
            </w:r>
          </w:p>
        </w:tc>
        <w:tc>
          <w:tcPr>
            <w:tcW w:w="4253" w:type="dxa"/>
            <w:vAlign w:val="center"/>
          </w:tcPr>
          <w:p w14:paraId="7D2BB7BB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z (1356)</w:t>
            </w:r>
          </w:p>
        </w:tc>
      </w:tr>
      <w:tr w:rsidR="00364275" w:rsidRPr="009D2CDE" w14:paraId="65638E96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27A0FE26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4588" w:type="dxa"/>
            <w:gridSpan w:val="2"/>
            <w:vAlign w:val="center"/>
          </w:tcPr>
          <w:p w14:paraId="6642C115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the new event, edit event, context menu, go to date, delete event, event triggered dialog &amp; event details page.</w:t>
            </w:r>
          </w:p>
        </w:tc>
        <w:tc>
          <w:tcPr>
            <w:tcW w:w="4253" w:type="dxa"/>
            <w:vAlign w:val="center"/>
          </w:tcPr>
          <w:p w14:paraId="29F63532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or Space + Dot 1 2 / Down Arrow or Space + Dot 4 or Space + Dot 4 5</w:t>
            </w:r>
          </w:p>
        </w:tc>
      </w:tr>
      <w:tr w:rsidR="00364275" w:rsidRPr="009D2CDE" w14:paraId="187EAF3A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3761FF03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10 </w:t>
            </w:r>
          </w:p>
        </w:tc>
        <w:tc>
          <w:tcPr>
            <w:tcW w:w="4588" w:type="dxa"/>
            <w:gridSpan w:val="2"/>
            <w:vAlign w:val="center"/>
          </w:tcPr>
          <w:p w14:paraId="4580ECDB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 of list/down of list in context menu, new event, edit event, event list, go to date dialog, delete event dialog, event triggered dialog &amp; event details page.</w:t>
            </w:r>
          </w:p>
        </w:tc>
        <w:tc>
          <w:tcPr>
            <w:tcW w:w="4253" w:type="dxa"/>
            <w:vAlign w:val="center"/>
          </w:tcPr>
          <w:p w14:paraId="7E0B746F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364275" w:rsidRPr="009D2CDE" w14:paraId="50AF103B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F1502EF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4588" w:type="dxa"/>
            <w:gridSpan w:val="2"/>
            <w:vAlign w:val="center"/>
          </w:tcPr>
          <w:p w14:paraId="741E73DF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ny dialog</w:t>
            </w:r>
          </w:p>
        </w:tc>
        <w:tc>
          <w:tcPr>
            <w:tcW w:w="4253" w:type="dxa"/>
            <w:vAlign w:val="center"/>
          </w:tcPr>
          <w:p w14:paraId="4F50252D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2356) or Space + e (15)</w:t>
            </w:r>
          </w:p>
        </w:tc>
      </w:tr>
      <w:tr w:rsidR="00364275" w:rsidRPr="009D2CDE" w14:paraId="18FC3393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670E7BF3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4588" w:type="dxa"/>
            <w:gridSpan w:val="2"/>
            <w:vAlign w:val="center"/>
          </w:tcPr>
          <w:p w14:paraId="31B61549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4253" w:type="dxa"/>
            <w:vAlign w:val="center"/>
          </w:tcPr>
          <w:p w14:paraId="315B5C99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z (1356)</w:t>
            </w:r>
          </w:p>
        </w:tc>
      </w:tr>
      <w:tr w:rsidR="00364275" w:rsidRPr="009D2CDE" w14:paraId="4FAC6CC2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1E5347A6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4588" w:type="dxa"/>
            <w:gridSpan w:val="2"/>
            <w:vAlign w:val="center"/>
          </w:tcPr>
          <w:p w14:paraId="7BF07C73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New event dialog</w:t>
            </w:r>
          </w:p>
        </w:tc>
        <w:tc>
          <w:tcPr>
            <w:tcW w:w="4253" w:type="dxa"/>
            <w:vAlign w:val="center"/>
          </w:tcPr>
          <w:p w14:paraId="53E33D1D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nter + n (Dot 81345)</w:t>
            </w:r>
          </w:p>
        </w:tc>
      </w:tr>
      <w:tr w:rsidR="00364275" w:rsidRPr="009D2CDE" w14:paraId="2291B5AF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24D5258C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4</w:t>
            </w:r>
          </w:p>
        </w:tc>
        <w:tc>
          <w:tcPr>
            <w:tcW w:w="4588" w:type="dxa"/>
            <w:gridSpan w:val="2"/>
            <w:vAlign w:val="center"/>
          </w:tcPr>
          <w:p w14:paraId="200E21E3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Edit event dialog</w:t>
            </w:r>
          </w:p>
        </w:tc>
        <w:tc>
          <w:tcPr>
            <w:tcW w:w="4253" w:type="dxa"/>
            <w:vAlign w:val="center"/>
          </w:tcPr>
          <w:p w14:paraId="5936B384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Enter + e (Dot 815)</w:t>
            </w:r>
          </w:p>
        </w:tc>
      </w:tr>
      <w:tr w:rsidR="00364275" w:rsidRPr="009D2CDE" w14:paraId="6F197CE5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AF3AF2C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4588" w:type="dxa"/>
            <w:gridSpan w:val="2"/>
            <w:vAlign w:val="center"/>
          </w:tcPr>
          <w:p w14:paraId="01941875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Delete event dialog</w:t>
            </w:r>
          </w:p>
        </w:tc>
        <w:tc>
          <w:tcPr>
            <w:tcW w:w="4253" w:type="dxa"/>
            <w:vAlign w:val="center"/>
          </w:tcPr>
          <w:p w14:paraId="297B0271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 (Dot 145)</w:t>
            </w:r>
          </w:p>
        </w:tc>
      </w:tr>
      <w:tr w:rsidR="00364275" w:rsidRPr="009D2CDE" w14:paraId="2573E564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3FD94C59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6</w:t>
            </w:r>
          </w:p>
        </w:tc>
        <w:tc>
          <w:tcPr>
            <w:tcW w:w="4588" w:type="dxa"/>
            <w:gridSpan w:val="2"/>
            <w:vAlign w:val="center"/>
          </w:tcPr>
          <w:p w14:paraId="0E52CAD3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go to date dialog</w:t>
            </w:r>
          </w:p>
        </w:tc>
        <w:tc>
          <w:tcPr>
            <w:tcW w:w="4253" w:type="dxa"/>
            <w:vAlign w:val="center"/>
          </w:tcPr>
          <w:p w14:paraId="193BC7FD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g (Dot 1245)</w:t>
            </w:r>
          </w:p>
        </w:tc>
      </w:tr>
      <w:tr w:rsidR="00364275" w:rsidRPr="009D2CDE" w14:paraId="533335C3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6A33F4CF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7</w:t>
            </w:r>
          </w:p>
        </w:tc>
        <w:tc>
          <w:tcPr>
            <w:tcW w:w="4588" w:type="dxa"/>
            <w:gridSpan w:val="2"/>
            <w:vAlign w:val="center"/>
          </w:tcPr>
          <w:p w14:paraId="66438DFA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items in the combo box in the new event dialog, edit event dialog or go to date.</w:t>
            </w:r>
          </w:p>
        </w:tc>
        <w:tc>
          <w:tcPr>
            <w:tcW w:w="4253" w:type="dxa"/>
            <w:vAlign w:val="center"/>
          </w:tcPr>
          <w:p w14:paraId="48AA956C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eft Arrow or Space + Dot 3 / Right Arrow or Space + Dot 6.</w:t>
            </w:r>
          </w:p>
        </w:tc>
      </w:tr>
      <w:tr w:rsidR="00364275" w:rsidRPr="009D2CDE" w14:paraId="40ED6AA5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6EA25866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18</w:t>
            </w:r>
          </w:p>
        </w:tc>
        <w:tc>
          <w:tcPr>
            <w:tcW w:w="4588" w:type="dxa"/>
            <w:gridSpan w:val="2"/>
            <w:vAlign w:val="center"/>
          </w:tcPr>
          <w:p w14:paraId="652623BC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in the delete dialog to confirm delete</w:t>
            </w:r>
          </w:p>
        </w:tc>
        <w:tc>
          <w:tcPr>
            <w:tcW w:w="4253" w:type="dxa"/>
            <w:vAlign w:val="center"/>
          </w:tcPr>
          <w:p w14:paraId="0335C5AF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y (Dot 13456)</w:t>
            </w:r>
          </w:p>
        </w:tc>
      </w:tr>
      <w:tr w:rsidR="00364275" w:rsidRPr="009D2CDE" w14:paraId="39C96A0C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6F210BE4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 xml:space="preserve">19 </w:t>
            </w:r>
          </w:p>
        </w:tc>
        <w:tc>
          <w:tcPr>
            <w:tcW w:w="4588" w:type="dxa"/>
            <w:gridSpan w:val="2"/>
            <w:vAlign w:val="center"/>
          </w:tcPr>
          <w:p w14:paraId="61D21366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Access key in the delete dialog to cancel delete</w:t>
            </w:r>
          </w:p>
        </w:tc>
        <w:tc>
          <w:tcPr>
            <w:tcW w:w="4253" w:type="dxa"/>
            <w:vAlign w:val="center"/>
          </w:tcPr>
          <w:p w14:paraId="533F2DB5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 (Dot 1345)</w:t>
            </w:r>
          </w:p>
        </w:tc>
      </w:tr>
      <w:tr w:rsidR="00364275" w:rsidRPr="009D2CDE" w14:paraId="4798F707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7EF61A68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0</w:t>
            </w:r>
          </w:p>
        </w:tc>
        <w:tc>
          <w:tcPr>
            <w:tcW w:w="4588" w:type="dxa"/>
            <w:gridSpan w:val="2"/>
            <w:vAlign w:val="center"/>
          </w:tcPr>
          <w:p w14:paraId="426015FF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week wise in the calendar view.</w:t>
            </w:r>
          </w:p>
        </w:tc>
        <w:tc>
          <w:tcPr>
            <w:tcW w:w="4253" w:type="dxa"/>
            <w:vAlign w:val="center"/>
          </w:tcPr>
          <w:p w14:paraId="7B38A82E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/ Down Arrow or Space + Dot 4</w:t>
            </w:r>
          </w:p>
        </w:tc>
      </w:tr>
      <w:tr w:rsidR="00364275" w:rsidRPr="009D2CDE" w14:paraId="232A1309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5249AD5F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1</w:t>
            </w:r>
          </w:p>
        </w:tc>
        <w:tc>
          <w:tcPr>
            <w:tcW w:w="4588" w:type="dxa"/>
            <w:gridSpan w:val="2"/>
            <w:vAlign w:val="center"/>
          </w:tcPr>
          <w:p w14:paraId="6F8CE994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 previous/next date in the calendar view.</w:t>
            </w:r>
          </w:p>
        </w:tc>
        <w:tc>
          <w:tcPr>
            <w:tcW w:w="4253" w:type="dxa"/>
            <w:vAlign w:val="center"/>
          </w:tcPr>
          <w:p w14:paraId="0BE9CB54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eft Arrow or Space + Dot 3 / Right Arrow or Space + Dot 6.</w:t>
            </w:r>
          </w:p>
        </w:tc>
      </w:tr>
      <w:tr w:rsidR="00364275" w:rsidRPr="009D2CDE" w14:paraId="26349383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2028F89E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2</w:t>
            </w:r>
          </w:p>
        </w:tc>
        <w:tc>
          <w:tcPr>
            <w:tcW w:w="4588" w:type="dxa"/>
            <w:gridSpan w:val="2"/>
            <w:vAlign w:val="center"/>
          </w:tcPr>
          <w:p w14:paraId="5ED68FA7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 previous/next month in the calendar view.</w:t>
            </w:r>
          </w:p>
        </w:tc>
        <w:tc>
          <w:tcPr>
            <w:tcW w:w="4253" w:type="dxa"/>
            <w:vAlign w:val="center"/>
          </w:tcPr>
          <w:p w14:paraId="6851D3BB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 + Left Arrow / Dot 8 + Right Arrow</w:t>
            </w:r>
          </w:p>
        </w:tc>
      </w:tr>
      <w:tr w:rsidR="00364275" w:rsidRPr="009D2CDE" w14:paraId="25FF0514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A0BD59E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3</w:t>
            </w:r>
          </w:p>
        </w:tc>
        <w:tc>
          <w:tcPr>
            <w:tcW w:w="4588" w:type="dxa"/>
            <w:gridSpan w:val="2"/>
            <w:vAlign w:val="center"/>
          </w:tcPr>
          <w:p w14:paraId="430EDDBF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 previous/next year in the calendar view.</w:t>
            </w:r>
          </w:p>
        </w:tc>
        <w:tc>
          <w:tcPr>
            <w:tcW w:w="4253" w:type="dxa"/>
            <w:vAlign w:val="center"/>
          </w:tcPr>
          <w:p w14:paraId="2C5DCFF0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Dot 8 + p (1234) / Space + Dot 8 + n (1345)</w:t>
            </w:r>
          </w:p>
        </w:tc>
      </w:tr>
      <w:tr w:rsidR="00364275" w:rsidRPr="009D2CDE" w14:paraId="49513094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3729068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4</w:t>
            </w:r>
          </w:p>
        </w:tc>
        <w:tc>
          <w:tcPr>
            <w:tcW w:w="4588" w:type="dxa"/>
            <w:gridSpan w:val="2"/>
            <w:vAlign w:val="center"/>
          </w:tcPr>
          <w:p w14:paraId="1D1AABD7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ption in event triggering dialog, delete dialog, new event dialog, edit event dialog, go to date, context menu dialog.</w:t>
            </w:r>
          </w:p>
        </w:tc>
        <w:tc>
          <w:tcPr>
            <w:tcW w:w="4253" w:type="dxa"/>
            <w:vAlign w:val="center"/>
          </w:tcPr>
          <w:p w14:paraId="233F2A94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 or Select Key</w:t>
            </w:r>
          </w:p>
        </w:tc>
      </w:tr>
      <w:tr w:rsidR="00364275" w:rsidRPr="009D2CDE" w14:paraId="1355C626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4AC17C2D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5</w:t>
            </w:r>
          </w:p>
        </w:tc>
        <w:tc>
          <w:tcPr>
            <w:tcW w:w="4588" w:type="dxa"/>
            <w:gridSpan w:val="2"/>
            <w:vAlign w:val="center"/>
          </w:tcPr>
          <w:p w14:paraId="7BC59F17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ismiss the triggering alarm</w:t>
            </w:r>
          </w:p>
        </w:tc>
        <w:tc>
          <w:tcPr>
            <w:tcW w:w="4253" w:type="dxa"/>
            <w:vAlign w:val="center"/>
          </w:tcPr>
          <w:p w14:paraId="67751FE7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e (Dot 15) or Space + z (Dot 1356)</w:t>
            </w:r>
          </w:p>
        </w:tc>
      </w:tr>
      <w:tr w:rsidR="00364275" w:rsidRPr="009D2CDE" w14:paraId="4035B52B" w14:textId="77777777" w:rsidTr="3464351F">
        <w:trPr>
          <w:trHeight w:val="300"/>
        </w:trPr>
        <w:tc>
          <w:tcPr>
            <w:tcW w:w="828" w:type="dxa"/>
            <w:vAlign w:val="bottom"/>
          </w:tcPr>
          <w:p w14:paraId="5C9F627D" w14:textId="77777777" w:rsidR="00A124A0" w:rsidRPr="009D2CDE" w:rsidRDefault="00A124A0">
            <w:pPr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  <w:lang w:val="en-IN" w:eastAsia="en-IN"/>
              </w:rPr>
              <w:t>26</w:t>
            </w:r>
          </w:p>
        </w:tc>
        <w:tc>
          <w:tcPr>
            <w:tcW w:w="4588" w:type="dxa"/>
            <w:gridSpan w:val="2"/>
            <w:vAlign w:val="center"/>
          </w:tcPr>
          <w:p w14:paraId="69924893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Event Details page.</w:t>
            </w:r>
          </w:p>
        </w:tc>
        <w:tc>
          <w:tcPr>
            <w:tcW w:w="4253" w:type="dxa"/>
            <w:vAlign w:val="center"/>
          </w:tcPr>
          <w:p w14:paraId="2BF71036" w14:textId="77777777" w:rsidR="00A124A0" w:rsidRPr="009D2CDE" w:rsidRDefault="00A124A0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ot 8 or Select Key</w:t>
            </w:r>
          </w:p>
        </w:tc>
      </w:tr>
    </w:tbl>
    <w:p w14:paraId="37CB4C49" w14:textId="2EEDB5AF" w:rsidR="00A124A0" w:rsidRPr="009D2CDE" w:rsidRDefault="00A124A0" w:rsidP="6F9E896E">
      <w:pPr>
        <w:rPr>
          <w:rFonts w:cs="Arial"/>
        </w:rPr>
      </w:pPr>
    </w:p>
    <w:p w14:paraId="423AA6BE" w14:textId="6CEA9172" w:rsidR="00A124A0" w:rsidRPr="009D2CDE" w:rsidRDefault="6F9E896E" w:rsidP="6F9E896E">
      <w:pPr>
        <w:pStyle w:val="Heading1"/>
        <w:numPr>
          <w:ilvl w:val="0"/>
          <w:numId w:val="0"/>
        </w:numPr>
        <w:rPr>
          <w:rFonts w:cs="Arial"/>
          <w:sz w:val="24"/>
          <w:szCs w:val="24"/>
        </w:rPr>
      </w:pPr>
      <w:r w:rsidRPr="009D2CDE">
        <w:rPr>
          <w:rFonts w:cs="Arial"/>
          <w:sz w:val="24"/>
          <w:szCs w:val="24"/>
        </w:rPr>
        <w:t>Battery Logging</w:t>
      </w: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348"/>
        <w:gridCol w:w="4240"/>
        <w:gridCol w:w="4253"/>
      </w:tblGrid>
      <w:tr w:rsidR="00DA4C8C" w:rsidRPr="009D2CDE" w14:paraId="50CEEEBD" w14:textId="77777777" w:rsidTr="0062375F">
        <w:trPr>
          <w:trHeight w:val="300"/>
        </w:trPr>
        <w:tc>
          <w:tcPr>
            <w:tcW w:w="1176" w:type="dxa"/>
            <w:gridSpan w:val="2"/>
            <w:shd w:val="clear" w:color="auto" w:fill="000000" w:themeFill="text1"/>
            <w:vAlign w:val="center"/>
          </w:tcPr>
          <w:p w14:paraId="38164B06" w14:textId="77777777" w:rsidR="6F9E896E" w:rsidRPr="009D2CDE" w:rsidRDefault="6F9E896E" w:rsidP="6F9E896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0" w:type="dxa"/>
            <w:shd w:val="clear" w:color="auto" w:fill="000000" w:themeFill="text1"/>
            <w:vAlign w:val="center"/>
          </w:tcPr>
          <w:p w14:paraId="4B3A2E3D" w14:textId="77777777" w:rsidR="6F9E896E" w:rsidRPr="009D2CDE" w:rsidRDefault="6F9E896E" w:rsidP="6F9E896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bottom"/>
          </w:tcPr>
          <w:p w14:paraId="4B13902C" w14:textId="77777777" w:rsidR="6F9E896E" w:rsidRPr="009D2CDE" w:rsidRDefault="6F9E896E" w:rsidP="6F9E896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009D2CDE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64275" w:rsidRPr="009D2CDE" w14:paraId="25785857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2539C3C" w14:textId="77777777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588" w:type="dxa"/>
            <w:gridSpan w:val="2"/>
            <w:vAlign w:val="center"/>
          </w:tcPr>
          <w:p w14:paraId="21898176" w14:textId="7415B47C" w:rsidR="6F9E896E" w:rsidRPr="009D2CDE" w:rsidRDefault="6F9E896E" w:rsidP="6F9E896E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Up/Down in the config dialog.</w:t>
            </w:r>
          </w:p>
        </w:tc>
        <w:tc>
          <w:tcPr>
            <w:tcW w:w="4253" w:type="dxa"/>
            <w:vAlign w:val="center"/>
          </w:tcPr>
          <w:p w14:paraId="025CD03D" w14:textId="6E261514" w:rsidR="6F9E896E" w:rsidRPr="009D2CDE" w:rsidRDefault="6F9E896E" w:rsidP="6F9E896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UP Arrow or Space + Dot 1 or tab (space + Dot 4 5) / Down Arrow or Space + Dot 4 or shift-tab (space + Dot 1 2)</w:t>
            </w:r>
          </w:p>
        </w:tc>
      </w:tr>
      <w:tr w:rsidR="00364275" w:rsidRPr="009D2CDE" w14:paraId="295D376B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18CE795" w14:textId="77777777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lastRenderedPageBreak/>
              <w:t>2</w:t>
            </w:r>
          </w:p>
        </w:tc>
        <w:tc>
          <w:tcPr>
            <w:tcW w:w="4588" w:type="dxa"/>
            <w:gridSpan w:val="2"/>
            <w:vAlign w:val="center"/>
          </w:tcPr>
          <w:p w14:paraId="0642F086" w14:textId="36567946" w:rsidR="6F9E896E" w:rsidRPr="009D2CDE" w:rsidRDefault="6F9E896E" w:rsidP="6F9E896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Navigate Top/Bottom in the config dialog</w:t>
            </w:r>
          </w:p>
        </w:tc>
        <w:tc>
          <w:tcPr>
            <w:tcW w:w="4253" w:type="dxa"/>
            <w:vAlign w:val="center"/>
          </w:tcPr>
          <w:p w14:paraId="70D5948E" w14:textId="730EF1EA" w:rsidR="6F9E896E" w:rsidRPr="009D2CDE" w:rsidRDefault="6F9E896E" w:rsidP="6F9E896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Long Press Up or Space + Dot 123 / Long Press Down or Space + Dot 456</w:t>
            </w:r>
          </w:p>
        </w:tc>
      </w:tr>
      <w:tr w:rsidR="00364275" w:rsidRPr="009D2CDE" w14:paraId="374B01BA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6E294BD9" w14:textId="440DACB4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588" w:type="dxa"/>
            <w:gridSpan w:val="2"/>
            <w:vAlign w:val="center"/>
          </w:tcPr>
          <w:p w14:paraId="064D84F3" w14:textId="2CBB155C" w:rsidR="6F9E896E" w:rsidRPr="009D2CDE" w:rsidRDefault="6F9E896E" w:rsidP="6F9E896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Open config dialog.</w:t>
            </w:r>
          </w:p>
        </w:tc>
        <w:tc>
          <w:tcPr>
            <w:tcW w:w="4253" w:type="dxa"/>
            <w:vAlign w:val="center"/>
          </w:tcPr>
          <w:p w14:paraId="5CFFC18A" w14:textId="73A134A3" w:rsidR="6F9E896E" w:rsidRPr="009D2CDE" w:rsidRDefault="6F9E896E" w:rsidP="6F9E896E">
            <w:pPr>
              <w:spacing w:line="259" w:lineRule="auto"/>
              <w:rPr>
                <w:rFonts w:eastAsiaTheme="minorEastAsia" w:cs="Arial"/>
                <w:sz w:val="22"/>
                <w:szCs w:val="22"/>
              </w:rPr>
            </w:pPr>
            <w:r w:rsidRPr="009D2CDE">
              <w:rPr>
                <w:rFonts w:eastAsiaTheme="minorEastAsia" w:cs="Arial"/>
                <w:sz w:val="22"/>
                <w:szCs w:val="22"/>
                <w:lang w:val="en-IN"/>
              </w:rPr>
              <w:t>F1 + F2 + Dot 7 + Dot 8 + F3 + F4</w:t>
            </w:r>
          </w:p>
        </w:tc>
      </w:tr>
      <w:tr w:rsidR="00364275" w:rsidRPr="009D2CDE" w14:paraId="156E93E2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62660F28" w14:textId="3E520831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588" w:type="dxa"/>
            <w:gridSpan w:val="2"/>
            <w:vAlign w:val="center"/>
          </w:tcPr>
          <w:p w14:paraId="63B4AFB0" w14:textId="38BEB200" w:rsidR="6F9E896E" w:rsidRPr="009D2CDE" w:rsidRDefault="6F9E896E" w:rsidP="6F9E896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tart/Stop logging.</w:t>
            </w:r>
          </w:p>
        </w:tc>
        <w:tc>
          <w:tcPr>
            <w:tcW w:w="4253" w:type="dxa"/>
            <w:vAlign w:val="center"/>
          </w:tcPr>
          <w:p w14:paraId="48B00A13" w14:textId="4ACF261A" w:rsidR="6F9E896E" w:rsidRPr="009D2CDE" w:rsidRDefault="6F9E896E" w:rsidP="6F9E896E">
            <w:pPr>
              <w:spacing w:line="259" w:lineRule="auto"/>
              <w:rPr>
                <w:rFonts w:eastAsiaTheme="minorEastAsia" w:cs="Arial"/>
                <w:sz w:val="22"/>
                <w:szCs w:val="22"/>
                <w:lang w:val="en-IN"/>
              </w:rPr>
            </w:pPr>
            <w:r w:rsidRPr="009D2CDE">
              <w:rPr>
                <w:rFonts w:eastAsiaTheme="minorEastAsia" w:cs="Arial"/>
                <w:sz w:val="22"/>
                <w:szCs w:val="22"/>
                <w:lang w:val="en-IN"/>
              </w:rPr>
              <w:t>F1 + F2 + Space + F3 + F4</w:t>
            </w:r>
          </w:p>
        </w:tc>
      </w:tr>
      <w:tr w:rsidR="00364275" w:rsidRPr="009D2CDE" w14:paraId="4D18584E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0E58B441" w14:textId="64631E9C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588" w:type="dxa"/>
            <w:gridSpan w:val="2"/>
            <w:vAlign w:val="center"/>
          </w:tcPr>
          <w:p w14:paraId="10717AD1" w14:textId="7318CECE" w:rsidR="6F9E896E" w:rsidRPr="009D2CDE" w:rsidRDefault="6F9E896E" w:rsidP="6F9E896E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Remove inserted digit</w:t>
            </w:r>
          </w:p>
        </w:tc>
        <w:tc>
          <w:tcPr>
            <w:tcW w:w="4253" w:type="dxa"/>
            <w:vAlign w:val="center"/>
          </w:tcPr>
          <w:p w14:paraId="6A2FE89D" w14:textId="1E42F95B" w:rsidR="6F9E896E" w:rsidRPr="009D2CDE" w:rsidRDefault="6F9E896E" w:rsidP="6F9E896E">
            <w:pPr>
              <w:spacing w:line="259" w:lineRule="auto"/>
              <w:rPr>
                <w:rFonts w:eastAsiaTheme="minorEastAsia" w:cs="Arial"/>
                <w:sz w:val="22"/>
                <w:szCs w:val="22"/>
                <w:lang w:val="en-IN"/>
              </w:rPr>
            </w:pPr>
            <w:r w:rsidRPr="009D2CDE">
              <w:rPr>
                <w:rFonts w:eastAsiaTheme="minorEastAsia" w:cs="Arial"/>
                <w:sz w:val="22"/>
                <w:szCs w:val="22"/>
                <w:lang w:val="en-IN"/>
              </w:rPr>
              <w:t>Dot 7</w:t>
            </w:r>
          </w:p>
        </w:tc>
      </w:tr>
      <w:tr w:rsidR="00364275" w:rsidRPr="009D2CDE" w14:paraId="605385AF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351D7733" w14:textId="73AFA183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4588" w:type="dxa"/>
            <w:gridSpan w:val="2"/>
            <w:vAlign w:val="center"/>
          </w:tcPr>
          <w:p w14:paraId="6A14FFFA" w14:textId="28EC3834" w:rsidR="6F9E896E" w:rsidRPr="009D2CDE" w:rsidRDefault="6F9E896E" w:rsidP="6F9E896E">
            <w:pPr>
              <w:spacing w:line="259" w:lineRule="auto"/>
              <w:rPr>
                <w:rFonts w:cs="Arial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elect option in dialog</w:t>
            </w:r>
          </w:p>
        </w:tc>
        <w:tc>
          <w:tcPr>
            <w:tcW w:w="4253" w:type="dxa"/>
            <w:vAlign w:val="center"/>
          </w:tcPr>
          <w:p w14:paraId="71F39745" w14:textId="241BE7A6" w:rsidR="6F9E896E" w:rsidRPr="009D2CDE" w:rsidRDefault="6F9E896E" w:rsidP="6F9E896E">
            <w:pPr>
              <w:spacing w:line="259" w:lineRule="auto"/>
              <w:rPr>
                <w:rFonts w:eastAsiaTheme="minorEastAsia" w:cs="Arial"/>
                <w:sz w:val="22"/>
                <w:szCs w:val="22"/>
                <w:lang w:val="en-IN"/>
              </w:rPr>
            </w:pPr>
            <w:r w:rsidRPr="009D2CDE">
              <w:rPr>
                <w:rFonts w:eastAsiaTheme="minorEastAsia" w:cs="Arial"/>
                <w:sz w:val="22"/>
                <w:szCs w:val="22"/>
                <w:lang w:val="en-IN"/>
              </w:rPr>
              <w:t>Dot 8 or Select</w:t>
            </w:r>
          </w:p>
        </w:tc>
      </w:tr>
      <w:tr w:rsidR="00364275" w:rsidRPr="009D2CDE" w14:paraId="445D70F1" w14:textId="77777777" w:rsidTr="0062375F">
        <w:trPr>
          <w:trHeight w:val="300"/>
        </w:trPr>
        <w:tc>
          <w:tcPr>
            <w:tcW w:w="828" w:type="dxa"/>
            <w:vAlign w:val="bottom"/>
          </w:tcPr>
          <w:p w14:paraId="23F4938E" w14:textId="2A13B6D4" w:rsidR="6F9E896E" w:rsidRPr="009D2CDE" w:rsidRDefault="6F9E896E" w:rsidP="6F9E896E">
            <w:pPr>
              <w:rPr>
                <w:rFonts w:cs="Arial"/>
                <w:sz w:val="22"/>
                <w:szCs w:val="22"/>
              </w:rPr>
            </w:pPr>
            <w:r w:rsidRPr="009D2CDE">
              <w:rPr>
                <w:rFonts w:cs="Arial"/>
                <w:sz w:val="22"/>
                <w:szCs w:val="22"/>
              </w:rPr>
              <w:t>7</w:t>
            </w:r>
          </w:p>
        </w:tc>
        <w:tc>
          <w:tcPr>
            <w:tcW w:w="4588" w:type="dxa"/>
            <w:gridSpan w:val="2"/>
            <w:vAlign w:val="center"/>
          </w:tcPr>
          <w:p w14:paraId="39DC3FB9" w14:textId="752869F2" w:rsidR="6F9E896E" w:rsidRPr="009D2CDE" w:rsidRDefault="6F9E896E" w:rsidP="6F9E896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Dismiss dialog</w:t>
            </w:r>
          </w:p>
        </w:tc>
        <w:tc>
          <w:tcPr>
            <w:tcW w:w="4253" w:type="dxa"/>
            <w:vAlign w:val="center"/>
          </w:tcPr>
          <w:p w14:paraId="69191132" w14:textId="1F8C7B6D" w:rsidR="6F9E896E" w:rsidRPr="009D2CDE" w:rsidRDefault="6F9E896E" w:rsidP="6F9E896E">
            <w:pPr>
              <w:spacing w:line="259" w:lineRule="auto"/>
              <w:rPr>
                <w:rFonts w:cs="Arial"/>
                <w:color w:val="000000" w:themeColor="text1"/>
                <w:sz w:val="22"/>
                <w:szCs w:val="22"/>
              </w:rPr>
            </w:pPr>
            <w:r w:rsidRPr="009D2CDE">
              <w:rPr>
                <w:rFonts w:cs="Arial"/>
                <w:color w:val="000000" w:themeColor="text1"/>
                <w:sz w:val="22"/>
                <w:szCs w:val="22"/>
              </w:rPr>
              <w:t>Space + e (Dot 15) or Space + z (Dot 1356)</w:t>
            </w:r>
          </w:p>
        </w:tc>
      </w:tr>
    </w:tbl>
    <w:p w14:paraId="6A0BFCAB" w14:textId="5136EF61" w:rsidR="00A124A0" w:rsidRPr="009D2CDE" w:rsidRDefault="00A124A0" w:rsidP="00A124A0">
      <w:pPr>
        <w:rPr>
          <w:rFonts w:cs="Arial"/>
        </w:rPr>
      </w:pPr>
    </w:p>
    <w:p w14:paraId="6F06EF5B" w14:textId="7C4EB94E" w:rsidR="00D328D6" w:rsidRPr="009D2CDE" w:rsidRDefault="310B24C7" w:rsidP="310B24C7">
      <w:pPr>
        <w:pStyle w:val="Heading1"/>
        <w:numPr>
          <w:ilvl w:val="0"/>
          <w:numId w:val="0"/>
        </w:numPr>
        <w:spacing w:line="259" w:lineRule="auto"/>
      </w:pPr>
      <w:r w:rsidRPr="310B24C7">
        <w:rPr>
          <w:rFonts w:cs="Arial"/>
          <w:sz w:val="24"/>
          <w:szCs w:val="24"/>
        </w:rPr>
        <w:t>Internet Radio</w:t>
      </w: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"/>
        <w:gridCol w:w="307"/>
        <w:gridCol w:w="3913"/>
        <w:gridCol w:w="3802"/>
      </w:tblGrid>
      <w:tr w:rsidR="310B24C7" w14:paraId="1220C26F" w14:textId="77777777" w:rsidTr="173A3BB4">
        <w:trPr>
          <w:trHeight w:val="300"/>
        </w:trPr>
        <w:tc>
          <w:tcPr>
            <w:tcW w:w="1176" w:type="dxa"/>
            <w:gridSpan w:val="2"/>
            <w:shd w:val="clear" w:color="auto" w:fill="000000" w:themeFill="text1"/>
            <w:vAlign w:val="center"/>
          </w:tcPr>
          <w:p w14:paraId="78B815B5" w14:textId="77777777" w:rsidR="310B24C7" w:rsidRDefault="310B24C7" w:rsidP="310B24C7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310B24C7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4240" w:type="dxa"/>
            <w:shd w:val="clear" w:color="auto" w:fill="000000" w:themeFill="text1"/>
            <w:vAlign w:val="center"/>
          </w:tcPr>
          <w:p w14:paraId="39A7BDD8" w14:textId="77777777" w:rsidR="310B24C7" w:rsidRDefault="310B24C7" w:rsidP="310B24C7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310B24C7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253" w:type="dxa"/>
            <w:shd w:val="clear" w:color="auto" w:fill="000000" w:themeFill="text1"/>
            <w:vAlign w:val="center"/>
          </w:tcPr>
          <w:p w14:paraId="245A8F68" w14:textId="77777777" w:rsidR="310B24C7" w:rsidRDefault="310B24C7" w:rsidP="310B24C7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310B24C7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310B24C7" w14:paraId="422CBEAB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3A4296C3" w14:textId="08272C9D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</w:t>
            </w:r>
          </w:p>
        </w:tc>
        <w:tc>
          <w:tcPr>
            <w:tcW w:w="4588" w:type="dxa"/>
            <w:gridSpan w:val="2"/>
            <w:vAlign w:val="center"/>
          </w:tcPr>
          <w:p w14:paraId="54A2C928" w14:textId="0AA9DE7D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Navigate between category list and item list</w:t>
            </w:r>
          </w:p>
        </w:tc>
        <w:tc>
          <w:tcPr>
            <w:tcW w:w="4253" w:type="dxa"/>
            <w:vAlign w:val="center"/>
          </w:tcPr>
          <w:p w14:paraId="2BED66B9" w14:textId="25919D68" w:rsidR="310B24C7" w:rsidRDefault="310B24C7" w:rsidP="310B24C7">
            <w:pPr>
              <w:spacing w:line="259" w:lineRule="auto"/>
              <w:rPr>
                <w:rFonts w:eastAsia="Arial" w:cs="Arial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2 / Space + Dots 4 5</w:t>
            </w:r>
          </w:p>
        </w:tc>
      </w:tr>
      <w:tr w:rsidR="310B24C7" w14:paraId="546A4F69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5ABAC9A0" w14:textId="342D4BB9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2</w:t>
            </w:r>
          </w:p>
        </w:tc>
        <w:tc>
          <w:tcPr>
            <w:tcW w:w="4588" w:type="dxa"/>
            <w:gridSpan w:val="2"/>
            <w:vAlign w:val="center"/>
          </w:tcPr>
          <w:p w14:paraId="1469394C" w14:textId="147F2581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Open search station by name dialog</w:t>
            </w:r>
          </w:p>
        </w:tc>
        <w:tc>
          <w:tcPr>
            <w:tcW w:w="4253" w:type="dxa"/>
            <w:vAlign w:val="center"/>
          </w:tcPr>
          <w:p w14:paraId="1A0DDAB2" w14:textId="1CDE3A74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2 4</w:t>
            </w:r>
          </w:p>
        </w:tc>
      </w:tr>
      <w:tr w:rsidR="310B24C7" w14:paraId="5D00302F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6CCBB588" w14:textId="675FFDA2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3</w:t>
            </w:r>
          </w:p>
        </w:tc>
        <w:tc>
          <w:tcPr>
            <w:tcW w:w="4588" w:type="dxa"/>
            <w:gridSpan w:val="2"/>
            <w:vAlign w:val="center"/>
          </w:tcPr>
          <w:p w14:paraId="7B9CB889" w14:textId="3E70198C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Back to country list or category list</w:t>
            </w:r>
          </w:p>
        </w:tc>
        <w:tc>
          <w:tcPr>
            <w:tcW w:w="4253" w:type="dxa"/>
            <w:vAlign w:val="center"/>
          </w:tcPr>
          <w:p w14:paraId="008CFE6F" w14:textId="5031B38E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Dot 7</w:t>
            </w:r>
          </w:p>
        </w:tc>
      </w:tr>
      <w:tr w:rsidR="310B24C7" w14:paraId="1F399DF1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6FF20451" w14:textId="652B16A0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4</w:t>
            </w:r>
          </w:p>
        </w:tc>
        <w:tc>
          <w:tcPr>
            <w:tcW w:w="4588" w:type="dxa"/>
            <w:gridSpan w:val="2"/>
            <w:vAlign w:val="center"/>
          </w:tcPr>
          <w:p w14:paraId="74CBDC2C" w14:textId="753ED7C4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lose Internet Radio</w:t>
            </w:r>
          </w:p>
        </w:tc>
        <w:tc>
          <w:tcPr>
            <w:tcW w:w="4253" w:type="dxa"/>
            <w:vAlign w:val="center"/>
          </w:tcPr>
          <w:p w14:paraId="2379CAC5" w14:textId="7B5E0265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5 6 or Space + Dots 1 5</w:t>
            </w:r>
          </w:p>
        </w:tc>
      </w:tr>
      <w:tr w:rsidR="310B24C7" w14:paraId="3E39E227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5134448F" w14:textId="28B16173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5</w:t>
            </w:r>
          </w:p>
        </w:tc>
        <w:tc>
          <w:tcPr>
            <w:tcW w:w="4588" w:type="dxa"/>
            <w:gridSpan w:val="2"/>
            <w:vAlign w:val="center"/>
          </w:tcPr>
          <w:p w14:paraId="66E17D23" w14:textId="7EFD58D2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Top of current list</w:t>
            </w:r>
          </w:p>
        </w:tc>
        <w:tc>
          <w:tcPr>
            <w:tcW w:w="4253" w:type="dxa"/>
            <w:vAlign w:val="center"/>
          </w:tcPr>
          <w:p w14:paraId="00E1771E" w14:textId="28F0635B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2 3</w:t>
            </w:r>
          </w:p>
        </w:tc>
      </w:tr>
      <w:tr w:rsidR="310B24C7" w14:paraId="1778416E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7EBC9444" w14:textId="7F8EF925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6</w:t>
            </w:r>
          </w:p>
        </w:tc>
        <w:tc>
          <w:tcPr>
            <w:tcW w:w="4588" w:type="dxa"/>
            <w:gridSpan w:val="2"/>
            <w:vAlign w:val="center"/>
          </w:tcPr>
          <w:p w14:paraId="1FB2A26F" w14:textId="6D7CF4A7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Bottom of current list</w:t>
            </w:r>
          </w:p>
        </w:tc>
        <w:tc>
          <w:tcPr>
            <w:tcW w:w="4253" w:type="dxa"/>
            <w:vAlign w:val="center"/>
          </w:tcPr>
          <w:p w14:paraId="238E3BEB" w14:textId="22339217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4 5 6</w:t>
            </w:r>
          </w:p>
        </w:tc>
      </w:tr>
      <w:tr w:rsidR="310B24C7" w14:paraId="495E5386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3245B6D2" w14:textId="0AF1A1D2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7</w:t>
            </w:r>
          </w:p>
        </w:tc>
        <w:tc>
          <w:tcPr>
            <w:tcW w:w="4588" w:type="dxa"/>
            <w:gridSpan w:val="2"/>
            <w:vAlign w:val="center"/>
          </w:tcPr>
          <w:p w14:paraId="6873CB92" w14:textId="28459481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Navigate in current list</w:t>
            </w:r>
          </w:p>
        </w:tc>
        <w:tc>
          <w:tcPr>
            <w:tcW w:w="4253" w:type="dxa"/>
            <w:vAlign w:val="center"/>
          </w:tcPr>
          <w:p w14:paraId="42793959" w14:textId="3BA01842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1/Space 4 or Up/Down</w:t>
            </w:r>
          </w:p>
        </w:tc>
      </w:tr>
      <w:tr w:rsidR="310B24C7" w14:paraId="2CB04CC2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0DA7F323" w14:textId="4B2F7339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8</w:t>
            </w:r>
          </w:p>
        </w:tc>
        <w:tc>
          <w:tcPr>
            <w:tcW w:w="4588" w:type="dxa"/>
            <w:gridSpan w:val="2"/>
            <w:vAlign w:val="center"/>
          </w:tcPr>
          <w:p w14:paraId="57C9A0CF" w14:textId="6B789A4F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elect item in current list</w:t>
            </w:r>
          </w:p>
        </w:tc>
        <w:tc>
          <w:tcPr>
            <w:tcW w:w="4253" w:type="dxa"/>
            <w:vAlign w:val="center"/>
          </w:tcPr>
          <w:p w14:paraId="6740AE07" w14:textId="17B59F24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elect or Dot 8</w:t>
            </w:r>
          </w:p>
        </w:tc>
      </w:tr>
      <w:tr w:rsidR="310B24C7" w14:paraId="6B655347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087B6174" w14:textId="7AC21E62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9</w:t>
            </w:r>
          </w:p>
        </w:tc>
        <w:tc>
          <w:tcPr>
            <w:tcW w:w="4588" w:type="dxa"/>
            <w:gridSpan w:val="2"/>
            <w:vAlign w:val="center"/>
          </w:tcPr>
          <w:p w14:paraId="10DEB7E0" w14:textId="0EBEF802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dd station from URL</w:t>
            </w:r>
          </w:p>
        </w:tc>
        <w:tc>
          <w:tcPr>
            <w:tcW w:w="4253" w:type="dxa"/>
            <w:vAlign w:val="center"/>
          </w:tcPr>
          <w:p w14:paraId="573FD027" w14:textId="7D105415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4 5</w:t>
            </w:r>
          </w:p>
        </w:tc>
      </w:tr>
      <w:tr w:rsidR="310B24C7" w14:paraId="1270AD4A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11E47D4F" w14:textId="3B53BEF2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0</w:t>
            </w:r>
          </w:p>
        </w:tc>
        <w:tc>
          <w:tcPr>
            <w:tcW w:w="4588" w:type="dxa"/>
            <w:gridSpan w:val="2"/>
            <w:vAlign w:val="center"/>
          </w:tcPr>
          <w:p w14:paraId="22709760" w14:textId="4AA00DDB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Delete my station or favorite</w:t>
            </w:r>
          </w:p>
        </w:tc>
        <w:tc>
          <w:tcPr>
            <w:tcW w:w="4253" w:type="dxa"/>
            <w:vAlign w:val="center"/>
          </w:tcPr>
          <w:p w14:paraId="5DF06D1D" w14:textId="686DAE98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4 5</w:t>
            </w:r>
          </w:p>
        </w:tc>
      </w:tr>
      <w:tr w:rsidR="310B24C7" w14:paraId="09D69BB5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379FD35E" w14:textId="22EDF70F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1</w:t>
            </w:r>
          </w:p>
        </w:tc>
        <w:tc>
          <w:tcPr>
            <w:tcW w:w="4588" w:type="dxa"/>
            <w:gridSpan w:val="2"/>
            <w:vAlign w:val="center"/>
          </w:tcPr>
          <w:p w14:paraId="351C6AD4" w14:textId="313FEB29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Open context menu</w:t>
            </w:r>
          </w:p>
        </w:tc>
        <w:tc>
          <w:tcPr>
            <w:tcW w:w="4253" w:type="dxa"/>
            <w:vAlign w:val="center"/>
          </w:tcPr>
          <w:p w14:paraId="01994E5E" w14:textId="410A1461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4</w:t>
            </w:r>
          </w:p>
        </w:tc>
      </w:tr>
      <w:tr w:rsidR="310B24C7" w14:paraId="78B4817F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79D4A888" w14:textId="3E6885CC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2</w:t>
            </w:r>
          </w:p>
        </w:tc>
        <w:tc>
          <w:tcPr>
            <w:tcW w:w="4588" w:type="dxa"/>
            <w:gridSpan w:val="2"/>
            <w:vAlign w:val="center"/>
          </w:tcPr>
          <w:p w14:paraId="5A7DAC72" w14:textId="575FD04E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Search for station</w:t>
            </w:r>
          </w:p>
        </w:tc>
        <w:tc>
          <w:tcPr>
            <w:tcW w:w="4253" w:type="dxa"/>
            <w:vAlign w:val="center"/>
          </w:tcPr>
          <w:p w14:paraId="69C1F2F4" w14:textId="24D2CCE0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s</w:t>
            </w:r>
          </w:p>
        </w:tc>
      </w:tr>
      <w:tr w:rsidR="310B24C7" w14:paraId="4193F48B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65366DBB" w14:textId="6F19618B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3</w:t>
            </w:r>
          </w:p>
        </w:tc>
        <w:tc>
          <w:tcPr>
            <w:tcW w:w="4588" w:type="dxa"/>
            <w:gridSpan w:val="2"/>
            <w:vAlign w:val="center"/>
          </w:tcPr>
          <w:p w14:paraId="11A9AB8E" w14:textId="55EA0A02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Add station from URL</w:t>
            </w:r>
          </w:p>
        </w:tc>
        <w:tc>
          <w:tcPr>
            <w:tcW w:w="4253" w:type="dxa"/>
            <w:vAlign w:val="center"/>
          </w:tcPr>
          <w:p w14:paraId="7300878B" w14:textId="064EEAE6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u</w:t>
            </w:r>
          </w:p>
        </w:tc>
      </w:tr>
      <w:tr w:rsidR="310B24C7" w14:paraId="7916E36C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790EC75D" w14:textId="694F6EDB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4</w:t>
            </w:r>
          </w:p>
        </w:tc>
        <w:tc>
          <w:tcPr>
            <w:tcW w:w="4588" w:type="dxa"/>
            <w:gridSpan w:val="2"/>
            <w:vAlign w:val="center"/>
          </w:tcPr>
          <w:p w14:paraId="0DD9CFB1" w14:textId="6E7CD13C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Play station</w:t>
            </w:r>
          </w:p>
        </w:tc>
        <w:tc>
          <w:tcPr>
            <w:tcW w:w="4253" w:type="dxa"/>
            <w:vAlign w:val="center"/>
          </w:tcPr>
          <w:p w14:paraId="0926C793" w14:textId="380A6EE4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p</w:t>
            </w:r>
          </w:p>
        </w:tc>
      </w:tr>
      <w:tr w:rsidR="310B24C7" w14:paraId="7DEBEA14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59E0AB3E" w14:textId="7365C3CD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5</w:t>
            </w:r>
          </w:p>
        </w:tc>
        <w:tc>
          <w:tcPr>
            <w:tcW w:w="4588" w:type="dxa"/>
            <w:gridSpan w:val="2"/>
            <w:vAlign w:val="center"/>
          </w:tcPr>
          <w:p w14:paraId="2E3A46AA" w14:textId="317CA8A4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Add or remove favorite</w:t>
            </w:r>
          </w:p>
        </w:tc>
        <w:tc>
          <w:tcPr>
            <w:tcW w:w="4253" w:type="dxa"/>
            <w:vAlign w:val="center"/>
          </w:tcPr>
          <w:p w14:paraId="421121FC" w14:textId="7E785D47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f</w:t>
            </w:r>
          </w:p>
        </w:tc>
      </w:tr>
      <w:tr w:rsidR="310B24C7" w14:paraId="328AA4F0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1BC70EE3" w14:textId="769046A6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6</w:t>
            </w:r>
          </w:p>
        </w:tc>
        <w:tc>
          <w:tcPr>
            <w:tcW w:w="4588" w:type="dxa"/>
            <w:gridSpan w:val="2"/>
            <w:vAlign w:val="center"/>
          </w:tcPr>
          <w:p w14:paraId="47CFBF48" w14:textId="52ECF61F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Rename</w:t>
            </w:r>
          </w:p>
        </w:tc>
        <w:tc>
          <w:tcPr>
            <w:tcW w:w="4253" w:type="dxa"/>
            <w:vAlign w:val="center"/>
          </w:tcPr>
          <w:p w14:paraId="2907E560" w14:textId="6933C242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r</w:t>
            </w:r>
          </w:p>
        </w:tc>
      </w:tr>
      <w:tr w:rsidR="310B24C7" w14:paraId="45395ACE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70BC04BC" w14:textId="3B5F4096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7</w:t>
            </w:r>
          </w:p>
        </w:tc>
        <w:tc>
          <w:tcPr>
            <w:tcW w:w="4588" w:type="dxa"/>
            <w:gridSpan w:val="2"/>
            <w:vAlign w:val="center"/>
          </w:tcPr>
          <w:p w14:paraId="11ADB45D" w14:textId="2E269C01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Delete</w:t>
            </w:r>
          </w:p>
        </w:tc>
        <w:tc>
          <w:tcPr>
            <w:tcW w:w="4253" w:type="dxa"/>
            <w:vAlign w:val="center"/>
          </w:tcPr>
          <w:p w14:paraId="628A41D3" w14:textId="12E094E7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d</w:t>
            </w:r>
          </w:p>
        </w:tc>
      </w:tr>
      <w:tr w:rsidR="310B24C7" w14:paraId="3A05F827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7765BD0E" w14:textId="41A879B3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8</w:t>
            </w:r>
          </w:p>
        </w:tc>
        <w:tc>
          <w:tcPr>
            <w:tcW w:w="4588" w:type="dxa"/>
            <w:gridSpan w:val="2"/>
            <w:vAlign w:val="center"/>
          </w:tcPr>
          <w:p w14:paraId="20D570FD" w14:textId="3F3E6B36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Station information</w:t>
            </w:r>
          </w:p>
        </w:tc>
        <w:tc>
          <w:tcPr>
            <w:tcW w:w="4253" w:type="dxa"/>
            <w:vAlign w:val="center"/>
          </w:tcPr>
          <w:p w14:paraId="4B28B8BE" w14:textId="59848308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i</w:t>
            </w:r>
          </w:p>
        </w:tc>
      </w:tr>
      <w:tr w:rsidR="310B24C7" w14:paraId="067A9FCA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0EC02CF9" w14:textId="16F1555F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19</w:t>
            </w:r>
          </w:p>
        </w:tc>
        <w:tc>
          <w:tcPr>
            <w:tcW w:w="4588" w:type="dxa"/>
            <w:gridSpan w:val="2"/>
            <w:vAlign w:val="center"/>
          </w:tcPr>
          <w:p w14:paraId="6A43D1B0" w14:textId="4BC6DDE8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ontext Menu: Exit</w:t>
            </w:r>
          </w:p>
        </w:tc>
        <w:tc>
          <w:tcPr>
            <w:tcW w:w="4253" w:type="dxa"/>
            <w:vAlign w:val="center"/>
          </w:tcPr>
          <w:p w14:paraId="67D749AC" w14:textId="38A48785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Access key: z</w:t>
            </w:r>
          </w:p>
        </w:tc>
      </w:tr>
      <w:tr w:rsidR="310B24C7" w14:paraId="313D52F1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60A12C56" w14:textId="511313D4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20</w:t>
            </w:r>
          </w:p>
        </w:tc>
        <w:tc>
          <w:tcPr>
            <w:tcW w:w="4588" w:type="dxa"/>
            <w:gridSpan w:val="2"/>
            <w:vAlign w:val="center"/>
          </w:tcPr>
          <w:p w14:paraId="737BF9F8" w14:textId="78B2BF3D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lose context menu</w:t>
            </w:r>
          </w:p>
        </w:tc>
        <w:tc>
          <w:tcPr>
            <w:tcW w:w="4253" w:type="dxa"/>
            <w:vAlign w:val="center"/>
          </w:tcPr>
          <w:p w14:paraId="2B403ED2" w14:textId="5ED01E87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Dot 7 or Space + Dots 1 3 5 6 or Space + Dots 1 5</w:t>
            </w:r>
          </w:p>
        </w:tc>
      </w:tr>
      <w:tr w:rsidR="310B24C7" w14:paraId="6F6D5FDC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32060232" w14:textId="5C5F8611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21</w:t>
            </w:r>
          </w:p>
        </w:tc>
        <w:tc>
          <w:tcPr>
            <w:tcW w:w="4588" w:type="dxa"/>
            <w:gridSpan w:val="2"/>
            <w:vAlign w:val="center"/>
          </w:tcPr>
          <w:p w14:paraId="36792EAD" w14:textId="470DBF93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Player Dialog: Play/Stop</w:t>
            </w:r>
          </w:p>
        </w:tc>
        <w:tc>
          <w:tcPr>
            <w:tcW w:w="4253" w:type="dxa"/>
            <w:vAlign w:val="center"/>
          </w:tcPr>
          <w:p w14:paraId="6F49CD4E" w14:textId="0ADBDBD4" w:rsidR="310B24C7" w:rsidRDefault="173A3BB4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Space or Select</w:t>
            </w:r>
          </w:p>
        </w:tc>
      </w:tr>
      <w:tr w:rsidR="310B24C7" w14:paraId="146221E1" w14:textId="77777777" w:rsidTr="173A3BB4">
        <w:trPr>
          <w:trHeight w:val="300"/>
        </w:trPr>
        <w:tc>
          <w:tcPr>
            <w:tcW w:w="828" w:type="dxa"/>
            <w:vAlign w:val="center"/>
          </w:tcPr>
          <w:p w14:paraId="600C7E80" w14:textId="0AD9725A" w:rsidR="310B24C7" w:rsidRDefault="310B24C7" w:rsidP="310B24C7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22</w:t>
            </w:r>
          </w:p>
        </w:tc>
        <w:tc>
          <w:tcPr>
            <w:tcW w:w="4588" w:type="dxa"/>
            <w:gridSpan w:val="2"/>
            <w:vAlign w:val="center"/>
          </w:tcPr>
          <w:p w14:paraId="584F28F4" w14:textId="2F785632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lose dialogs</w:t>
            </w:r>
          </w:p>
        </w:tc>
        <w:tc>
          <w:tcPr>
            <w:tcW w:w="4253" w:type="dxa"/>
            <w:vAlign w:val="center"/>
          </w:tcPr>
          <w:p w14:paraId="6D123E5D" w14:textId="676A87B4" w:rsidR="310B24C7" w:rsidRDefault="310B24C7" w:rsidP="310B24C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5 6 or Space + Dots 1 5</w:t>
            </w:r>
          </w:p>
        </w:tc>
      </w:tr>
      <w:tr w:rsidR="173A3BB4" w14:paraId="57DFE1B9" w14:textId="77777777" w:rsidTr="173A3BB4">
        <w:trPr>
          <w:trHeight w:val="300"/>
        </w:trPr>
        <w:tc>
          <w:tcPr>
            <w:tcW w:w="789" w:type="dxa"/>
            <w:vAlign w:val="center"/>
          </w:tcPr>
          <w:p w14:paraId="438E00ED" w14:textId="6139B320" w:rsidR="173A3BB4" w:rsidRDefault="173A3BB4" w:rsidP="173A3BB4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23</w:t>
            </w:r>
          </w:p>
        </w:tc>
        <w:tc>
          <w:tcPr>
            <w:tcW w:w="4175" w:type="dxa"/>
            <w:gridSpan w:val="2"/>
            <w:vAlign w:val="center"/>
          </w:tcPr>
          <w:p w14:paraId="452317BC" w14:textId="393093D4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 xml:space="preserve">Increase/Decrease volume </w:t>
            </w:r>
          </w:p>
        </w:tc>
        <w:tc>
          <w:tcPr>
            <w:tcW w:w="3842" w:type="dxa"/>
            <w:vAlign w:val="center"/>
          </w:tcPr>
          <w:p w14:paraId="51930349" w14:textId="737E454A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F2 or Dot 5 / F1 or Dot 2</w:t>
            </w:r>
          </w:p>
        </w:tc>
      </w:tr>
      <w:tr w:rsidR="173A3BB4" w14:paraId="081B18AB" w14:textId="77777777" w:rsidTr="173A3BB4">
        <w:trPr>
          <w:trHeight w:val="300"/>
        </w:trPr>
        <w:tc>
          <w:tcPr>
            <w:tcW w:w="789" w:type="dxa"/>
            <w:vAlign w:val="center"/>
          </w:tcPr>
          <w:p w14:paraId="7006A4AD" w14:textId="0CD13F79" w:rsidR="173A3BB4" w:rsidRDefault="173A3BB4" w:rsidP="173A3BB4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24</w:t>
            </w:r>
          </w:p>
        </w:tc>
        <w:tc>
          <w:tcPr>
            <w:tcW w:w="4175" w:type="dxa"/>
            <w:gridSpan w:val="2"/>
            <w:vAlign w:val="center"/>
          </w:tcPr>
          <w:p w14:paraId="597DEC0E" w14:textId="5A87AA52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Start/Stop recording</w:t>
            </w:r>
          </w:p>
        </w:tc>
        <w:tc>
          <w:tcPr>
            <w:tcW w:w="3842" w:type="dxa"/>
            <w:vAlign w:val="center"/>
          </w:tcPr>
          <w:p w14:paraId="06D12814" w14:textId="75392493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F3.</w:t>
            </w:r>
          </w:p>
        </w:tc>
      </w:tr>
      <w:tr w:rsidR="173A3BB4" w14:paraId="4C246B64" w14:textId="77777777" w:rsidTr="173A3BB4">
        <w:trPr>
          <w:trHeight w:val="300"/>
        </w:trPr>
        <w:tc>
          <w:tcPr>
            <w:tcW w:w="789" w:type="dxa"/>
            <w:vAlign w:val="center"/>
          </w:tcPr>
          <w:p w14:paraId="650B0BB2" w14:textId="2FE3510F" w:rsidR="173A3BB4" w:rsidRDefault="173A3BB4" w:rsidP="173A3BB4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25</w:t>
            </w:r>
          </w:p>
        </w:tc>
        <w:tc>
          <w:tcPr>
            <w:tcW w:w="4175" w:type="dxa"/>
            <w:gridSpan w:val="2"/>
            <w:vAlign w:val="center"/>
          </w:tcPr>
          <w:p w14:paraId="11798E97" w14:textId="658A7A30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Navigate to the items of the combo box in the settings dialog.</w:t>
            </w:r>
          </w:p>
        </w:tc>
        <w:tc>
          <w:tcPr>
            <w:tcW w:w="3842" w:type="dxa"/>
            <w:vAlign w:val="center"/>
          </w:tcPr>
          <w:p w14:paraId="643EF843" w14:textId="2063B6EA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Left/Right Arrow key.</w:t>
            </w:r>
          </w:p>
        </w:tc>
      </w:tr>
      <w:tr w:rsidR="173A3BB4" w14:paraId="61D4F3FD" w14:textId="77777777" w:rsidTr="173A3BB4">
        <w:trPr>
          <w:trHeight w:val="300"/>
        </w:trPr>
        <w:tc>
          <w:tcPr>
            <w:tcW w:w="789" w:type="dxa"/>
            <w:vAlign w:val="center"/>
          </w:tcPr>
          <w:p w14:paraId="68D8EE6D" w14:textId="46303728" w:rsidR="173A3BB4" w:rsidRDefault="173A3BB4" w:rsidP="173A3BB4">
            <w:pPr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26</w:t>
            </w:r>
          </w:p>
        </w:tc>
        <w:tc>
          <w:tcPr>
            <w:tcW w:w="4175" w:type="dxa"/>
            <w:gridSpan w:val="2"/>
            <w:vAlign w:val="center"/>
          </w:tcPr>
          <w:p w14:paraId="44A31104" w14:textId="0C5D3830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Navigate to the main items in the settings dialog.</w:t>
            </w:r>
          </w:p>
        </w:tc>
        <w:tc>
          <w:tcPr>
            <w:tcW w:w="3842" w:type="dxa"/>
            <w:vAlign w:val="center"/>
          </w:tcPr>
          <w:p w14:paraId="0F5FC0FA" w14:textId="0ABA8CCA" w:rsidR="173A3BB4" w:rsidRDefault="173A3BB4" w:rsidP="173A3BB4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173A3BB4">
              <w:rPr>
                <w:rFonts w:eastAsia="Arial" w:cs="Arial"/>
                <w:color w:val="333333"/>
                <w:sz w:val="22"/>
                <w:szCs w:val="22"/>
              </w:rPr>
              <w:t>Up/Down Arrow key.</w:t>
            </w:r>
          </w:p>
        </w:tc>
      </w:tr>
    </w:tbl>
    <w:p w14:paraId="20DE89F1" w14:textId="49283215" w:rsidR="00D328D6" w:rsidRPr="009D2CDE" w:rsidRDefault="00D328D6" w:rsidP="00D328D6"/>
    <w:p w14:paraId="54798100" w14:textId="5803CA01" w:rsidR="00D328D6" w:rsidRDefault="00D328D6" w:rsidP="310B24C7">
      <w:pPr>
        <w:rPr>
          <w:rFonts w:cs="Arial"/>
        </w:rPr>
      </w:pPr>
    </w:p>
    <w:p w14:paraId="29FDF6C9" w14:textId="77777777" w:rsidR="00EA6026" w:rsidRDefault="00EA6026" w:rsidP="310B24C7">
      <w:pPr>
        <w:rPr>
          <w:rFonts w:cs="Arial"/>
        </w:rPr>
      </w:pPr>
    </w:p>
    <w:p w14:paraId="572BBACE" w14:textId="77777777" w:rsidR="00EA6026" w:rsidRDefault="00EA6026" w:rsidP="310B24C7">
      <w:pPr>
        <w:rPr>
          <w:rFonts w:cs="Arial"/>
        </w:rPr>
      </w:pPr>
    </w:p>
    <w:p w14:paraId="7A07BD99" w14:textId="77777777" w:rsidR="00EA6026" w:rsidRDefault="00EA6026" w:rsidP="310B24C7">
      <w:pPr>
        <w:rPr>
          <w:rFonts w:cs="Arial"/>
        </w:rPr>
      </w:pPr>
    </w:p>
    <w:p w14:paraId="55EB6FCD" w14:textId="77777777" w:rsidR="00EA6026" w:rsidRDefault="00EA6026" w:rsidP="310B24C7">
      <w:pPr>
        <w:rPr>
          <w:rFonts w:cs="Arial"/>
        </w:rPr>
      </w:pPr>
    </w:p>
    <w:p w14:paraId="23D85555" w14:textId="59F83271" w:rsidR="00D328D6" w:rsidRPr="00EA6026" w:rsidRDefault="00EA6026" w:rsidP="009D779D">
      <w:pPr>
        <w:pStyle w:val="Heading1"/>
        <w:numPr>
          <w:ilvl w:val="0"/>
          <w:numId w:val="3"/>
        </w:numPr>
        <w:spacing w:line="259" w:lineRule="auto"/>
      </w:pPr>
      <w:r>
        <w:rPr>
          <w:rFonts w:cs="Arial"/>
          <w:sz w:val="24"/>
          <w:szCs w:val="24"/>
        </w:rPr>
        <w:t>Reader</w:t>
      </w:r>
    </w:p>
    <w:p w14:paraId="00CA7F47" w14:textId="77777777" w:rsidR="00D328D6" w:rsidRPr="009D2CDE" w:rsidRDefault="00D328D6" w:rsidP="00D328D6">
      <w:pPr>
        <w:rPr>
          <w:rFonts w:cs="Arial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9"/>
        <w:gridCol w:w="304"/>
        <w:gridCol w:w="3614"/>
        <w:gridCol w:w="4099"/>
      </w:tblGrid>
      <w:tr w:rsidR="002B4E4E" w14:paraId="0FCAC98E" w14:textId="77777777" w:rsidTr="00C21B3E">
        <w:trPr>
          <w:trHeight w:val="300"/>
        </w:trPr>
        <w:tc>
          <w:tcPr>
            <w:tcW w:w="1093" w:type="dxa"/>
            <w:gridSpan w:val="2"/>
            <w:shd w:val="clear" w:color="auto" w:fill="000000" w:themeFill="text1"/>
            <w:vAlign w:val="center"/>
          </w:tcPr>
          <w:p w14:paraId="52E87DB0" w14:textId="77777777" w:rsidR="002B4E4E" w:rsidRDefault="002B4E4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310B24C7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614" w:type="dxa"/>
            <w:shd w:val="clear" w:color="auto" w:fill="000000" w:themeFill="text1"/>
            <w:vAlign w:val="center"/>
          </w:tcPr>
          <w:p w14:paraId="3C2AB4FC" w14:textId="77777777" w:rsidR="002B4E4E" w:rsidRDefault="002B4E4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310B24C7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099" w:type="dxa"/>
            <w:shd w:val="clear" w:color="auto" w:fill="000000" w:themeFill="text1"/>
            <w:vAlign w:val="center"/>
          </w:tcPr>
          <w:p w14:paraId="4D6DFE8A" w14:textId="77777777" w:rsidR="002B4E4E" w:rsidRDefault="002B4E4E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</w:pPr>
            <w:r w:rsidRPr="310B24C7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9F1527" w14:paraId="2A59C2F5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1A302C2" w14:textId="52F816C3" w:rsidR="009F1527" w:rsidRPr="00562AAA" w:rsidRDefault="009F1527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5ADB2D5" w14:textId="77777777" w:rsidR="009F1527" w:rsidRDefault="009F1527" w:rsidP="009F1527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Navigate between category list and item list</w:t>
            </w:r>
          </w:p>
        </w:tc>
        <w:tc>
          <w:tcPr>
            <w:tcW w:w="4099" w:type="dxa"/>
            <w:vAlign w:val="center"/>
          </w:tcPr>
          <w:p w14:paraId="43B24DA6" w14:textId="77777777" w:rsidR="009F1527" w:rsidRDefault="009F1527" w:rsidP="009F1527">
            <w:pPr>
              <w:spacing w:line="259" w:lineRule="auto"/>
              <w:rPr>
                <w:rFonts w:eastAsia="Arial" w:cs="Arial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2 / Space + Dots 4 5</w:t>
            </w:r>
          </w:p>
        </w:tc>
      </w:tr>
      <w:tr w:rsidR="00136852" w14:paraId="4AC262D2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190A03F" w14:textId="77777777" w:rsidR="00136852" w:rsidRPr="00562AAA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46030E2" w14:textId="58568325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lose dialogs</w:t>
            </w:r>
          </w:p>
        </w:tc>
        <w:tc>
          <w:tcPr>
            <w:tcW w:w="4099" w:type="dxa"/>
            <w:vAlign w:val="center"/>
          </w:tcPr>
          <w:p w14:paraId="19401716" w14:textId="09F1FE4F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5 6 or Space + Dots 1 5</w:t>
            </w:r>
          </w:p>
        </w:tc>
      </w:tr>
      <w:tr w:rsidR="00136852" w14:paraId="170A0E0A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6651F84" w14:textId="46697CB6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076F773" w14:textId="6F5470E8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Back to category list</w:t>
            </w:r>
          </w:p>
        </w:tc>
        <w:tc>
          <w:tcPr>
            <w:tcW w:w="4099" w:type="dxa"/>
            <w:vAlign w:val="center"/>
          </w:tcPr>
          <w:p w14:paraId="5EFFD137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Dot 7</w:t>
            </w:r>
          </w:p>
        </w:tc>
      </w:tr>
      <w:tr w:rsidR="00136852" w14:paraId="59FA368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7C94E0D" w14:textId="57E2340C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0C44050" w14:textId="36DE47F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 xml:space="preserve">Close 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>Reader</w:t>
            </w:r>
          </w:p>
        </w:tc>
        <w:tc>
          <w:tcPr>
            <w:tcW w:w="4099" w:type="dxa"/>
            <w:vAlign w:val="center"/>
          </w:tcPr>
          <w:p w14:paraId="03E3ECA5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5 6 or Space + Dots 1 5</w:t>
            </w:r>
          </w:p>
        </w:tc>
      </w:tr>
      <w:tr w:rsidR="00136852" w14:paraId="23967893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F0AD468" w14:textId="1BF399B6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D8381EF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Top of current list</w:t>
            </w:r>
          </w:p>
        </w:tc>
        <w:tc>
          <w:tcPr>
            <w:tcW w:w="4099" w:type="dxa"/>
            <w:vAlign w:val="center"/>
          </w:tcPr>
          <w:p w14:paraId="091C73E3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2 3</w:t>
            </w:r>
          </w:p>
        </w:tc>
      </w:tr>
      <w:tr w:rsidR="00136852" w14:paraId="767D6616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E9C6037" w14:textId="6B5C9D6D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023FC64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Bottom of current list</w:t>
            </w:r>
          </w:p>
        </w:tc>
        <w:tc>
          <w:tcPr>
            <w:tcW w:w="4099" w:type="dxa"/>
            <w:vAlign w:val="center"/>
          </w:tcPr>
          <w:p w14:paraId="6F965D12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4 5 6</w:t>
            </w:r>
          </w:p>
        </w:tc>
      </w:tr>
      <w:tr w:rsidR="00136852" w14:paraId="799BAF7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3C23F38" w14:textId="5B105548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E003079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Navigate in current list</w:t>
            </w:r>
          </w:p>
        </w:tc>
        <w:tc>
          <w:tcPr>
            <w:tcW w:w="4099" w:type="dxa"/>
            <w:vAlign w:val="center"/>
          </w:tcPr>
          <w:p w14:paraId="38503F5D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1/Space 4 or Up/Down</w:t>
            </w:r>
          </w:p>
        </w:tc>
      </w:tr>
      <w:tr w:rsidR="00136852" w14:paraId="6AC0955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4A782E1" w14:textId="1CA4A092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954EE59" w14:textId="0EFBFA1B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Open book or </w:t>
            </w: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elect item in current list</w:t>
            </w:r>
          </w:p>
        </w:tc>
        <w:tc>
          <w:tcPr>
            <w:tcW w:w="4099" w:type="dxa"/>
            <w:vAlign w:val="center"/>
          </w:tcPr>
          <w:p w14:paraId="1A48826F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elect or Dot 8</w:t>
            </w:r>
          </w:p>
        </w:tc>
      </w:tr>
      <w:tr w:rsidR="00136852" w14:paraId="44065150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92E3392" w14:textId="72B0CCB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7C7D69BD" w14:textId="65A07ECC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00F05605">
              <w:rPr>
                <w:rFonts w:eastAsia="Arial" w:cs="Arial"/>
                <w:color w:val="333333"/>
                <w:sz w:val="22"/>
                <w:szCs w:val="22"/>
              </w:rPr>
              <w:t xml:space="preserve">Add a 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local </w:t>
            </w:r>
            <w:r w:rsidRPr="00F05605">
              <w:rPr>
                <w:rFonts w:eastAsia="Arial" w:cs="Arial"/>
                <w:color w:val="333333"/>
                <w:sz w:val="22"/>
                <w:szCs w:val="22"/>
              </w:rPr>
              <w:t>book</w:t>
            </w:r>
          </w:p>
        </w:tc>
        <w:tc>
          <w:tcPr>
            <w:tcW w:w="4099" w:type="dxa"/>
            <w:vAlign w:val="center"/>
          </w:tcPr>
          <w:p w14:paraId="724E61AE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4 5</w:t>
            </w:r>
          </w:p>
        </w:tc>
      </w:tr>
      <w:tr w:rsidR="00136852" w14:paraId="0AD891D6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712CECE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77945EB8" w14:textId="49E8FA43" w:rsidR="00136852" w:rsidRPr="00F05605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dd an online service</w:t>
            </w:r>
          </w:p>
        </w:tc>
        <w:tc>
          <w:tcPr>
            <w:tcW w:w="4099" w:type="dxa"/>
            <w:vAlign w:val="center"/>
          </w:tcPr>
          <w:p w14:paraId="1202A74B" w14:textId="1C7B11FC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Dots 8 1</w:t>
            </w:r>
          </w:p>
        </w:tc>
      </w:tr>
      <w:tr w:rsidR="00136852" w14:paraId="38ED03DE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16A42B4" w14:textId="03AA73DB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48DC8A9" w14:textId="75925398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00F05605">
              <w:rPr>
                <w:rFonts w:eastAsia="Arial" w:cs="Arial"/>
                <w:color w:val="333333"/>
                <w:sz w:val="22"/>
                <w:szCs w:val="22"/>
              </w:rPr>
              <w:t xml:space="preserve">Delete 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a local </w:t>
            </w:r>
            <w:r w:rsidRPr="00F05605">
              <w:rPr>
                <w:rFonts w:eastAsia="Arial" w:cs="Arial"/>
                <w:color w:val="333333"/>
                <w:sz w:val="22"/>
                <w:szCs w:val="22"/>
              </w:rPr>
              <w:t>book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>, a downloaded book or an online service</w:t>
            </w:r>
          </w:p>
        </w:tc>
        <w:tc>
          <w:tcPr>
            <w:tcW w:w="4099" w:type="dxa"/>
            <w:vAlign w:val="center"/>
          </w:tcPr>
          <w:p w14:paraId="6E57C9FE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4 5</w:t>
            </w:r>
          </w:p>
        </w:tc>
      </w:tr>
      <w:tr w:rsidR="00136852" w14:paraId="2D71CBC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BF44E5F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566F5A5E" w14:textId="4BDBACA8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Open online book details</w:t>
            </w:r>
          </w:p>
        </w:tc>
        <w:tc>
          <w:tcPr>
            <w:tcW w:w="4099" w:type="dxa"/>
            <w:vAlign w:val="center"/>
          </w:tcPr>
          <w:p w14:paraId="08EAA969" w14:textId="46730B88" w:rsidR="00136852" w:rsidRPr="00E21636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  <w:lang w:val="en-IN"/>
              </w:rPr>
            </w:pPr>
            <w:r w:rsidRPr="00E21636">
              <w:rPr>
                <w:rFonts w:eastAsia="Arial" w:cs="Arial"/>
                <w:color w:val="333333"/>
                <w:sz w:val="22"/>
                <w:szCs w:val="22"/>
                <w:lang w:val="en-IN"/>
              </w:rPr>
              <w:t>Dot</w:t>
            </w:r>
            <w:r>
              <w:rPr>
                <w:rFonts w:eastAsia="Arial" w:cs="Arial"/>
                <w:color w:val="333333"/>
                <w:sz w:val="22"/>
                <w:szCs w:val="22"/>
                <w:lang w:val="en-IN"/>
              </w:rPr>
              <w:t xml:space="preserve">s </w:t>
            </w:r>
            <w:r w:rsidRPr="00E21636">
              <w:rPr>
                <w:rFonts w:eastAsia="Arial" w:cs="Arial"/>
                <w:color w:val="333333"/>
                <w:sz w:val="22"/>
                <w:szCs w:val="22"/>
                <w:lang w:val="en-IN"/>
              </w:rPr>
              <w:t>8</w:t>
            </w:r>
            <w:r>
              <w:rPr>
                <w:rFonts w:eastAsia="Arial" w:cs="Arial"/>
                <w:color w:val="333333"/>
                <w:sz w:val="22"/>
                <w:szCs w:val="22"/>
                <w:lang w:val="en-IN"/>
              </w:rPr>
              <w:t xml:space="preserve"> </w:t>
            </w:r>
            <w:r w:rsidRPr="00E21636">
              <w:rPr>
                <w:rFonts w:eastAsia="Arial" w:cs="Arial"/>
                <w:color w:val="333333"/>
                <w:sz w:val="22"/>
                <w:szCs w:val="22"/>
                <w:lang w:val="en-IN"/>
              </w:rPr>
              <w:t>2</w:t>
            </w:r>
            <w:r>
              <w:rPr>
                <w:rFonts w:eastAsia="Arial" w:cs="Arial"/>
                <w:color w:val="333333"/>
                <w:sz w:val="22"/>
                <w:szCs w:val="22"/>
                <w:lang w:val="en-IN"/>
              </w:rPr>
              <w:t xml:space="preserve"> </w:t>
            </w:r>
            <w:r w:rsidRPr="00E21636">
              <w:rPr>
                <w:rFonts w:eastAsia="Arial" w:cs="Arial"/>
                <w:color w:val="333333"/>
                <w:sz w:val="22"/>
                <w:szCs w:val="22"/>
                <w:lang w:val="en-IN"/>
              </w:rPr>
              <w:t>4</w:t>
            </w:r>
          </w:p>
        </w:tc>
      </w:tr>
      <w:tr w:rsidR="00136852" w14:paraId="78603170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36679F6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D61AEFB" w14:textId="59456C16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Open search</w:t>
            </w:r>
          </w:p>
        </w:tc>
        <w:tc>
          <w:tcPr>
            <w:tcW w:w="4099" w:type="dxa"/>
            <w:vAlign w:val="center"/>
          </w:tcPr>
          <w:p w14:paraId="47829A24" w14:textId="57933BC8" w:rsidR="00136852" w:rsidRPr="00E21636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  <w:lang w:val="en-IN"/>
              </w:rPr>
            </w:pPr>
            <w:r>
              <w:rPr>
                <w:rFonts w:eastAsia="Arial" w:cs="Arial"/>
                <w:color w:val="333333"/>
                <w:sz w:val="22"/>
                <w:szCs w:val="22"/>
                <w:lang w:val="en-IN"/>
              </w:rPr>
              <w:t>Space + Dots 1 2 4</w:t>
            </w:r>
          </w:p>
        </w:tc>
      </w:tr>
      <w:tr w:rsidR="00136852" w14:paraId="4426F954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7BA3961" w14:textId="3D2B5746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E38475C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Open context menu</w:t>
            </w:r>
          </w:p>
        </w:tc>
        <w:tc>
          <w:tcPr>
            <w:tcW w:w="4099" w:type="dxa"/>
            <w:vAlign w:val="center"/>
          </w:tcPr>
          <w:p w14:paraId="1016577C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 + Dots 1 3 4</w:t>
            </w:r>
          </w:p>
        </w:tc>
      </w:tr>
      <w:tr w:rsidR="00136852" w14:paraId="4418B807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935CE71" w14:textId="42BFF38B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03D9693" w14:textId="5A1ED825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Close context menu</w:t>
            </w:r>
          </w:p>
        </w:tc>
        <w:tc>
          <w:tcPr>
            <w:tcW w:w="4099" w:type="dxa"/>
            <w:vAlign w:val="center"/>
          </w:tcPr>
          <w:p w14:paraId="25C650DB" w14:textId="6C56F16F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Dot 7 or Space + Dots 1 3 5 6 or Space + Dots 1 5</w:t>
            </w:r>
          </w:p>
        </w:tc>
      </w:tr>
      <w:tr w:rsidR="00136852" w14:paraId="3633C97A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637D7B8" w14:textId="58EEF08A" w:rsidR="00136852" w:rsidRPr="00D62AD5" w:rsidRDefault="00136852" w:rsidP="00D62AD5">
            <w:pPr>
              <w:ind w:left="360"/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475B7D45" w14:textId="65B70ADD" w:rsidR="00136852" w:rsidRPr="0038659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Main page context menu</w:t>
            </w:r>
          </w:p>
        </w:tc>
        <w:tc>
          <w:tcPr>
            <w:tcW w:w="4099" w:type="dxa"/>
            <w:vAlign w:val="center"/>
          </w:tcPr>
          <w:p w14:paraId="1BE1883A" w14:textId="43E1B706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</w:tr>
      <w:tr w:rsidR="00136852" w14:paraId="38D8DA16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4E7F7B2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52160ABB" w14:textId="059F1AE6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Clear recent</w:t>
            </w:r>
          </w:p>
        </w:tc>
        <w:tc>
          <w:tcPr>
            <w:tcW w:w="4099" w:type="dxa"/>
            <w:vAlign w:val="center"/>
          </w:tcPr>
          <w:p w14:paraId="32A68213" w14:textId="77C198F8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c</w:t>
            </w:r>
          </w:p>
        </w:tc>
      </w:tr>
      <w:tr w:rsidR="00136852" w14:paraId="1FA822DE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BC50DD5" w14:textId="618EBE30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51B08D47" w14:textId="709B9CF0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F05605">
              <w:rPr>
                <w:rFonts w:ascii="Arial" w:eastAsia="Arial" w:hAnsi="Arial" w:cs="Arial"/>
                <w:color w:val="333333"/>
                <w:sz w:val="22"/>
                <w:szCs w:val="22"/>
              </w:rPr>
              <w:t>Add a book</w:t>
            </w:r>
          </w:p>
        </w:tc>
        <w:tc>
          <w:tcPr>
            <w:tcW w:w="4099" w:type="dxa"/>
            <w:vAlign w:val="center"/>
          </w:tcPr>
          <w:p w14:paraId="7D28C205" w14:textId="600B03F6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a</w:t>
            </w:r>
          </w:p>
        </w:tc>
      </w:tr>
      <w:tr w:rsidR="00136852" w14:paraId="6723ADEC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87EB2EC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FA2EE2A" w14:textId="62E8AB9B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Scan files</w:t>
            </w:r>
          </w:p>
        </w:tc>
        <w:tc>
          <w:tcPr>
            <w:tcW w:w="4099" w:type="dxa"/>
            <w:vAlign w:val="center"/>
          </w:tcPr>
          <w:p w14:paraId="78978058" w14:textId="451AFFFC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s</w:t>
            </w:r>
          </w:p>
        </w:tc>
      </w:tr>
      <w:tr w:rsidR="00136852" w14:paraId="69985B2A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104E6B9A" w14:textId="3C233265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B82BB54" w14:textId="6E37241C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F05605">
              <w:rPr>
                <w:rFonts w:ascii="Arial" w:eastAsia="Arial" w:hAnsi="Arial" w:cs="Arial"/>
                <w:color w:val="333333"/>
                <w:sz w:val="22"/>
                <w:szCs w:val="22"/>
              </w:rPr>
              <w:t>Delete book</w:t>
            </w:r>
          </w:p>
        </w:tc>
        <w:tc>
          <w:tcPr>
            <w:tcW w:w="4099" w:type="dxa"/>
            <w:vAlign w:val="center"/>
          </w:tcPr>
          <w:p w14:paraId="51594AD3" w14:textId="29605CEC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d</w:t>
            </w:r>
          </w:p>
        </w:tc>
      </w:tr>
      <w:tr w:rsidR="00136852" w14:paraId="3C8673E3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14EE4449" w14:textId="2D51294E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3BE58D3" w14:textId="185DC5EF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F05605">
              <w:rPr>
                <w:rFonts w:ascii="Arial" w:eastAsia="Arial" w:hAnsi="Arial" w:cs="Arial"/>
                <w:color w:val="333333"/>
                <w:sz w:val="22"/>
                <w:szCs w:val="22"/>
              </w:rPr>
              <w:t>Open book</w:t>
            </w:r>
          </w:p>
        </w:tc>
        <w:tc>
          <w:tcPr>
            <w:tcW w:w="4099" w:type="dxa"/>
            <w:vAlign w:val="center"/>
          </w:tcPr>
          <w:p w14:paraId="086241E4" w14:textId="389158EB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o</w:t>
            </w:r>
          </w:p>
        </w:tc>
      </w:tr>
      <w:tr w:rsidR="00136852" w14:paraId="764811D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D189DD1" w14:textId="1DAA5C4C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46AFFF2" w14:textId="1C01B09F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F05605">
              <w:rPr>
                <w:rFonts w:ascii="Arial" w:eastAsia="Arial" w:hAnsi="Arial" w:cs="Arial"/>
                <w:color w:val="333333"/>
                <w:sz w:val="22"/>
                <w:szCs w:val="22"/>
              </w:rPr>
              <w:t>Exit</w:t>
            </w:r>
          </w:p>
        </w:tc>
        <w:tc>
          <w:tcPr>
            <w:tcW w:w="4099" w:type="dxa"/>
            <w:vAlign w:val="center"/>
          </w:tcPr>
          <w:p w14:paraId="17E9900D" w14:textId="2CBD9DB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x</w:t>
            </w:r>
          </w:p>
        </w:tc>
      </w:tr>
      <w:tr w:rsidR="00136852" w14:paraId="3D1F2606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57E9ACD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5059745" w14:textId="57A22E84" w:rsidR="00136852" w:rsidRPr="00F05605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Add online service</w:t>
            </w:r>
          </w:p>
        </w:tc>
        <w:tc>
          <w:tcPr>
            <w:tcW w:w="4099" w:type="dxa"/>
            <w:vAlign w:val="center"/>
          </w:tcPr>
          <w:p w14:paraId="62890203" w14:textId="1DF6BFA4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l</w:t>
            </w:r>
          </w:p>
        </w:tc>
      </w:tr>
      <w:tr w:rsidR="00136852" w14:paraId="485BFACA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1E980944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49A84AE5" w14:textId="48C926F3" w:rsidR="00136852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Delete and logout</w:t>
            </w:r>
          </w:p>
        </w:tc>
        <w:tc>
          <w:tcPr>
            <w:tcW w:w="4099" w:type="dxa"/>
            <w:vAlign w:val="center"/>
          </w:tcPr>
          <w:p w14:paraId="584E212F" w14:textId="6C900D41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d</w:t>
            </w:r>
          </w:p>
        </w:tc>
      </w:tr>
      <w:tr w:rsidR="00136852" w14:paraId="22E35B0F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F83FA24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52020BB" w14:textId="3D2DF1B3" w:rsidR="00136852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Book information</w:t>
            </w:r>
          </w:p>
        </w:tc>
        <w:tc>
          <w:tcPr>
            <w:tcW w:w="4099" w:type="dxa"/>
            <w:vAlign w:val="center"/>
          </w:tcPr>
          <w:p w14:paraId="3C945DE8" w14:textId="1CA58E38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i</w:t>
            </w:r>
          </w:p>
        </w:tc>
      </w:tr>
      <w:tr w:rsidR="00136852" w14:paraId="654E5552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4182378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5D159F3D" w14:textId="29131D62" w:rsidR="00136852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Download</w:t>
            </w:r>
          </w:p>
        </w:tc>
        <w:tc>
          <w:tcPr>
            <w:tcW w:w="4099" w:type="dxa"/>
            <w:vAlign w:val="center"/>
          </w:tcPr>
          <w:p w14:paraId="218ACFB0" w14:textId="20F8E93F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d</w:t>
            </w:r>
          </w:p>
        </w:tc>
      </w:tr>
      <w:tr w:rsidR="00136852" w14:paraId="75E92931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72C05C4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4EE6223E" w14:textId="1487F3B6" w:rsidR="00136852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Search</w:t>
            </w:r>
          </w:p>
        </w:tc>
        <w:tc>
          <w:tcPr>
            <w:tcW w:w="4099" w:type="dxa"/>
            <w:vAlign w:val="center"/>
          </w:tcPr>
          <w:p w14:paraId="6DBC8FE5" w14:textId="0E7CB9A9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s</w:t>
            </w:r>
          </w:p>
        </w:tc>
      </w:tr>
      <w:tr w:rsidR="00136852" w14:paraId="4CB852A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140F783F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084D7F0" w14:textId="2384BD75" w:rsidR="00136852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Speech Options</w:t>
            </w:r>
          </w:p>
        </w:tc>
        <w:tc>
          <w:tcPr>
            <w:tcW w:w="4099" w:type="dxa"/>
            <w:vAlign w:val="center"/>
          </w:tcPr>
          <w:p w14:paraId="735CDDDD" w14:textId="385973C1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p</w:t>
            </w:r>
          </w:p>
        </w:tc>
      </w:tr>
      <w:tr w:rsidR="00136852" w14:paraId="695EC43E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E6741F8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6A5AA32E" w14:textId="49E4DAF4" w:rsidR="00136852" w:rsidRDefault="00136852" w:rsidP="00136852">
            <w:pPr>
              <w:pStyle w:val="ListParagraph"/>
              <w:numPr>
                <w:ilvl w:val="0"/>
                <w:numId w:val="4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Settings</w:t>
            </w:r>
          </w:p>
        </w:tc>
        <w:tc>
          <w:tcPr>
            <w:tcW w:w="4099" w:type="dxa"/>
            <w:vAlign w:val="center"/>
          </w:tcPr>
          <w:p w14:paraId="3232FE9E" w14:textId="6F4557E3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t</w:t>
            </w:r>
          </w:p>
        </w:tc>
      </w:tr>
      <w:tr w:rsidR="00136852" w14:paraId="491FAC89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5E1847A" w14:textId="2BA3839C" w:rsidR="00136852" w:rsidRPr="00BC5F4C" w:rsidRDefault="00136852" w:rsidP="00BC5F4C">
            <w:pPr>
              <w:ind w:left="360"/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77A423A5" w14:textId="2A37E4D4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Book Reader dialog</w:t>
            </w:r>
          </w:p>
        </w:tc>
        <w:tc>
          <w:tcPr>
            <w:tcW w:w="4099" w:type="dxa"/>
            <w:vAlign w:val="center"/>
          </w:tcPr>
          <w:p w14:paraId="6EF85D49" w14:textId="32EA60F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</w:tr>
      <w:tr w:rsidR="00136852" w14:paraId="394C310A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26A593C" w14:textId="77777777" w:rsidR="00136852" w:rsidRPr="00CF24A0" w:rsidRDefault="00136852" w:rsidP="00CF24A0">
            <w:pPr>
              <w:ind w:left="360"/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64EE2657" w14:textId="1FDD2CBA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   Book Reader context menu</w:t>
            </w:r>
          </w:p>
        </w:tc>
        <w:tc>
          <w:tcPr>
            <w:tcW w:w="4099" w:type="dxa"/>
            <w:vAlign w:val="center"/>
          </w:tcPr>
          <w:p w14:paraId="1F41C5C1" w14:textId="7777777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</w:tr>
      <w:tr w:rsidR="00136852" w14:paraId="774C9CFD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F2AD6B7" w14:textId="3AFCD3C2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97C073F" w14:textId="12FE4A52" w:rsidR="00136852" w:rsidRPr="00B66230" w:rsidRDefault="00136852" w:rsidP="00136852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File</w:t>
            </w:r>
          </w:p>
        </w:tc>
        <w:tc>
          <w:tcPr>
            <w:tcW w:w="4099" w:type="dxa"/>
            <w:vAlign w:val="center"/>
          </w:tcPr>
          <w:p w14:paraId="762EAA6A" w14:textId="44BB6471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f</w:t>
            </w:r>
          </w:p>
        </w:tc>
      </w:tr>
      <w:tr w:rsidR="00136852" w14:paraId="217BC42C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12F991C" w14:textId="10549C63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A11A31C" w14:textId="2264AB1B" w:rsidR="00136852" w:rsidRPr="00B66230" w:rsidRDefault="00136852" w:rsidP="00136852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Open book</w:t>
            </w:r>
          </w:p>
        </w:tc>
        <w:tc>
          <w:tcPr>
            <w:tcW w:w="4099" w:type="dxa"/>
            <w:vAlign w:val="center"/>
          </w:tcPr>
          <w:p w14:paraId="01AB3E25" w14:textId="63DE4D0E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o or Dots 8 1 3 5</w:t>
            </w:r>
          </w:p>
        </w:tc>
      </w:tr>
      <w:tr w:rsidR="00136852" w14:paraId="0EB91177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FCF9D88" w14:textId="19002C74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ADB60F2" w14:textId="16F1C120" w:rsidR="00136852" w:rsidRPr="00B66230" w:rsidRDefault="00136852" w:rsidP="00136852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Close book</w:t>
            </w:r>
          </w:p>
        </w:tc>
        <w:tc>
          <w:tcPr>
            <w:tcW w:w="4099" w:type="dxa"/>
            <w:vAlign w:val="center"/>
          </w:tcPr>
          <w:p w14:paraId="0D22E508" w14:textId="6CD13FED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c or Space + Dots 1 5</w:t>
            </w:r>
          </w:p>
        </w:tc>
      </w:tr>
      <w:tr w:rsidR="00136852" w14:paraId="5F7C1D4B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CDFC67D" w14:textId="36B6113E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5FCE9575" w14:textId="1653114E" w:rsidR="00136852" w:rsidRPr="00B66230" w:rsidRDefault="00136852" w:rsidP="00136852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Close book and clear reading position</w:t>
            </w:r>
          </w:p>
        </w:tc>
        <w:tc>
          <w:tcPr>
            <w:tcW w:w="4099" w:type="dxa"/>
            <w:vAlign w:val="center"/>
          </w:tcPr>
          <w:p w14:paraId="134880A6" w14:textId="08757604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p or Dots 8 1 4</w:t>
            </w:r>
          </w:p>
        </w:tc>
      </w:tr>
      <w:tr w:rsidR="00136852" w14:paraId="313B01A9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B5C9E22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B2B574C" w14:textId="5FC15F43" w:rsidR="00136852" w:rsidRPr="00B66230" w:rsidRDefault="00136852" w:rsidP="00136852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333333"/>
                <w:sz w:val="22"/>
                <w:szCs w:val="22"/>
              </w:rPr>
              <w:t>Speech options</w:t>
            </w:r>
          </w:p>
        </w:tc>
        <w:tc>
          <w:tcPr>
            <w:tcW w:w="4099" w:type="dxa"/>
            <w:vAlign w:val="center"/>
          </w:tcPr>
          <w:p w14:paraId="18C0A307" w14:textId="67EC71AE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s</w:t>
            </w:r>
          </w:p>
        </w:tc>
      </w:tr>
      <w:tr w:rsidR="00136852" w14:paraId="7E8C21D3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760C4D7" w14:textId="01C04CB9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66C566F" w14:textId="79EA88B6" w:rsidR="00136852" w:rsidRPr="00B66230" w:rsidRDefault="00136852" w:rsidP="00136852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 xml:space="preserve">Exit </w:t>
            </w:r>
          </w:p>
        </w:tc>
        <w:tc>
          <w:tcPr>
            <w:tcW w:w="4099" w:type="dxa"/>
            <w:vAlign w:val="center"/>
          </w:tcPr>
          <w:p w14:paraId="053C8A23" w14:textId="2DA72BF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Access key: x </w:t>
            </w:r>
          </w:p>
        </w:tc>
      </w:tr>
      <w:tr w:rsidR="00136852" w14:paraId="39C99EDC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0FA95EF" w14:textId="494BF67A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856DC73" w14:textId="4A5AC3FF" w:rsidR="00136852" w:rsidRPr="00317D4F" w:rsidRDefault="00136852" w:rsidP="00136852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00982CEE">
              <w:rPr>
                <w:rFonts w:ascii="Arial" w:eastAsia="Arial" w:hAnsi="Arial" w:cs="Arial"/>
                <w:color w:val="333333"/>
                <w:sz w:val="22"/>
                <w:szCs w:val="22"/>
              </w:rPr>
              <w:t>Goto</w:t>
            </w:r>
          </w:p>
        </w:tc>
        <w:tc>
          <w:tcPr>
            <w:tcW w:w="4099" w:type="dxa"/>
            <w:vAlign w:val="center"/>
          </w:tcPr>
          <w:p w14:paraId="0753ED77" w14:textId="03056BA9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g</w:t>
            </w:r>
          </w:p>
        </w:tc>
      </w:tr>
      <w:tr w:rsidR="00136852" w14:paraId="7B412E71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6E03358" w14:textId="023B72AE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621E6D24" w14:textId="0C0E32BC" w:rsidR="00136852" w:rsidRPr="00B66230" w:rsidRDefault="00136852" w:rsidP="00136852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Find</w:t>
            </w:r>
          </w:p>
        </w:tc>
        <w:tc>
          <w:tcPr>
            <w:tcW w:w="4099" w:type="dxa"/>
            <w:vAlign w:val="center"/>
          </w:tcPr>
          <w:p w14:paraId="444DE46E" w14:textId="1B85DCC1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f or Space + Dots 1 2 4</w:t>
            </w:r>
          </w:p>
        </w:tc>
      </w:tr>
      <w:tr w:rsidR="00136852" w14:paraId="6B6D12F0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E9FA721" w14:textId="3DAB24D9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DDB5D0E" w14:textId="365DF8A0" w:rsidR="00136852" w:rsidRPr="00B66230" w:rsidRDefault="00136852" w:rsidP="00136852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Find Next</w:t>
            </w:r>
          </w:p>
        </w:tc>
        <w:tc>
          <w:tcPr>
            <w:tcW w:w="4099" w:type="dxa"/>
            <w:vAlign w:val="center"/>
          </w:tcPr>
          <w:p w14:paraId="038DA12E" w14:textId="5642349D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n or Space + Dots 8 1 2 4</w:t>
            </w:r>
          </w:p>
        </w:tc>
      </w:tr>
      <w:tr w:rsidR="00136852" w14:paraId="3DDCE08B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F0FADD1" w14:textId="69B1760B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78BFB54" w14:textId="0CD1A268" w:rsidR="00136852" w:rsidRPr="00B66230" w:rsidRDefault="00136852" w:rsidP="00136852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Find Previous</w:t>
            </w:r>
          </w:p>
        </w:tc>
        <w:tc>
          <w:tcPr>
            <w:tcW w:w="4099" w:type="dxa"/>
            <w:vAlign w:val="center"/>
          </w:tcPr>
          <w:p w14:paraId="2035752C" w14:textId="3224B74A" w:rsidR="00136852" w:rsidRPr="0002334E" w:rsidRDefault="00136852" w:rsidP="00136852">
            <w:pPr>
              <w:spacing w:line="259" w:lineRule="auto"/>
              <w:rPr>
                <w:rFonts w:eastAsia="Arial" w:cs="Arial"/>
                <w:b/>
                <w:bCs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p or Space + Dots 7 1 2 4</w:t>
            </w:r>
          </w:p>
        </w:tc>
      </w:tr>
      <w:tr w:rsidR="00136852" w14:paraId="41FC2BED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5D9EF9E1" w14:textId="580A735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6E50E39" w14:textId="5058E552" w:rsidR="00136852" w:rsidRPr="00B66230" w:rsidRDefault="00136852" w:rsidP="00136852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Go to location</w:t>
            </w:r>
          </w:p>
        </w:tc>
        <w:tc>
          <w:tcPr>
            <w:tcW w:w="4099" w:type="dxa"/>
            <w:vAlign w:val="center"/>
          </w:tcPr>
          <w:p w14:paraId="0C5F6040" w14:textId="4E5A2FB1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g or Space + Dots 1 2 4 5</w:t>
            </w:r>
          </w:p>
        </w:tc>
      </w:tr>
      <w:tr w:rsidR="00136852" w14:paraId="02B19376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22DF12D" w14:textId="23F7A74D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78A092A" w14:textId="11231B0E" w:rsidR="00136852" w:rsidRPr="00C73D82" w:rsidRDefault="00136852" w:rsidP="00136852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00982CEE">
              <w:rPr>
                <w:rFonts w:ascii="Arial" w:eastAsia="Arial" w:hAnsi="Arial" w:cs="Arial"/>
                <w:color w:val="333333"/>
                <w:sz w:val="22"/>
                <w:szCs w:val="22"/>
              </w:rPr>
              <w:t>Reading</w:t>
            </w:r>
          </w:p>
        </w:tc>
        <w:tc>
          <w:tcPr>
            <w:tcW w:w="4099" w:type="dxa"/>
            <w:vAlign w:val="center"/>
          </w:tcPr>
          <w:p w14:paraId="458E647B" w14:textId="192B6286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Access key: r </w:t>
            </w:r>
          </w:p>
        </w:tc>
      </w:tr>
      <w:tr w:rsidR="00136852" w14:paraId="0E7E8E9E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7172C1FF" w14:textId="6ED9EE84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5A895351" w14:textId="39C0EAF0" w:rsidR="00136852" w:rsidRPr="00B66230" w:rsidRDefault="00136852" w:rsidP="00136852">
            <w:pPr>
              <w:pStyle w:val="ListParagraph"/>
              <w:numPr>
                <w:ilvl w:val="0"/>
                <w:numId w:val="11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Toggle continues reading</w:t>
            </w:r>
          </w:p>
        </w:tc>
        <w:tc>
          <w:tcPr>
            <w:tcW w:w="4099" w:type="dxa"/>
            <w:vAlign w:val="center"/>
          </w:tcPr>
          <w:p w14:paraId="614E28C2" w14:textId="51B6756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c or Select or Dot 8 or Space</w:t>
            </w:r>
          </w:p>
        </w:tc>
      </w:tr>
      <w:tr w:rsidR="00136852" w14:paraId="37852658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8320BB5" w14:textId="39A02AF9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2F7DD19" w14:textId="017BE771" w:rsidR="00136852" w:rsidRPr="00B66230" w:rsidRDefault="00136852" w:rsidP="00136852">
            <w:pPr>
              <w:pStyle w:val="ListParagraph"/>
              <w:numPr>
                <w:ilvl w:val="0"/>
                <w:numId w:val="11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Read current paragraph</w:t>
            </w:r>
          </w:p>
        </w:tc>
        <w:tc>
          <w:tcPr>
            <w:tcW w:w="4099" w:type="dxa"/>
            <w:vAlign w:val="center"/>
          </w:tcPr>
          <w:p w14:paraId="19E9C05B" w14:textId="7E68F73B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r or Space + Dots 1 2 3 4</w:t>
            </w:r>
          </w:p>
        </w:tc>
      </w:tr>
      <w:tr w:rsidR="00136852" w14:paraId="643E5667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0A1CDC28" w14:textId="509D7762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036AA60" w14:textId="632D1683" w:rsidR="00136852" w:rsidRPr="00B66230" w:rsidRDefault="00136852" w:rsidP="00136852">
            <w:pPr>
              <w:pStyle w:val="ListParagraph"/>
              <w:numPr>
                <w:ilvl w:val="0"/>
                <w:numId w:val="11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Read current sentence</w:t>
            </w:r>
          </w:p>
        </w:tc>
        <w:tc>
          <w:tcPr>
            <w:tcW w:w="4099" w:type="dxa"/>
            <w:vAlign w:val="center"/>
          </w:tcPr>
          <w:p w14:paraId="1C32CF10" w14:textId="51AC836A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s or Space + Dot 2 3 5 6</w:t>
            </w:r>
          </w:p>
        </w:tc>
      </w:tr>
      <w:tr w:rsidR="00136852" w14:paraId="24F3EFEE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6859318" w14:textId="43F9DE24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0D68EC38" w14:textId="5EF56D51" w:rsidR="00136852" w:rsidRPr="00436622" w:rsidRDefault="00136852" w:rsidP="00136852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004558CE">
              <w:rPr>
                <w:rFonts w:ascii="Arial" w:eastAsia="Arial" w:hAnsi="Arial" w:cs="Arial"/>
                <w:color w:val="333333"/>
                <w:sz w:val="22"/>
                <w:szCs w:val="22"/>
              </w:rPr>
              <w:t>Bookmark</w:t>
            </w:r>
          </w:p>
        </w:tc>
        <w:tc>
          <w:tcPr>
            <w:tcW w:w="4099" w:type="dxa"/>
            <w:vAlign w:val="center"/>
          </w:tcPr>
          <w:p w14:paraId="0D3AD46C" w14:textId="5B03749C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Access key: k </w:t>
            </w:r>
          </w:p>
        </w:tc>
      </w:tr>
      <w:tr w:rsidR="00136852" w14:paraId="5E4E5DAB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3D4835E2" w14:textId="63CBE85D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647F054" w14:textId="52BECF3C" w:rsidR="00136852" w:rsidRPr="00B66230" w:rsidRDefault="00136852" w:rsidP="00136852">
            <w:pPr>
              <w:pStyle w:val="ListParagraph"/>
              <w:numPr>
                <w:ilvl w:val="0"/>
                <w:numId w:val="12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Set bookmark</w:t>
            </w:r>
          </w:p>
        </w:tc>
        <w:tc>
          <w:tcPr>
            <w:tcW w:w="4099" w:type="dxa"/>
            <w:vAlign w:val="center"/>
          </w:tcPr>
          <w:p w14:paraId="60DB7618" w14:textId="0714482D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s or Dots 8 1 3 4</w:t>
            </w:r>
          </w:p>
        </w:tc>
      </w:tr>
      <w:tr w:rsidR="00136852" w14:paraId="65DB5C63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496B1CFA" w14:textId="209E1719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D439157" w14:textId="5E47FDF3" w:rsidR="00136852" w:rsidRPr="00B66230" w:rsidRDefault="00136852" w:rsidP="00136852">
            <w:pPr>
              <w:pStyle w:val="ListParagraph"/>
              <w:numPr>
                <w:ilvl w:val="0"/>
                <w:numId w:val="12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Jump to bookmark</w:t>
            </w:r>
          </w:p>
        </w:tc>
        <w:tc>
          <w:tcPr>
            <w:tcW w:w="4099" w:type="dxa"/>
            <w:vAlign w:val="center"/>
          </w:tcPr>
          <w:p w14:paraId="142B8D60" w14:textId="2719EC5B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j or Dots 8 2 4 5</w:t>
            </w:r>
          </w:p>
        </w:tc>
      </w:tr>
      <w:tr w:rsidR="00136852" w14:paraId="0EDFAF62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B742ADE" w14:textId="6BE8CF5B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229D4584" w14:textId="5883010B" w:rsidR="00136852" w:rsidRPr="00B66230" w:rsidRDefault="00136852" w:rsidP="00136852">
            <w:pPr>
              <w:pStyle w:val="ListParagraph"/>
              <w:numPr>
                <w:ilvl w:val="0"/>
                <w:numId w:val="12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Delete bookmark</w:t>
            </w:r>
          </w:p>
        </w:tc>
        <w:tc>
          <w:tcPr>
            <w:tcW w:w="4099" w:type="dxa"/>
            <w:vAlign w:val="center"/>
          </w:tcPr>
          <w:p w14:paraId="06809BA5" w14:textId="67D6DFAE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d or Space + 1 4 5</w:t>
            </w:r>
          </w:p>
        </w:tc>
      </w:tr>
      <w:tr w:rsidR="00136852" w14:paraId="1359CCDA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3657FD0C" w14:textId="5D67B584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689382E8" w14:textId="45EC2E40" w:rsidR="00136852" w:rsidRPr="00B66230" w:rsidRDefault="00136852" w:rsidP="00136852">
            <w:pPr>
              <w:pStyle w:val="ListParagraph"/>
              <w:numPr>
                <w:ilvl w:val="0"/>
                <w:numId w:val="12"/>
              </w:numPr>
              <w:spacing w:line="259" w:lineRule="auto"/>
              <w:rPr>
                <w:rFonts w:ascii="Arial" w:eastAsia="Arial" w:hAnsi="Arial" w:cs="Arial"/>
                <w:color w:val="333333"/>
                <w:sz w:val="22"/>
                <w:szCs w:val="22"/>
              </w:rPr>
            </w:pPr>
            <w:r w:rsidRPr="00B66230">
              <w:rPr>
                <w:rFonts w:ascii="Arial" w:eastAsia="Arial" w:hAnsi="Arial" w:cs="Arial"/>
                <w:color w:val="333333"/>
                <w:sz w:val="22"/>
                <w:szCs w:val="22"/>
              </w:rPr>
              <w:t>Bookmark list</w:t>
            </w:r>
          </w:p>
        </w:tc>
        <w:tc>
          <w:tcPr>
            <w:tcW w:w="4099" w:type="dxa"/>
            <w:vAlign w:val="center"/>
          </w:tcPr>
          <w:p w14:paraId="7E11FE68" w14:textId="6FBB54D2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Access key: l or Dots 8 1 3</w:t>
            </w:r>
          </w:p>
        </w:tc>
      </w:tr>
      <w:tr w:rsidR="00136852" w14:paraId="7BFC59A7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4CD67BF" w14:textId="6EAB72AD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333333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711F7EF" w14:textId="588CD5C7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  </w:t>
            </w: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Play/Stop</w:t>
            </w:r>
          </w:p>
        </w:tc>
        <w:tc>
          <w:tcPr>
            <w:tcW w:w="4099" w:type="dxa"/>
            <w:vAlign w:val="center"/>
          </w:tcPr>
          <w:p w14:paraId="476154BB" w14:textId="4D752D10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>Space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 or Select or Dot 8</w:t>
            </w:r>
          </w:p>
        </w:tc>
      </w:tr>
      <w:tr w:rsidR="00136852" w14:paraId="2E8FF0F1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3EA7A554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407E6D45" w14:textId="083E5E9A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  Increase/Decrease Volume</w:t>
            </w:r>
          </w:p>
        </w:tc>
        <w:tc>
          <w:tcPr>
            <w:tcW w:w="4099" w:type="dxa"/>
            <w:vAlign w:val="center"/>
          </w:tcPr>
          <w:p w14:paraId="4D32BD2B" w14:textId="45468D6D" w:rsidR="00136852" w:rsidRPr="310B24C7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Dot 2 Dot 5</w:t>
            </w:r>
          </w:p>
        </w:tc>
      </w:tr>
      <w:tr w:rsidR="00136852" w14:paraId="4138748D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2608EA74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3F172D1F" w14:textId="76FC51E3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  Increase/Decrease Playback speed</w:t>
            </w:r>
          </w:p>
        </w:tc>
        <w:tc>
          <w:tcPr>
            <w:tcW w:w="4099" w:type="dxa"/>
            <w:vAlign w:val="center"/>
          </w:tcPr>
          <w:p w14:paraId="772AD4F3" w14:textId="25ACFAE4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>Dot 3 Dot 6</w:t>
            </w:r>
          </w:p>
        </w:tc>
      </w:tr>
      <w:tr w:rsidR="00136852" w14:paraId="0DC93A20" w14:textId="77777777" w:rsidTr="00C830E3">
        <w:trPr>
          <w:trHeight w:val="300"/>
        </w:trPr>
        <w:tc>
          <w:tcPr>
            <w:tcW w:w="789" w:type="dxa"/>
            <w:vAlign w:val="center"/>
          </w:tcPr>
          <w:p w14:paraId="66CB0AD6" w14:textId="77777777" w:rsidR="00136852" w:rsidRPr="00A55FCC" w:rsidRDefault="00136852" w:rsidP="00300A32">
            <w:pPr>
              <w:pStyle w:val="ListParagraph"/>
              <w:numPr>
                <w:ilvl w:val="0"/>
                <w:numId w:val="14"/>
              </w:num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3918" w:type="dxa"/>
            <w:gridSpan w:val="2"/>
            <w:vAlign w:val="center"/>
          </w:tcPr>
          <w:p w14:paraId="166BA1F7" w14:textId="5DC57D0A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  Navigate to start or end of file</w:t>
            </w:r>
          </w:p>
        </w:tc>
        <w:tc>
          <w:tcPr>
            <w:tcW w:w="4099" w:type="dxa"/>
            <w:vAlign w:val="center"/>
          </w:tcPr>
          <w:p w14:paraId="3A313BA0" w14:textId="6663203A" w:rsidR="00136852" w:rsidRDefault="00136852" w:rsidP="00136852">
            <w:pPr>
              <w:spacing w:line="259" w:lineRule="auto"/>
              <w:rPr>
                <w:rFonts w:eastAsia="Arial" w:cs="Arial"/>
                <w:color w:val="333333"/>
                <w:sz w:val="22"/>
                <w:szCs w:val="22"/>
              </w:rPr>
            </w:pPr>
            <w:r w:rsidRPr="310B24C7">
              <w:rPr>
                <w:rFonts w:eastAsia="Arial" w:cs="Arial"/>
                <w:color w:val="333333"/>
                <w:sz w:val="22"/>
                <w:szCs w:val="22"/>
              </w:rPr>
              <w:t xml:space="preserve">Space + Dots 1 2 3 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 xml:space="preserve">or 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br/>
            </w:r>
            <w:r w:rsidRPr="310B24C7">
              <w:rPr>
                <w:rFonts w:eastAsia="Arial" w:cs="Arial"/>
                <w:color w:val="333333"/>
                <w:sz w:val="22"/>
                <w:szCs w:val="22"/>
              </w:rPr>
              <w:t xml:space="preserve">Space + Dots </w:t>
            </w:r>
            <w:r>
              <w:rPr>
                <w:rFonts w:eastAsia="Arial" w:cs="Arial"/>
                <w:color w:val="333333"/>
                <w:sz w:val="22"/>
                <w:szCs w:val="22"/>
              </w:rPr>
              <w:t>4 5 6</w:t>
            </w:r>
          </w:p>
        </w:tc>
      </w:tr>
    </w:tbl>
    <w:p w14:paraId="48EEDE3B" w14:textId="77777777" w:rsidR="00D328D6" w:rsidRPr="009D2CDE" w:rsidRDefault="00D328D6" w:rsidP="00D328D6">
      <w:pPr>
        <w:rPr>
          <w:rFonts w:cs="Arial"/>
        </w:rPr>
      </w:pPr>
    </w:p>
    <w:p w14:paraId="6ACA9D6D" w14:textId="77777777" w:rsidR="00D328D6" w:rsidRPr="009D2CDE" w:rsidRDefault="00D328D6" w:rsidP="00D328D6">
      <w:pPr>
        <w:rPr>
          <w:rFonts w:cs="Arial"/>
        </w:rPr>
      </w:pPr>
    </w:p>
    <w:p w14:paraId="5E5653E9" w14:textId="77777777" w:rsidR="00D328D6" w:rsidRPr="009D2CDE" w:rsidRDefault="00D328D6" w:rsidP="00D328D6">
      <w:pPr>
        <w:rPr>
          <w:rFonts w:cs="Arial"/>
        </w:rPr>
      </w:pPr>
    </w:p>
    <w:p w14:paraId="51570F67" w14:textId="77777777" w:rsidR="00D328D6" w:rsidRPr="009D2CDE" w:rsidRDefault="00D328D6" w:rsidP="00D328D6">
      <w:pPr>
        <w:rPr>
          <w:rFonts w:cs="Arial"/>
        </w:rPr>
      </w:pPr>
    </w:p>
    <w:p w14:paraId="7AE34A2E" w14:textId="77777777" w:rsidR="00D328D6" w:rsidRPr="009D2CDE" w:rsidRDefault="00D328D6" w:rsidP="00D328D6">
      <w:pPr>
        <w:rPr>
          <w:rFonts w:cs="Arial"/>
        </w:rPr>
      </w:pPr>
    </w:p>
    <w:p w14:paraId="65CBCB94" w14:textId="77777777" w:rsidR="00D328D6" w:rsidRPr="009D2CDE" w:rsidRDefault="00D328D6" w:rsidP="00D328D6">
      <w:pPr>
        <w:rPr>
          <w:rFonts w:cs="Arial"/>
        </w:rPr>
      </w:pPr>
    </w:p>
    <w:p w14:paraId="05D0C00C" w14:textId="77777777" w:rsidR="00D328D6" w:rsidRPr="009D2CDE" w:rsidRDefault="00D328D6" w:rsidP="00D328D6">
      <w:pPr>
        <w:rPr>
          <w:rFonts w:cs="Arial"/>
        </w:rPr>
      </w:pPr>
    </w:p>
    <w:p w14:paraId="04288F79" w14:textId="77777777" w:rsidR="00D328D6" w:rsidRPr="009D2CDE" w:rsidRDefault="00D328D6" w:rsidP="00D328D6">
      <w:pPr>
        <w:rPr>
          <w:rFonts w:cs="Arial"/>
        </w:rPr>
      </w:pPr>
    </w:p>
    <w:p w14:paraId="6C85BC95" w14:textId="77777777" w:rsidR="00D328D6" w:rsidRPr="009D2CDE" w:rsidRDefault="00D328D6" w:rsidP="00D328D6">
      <w:pPr>
        <w:rPr>
          <w:rFonts w:cs="Arial"/>
        </w:rPr>
      </w:pPr>
    </w:p>
    <w:p w14:paraId="6A89EABE" w14:textId="77777777" w:rsidR="00D328D6" w:rsidRPr="009D2CDE" w:rsidRDefault="00D328D6" w:rsidP="00D328D6">
      <w:pPr>
        <w:rPr>
          <w:rFonts w:cs="Arial"/>
        </w:rPr>
      </w:pPr>
    </w:p>
    <w:p w14:paraId="2ED9953C" w14:textId="77777777" w:rsidR="00D328D6" w:rsidRPr="009D2CDE" w:rsidRDefault="00D328D6" w:rsidP="00D328D6">
      <w:pPr>
        <w:rPr>
          <w:rFonts w:cs="Arial"/>
        </w:rPr>
      </w:pPr>
    </w:p>
    <w:p w14:paraId="46317E42" w14:textId="73C58829" w:rsidR="00D328D6" w:rsidRPr="009D2CDE" w:rsidRDefault="00D328D6" w:rsidP="00D328D6">
      <w:pPr>
        <w:tabs>
          <w:tab w:val="left" w:pos="5115"/>
        </w:tabs>
        <w:rPr>
          <w:rFonts w:cs="Arial"/>
        </w:rPr>
      </w:pPr>
      <w:r w:rsidRPr="009D2CDE">
        <w:rPr>
          <w:rFonts w:cs="Arial"/>
        </w:rPr>
        <w:tab/>
      </w:r>
    </w:p>
    <w:sectPr w:rsidR="00D328D6" w:rsidRPr="009D2CDE" w:rsidSect="00DE345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9F696" w14:textId="77777777" w:rsidR="00E71631" w:rsidRDefault="00E71631">
      <w:r>
        <w:separator/>
      </w:r>
    </w:p>
  </w:endnote>
  <w:endnote w:type="continuationSeparator" w:id="0">
    <w:p w14:paraId="7894D94F" w14:textId="77777777" w:rsidR="00E71631" w:rsidRDefault="00E71631">
      <w:r>
        <w:continuationSeparator/>
      </w:r>
    </w:p>
  </w:endnote>
  <w:endnote w:type="continuationNotice" w:id="1">
    <w:p w14:paraId="17F05291" w14:textId="77777777" w:rsidR="00E71631" w:rsidRDefault="00E716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DC7F" w14:textId="0861AA3D" w:rsidR="00C65458" w:rsidRDefault="00C65458" w:rsidP="009F02C4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4</w:t>
    </w:r>
    <w:r w:rsidRPr="008967D0">
      <w:rPr>
        <w:rStyle w:val="PageNumber"/>
        <w:rFonts w:cs="Arial"/>
      </w:rPr>
      <w:fldChar w:fldCharType="end"/>
    </w:r>
  </w:p>
  <w:p w14:paraId="44E9D4B8" w14:textId="77777777" w:rsidR="00C65458" w:rsidRDefault="00C65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3B381" w14:textId="3165E6AB" w:rsidR="003E3DDA" w:rsidRDefault="003E3DDA" w:rsidP="003E3DDA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ormation</w:t>
    </w:r>
    <w:r>
      <w:rPr>
        <w:sz w:val="16"/>
      </w:rPr>
      <w:tab/>
    </w:r>
    <w:r w:rsidRPr="00502C96">
      <w:rPr>
        <w:sz w:val="20"/>
        <w:szCs w:val="20"/>
      </w:rPr>
      <w:fldChar w:fldCharType="begin"/>
    </w:r>
    <w:r w:rsidRPr="00502C96">
      <w:rPr>
        <w:sz w:val="20"/>
        <w:szCs w:val="20"/>
      </w:rPr>
      <w:instrText xml:space="preserve"> PAGE </w:instrText>
    </w:r>
    <w:r w:rsidRPr="00502C96">
      <w:rPr>
        <w:sz w:val="20"/>
        <w:szCs w:val="20"/>
      </w:rPr>
      <w:fldChar w:fldCharType="separate"/>
    </w:r>
    <w:r w:rsidR="0098240A" w:rsidRPr="00502C96">
      <w:rPr>
        <w:sz w:val="20"/>
        <w:szCs w:val="20"/>
      </w:rPr>
      <w:t>1</w:t>
    </w:r>
    <w:r w:rsidRPr="00502C96">
      <w:rPr>
        <w:sz w:val="20"/>
        <w:szCs w:val="20"/>
      </w:rPr>
      <w:fldChar w:fldCharType="end"/>
    </w:r>
  </w:p>
  <w:p w14:paraId="007A4DC2" w14:textId="77777777" w:rsidR="0020038A" w:rsidRDefault="002003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B8EBC" w14:textId="77777777" w:rsidR="00E71631" w:rsidRDefault="00E71631">
      <w:r>
        <w:separator/>
      </w:r>
    </w:p>
  </w:footnote>
  <w:footnote w:type="continuationSeparator" w:id="0">
    <w:p w14:paraId="56343272" w14:textId="77777777" w:rsidR="00E71631" w:rsidRDefault="00E71631">
      <w:r>
        <w:continuationSeparator/>
      </w:r>
    </w:p>
  </w:footnote>
  <w:footnote w:type="continuationNotice" w:id="1">
    <w:p w14:paraId="6BB4AB86" w14:textId="77777777" w:rsidR="00E71631" w:rsidRDefault="00E716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E984F" w14:textId="77777777" w:rsidR="00320154" w:rsidRPr="00320154" w:rsidRDefault="00320154" w:rsidP="00320154">
    <w:pPr>
      <w:pStyle w:val="Header"/>
      <w:ind w:hanging="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01252" w14:textId="70E16B20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BE322E">
      <w:rPr>
        <w:sz w:val="36"/>
      </w:rPr>
      <w:t xml:space="preserve">   Orbit Speak</w:t>
    </w:r>
    <w:r w:rsidR="006A6639">
      <w:rPr>
        <w:sz w:val="36"/>
      </w:rPr>
      <w:t xml:space="preserve"> </w:t>
    </w:r>
    <w:r w:rsidR="00320154">
      <w:rPr>
        <w:sz w:val="36"/>
      </w:rPr>
      <w:t>Commands</w:t>
    </w:r>
    <w:r w:rsidR="00156900">
      <w:rPr>
        <w:sz w:val="36"/>
      </w:rPr>
      <w:t xml:space="preserve"> </w:t>
    </w:r>
  </w:p>
  <w:p w14:paraId="7D8BC3BA" w14:textId="77777777" w:rsidR="00320154" w:rsidRDefault="00320154" w:rsidP="009217DA">
    <w:pPr>
      <w:pStyle w:val="Heading1"/>
      <w:numPr>
        <w:ilvl w:val="0"/>
        <w:numId w:val="0"/>
      </w:numPr>
      <w:spacing w:before="0" w:line="276" w:lineRule="auto"/>
      <w:ind w:left="432" w:hanging="432"/>
      <w:jc w:val="center"/>
      <w:rPr>
        <w:sz w:val="36"/>
      </w:rPr>
    </w:pPr>
    <w:r w:rsidRPr="00320154">
      <w:rPr>
        <w:sz w:val="36"/>
      </w:rPr>
      <w:t>Quick Reference Guide</w:t>
    </w:r>
  </w:p>
  <w:p w14:paraId="75E0C502" w14:textId="77777777" w:rsidR="009217DA" w:rsidRPr="009217DA" w:rsidRDefault="009217DA" w:rsidP="009217DA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rY12bome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CC23C4"/>
    <w:multiLevelType w:val="hybridMultilevel"/>
    <w:tmpl w:val="A5C050C6"/>
    <w:lvl w:ilvl="0" w:tplc="BE0A2F6C">
      <w:numFmt w:val="bullet"/>
      <w:lvlText w:val=""/>
      <w:lvlJc w:val="left"/>
      <w:pPr>
        <w:ind w:left="360" w:hanging="360"/>
      </w:pPr>
      <w:rPr>
        <w:rFonts w:ascii="Wingdings" w:eastAsia="Times New Roman" w:hAnsi="Wingdings" w:cs="Arial" w:hint="default"/>
        <w:sz w:val="24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C85349"/>
    <w:multiLevelType w:val="hybridMultilevel"/>
    <w:tmpl w:val="AFFE0ED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E35BBE"/>
    <w:multiLevelType w:val="hybridMultilevel"/>
    <w:tmpl w:val="AFFE0ED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292D7E"/>
    <w:multiLevelType w:val="hybridMultilevel"/>
    <w:tmpl w:val="6908E9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F04E2"/>
    <w:multiLevelType w:val="hybridMultilevel"/>
    <w:tmpl w:val="AFFE0ED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C23EA2"/>
    <w:multiLevelType w:val="hybridMultilevel"/>
    <w:tmpl w:val="AFFE0ED4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8B177BB"/>
    <w:multiLevelType w:val="hybridMultilevel"/>
    <w:tmpl w:val="AFFE0ED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394533"/>
    <w:multiLevelType w:val="hybridMultilevel"/>
    <w:tmpl w:val="16865BC6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F11C71"/>
    <w:multiLevelType w:val="hybridMultilevel"/>
    <w:tmpl w:val="10808600"/>
    <w:lvl w:ilvl="0" w:tplc="4A284096">
      <w:start w:val="1"/>
      <w:numFmt w:val="decimal"/>
      <w:lvlText w:val="%1."/>
      <w:lvlJc w:val="right"/>
      <w:pPr>
        <w:ind w:left="720" w:hanging="360"/>
      </w:pPr>
      <w:rPr>
        <w:rFonts w:ascii="Arial" w:hAnsi="Arial" w:cs="Arial"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6EA448B2"/>
    <w:multiLevelType w:val="hybridMultilevel"/>
    <w:tmpl w:val="2C0424AA"/>
    <w:lvl w:ilvl="0" w:tplc="EFE48AA8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C27FD3"/>
    <w:multiLevelType w:val="hybridMultilevel"/>
    <w:tmpl w:val="AFFE0ED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E72CB6"/>
    <w:multiLevelType w:val="hybridMultilevel"/>
    <w:tmpl w:val="8A06801A"/>
    <w:lvl w:ilvl="0" w:tplc="C3760E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93198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8483833">
    <w:abstractNumId w:val="9"/>
  </w:num>
  <w:num w:numId="3" w16cid:durableId="1398700759">
    <w:abstractNumId w:val="0"/>
  </w:num>
  <w:num w:numId="4" w16cid:durableId="35741809">
    <w:abstractNumId w:val="3"/>
  </w:num>
  <w:num w:numId="5" w16cid:durableId="581988612">
    <w:abstractNumId w:val="13"/>
  </w:num>
  <w:num w:numId="6" w16cid:durableId="757679603">
    <w:abstractNumId w:val="5"/>
  </w:num>
  <w:num w:numId="7" w16cid:durableId="477764752">
    <w:abstractNumId w:val="6"/>
  </w:num>
  <w:num w:numId="8" w16cid:durableId="1590886921">
    <w:abstractNumId w:val="2"/>
  </w:num>
  <w:num w:numId="9" w16cid:durableId="629366303">
    <w:abstractNumId w:val="7"/>
  </w:num>
  <w:num w:numId="10" w16cid:durableId="219827654">
    <w:abstractNumId w:val="12"/>
  </w:num>
  <w:num w:numId="11" w16cid:durableId="1718433508">
    <w:abstractNumId w:val="1"/>
  </w:num>
  <w:num w:numId="12" w16cid:durableId="219050772">
    <w:abstractNumId w:val="4"/>
  </w:num>
  <w:num w:numId="13" w16cid:durableId="272134687">
    <w:abstractNumId w:val="11"/>
  </w:num>
  <w:num w:numId="14" w16cid:durableId="186929324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activeWritingStyle w:appName="MSWord" w:lang="en-IN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rA0MjIwMTI2MzBS0lEKTi0uzszPAykwqQUAOLh4WywAAAA="/>
  </w:docVars>
  <w:rsids>
    <w:rsidRoot w:val="00B37B43"/>
    <w:rsid w:val="00000336"/>
    <w:rsid w:val="0000132C"/>
    <w:rsid w:val="00001484"/>
    <w:rsid w:val="00001AE7"/>
    <w:rsid w:val="00001E12"/>
    <w:rsid w:val="00001F99"/>
    <w:rsid w:val="0000205A"/>
    <w:rsid w:val="00002477"/>
    <w:rsid w:val="000029DF"/>
    <w:rsid w:val="00003611"/>
    <w:rsid w:val="00003B7E"/>
    <w:rsid w:val="00003B85"/>
    <w:rsid w:val="00003D6B"/>
    <w:rsid w:val="000048F8"/>
    <w:rsid w:val="00005712"/>
    <w:rsid w:val="000058CA"/>
    <w:rsid w:val="000063C1"/>
    <w:rsid w:val="000064B8"/>
    <w:rsid w:val="0000671F"/>
    <w:rsid w:val="000071E2"/>
    <w:rsid w:val="0001040B"/>
    <w:rsid w:val="00010AFA"/>
    <w:rsid w:val="00011A06"/>
    <w:rsid w:val="0001224C"/>
    <w:rsid w:val="0001277A"/>
    <w:rsid w:val="000127E5"/>
    <w:rsid w:val="000137FA"/>
    <w:rsid w:val="00014D8B"/>
    <w:rsid w:val="00015108"/>
    <w:rsid w:val="000152EE"/>
    <w:rsid w:val="00015652"/>
    <w:rsid w:val="00015966"/>
    <w:rsid w:val="00015AD7"/>
    <w:rsid w:val="000165D2"/>
    <w:rsid w:val="00016A4B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334E"/>
    <w:rsid w:val="000239FD"/>
    <w:rsid w:val="00023E31"/>
    <w:rsid w:val="00025DDF"/>
    <w:rsid w:val="00025F21"/>
    <w:rsid w:val="00026196"/>
    <w:rsid w:val="0002640F"/>
    <w:rsid w:val="000271AF"/>
    <w:rsid w:val="0002749F"/>
    <w:rsid w:val="00027804"/>
    <w:rsid w:val="00030987"/>
    <w:rsid w:val="00030CDE"/>
    <w:rsid w:val="00031586"/>
    <w:rsid w:val="00031A31"/>
    <w:rsid w:val="00032362"/>
    <w:rsid w:val="00032410"/>
    <w:rsid w:val="000333A7"/>
    <w:rsid w:val="00033FB2"/>
    <w:rsid w:val="000345B2"/>
    <w:rsid w:val="00034D3A"/>
    <w:rsid w:val="00034D81"/>
    <w:rsid w:val="000368FA"/>
    <w:rsid w:val="00036BEB"/>
    <w:rsid w:val="00037F85"/>
    <w:rsid w:val="000405F6"/>
    <w:rsid w:val="00040E78"/>
    <w:rsid w:val="0004118F"/>
    <w:rsid w:val="00041A5D"/>
    <w:rsid w:val="00042A0E"/>
    <w:rsid w:val="00042CC2"/>
    <w:rsid w:val="00042D7F"/>
    <w:rsid w:val="00042EB7"/>
    <w:rsid w:val="000431EF"/>
    <w:rsid w:val="0004324E"/>
    <w:rsid w:val="000435D6"/>
    <w:rsid w:val="000437DD"/>
    <w:rsid w:val="00043FC9"/>
    <w:rsid w:val="00044ABE"/>
    <w:rsid w:val="00045783"/>
    <w:rsid w:val="00046FA0"/>
    <w:rsid w:val="00047F3E"/>
    <w:rsid w:val="0005020B"/>
    <w:rsid w:val="000504F2"/>
    <w:rsid w:val="00050830"/>
    <w:rsid w:val="000510FC"/>
    <w:rsid w:val="0005199E"/>
    <w:rsid w:val="00052896"/>
    <w:rsid w:val="000533B6"/>
    <w:rsid w:val="00053790"/>
    <w:rsid w:val="000538AD"/>
    <w:rsid w:val="00053A77"/>
    <w:rsid w:val="00053B04"/>
    <w:rsid w:val="00053B87"/>
    <w:rsid w:val="00054479"/>
    <w:rsid w:val="000547DF"/>
    <w:rsid w:val="0005491E"/>
    <w:rsid w:val="000549B0"/>
    <w:rsid w:val="00054D91"/>
    <w:rsid w:val="00054EEF"/>
    <w:rsid w:val="0005503D"/>
    <w:rsid w:val="00055166"/>
    <w:rsid w:val="0005521F"/>
    <w:rsid w:val="000557D4"/>
    <w:rsid w:val="00055E5E"/>
    <w:rsid w:val="00055FDF"/>
    <w:rsid w:val="00055FE3"/>
    <w:rsid w:val="000568F7"/>
    <w:rsid w:val="00056932"/>
    <w:rsid w:val="00056934"/>
    <w:rsid w:val="000573EB"/>
    <w:rsid w:val="0005758F"/>
    <w:rsid w:val="00057815"/>
    <w:rsid w:val="00057DF7"/>
    <w:rsid w:val="000605F8"/>
    <w:rsid w:val="00060C9D"/>
    <w:rsid w:val="00060D77"/>
    <w:rsid w:val="00061C2E"/>
    <w:rsid w:val="00061D87"/>
    <w:rsid w:val="00062667"/>
    <w:rsid w:val="00062A6F"/>
    <w:rsid w:val="0006322E"/>
    <w:rsid w:val="000640D9"/>
    <w:rsid w:val="0006431C"/>
    <w:rsid w:val="0006469E"/>
    <w:rsid w:val="000647A4"/>
    <w:rsid w:val="00064FFD"/>
    <w:rsid w:val="0006576B"/>
    <w:rsid w:val="00066335"/>
    <w:rsid w:val="00066351"/>
    <w:rsid w:val="00066CBD"/>
    <w:rsid w:val="00066F8F"/>
    <w:rsid w:val="00067A1C"/>
    <w:rsid w:val="000702F9"/>
    <w:rsid w:val="000709C1"/>
    <w:rsid w:val="00071A4F"/>
    <w:rsid w:val="00072134"/>
    <w:rsid w:val="00073D26"/>
    <w:rsid w:val="0007434D"/>
    <w:rsid w:val="00074607"/>
    <w:rsid w:val="00075ADF"/>
    <w:rsid w:val="0007624B"/>
    <w:rsid w:val="00076DBC"/>
    <w:rsid w:val="00076E63"/>
    <w:rsid w:val="00080FDF"/>
    <w:rsid w:val="00081731"/>
    <w:rsid w:val="00081AA6"/>
    <w:rsid w:val="00082424"/>
    <w:rsid w:val="00082A69"/>
    <w:rsid w:val="00082E56"/>
    <w:rsid w:val="00082F54"/>
    <w:rsid w:val="000834E0"/>
    <w:rsid w:val="000838BB"/>
    <w:rsid w:val="00084AEB"/>
    <w:rsid w:val="00085573"/>
    <w:rsid w:val="00085C4F"/>
    <w:rsid w:val="000866CB"/>
    <w:rsid w:val="000866DC"/>
    <w:rsid w:val="0008692B"/>
    <w:rsid w:val="000869C1"/>
    <w:rsid w:val="0008729D"/>
    <w:rsid w:val="00087E54"/>
    <w:rsid w:val="00090065"/>
    <w:rsid w:val="000905F9"/>
    <w:rsid w:val="00090628"/>
    <w:rsid w:val="00090A67"/>
    <w:rsid w:val="00090DA5"/>
    <w:rsid w:val="00091A46"/>
    <w:rsid w:val="00092AD1"/>
    <w:rsid w:val="00092ADF"/>
    <w:rsid w:val="00093153"/>
    <w:rsid w:val="000934A5"/>
    <w:rsid w:val="00094094"/>
    <w:rsid w:val="000944BD"/>
    <w:rsid w:val="000947D1"/>
    <w:rsid w:val="000947FD"/>
    <w:rsid w:val="000948E0"/>
    <w:rsid w:val="00094B83"/>
    <w:rsid w:val="00095D27"/>
    <w:rsid w:val="00096149"/>
    <w:rsid w:val="00096F56"/>
    <w:rsid w:val="00096FCC"/>
    <w:rsid w:val="000976C5"/>
    <w:rsid w:val="000978EA"/>
    <w:rsid w:val="000A018F"/>
    <w:rsid w:val="000A07B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606E"/>
    <w:rsid w:val="000A643E"/>
    <w:rsid w:val="000A6832"/>
    <w:rsid w:val="000A6ABC"/>
    <w:rsid w:val="000A6F18"/>
    <w:rsid w:val="000A6F62"/>
    <w:rsid w:val="000A74F9"/>
    <w:rsid w:val="000B04E3"/>
    <w:rsid w:val="000B1380"/>
    <w:rsid w:val="000B2BBF"/>
    <w:rsid w:val="000B3921"/>
    <w:rsid w:val="000B3F36"/>
    <w:rsid w:val="000B4752"/>
    <w:rsid w:val="000B49B4"/>
    <w:rsid w:val="000B4FE7"/>
    <w:rsid w:val="000B5D44"/>
    <w:rsid w:val="000B6438"/>
    <w:rsid w:val="000B665B"/>
    <w:rsid w:val="000B75C4"/>
    <w:rsid w:val="000C029F"/>
    <w:rsid w:val="000C0669"/>
    <w:rsid w:val="000C0F5F"/>
    <w:rsid w:val="000C110E"/>
    <w:rsid w:val="000C17D0"/>
    <w:rsid w:val="000C1AD3"/>
    <w:rsid w:val="000C1D3D"/>
    <w:rsid w:val="000C2408"/>
    <w:rsid w:val="000C30B6"/>
    <w:rsid w:val="000C3383"/>
    <w:rsid w:val="000C33D0"/>
    <w:rsid w:val="000C3591"/>
    <w:rsid w:val="000C3F28"/>
    <w:rsid w:val="000C4316"/>
    <w:rsid w:val="000C4A36"/>
    <w:rsid w:val="000C6263"/>
    <w:rsid w:val="000C6489"/>
    <w:rsid w:val="000C6809"/>
    <w:rsid w:val="000C684D"/>
    <w:rsid w:val="000C76D9"/>
    <w:rsid w:val="000C7CD1"/>
    <w:rsid w:val="000C7F93"/>
    <w:rsid w:val="000D0483"/>
    <w:rsid w:val="000D15F8"/>
    <w:rsid w:val="000D2096"/>
    <w:rsid w:val="000D22D2"/>
    <w:rsid w:val="000D240F"/>
    <w:rsid w:val="000D3296"/>
    <w:rsid w:val="000D3617"/>
    <w:rsid w:val="000D38E8"/>
    <w:rsid w:val="000D436E"/>
    <w:rsid w:val="000D456A"/>
    <w:rsid w:val="000D597E"/>
    <w:rsid w:val="000D64BD"/>
    <w:rsid w:val="000D6C00"/>
    <w:rsid w:val="000D6F7C"/>
    <w:rsid w:val="000E011A"/>
    <w:rsid w:val="000E0A42"/>
    <w:rsid w:val="000E0AAB"/>
    <w:rsid w:val="000E0D41"/>
    <w:rsid w:val="000E2098"/>
    <w:rsid w:val="000E23A7"/>
    <w:rsid w:val="000E24CA"/>
    <w:rsid w:val="000E29D0"/>
    <w:rsid w:val="000E38F9"/>
    <w:rsid w:val="000E3A4A"/>
    <w:rsid w:val="000E466E"/>
    <w:rsid w:val="000E6821"/>
    <w:rsid w:val="000E71FA"/>
    <w:rsid w:val="000E7566"/>
    <w:rsid w:val="000E774A"/>
    <w:rsid w:val="000E790F"/>
    <w:rsid w:val="000E7F89"/>
    <w:rsid w:val="000F07D7"/>
    <w:rsid w:val="000F0F8D"/>
    <w:rsid w:val="000F16EE"/>
    <w:rsid w:val="000F198D"/>
    <w:rsid w:val="000F1AB9"/>
    <w:rsid w:val="000F214A"/>
    <w:rsid w:val="000F2701"/>
    <w:rsid w:val="000F4539"/>
    <w:rsid w:val="000F4B83"/>
    <w:rsid w:val="000F62E1"/>
    <w:rsid w:val="000F6361"/>
    <w:rsid w:val="000F648A"/>
    <w:rsid w:val="000F675D"/>
    <w:rsid w:val="000F6D51"/>
    <w:rsid w:val="000F7667"/>
    <w:rsid w:val="000F7FDA"/>
    <w:rsid w:val="00100CDF"/>
    <w:rsid w:val="001022DA"/>
    <w:rsid w:val="00102CF9"/>
    <w:rsid w:val="00102E14"/>
    <w:rsid w:val="00103032"/>
    <w:rsid w:val="00103600"/>
    <w:rsid w:val="0010394C"/>
    <w:rsid w:val="00104343"/>
    <w:rsid w:val="00104C6F"/>
    <w:rsid w:val="001050E4"/>
    <w:rsid w:val="00105738"/>
    <w:rsid w:val="00105E5F"/>
    <w:rsid w:val="001062B7"/>
    <w:rsid w:val="00106649"/>
    <w:rsid w:val="0010669E"/>
    <w:rsid w:val="0010697A"/>
    <w:rsid w:val="00106D29"/>
    <w:rsid w:val="00107762"/>
    <w:rsid w:val="001108FA"/>
    <w:rsid w:val="00110C3D"/>
    <w:rsid w:val="00110D1E"/>
    <w:rsid w:val="00110D35"/>
    <w:rsid w:val="00110D42"/>
    <w:rsid w:val="00111B63"/>
    <w:rsid w:val="00111BEB"/>
    <w:rsid w:val="00111C68"/>
    <w:rsid w:val="00111ED6"/>
    <w:rsid w:val="0011238E"/>
    <w:rsid w:val="0011259C"/>
    <w:rsid w:val="001131D7"/>
    <w:rsid w:val="00113530"/>
    <w:rsid w:val="00113967"/>
    <w:rsid w:val="00114B54"/>
    <w:rsid w:val="00114E7A"/>
    <w:rsid w:val="001150E2"/>
    <w:rsid w:val="0011537F"/>
    <w:rsid w:val="001157E5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183E"/>
    <w:rsid w:val="00121CD1"/>
    <w:rsid w:val="0012209F"/>
    <w:rsid w:val="00122D4A"/>
    <w:rsid w:val="00122F20"/>
    <w:rsid w:val="0012355C"/>
    <w:rsid w:val="0012388B"/>
    <w:rsid w:val="00123A52"/>
    <w:rsid w:val="0012475B"/>
    <w:rsid w:val="001248F2"/>
    <w:rsid w:val="0012532A"/>
    <w:rsid w:val="001256FE"/>
    <w:rsid w:val="00125C44"/>
    <w:rsid w:val="00125EBC"/>
    <w:rsid w:val="00126CD2"/>
    <w:rsid w:val="00127877"/>
    <w:rsid w:val="00127F32"/>
    <w:rsid w:val="00130507"/>
    <w:rsid w:val="00130548"/>
    <w:rsid w:val="00130AC8"/>
    <w:rsid w:val="00131352"/>
    <w:rsid w:val="001320A6"/>
    <w:rsid w:val="0013236E"/>
    <w:rsid w:val="00132C1A"/>
    <w:rsid w:val="001330E6"/>
    <w:rsid w:val="001333ED"/>
    <w:rsid w:val="00133847"/>
    <w:rsid w:val="00133C79"/>
    <w:rsid w:val="00134010"/>
    <w:rsid w:val="00134E10"/>
    <w:rsid w:val="001351CA"/>
    <w:rsid w:val="0013586A"/>
    <w:rsid w:val="00136195"/>
    <w:rsid w:val="00136852"/>
    <w:rsid w:val="00136B2E"/>
    <w:rsid w:val="00136D23"/>
    <w:rsid w:val="00136E3F"/>
    <w:rsid w:val="00136EC0"/>
    <w:rsid w:val="00137221"/>
    <w:rsid w:val="0013745C"/>
    <w:rsid w:val="00137788"/>
    <w:rsid w:val="001378A1"/>
    <w:rsid w:val="0013797D"/>
    <w:rsid w:val="00137EC0"/>
    <w:rsid w:val="00140AB9"/>
    <w:rsid w:val="00140DFD"/>
    <w:rsid w:val="00141308"/>
    <w:rsid w:val="0014188B"/>
    <w:rsid w:val="00141E7D"/>
    <w:rsid w:val="00142C74"/>
    <w:rsid w:val="00142E5E"/>
    <w:rsid w:val="001439BF"/>
    <w:rsid w:val="00143F69"/>
    <w:rsid w:val="00144B94"/>
    <w:rsid w:val="0014511C"/>
    <w:rsid w:val="00145B76"/>
    <w:rsid w:val="00145BE5"/>
    <w:rsid w:val="00145F71"/>
    <w:rsid w:val="0014654B"/>
    <w:rsid w:val="001465F7"/>
    <w:rsid w:val="001468F3"/>
    <w:rsid w:val="00147B4B"/>
    <w:rsid w:val="001505E1"/>
    <w:rsid w:val="001508DC"/>
    <w:rsid w:val="00150D35"/>
    <w:rsid w:val="00150EA5"/>
    <w:rsid w:val="001510FE"/>
    <w:rsid w:val="0015112B"/>
    <w:rsid w:val="00151281"/>
    <w:rsid w:val="00151D67"/>
    <w:rsid w:val="001528BA"/>
    <w:rsid w:val="00152F59"/>
    <w:rsid w:val="001541F6"/>
    <w:rsid w:val="001546E8"/>
    <w:rsid w:val="00154C4F"/>
    <w:rsid w:val="00155523"/>
    <w:rsid w:val="00155677"/>
    <w:rsid w:val="001566F1"/>
    <w:rsid w:val="00156900"/>
    <w:rsid w:val="00156FC8"/>
    <w:rsid w:val="00157335"/>
    <w:rsid w:val="00160658"/>
    <w:rsid w:val="001610E9"/>
    <w:rsid w:val="00161F9C"/>
    <w:rsid w:val="001627DA"/>
    <w:rsid w:val="00162849"/>
    <w:rsid w:val="001628BC"/>
    <w:rsid w:val="00164227"/>
    <w:rsid w:val="0016521D"/>
    <w:rsid w:val="0016583C"/>
    <w:rsid w:val="001659A3"/>
    <w:rsid w:val="00165DFC"/>
    <w:rsid w:val="001662CB"/>
    <w:rsid w:val="00166B6A"/>
    <w:rsid w:val="00166EF6"/>
    <w:rsid w:val="001673BF"/>
    <w:rsid w:val="001675B2"/>
    <w:rsid w:val="00167B71"/>
    <w:rsid w:val="00167C6B"/>
    <w:rsid w:val="0017061B"/>
    <w:rsid w:val="00170649"/>
    <w:rsid w:val="00171510"/>
    <w:rsid w:val="00171D8E"/>
    <w:rsid w:val="00172148"/>
    <w:rsid w:val="00172259"/>
    <w:rsid w:val="00173219"/>
    <w:rsid w:val="00174181"/>
    <w:rsid w:val="0017460F"/>
    <w:rsid w:val="00174616"/>
    <w:rsid w:val="00174A50"/>
    <w:rsid w:val="00175218"/>
    <w:rsid w:val="00175554"/>
    <w:rsid w:val="001755E3"/>
    <w:rsid w:val="001756B4"/>
    <w:rsid w:val="00175785"/>
    <w:rsid w:val="00175FA2"/>
    <w:rsid w:val="00176285"/>
    <w:rsid w:val="00176D69"/>
    <w:rsid w:val="0017705A"/>
    <w:rsid w:val="001775D2"/>
    <w:rsid w:val="00177DB8"/>
    <w:rsid w:val="00177E47"/>
    <w:rsid w:val="00180F53"/>
    <w:rsid w:val="00181110"/>
    <w:rsid w:val="00181318"/>
    <w:rsid w:val="00181C5F"/>
    <w:rsid w:val="0018209A"/>
    <w:rsid w:val="001820A0"/>
    <w:rsid w:val="001828FC"/>
    <w:rsid w:val="00182B4F"/>
    <w:rsid w:val="00182DCA"/>
    <w:rsid w:val="00183DC4"/>
    <w:rsid w:val="00183F1F"/>
    <w:rsid w:val="00184381"/>
    <w:rsid w:val="001846E7"/>
    <w:rsid w:val="00184725"/>
    <w:rsid w:val="001854D4"/>
    <w:rsid w:val="00185604"/>
    <w:rsid w:val="00185FEB"/>
    <w:rsid w:val="001865BD"/>
    <w:rsid w:val="00186C56"/>
    <w:rsid w:val="00187568"/>
    <w:rsid w:val="00191491"/>
    <w:rsid w:val="0019199C"/>
    <w:rsid w:val="00191F9D"/>
    <w:rsid w:val="001920FC"/>
    <w:rsid w:val="001921DB"/>
    <w:rsid w:val="0019256F"/>
    <w:rsid w:val="00192792"/>
    <w:rsid w:val="0019286A"/>
    <w:rsid w:val="001928F4"/>
    <w:rsid w:val="00192DD8"/>
    <w:rsid w:val="00193A65"/>
    <w:rsid w:val="00193D19"/>
    <w:rsid w:val="0019485F"/>
    <w:rsid w:val="00194A2C"/>
    <w:rsid w:val="00195030"/>
    <w:rsid w:val="00195261"/>
    <w:rsid w:val="00195410"/>
    <w:rsid w:val="00195DD8"/>
    <w:rsid w:val="001963F7"/>
    <w:rsid w:val="001965C1"/>
    <w:rsid w:val="00196685"/>
    <w:rsid w:val="00196898"/>
    <w:rsid w:val="00196A23"/>
    <w:rsid w:val="00196DB4"/>
    <w:rsid w:val="0019763B"/>
    <w:rsid w:val="001979C1"/>
    <w:rsid w:val="001A0A93"/>
    <w:rsid w:val="001A0EFB"/>
    <w:rsid w:val="001A116A"/>
    <w:rsid w:val="001A136A"/>
    <w:rsid w:val="001A1622"/>
    <w:rsid w:val="001A1B5B"/>
    <w:rsid w:val="001A252B"/>
    <w:rsid w:val="001A29D8"/>
    <w:rsid w:val="001A2DB9"/>
    <w:rsid w:val="001A39A7"/>
    <w:rsid w:val="001A42A5"/>
    <w:rsid w:val="001A446A"/>
    <w:rsid w:val="001A486F"/>
    <w:rsid w:val="001A4E42"/>
    <w:rsid w:val="001A4F4B"/>
    <w:rsid w:val="001A565E"/>
    <w:rsid w:val="001A58A2"/>
    <w:rsid w:val="001A58B0"/>
    <w:rsid w:val="001A63EF"/>
    <w:rsid w:val="001A7B0E"/>
    <w:rsid w:val="001A7BA1"/>
    <w:rsid w:val="001B07BE"/>
    <w:rsid w:val="001B093B"/>
    <w:rsid w:val="001B0CF5"/>
    <w:rsid w:val="001B10FE"/>
    <w:rsid w:val="001B1AC7"/>
    <w:rsid w:val="001B2189"/>
    <w:rsid w:val="001B2949"/>
    <w:rsid w:val="001B2EE8"/>
    <w:rsid w:val="001B2F00"/>
    <w:rsid w:val="001B399A"/>
    <w:rsid w:val="001B3D1E"/>
    <w:rsid w:val="001B3DF0"/>
    <w:rsid w:val="001B4CC5"/>
    <w:rsid w:val="001B51DC"/>
    <w:rsid w:val="001B56DC"/>
    <w:rsid w:val="001B7042"/>
    <w:rsid w:val="001B79BC"/>
    <w:rsid w:val="001C022D"/>
    <w:rsid w:val="001C07A5"/>
    <w:rsid w:val="001C19B5"/>
    <w:rsid w:val="001C1B19"/>
    <w:rsid w:val="001C1B41"/>
    <w:rsid w:val="001C1F50"/>
    <w:rsid w:val="001C2029"/>
    <w:rsid w:val="001C217C"/>
    <w:rsid w:val="001C218F"/>
    <w:rsid w:val="001C2659"/>
    <w:rsid w:val="001C26C4"/>
    <w:rsid w:val="001C2D03"/>
    <w:rsid w:val="001C3910"/>
    <w:rsid w:val="001C4022"/>
    <w:rsid w:val="001C4632"/>
    <w:rsid w:val="001C47C9"/>
    <w:rsid w:val="001C5188"/>
    <w:rsid w:val="001C5614"/>
    <w:rsid w:val="001C571F"/>
    <w:rsid w:val="001C5DD8"/>
    <w:rsid w:val="001C62E3"/>
    <w:rsid w:val="001C6369"/>
    <w:rsid w:val="001C667D"/>
    <w:rsid w:val="001C68A1"/>
    <w:rsid w:val="001C6CAE"/>
    <w:rsid w:val="001C7C20"/>
    <w:rsid w:val="001D0294"/>
    <w:rsid w:val="001D0A65"/>
    <w:rsid w:val="001D0DD4"/>
    <w:rsid w:val="001D0E42"/>
    <w:rsid w:val="001D1114"/>
    <w:rsid w:val="001D1EAD"/>
    <w:rsid w:val="001D3DBE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734"/>
    <w:rsid w:val="001E3D82"/>
    <w:rsid w:val="001E4091"/>
    <w:rsid w:val="001E509C"/>
    <w:rsid w:val="001E582B"/>
    <w:rsid w:val="001E5B1B"/>
    <w:rsid w:val="001E5F20"/>
    <w:rsid w:val="001E6317"/>
    <w:rsid w:val="001E7749"/>
    <w:rsid w:val="001E7F4D"/>
    <w:rsid w:val="001F0D44"/>
    <w:rsid w:val="001F156B"/>
    <w:rsid w:val="001F1759"/>
    <w:rsid w:val="001F1D7B"/>
    <w:rsid w:val="001F29F3"/>
    <w:rsid w:val="001F454F"/>
    <w:rsid w:val="001F4D9B"/>
    <w:rsid w:val="001F5BE7"/>
    <w:rsid w:val="001F663E"/>
    <w:rsid w:val="001F6B61"/>
    <w:rsid w:val="001F6EC4"/>
    <w:rsid w:val="001F7178"/>
    <w:rsid w:val="001F72A1"/>
    <w:rsid w:val="001F769C"/>
    <w:rsid w:val="001F769F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0C0"/>
    <w:rsid w:val="00202451"/>
    <w:rsid w:val="00203917"/>
    <w:rsid w:val="00203943"/>
    <w:rsid w:val="00204016"/>
    <w:rsid w:val="00204B41"/>
    <w:rsid w:val="002054E8"/>
    <w:rsid w:val="00205AB8"/>
    <w:rsid w:val="002066F2"/>
    <w:rsid w:val="00207181"/>
    <w:rsid w:val="00207733"/>
    <w:rsid w:val="002078A1"/>
    <w:rsid w:val="00210080"/>
    <w:rsid w:val="0021018B"/>
    <w:rsid w:val="00210269"/>
    <w:rsid w:val="0021056E"/>
    <w:rsid w:val="00210A27"/>
    <w:rsid w:val="00210B2C"/>
    <w:rsid w:val="00210C04"/>
    <w:rsid w:val="00210D59"/>
    <w:rsid w:val="00210D60"/>
    <w:rsid w:val="00211619"/>
    <w:rsid w:val="00212A0B"/>
    <w:rsid w:val="00212DB8"/>
    <w:rsid w:val="002132B9"/>
    <w:rsid w:val="0021395B"/>
    <w:rsid w:val="00213F0E"/>
    <w:rsid w:val="00213F79"/>
    <w:rsid w:val="002148A0"/>
    <w:rsid w:val="00215C29"/>
    <w:rsid w:val="00215E8A"/>
    <w:rsid w:val="00215FDE"/>
    <w:rsid w:val="00216A49"/>
    <w:rsid w:val="00216DA4"/>
    <w:rsid w:val="0021774E"/>
    <w:rsid w:val="002179F0"/>
    <w:rsid w:val="00217FDB"/>
    <w:rsid w:val="002203D7"/>
    <w:rsid w:val="002206BC"/>
    <w:rsid w:val="00220896"/>
    <w:rsid w:val="00220B8B"/>
    <w:rsid w:val="00220C82"/>
    <w:rsid w:val="002210EA"/>
    <w:rsid w:val="002213B8"/>
    <w:rsid w:val="0022194E"/>
    <w:rsid w:val="00221B14"/>
    <w:rsid w:val="00222570"/>
    <w:rsid w:val="00222EBC"/>
    <w:rsid w:val="002233AE"/>
    <w:rsid w:val="002238E1"/>
    <w:rsid w:val="00223B84"/>
    <w:rsid w:val="00223E83"/>
    <w:rsid w:val="002240AF"/>
    <w:rsid w:val="00224376"/>
    <w:rsid w:val="00224A1D"/>
    <w:rsid w:val="00224F76"/>
    <w:rsid w:val="0022506A"/>
    <w:rsid w:val="00225441"/>
    <w:rsid w:val="00225AB9"/>
    <w:rsid w:val="00225C54"/>
    <w:rsid w:val="00225C83"/>
    <w:rsid w:val="00225D87"/>
    <w:rsid w:val="00226183"/>
    <w:rsid w:val="00226516"/>
    <w:rsid w:val="00226BF3"/>
    <w:rsid w:val="0022767E"/>
    <w:rsid w:val="002279A6"/>
    <w:rsid w:val="00227BBD"/>
    <w:rsid w:val="00230391"/>
    <w:rsid w:val="0023109E"/>
    <w:rsid w:val="002318C9"/>
    <w:rsid w:val="00231B8E"/>
    <w:rsid w:val="00232802"/>
    <w:rsid w:val="002353AC"/>
    <w:rsid w:val="0023587B"/>
    <w:rsid w:val="0023622C"/>
    <w:rsid w:val="00236C0C"/>
    <w:rsid w:val="00237035"/>
    <w:rsid w:val="00237F49"/>
    <w:rsid w:val="0024039D"/>
    <w:rsid w:val="0024081C"/>
    <w:rsid w:val="00240F08"/>
    <w:rsid w:val="002416FD"/>
    <w:rsid w:val="00242526"/>
    <w:rsid w:val="00242B1F"/>
    <w:rsid w:val="00242C92"/>
    <w:rsid w:val="00243E1D"/>
    <w:rsid w:val="00243E4A"/>
    <w:rsid w:val="00243E8D"/>
    <w:rsid w:val="00245F41"/>
    <w:rsid w:val="0024663F"/>
    <w:rsid w:val="002473A4"/>
    <w:rsid w:val="0024768F"/>
    <w:rsid w:val="00250D8F"/>
    <w:rsid w:val="00250DD7"/>
    <w:rsid w:val="0025109D"/>
    <w:rsid w:val="002514F3"/>
    <w:rsid w:val="00252372"/>
    <w:rsid w:val="00252952"/>
    <w:rsid w:val="002530EF"/>
    <w:rsid w:val="002533C0"/>
    <w:rsid w:val="00253FD0"/>
    <w:rsid w:val="0025450D"/>
    <w:rsid w:val="002549D3"/>
    <w:rsid w:val="00255713"/>
    <w:rsid w:val="00255999"/>
    <w:rsid w:val="00255D94"/>
    <w:rsid w:val="002564B6"/>
    <w:rsid w:val="002568B0"/>
    <w:rsid w:val="00257CF3"/>
    <w:rsid w:val="00260834"/>
    <w:rsid w:val="0026294F"/>
    <w:rsid w:val="00262E6B"/>
    <w:rsid w:val="00263112"/>
    <w:rsid w:val="002631EC"/>
    <w:rsid w:val="0026387D"/>
    <w:rsid w:val="00263C43"/>
    <w:rsid w:val="002644D9"/>
    <w:rsid w:val="00264C59"/>
    <w:rsid w:val="00264FF2"/>
    <w:rsid w:val="00265615"/>
    <w:rsid w:val="0026622D"/>
    <w:rsid w:val="00266695"/>
    <w:rsid w:val="00266AEB"/>
    <w:rsid w:val="00267323"/>
    <w:rsid w:val="0026774E"/>
    <w:rsid w:val="002701BB"/>
    <w:rsid w:val="00270F79"/>
    <w:rsid w:val="0027114D"/>
    <w:rsid w:val="00271C1F"/>
    <w:rsid w:val="00271D4A"/>
    <w:rsid w:val="002725E2"/>
    <w:rsid w:val="00272D5F"/>
    <w:rsid w:val="00273A04"/>
    <w:rsid w:val="00273CCD"/>
    <w:rsid w:val="0027409C"/>
    <w:rsid w:val="0027430C"/>
    <w:rsid w:val="002749B5"/>
    <w:rsid w:val="00274AA0"/>
    <w:rsid w:val="00274E01"/>
    <w:rsid w:val="00274E5C"/>
    <w:rsid w:val="0027527B"/>
    <w:rsid w:val="00275531"/>
    <w:rsid w:val="00275874"/>
    <w:rsid w:val="00276363"/>
    <w:rsid w:val="00277236"/>
    <w:rsid w:val="00277910"/>
    <w:rsid w:val="002807CD"/>
    <w:rsid w:val="00280E98"/>
    <w:rsid w:val="002818CF"/>
    <w:rsid w:val="00281AD8"/>
    <w:rsid w:val="00281E1A"/>
    <w:rsid w:val="00282007"/>
    <w:rsid w:val="00282217"/>
    <w:rsid w:val="00282269"/>
    <w:rsid w:val="00283B0F"/>
    <w:rsid w:val="00283E2C"/>
    <w:rsid w:val="002841A1"/>
    <w:rsid w:val="00284561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732"/>
    <w:rsid w:val="00292EB3"/>
    <w:rsid w:val="002931BC"/>
    <w:rsid w:val="00293D97"/>
    <w:rsid w:val="00293F56"/>
    <w:rsid w:val="00294217"/>
    <w:rsid w:val="00294E8C"/>
    <w:rsid w:val="00294F30"/>
    <w:rsid w:val="002954E3"/>
    <w:rsid w:val="002955A9"/>
    <w:rsid w:val="00295C31"/>
    <w:rsid w:val="002963C1"/>
    <w:rsid w:val="0029744D"/>
    <w:rsid w:val="002974DD"/>
    <w:rsid w:val="00297A2C"/>
    <w:rsid w:val="002A025A"/>
    <w:rsid w:val="002A025B"/>
    <w:rsid w:val="002A1D4A"/>
    <w:rsid w:val="002A284E"/>
    <w:rsid w:val="002A2F8A"/>
    <w:rsid w:val="002A3697"/>
    <w:rsid w:val="002A4844"/>
    <w:rsid w:val="002A4EAE"/>
    <w:rsid w:val="002A53B6"/>
    <w:rsid w:val="002A5495"/>
    <w:rsid w:val="002A5808"/>
    <w:rsid w:val="002A5B0A"/>
    <w:rsid w:val="002A608A"/>
    <w:rsid w:val="002A6F11"/>
    <w:rsid w:val="002A7191"/>
    <w:rsid w:val="002A73B2"/>
    <w:rsid w:val="002B0CD4"/>
    <w:rsid w:val="002B0F42"/>
    <w:rsid w:val="002B1177"/>
    <w:rsid w:val="002B1886"/>
    <w:rsid w:val="002B1DDE"/>
    <w:rsid w:val="002B21C1"/>
    <w:rsid w:val="002B274A"/>
    <w:rsid w:val="002B2CBF"/>
    <w:rsid w:val="002B4388"/>
    <w:rsid w:val="002B4E4E"/>
    <w:rsid w:val="002B53D5"/>
    <w:rsid w:val="002B5970"/>
    <w:rsid w:val="002B799F"/>
    <w:rsid w:val="002C06DA"/>
    <w:rsid w:val="002C0B20"/>
    <w:rsid w:val="002C0F4D"/>
    <w:rsid w:val="002C17A2"/>
    <w:rsid w:val="002C2CF5"/>
    <w:rsid w:val="002C3261"/>
    <w:rsid w:val="002C3758"/>
    <w:rsid w:val="002C3A93"/>
    <w:rsid w:val="002C4CF1"/>
    <w:rsid w:val="002C5301"/>
    <w:rsid w:val="002C5711"/>
    <w:rsid w:val="002C6324"/>
    <w:rsid w:val="002C6395"/>
    <w:rsid w:val="002C6819"/>
    <w:rsid w:val="002C6BE7"/>
    <w:rsid w:val="002C6CE4"/>
    <w:rsid w:val="002C7D26"/>
    <w:rsid w:val="002C7DD0"/>
    <w:rsid w:val="002D06D9"/>
    <w:rsid w:val="002D076D"/>
    <w:rsid w:val="002D0779"/>
    <w:rsid w:val="002D090A"/>
    <w:rsid w:val="002D0930"/>
    <w:rsid w:val="002D0CE7"/>
    <w:rsid w:val="002D1082"/>
    <w:rsid w:val="002D1725"/>
    <w:rsid w:val="002D1E39"/>
    <w:rsid w:val="002D2468"/>
    <w:rsid w:val="002D260C"/>
    <w:rsid w:val="002D2FF0"/>
    <w:rsid w:val="002D3860"/>
    <w:rsid w:val="002D389E"/>
    <w:rsid w:val="002D3945"/>
    <w:rsid w:val="002D3E7E"/>
    <w:rsid w:val="002D3FCC"/>
    <w:rsid w:val="002D4289"/>
    <w:rsid w:val="002D46B4"/>
    <w:rsid w:val="002D50AB"/>
    <w:rsid w:val="002D5B01"/>
    <w:rsid w:val="002D5B22"/>
    <w:rsid w:val="002D70BF"/>
    <w:rsid w:val="002D79F6"/>
    <w:rsid w:val="002E00BA"/>
    <w:rsid w:val="002E0713"/>
    <w:rsid w:val="002E0FAE"/>
    <w:rsid w:val="002E1800"/>
    <w:rsid w:val="002E1A0B"/>
    <w:rsid w:val="002E201C"/>
    <w:rsid w:val="002E34B9"/>
    <w:rsid w:val="002E3E94"/>
    <w:rsid w:val="002E4874"/>
    <w:rsid w:val="002E4EF4"/>
    <w:rsid w:val="002E5380"/>
    <w:rsid w:val="002E544B"/>
    <w:rsid w:val="002E5B5C"/>
    <w:rsid w:val="002E67E4"/>
    <w:rsid w:val="002E6BEB"/>
    <w:rsid w:val="002E78EE"/>
    <w:rsid w:val="002F0A99"/>
    <w:rsid w:val="002F1C8A"/>
    <w:rsid w:val="002F2145"/>
    <w:rsid w:val="002F23CF"/>
    <w:rsid w:val="002F250E"/>
    <w:rsid w:val="002F2BA6"/>
    <w:rsid w:val="002F37AC"/>
    <w:rsid w:val="002F3A87"/>
    <w:rsid w:val="002F419F"/>
    <w:rsid w:val="002F4582"/>
    <w:rsid w:val="002F4763"/>
    <w:rsid w:val="002F4814"/>
    <w:rsid w:val="002F4A23"/>
    <w:rsid w:val="002F508A"/>
    <w:rsid w:val="002F586D"/>
    <w:rsid w:val="002F5C4F"/>
    <w:rsid w:val="002F5F3B"/>
    <w:rsid w:val="002F618E"/>
    <w:rsid w:val="002F78AE"/>
    <w:rsid w:val="0030066D"/>
    <w:rsid w:val="00300A32"/>
    <w:rsid w:val="003014EC"/>
    <w:rsid w:val="00301DB8"/>
    <w:rsid w:val="00302173"/>
    <w:rsid w:val="00303405"/>
    <w:rsid w:val="00303487"/>
    <w:rsid w:val="00303953"/>
    <w:rsid w:val="00304431"/>
    <w:rsid w:val="003044E0"/>
    <w:rsid w:val="003047B5"/>
    <w:rsid w:val="00304AF2"/>
    <w:rsid w:val="00304C84"/>
    <w:rsid w:val="0030576B"/>
    <w:rsid w:val="00306338"/>
    <w:rsid w:val="0030655C"/>
    <w:rsid w:val="00307189"/>
    <w:rsid w:val="0030769F"/>
    <w:rsid w:val="00310296"/>
    <w:rsid w:val="003124D4"/>
    <w:rsid w:val="00313396"/>
    <w:rsid w:val="003139FB"/>
    <w:rsid w:val="00314B2C"/>
    <w:rsid w:val="00314F4D"/>
    <w:rsid w:val="003152DF"/>
    <w:rsid w:val="003159CD"/>
    <w:rsid w:val="00316188"/>
    <w:rsid w:val="003175FB"/>
    <w:rsid w:val="003176C2"/>
    <w:rsid w:val="00317D4F"/>
    <w:rsid w:val="00317D5D"/>
    <w:rsid w:val="00320154"/>
    <w:rsid w:val="003202EA"/>
    <w:rsid w:val="00320E23"/>
    <w:rsid w:val="00320EB9"/>
    <w:rsid w:val="0032155B"/>
    <w:rsid w:val="00321C69"/>
    <w:rsid w:val="00322006"/>
    <w:rsid w:val="0032258C"/>
    <w:rsid w:val="00322C5C"/>
    <w:rsid w:val="0032367B"/>
    <w:rsid w:val="003237D7"/>
    <w:rsid w:val="0032417E"/>
    <w:rsid w:val="003242EB"/>
    <w:rsid w:val="003247CD"/>
    <w:rsid w:val="003248D5"/>
    <w:rsid w:val="00324D73"/>
    <w:rsid w:val="003254B7"/>
    <w:rsid w:val="0032566B"/>
    <w:rsid w:val="00325C34"/>
    <w:rsid w:val="00326100"/>
    <w:rsid w:val="00326275"/>
    <w:rsid w:val="00326658"/>
    <w:rsid w:val="00326845"/>
    <w:rsid w:val="00330714"/>
    <w:rsid w:val="00330960"/>
    <w:rsid w:val="00330B2F"/>
    <w:rsid w:val="0033122A"/>
    <w:rsid w:val="003313F4"/>
    <w:rsid w:val="00331FEF"/>
    <w:rsid w:val="0033229A"/>
    <w:rsid w:val="00332374"/>
    <w:rsid w:val="0033280E"/>
    <w:rsid w:val="00332A05"/>
    <w:rsid w:val="003330F5"/>
    <w:rsid w:val="003331A8"/>
    <w:rsid w:val="003337C8"/>
    <w:rsid w:val="00333C07"/>
    <w:rsid w:val="00334149"/>
    <w:rsid w:val="0033488A"/>
    <w:rsid w:val="00334F68"/>
    <w:rsid w:val="00335439"/>
    <w:rsid w:val="00336A4C"/>
    <w:rsid w:val="00337171"/>
    <w:rsid w:val="00337765"/>
    <w:rsid w:val="0034058F"/>
    <w:rsid w:val="0034081B"/>
    <w:rsid w:val="00341096"/>
    <w:rsid w:val="003417E3"/>
    <w:rsid w:val="00341E1A"/>
    <w:rsid w:val="00342061"/>
    <w:rsid w:val="003422EE"/>
    <w:rsid w:val="00343574"/>
    <w:rsid w:val="003436AF"/>
    <w:rsid w:val="00343984"/>
    <w:rsid w:val="00343A7C"/>
    <w:rsid w:val="0034413D"/>
    <w:rsid w:val="00344D5B"/>
    <w:rsid w:val="003454BB"/>
    <w:rsid w:val="00345650"/>
    <w:rsid w:val="003461BA"/>
    <w:rsid w:val="00346476"/>
    <w:rsid w:val="00346C7B"/>
    <w:rsid w:val="003474B6"/>
    <w:rsid w:val="003500FC"/>
    <w:rsid w:val="00350F03"/>
    <w:rsid w:val="0035154D"/>
    <w:rsid w:val="00352325"/>
    <w:rsid w:val="003523AF"/>
    <w:rsid w:val="00352875"/>
    <w:rsid w:val="003530F4"/>
    <w:rsid w:val="003548F3"/>
    <w:rsid w:val="00357503"/>
    <w:rsid w:val="0035763C"/>
    <w:rsid w:val="0035789C"/>
    <w:rsid w:val="003578CD"/>
    <w:rsid w:val="0035798F"/>
    <w:rsid w:val="00360352"/>
    <w:rsid w:val="00361C4B"/>
    <w:rsid w:val="00361D8A"/>
    <w:rsid w:val="00361DCA"/>
    <w:rsid w:val="00361EDC"/>
    <w:rsid w:val="0036234C"/>
    <w:rsid w:val="00362720"/>
    <w:rsid w:val="003636AF"/>
    <w:rsid w:val="00363903"/>
    <w:rsid w:val="0036390E"/>
    <w:rsid w:val="00363CE1"/>
    <w:rsid w:val="0036412E"/>
    <w:rsid w:val="00364275"/>
    <w:rsid w:val="003643D4"/>
    <w:rsid w:val="00364856"/>
    <w:rsid w:val="00364C7E"/>
    <w:rsid w:val="003655C8"/>
    <w:rsid w:val="003662D1"/>
    <w:rsid w:val="00366DAE"/>
    <w:rsid w:val="00370829"/>
    <w:rsid w:val="0037159B"/>
    <w:rsid w:val="00371BDE"/>
    <w:rsid w:val="00371C70"/>
    <w:rsid w:val="00371CA8"/>
    <w:rsid w:val="00372175"/>
    <w:rsid w:val="00372855"/>
    <w:rsid w:val="00373496"/>
    <w:rsid w:val="00373778"/>
    <w:rsid w:val="003737BE"/>
    <w:rsid w:val="003737F5"/>
    <w:rsid w:val="00373CFC"/>
    <w:rsid w:val="003741F4"/>
    <w:rsid w:val="00374B78"/>
    <w:rsid w:val="00374DCA"/>
    <w:rsid w:val="00374F9F"/>
    <w:rsid w:val="00375713"/>
    <w:rsid w:val="003768CE"/>
    <w:rsid w:val="003769E1"/>
    <w:rsid w:val="0037707C"/>
    <w:rsid w:val="00377380"/>
    <w:rsid w:val="0038118C"/>
    <w:rsid w:val="003822F9"/>
    <w:rsid w:val="00382DAA"/>
    <w:rsid w:val="00383559"/>
    <w:rsid w:val="003842CB"/>
    <w:rsid w:val="00384986"/>
    <w:rsid w:val="003849C2"/>
    <w:rsid w:val="00384FD1"/>
    <w:rsid w:val="00385047"/>
    <w:rsid w:val="00385108"/>
    <w:rsid w:val="0038511C"/>
    <w:rsid w:val="00385B0C"/>
    <w:rsid w:val="003860BA"/>
    <w:rsid w:val="003864E9"/>
    <w:rsid w:val="00386597"/>
    <w:rsid w:val="0038675A"/>
    <w:rsid w:val="003879B5"/>
    <w:rsid w:val="00390264"/>
    <w:rsid w:val="0039085B"/>
    <w:rsid w:val="00391403"/>
    <w:rsid w:val="00392030"/>
    <w:rsid w:val="00392532"/>
    <w:rsid w:val="00392558"/>
    <w:rsid w:val="00392C77"/>
    <w:rsid w:val="00392E6A"/>
    <w:rsid w:val="0039314D"/>
    <w:rsid w:val="00393EC0"/>
    <w:rsid w:val="003944EA"/>
    <w:rsid w:val="00394F8C"/>
    <w:rsid w:val="003951B3"/>
    <w:rsid w:val="00395401"/>
    <w:rsid w:val="00395E4C"/>
    <w:rsid w:val="00396080"/>
    <w:rsid w:val="003964ED"/>
    <w:rsid w:val="00396756"/>
    <w:rsid w:val="00396882"/>
    <w:rsid w:val="003A022E"/>
    <w:rsid w:val="003A04ED"/>
    <w:rsid w:val="003A0829"/>
    <w:rsid w:val="003A0B92"/>
    <w:rsid w:val="003A0DD7"/>
    <w:rsid w:val="003A0E0B"/>
    <w:rsid w:val="003A1088"/>
    <w:rsid w:val="003A15FF"/>
    <w:rsid w:val="003A1785"/>
    <w:rsid w:val="003A2803"/>
    <w:rsid w:val="003A37CF"/>
    <w:rsid w:val="003A3DB1"/>
    <w:rsid w:val="003A4184"/>
    <w:rsid w:val="003A42C3"/>
    <w:rsid w:val="003A504B"/>
    <w:rsid w:val="003A5095"/>
    <w:rsid w:val="003A5527"/>
    <w:rsid w:val="003A55C3"/>
    <w:rsid w:val="003A5D77"/>
    <w:rsid w:val="003A5D9D"/>
    <w:rsid w:val="003A5E3F"/>
    <w:rsid w:val="003A6138"/>
    <w:rsid w:val="003A655E"/>
    <w:rsid w:val="003A7596"/>
    <w:rsid w:val="003A78A0"/>
    <w:rsid w:val="003A7C99"/>
    <w:rsid w:val="003A7F5E"/>
    <w:rsid w:val="003B017F"/>
    <w:rsid w:val="003B0703"/>
    <w:rsid w:val="003B0DF0"/>
    <w:rsid w:val="003B13EF"/>
    <w:rsid w:val="003B172A"/>
    <w:rsid w:val="003B1F11"/>
    <w:rsid w:val="003B2232"/>
    <w:rsid w:val="003B26EE"/>
    <w:rsid w:val="003B2755"/>
    <w:rsid w:val="003B28F2"/>
    <w:rsid w:val="003B29BE"/>
    <w:rsid w:val="003B2F56"/>
    <w:rsid w:val="003B3002"/>
    <w:rsid w:val="003B32CF"/>
    <w:rsid w:val="003B3E29"/>
    <w:rsid w:val="003B4627"/>
    <w:rsid w:val="003B4D31"/>
    <w:rsid w:val="003B4D48"/>
    <w:rsid w:val="003B4FBA"/>
    <w:rsid w:val="003B5147"/>
    <w:rsid w:val="003B52C8"/>
    <w:rsid w:val="003B56F4"/>
    <w:rsid w:val="003B6094"/>
    <w:rsid w:val="003B65DD"/>
    <w:rsid w:val="003B66B6"/>
    <w:rsid w:val="003B6733"/>
    <w:rsid w:val="003B69A1"/>
    <w:rsid w:val="003B72AB"/>
    <w:rsid w:val="003B7359"/>
    <w:rsid w:val="003B7605"/>
    <w:rsid w:val="003B7792"/>
    <w:rsid w:val="003B78EA"/>
    <w:rsid w:val="003B7B5E"/>
    <w:rsid w:val="003C033F"/>
    <w:rsid w:val="003C08A5"/>
    <w:rsid w:val="003C0B91"/>
    <w:rsid w:val="003C134A"/>
    <w:rsid w:val="003C17E2"/>
    <w:rsid w:val="003C2E0C"/>
    <w:rsid w:val="003C37ED"/>
    <w:rsid w:val="003C3983"/>
    <w:rsid w:val="003C3F49"/>
    <w:rsid w:val="003C5388"/>
    <w:rsid w:val="003C538B"/>
    <w:rsid w:val="003C7000"/>
    <w:rsid w:val="003D0F1F"/>
    <w:rsid w:val="003D11DD"/>
    <w:rsid w:val="003D14B3"/>
    <w:rsid w:val="003D1567"/>
    <w:rsid w:val="003D15EC"/>
    <w:rsid w:val="003D1FE6"/>
    <w:rsid w:val="003D210C"/>
    <w:rsid w:val="003D218B"/>
    <w:rsid w:val="003D27E8"/>
    <w:rsid w:val="003D2F30"/>
    <w:rsid w:val="003D354C"/>
    <w:rsid w:val="003D3CCF"/>
    <w:rsid w:val="003D3E81"/>
    <w:rsid w:val="003D3EAB"/>
    <w:rsid w:val="003D4A15"/>
    <w:rsid w:val="003D4EF1"/>
    <w:rsid w:val="003D57C9"/>
    <w:rsid w:val="003D5D62"/>
    <w:rsid w:val="003D5FC6"/>
    <w:rsid w:val="003D60D4"/>
    <w:rsid w:val="003D667A"/>
    <w:rsid w:val="003D6F75"/>
    <w:rsid w:val="003D770D"/>
    <w:rsid w:val="003D7BA0"/>
    <w:rsid w:val="003D7E59"/>
    <w:rsid w:val="003E06E0"/>
    <w:rsid w:val="003E1016"/>
    <w:rsid w:val="003E1DD4"/>
    <w:rsid w:val="003E24CC"/>
    <w:rsid w:val="003E29AB"/>
    <w:rsid w:val="003E33FD"/>
    <w:rsid w:val="003E3DDA"/>
    <w:rsid w:val="003E3E90"/>
    <w:rsid w:val="003E4973"/>
    <w:rsid w:val="003E4B24"/>
    <w:rsid w:val="003E51A8"/>
    <w:rsid w:val="003E52EB"/>
    <w:rsid w:val="003E5607"/>
    <w:rsid w:val="003E64EF"/>
    <w:rsid w:val="003E6892"/>
    <w:rsid w:val="003E7411"/>
    <w:rsid w:val="003E7954"/>
    <w:rsid w:val="003F0908"/>
    <w:rsid w:val="003F2715"/>
    <w:rsid w:val="003F2E2A"/>
    <w:rsid w:val="003F4268"/>
    <w:rsid w:val="003F431D"/>
    <w:rsid w:val="003F4955"/>
    <w:rsid w:val="003F49E2"/>
    <w:rsid w:val="003F4A85"/>
    <w:rsid w:val="003F4FE5"/>
    <w:rsid w:val="003F5442"/>
    <w:rsid w:val="003F55D9"/>
    <w:rsid w:val="003F62BE"/>
    <w:rsid w:val="003F7779"/>
    <w:rsid w:val="003F7D59"/>
    <w:rsid w:val="00400114"/>
    <w:rsid w:val="004004C4"/>
    <w:rsid w:val="00400FEA"/>
    <w:rsid w:val="00401A2B"/>
    <w:rsid w:val="00402534"/>
    <w:rsid w:val="004027F7"/>
    <w:rsid w:val="00403F39"/>
    <w:rsid w:val="00404836"/>
    <w:rsid w:val="00405B1F"/>
    <w:rsid w:val="00405F56"/>
    <w:rsid w:val="00406E35"/>
    <w:rsid w:val="004073C0"/>
    <w:rsid w:val="00411ABA"/>
    <w:rsid w:val="00412C86"/>
    <w:rsid w:val="00413260"/>
    <w:rsid w:val="004133E2"/>
    <w:rsid w:val="0041366C"/>
    <w:rsid w:val="00413BE5"/>
    <w:rsid w:val="00414157"/>
    <w:rsid w:val="00414D72"/>
    <w:rsid w:val="004153AF"/>
    <w:rsid w:val="004154FD"/>
    <w:rsid w:val="00415E3B"/>
    <w:rsid w:val="004166E2"/>
    <w:rsid w:val="00416CBF"/>
    <w:rsid w:val="0041706C"/>
    <w:rsid w:val="00417BF6"/>
    <w:rsid w:val="00417E8C"/>
    <w:rsid w:val="00421083"/>
    <w:rsid w:val="004213CC"/>
    <w:rsid w:val="0042181A"/>
    <w:rsid w:val="00421F74"/>
    <w:rsid w:val="00422389"/>
    <w:rsid w:val="004226F3"/>
    <w:rsid w:val="00422858"/>
    <w:rsid w:val="00422B2F"/>
    <w:rsid w:val="00422F8B"/>
    <w:rsid w:val="0042392D"/>
    <w:rsid w:val="00423981"/>
    <w:rsid w:val="004241AB"/>
    <w:rsid w:val="0042478F"/>
    <w:rsid w:val="004254EC"/>
    <w:rsid w:val="00425C2A"/>
    <w:rsid w:val="00425DCC"/>
    <w:rsid w:val="00426CB5"/>
    <w:rsid w:val="00426D79"/>
    <w:rsid w:val="0042769D"/>
    <w:rsid w:val="00427865"/>
    <w:rsid w:val="00430D62"/>
    <w:rsid w:val="00431505"/>
    <w:rsid w:val="0043261A"/>
    <w:rsid w:val="0043269F"/>
    <w:rsid w:val="00432C91"/>
    <w:rsid w:val="00433266"/>
    <w:rsid w:val="004339F5"/>
    <w:rsid w:val="00433DDA"/>
    <w:rsid w:val="00433E08"/>
    <w:rsid w:val="004345F8"/>
    <w:rsid w:val="00434DA5"/>
    <w:rsid w:val="00434FAD"/>
    <w:rsid w:val="00435484"/>
    <w:rsid w:val="004355A9"/>
    <w:rsid w:val="004359F1"/>
    <w:rsid w:val="00436540"/>
    <w:rsid w:val="00436622"/>
    <w:rsid w:val="0043755D"/>
    <w:rsid w:val="00437A07"/>
    <w:rsid w:val="00437A65"/>
    <w:rsid w:val="00437F12"/>
    <w:rsid w:val="00440346"/>
    <w:rsid w:val="004405DC"/>
    <w:rsid w:val="00440ED0"/>
    <w:rsid w:val="004412B7"/>
    <w:rsid w:val="00441314"/>
    <w:rsid w:val="0044178B"/>
    <w:rsid w:val="004424A7"/>
    <w:rsid w:val="00443828"/>
    <w:rsid w:val="00445028"/>
    <w:rsid w:val="00445046"/>
    <w:rsid w:val="00445357"/>
    <w:rsid w:val="00445754"/>
    <w:rsid w:val="00445E5C"/>
    <w:rsid w:val="0044605F"/>
    <w:rsid w:val="0044628D"/>
    <w:rsid w:val="0044635D"/>
    <w:rsid w:val="00446445"/>
    <w:rsid w:val="00447837"/>
    <w:rsid w:val="00450E16"/>
    <w:rsid w:val="00450EB9"/>
    <w:rsid w:val="004515D9"/>
    <w:rsid w:val="004520C9"/>
    <w:rsid w:val="00453AB4"/>
    <w:rsid w:val="0045425D"/>
    <w:rsid w:val="0045483A"/>
    <w:rsid w:val="00454DD9"/>
    <w:rsid w:val="004554AA"/>
    <w:rsid w:val="0045574E"/>
    <w:rsid w:val="004557D4"/>
    <w:rsid w:val="004558CE"/>
    <w:rsid w:val="00455E47"/>
    <w:rsid w:val="00455FA6"/>
    <w:rsid w:val="004565EB"/>
    <w:rsid w:val="0045701A"/>
    <w:rsid w:val="004570FE"/>
    <w:rsid w:val="00457135"/>
    <w:rsid w:val="00457EF2"/>
    <w:rsid w:val="00460315"/>
    <w:rsid w:val="00460586"/>
    <w:rsid w:val="00461663"/>
    <w:rsid w:val="00461949"/>
    <w:rsid w:val="00461E4C"/>
    <w:rsid w:val="00462DD2"/>
    <w:rsid w:val="004632D0"/>
    <w:rsid w:val="0046377F"/>
    <w:rsid w:val="00463E4B"/>
    <w:rsid w:val="004648C9"/>
    <w:rsid w:val="004648DE"/>
    <w:rsid w:val="00464E10"/>
    <w:rsid w:val="004657AF"/>
    <w:rsid w:val="0046612C"/>
    <w:rsid w:val="004663D5"/>
    <w:rsid w:val="00466535"/>
    <w:rsid w:val="0046657E"/>
    <w:rsid w:val="004670B2"/>
    <w:rsid w:val="00467188"/>
    <w:rsid w:val="004702C8"/>
    <w:rsid w:val="0047056F"/>
    <w:rsid w:val="00470EC7"/>
    <w:rsid w:val="00472201"/>
    <w:rsid w:val="00472899"/>
    <w:rsid w:val="00472AB9"/>
    <w:rsid w:val="00472DA6"/>
    <w:rsid w:val="0047318C"/>
    <w:rsid w:val="00474037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9B3"/>
    <w:rsid w:val="00475D3A"/>
    <w:rsid w:val="00476119"/>
    <w:rsid w:val="004768AD"/>
    <w:rsid w:val="00476BA1"/>
    <w:rsid w:val="00477CF7"/>
    <w:rsid w:val="004806AD"/>
    <w:rsid w:val="00480FC8"/>
    <w:rsid w:val="00481CA1"/>
    <w:rsid w:val="0048252A"/>
    <w:rsid w:val="00482A62"/>
    <w:rsid w:val="00482BB7"/>
    <w:rsid w:val="00482CBB"/>
    <w:rsid w:val="00483A40"/>
    <w:rsid w:val="0048421C"/>
    <w:rsid w:val="00484565"/>
    <w:rsid w:val="00484B95"/>
    <w:rsid w:val="00485B05"/>
    <w:rsid w:val="00485E91"/>
    <w:rsid w:val="0048638E"/>
    <w:rsid w:val="0048668C"/>
    <w:rsid w:val="00486BB4"/>
    <w:rsid w:val="00486D0B"/>
    <w:rsid w:val="00487180"/>
    <w:rsid w:val="004879D7"/>
    <w:rsid w:val="00487FC6"/>
    <w:rsid w:val="004903CD"/>
    <w:rsid w:val="0049042A"/>
    <w:rsid w:val="0049048B"/>
    <w:rsid w:val="00490CF4"/>
    <w:rsid w:val="00490DAF"/>
    <w:rsid w:val="00490F61"/>
    <w:rsid w:val="00490F8D"/>
    <w:rsid w:val="0049209A"/>
    <w:rsid w:val="00493325"/>
    <w:rsid w:val="00493401"/>
    <w:rsid w:val="00493F95"/>
    <w:rsid w:val="00494162"/>
    <w:rsid w:val="00494774"/>
    <w:rsid w:val="00494C4C"/>
    <w:rsid w:val="00494E95"/>
    <w:rsid w:val="00495B30"/>
    <w:rsid w:val="00495D28"/>
    <w:rsid w:val="004963FA"/>
    <w:rsid w:val="00496B2C"/>
    <w:rsid w:val="00496BA3"/>
    <w:rsid w:val="004A0735"/>
    <w:rsid w:val="004A09DC"/>
    <w:rsid w:val="004A0DE5"/>
    <w:rsid w:val="004A172C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622"/>
    <w:rsid w:val="004A568B"/>
    <w:rsid w:val="004A597D"/>
    <w:rsid w:val="004A6339"/>
    <w:rsid w:val="004A654D"/>
    <w:rsid w:val="004A7212"/>
    <w:rsid w:val="004A793D"/>
    <w:rsid w:val="004B094A"/>
    <w:rsid w:val="004B127A"/>
    <w:rsid w:val="004B1DD8"/>
    <w:rsid w:val="004B2555"/>
    <w:rsid w:val="004B29B5"/>
    <w:rsid w:val="004B29B7"/>
    <w:rsid w:val="004B2D07"/>
    <w:rsid w:val="004B317A"/>
    <w:rsid w:val="004B336E"/>
    <w:rsid w:val="004B33B5"/>
    <w:rsid w:val="004B435B"/>
    <w:rsid w:val="004B763B"/>
    <w:rsid w:val="004B7C04"/>
    <w:rsid w:val="004C0ABC"/>
    <w:rsid w:val="004C0C8F"/>
    <w:rsid w:val="004C2057"/>
    <w:rsid w:val="004C2335"/>
    <w:rsid w:val="004C2F5C"/>
    <w:rsid w:val="004C3658"/>
    <w:rsid w:val="004C3991"/>
    <w:rsid w:val="004C3B60"/>
    <w:rsid w:val="004C4DF0"/>
    <w:rsid w:val="004C537E"/>
    <w:rsid w:val="004C57C6"/>
    <w:rsid w:val="004C6365"/>
    <w:rsid w:val="004C63E4"/>
    <w:rsid w:val="004C65FA"/>
    <w:rsid w:val="004C669E"/>
    <w:rsid w:val="004C6870"/>
    <w:rsid w:val="004C6AC6"/>
    <w:rsid w:val="004C6F59"/>
    <w:rsid w:val="004C6F5F"/>
    <w:rsid w:val="004D06A5"/>
    <w:rsid w:val="004D0E17"/>
    <w:rsid w:val="004D14B1"/>
    <w:rsid w:val="004D18E5"/>
    <w:rsid w:val="004D1995"/>
    <w:rsid w:val="004D21AA"/>
    <w:rsid w:val="004D23D8"/>
    <w:rsid w:val="004D2A2B"/>
    <w:rsid w:val="004D300A"/>
    <w:rsid w:val="004D3646"/>
    <w:rsid w:val="004D4AE1"/>
    <w:rsid w:val="004D5565"/>
    <w:rsid w:val="004D560F"/>
    <w:rsid w:val="004D67E2"/>
    <w:rsid w:val="004D7944"/>
    <w:rsid w:val="004D7AB3"/>
    <w:rsid w:val="004E03CE"/>
    <w:rsid w:val="004E06C1"/>
    <w:rsid w:val="004E0FB2"/>
    <w:rsid w:val="004E15D4"/>
    <w:rsid w:val="004E176E"/>
    <w:rsid w:val="004E17D3"/>
    <w:rsid w:val="004E1D5B"/>
    <w:rsid w:val="004E22FD"/>
    <w:rsid w:val="004E2A66"/>
    <w:rsid w:val="004E2AF3"/>
    <w:rsid w:val="004E2FD0"/>
    <w:rsid w:val="004E4174"/>
    <w:rsid w:val="004E41E5"/>
    <w:rsid w:val="004E4265"/>
    <w:rsid w:val="004E49EA"/>
    <w:rsid w:val="004E4FA2"/>
    <w:rsid w:val="004E512D"/>
    <w:rsid w:val="004E5423"/>
    <w:rsid w:val="004E5A61"/>
    <w:rsid w:val="004E660A"/>
    <w:rsid w:val="004F0455"/>
    <w:rsid w:val="004F0D35"/>
    <w:rsid w:val="004F1598"/>
    <w:rsid w:val="004F171A"/>
    <w:rsid w:val="004F1A2F"/>
    <w:rsid w:val="004F2DF4"/>
    <w:rsid w:val="004F2ED5"/>
    <w:rsid w:val="004F3278"/>
    <w:rsid w:val="004F3D16"/>
    <w:rsid w:val="004F4053"/>
    <w:rsid w:val="004F4482"/>
    <w:rsid w:val="004F478C"/>
    <w:rsid w:val="004F4A1A"/>
    <w:rsid w:val="004F5260"/>
    <w:rsid w:val="004F5ABE"/>
    <w:rsid w:val="004F621F"/>
    <w:rsid w:val="004F650A"/>
    <w:rsid w:val="004F6CDB"/>
    <w:rsid w:val="004F6DBF"/>
    <w:rsid w:val="004F75F5"/>
    <w:rsid w:val="004F797F"/>
    <w:rsid w:val="00500656"/>
    <w:rsid w:val="0050112E"/>
    <w:rsid w:val="0050176A"/>
    <w:rsid w:val="00502609"/>
    <w:rsid w:val="00502970"/>
    <w:rsid w:val="00502C96"/>
    <w:rsid w:val="00502CEA"/>
    <w:rsid w:val="00502D16"/>
    <w:rsid w:val="00503060"/>
    <w:rsid w:val="00503764"/>
    <w:rsid w:val="00504317"/>
    <w:rsid w:val="00504F9B"/>
    <w:rsid w:val="00505820"/>
    <w:rsid w:val="00505D17"/>
    <w:rsid w:val="0050668A"/>
    <w:rsid w:val="0050703D"/>
    <w:rsid w:val="0050730F"/>
    <w:rsid w:val="005076C0"/>
    <w:rsid w:val="00510435"/>
    <w:rsid w:val="00510593"/>
    <w:rsid w:val="00510CE6"/>
    <w:rsid w:val="00511D33"/>
    <w:rsid w:val="00512203"/>
    <w:rsid w:val="005131BF"/>
    <w:rsid w:val="00513989"/>
    <w:rsid w:val="00514628"/>
    <w:rsid w:val="00515048"/>
    <w:rsid w:val="0051551B"/>
    <w:rsid w:val="00515B69"/>
    <w:rsid w:val="00515B95"/>
    <w:rsid w:val="00515E70"/>
    <w:rsid w:val="00516262"/>
    <w:rsid w:val="005163F7"/>
    <w:rsid w:val="0051740B"/>
    <w:rsid w:val="00517DB9"/>
    <w:rsid w:val="0052079D"/>
    <w:rsid w:val="00520920"/>
    <w:rsid w:val="005210B5"/>
    <w:rsid w:val="00523652"/>
    <w:rsid w:val="00523A4B"/>
    <w:rsid w:val="00523E74"/>
    <w:rsid w:val="005244D5"/>
    <w:rsid w:val="00524912"/>
    <w:rsid w:val="00524F2F"/>
    <w:rsid w:val="0052510D"/>
    <w:rsid w:val="005255B0"/>
    <w:rsid w:val="005258B0"/>
    <w:rsid w:val="00525942"/>
    <w:rsid w:val="00526D53"/>
    <w:rsid w:val="005278B9"/>
    <w:rsid w:val="00527D46"/>
    <w:rsid w:val="00527E41"/>
    <w:rsid w:val="00530412"/>
    <w:rsid w:val="0053161F"/>
    <w:rsid w:val="005319AF"/>
    <w:rsid w:val="00531DDA"/>
    <w:rsid w:val="0053271C"/>
    <w:rsid w:val="00533440"/>
    <w:rsid w:val="005339CD"/>
    <w:rsid w:val="00533F99"/>
    <w:rsid w:val="00534726"/>
    <w:rsid w:val="00534A85"/>
    <w:rsid w:val="00534ABF"/>
    <w:rsid w:val="00534D55"/>
    <w:rsid w:val="0053514C"/>
    <w:rsid w:val="00536066"/>
    <w:rsid w:val="00536D42"/>
    <w:rsid w:val="00537A40"/>
    <w:rsid w:val="00540154"/>
    <w:rsid w:val="00540717"/>
    <w:rsid w:val="005408BC"/>
    <w:rsid w:val="00540EDE"/>
    <w:rsid w:val="005410E1"/>
    <w:rsid w:val="0054187E"/>
    <w:rsid w:val="00541AD9"/>
    <w:rsid w:val="00541EF7"/>
    <w:rsid w:val="00542106"/>
    <w:rsid w:val="00542445"/>
    <w:rsid w:val="005428A8"/>
    <w:rsid w:val="005428CC"/>
    <w:rsid w:val="00543194"/>
    <w:rsid w:val="005447B0"/>
    <w:rsid w:val="0054503E"/>
    <w:rsid w:val="00545889"/>
    <w:rsid w:val="00545B63"/>
    <w:rsid w:val="00546230"/>
    <w:rsid w:val="005465AC"/>
    <w:rsid w:val="005466D8"/>
    <w:rsid w:val="00546959"/>
    <w:rsid w:val="005477C7"/>
    <w:rsid w:val="005500C7"/>
    <w:rsid w:val="00550483"/>
    <w:rsid w:val="0055117E"/>
    <w:rsid w:val="0055118E"/>
    <w:rsid w:val="00551572"/>
    <w:rsid w:val="005519FF"/>
    <w:rsid w:val="00551D44"/>
    <w:rsid w:val="00551E49"/>
    <w:rsid w:val="005525FC"/>
    <w:rsid w:val="00552C0C"/>
    <w:rsid w:val="00553A1A"/>
    <w:rsid w:val="00553A8D"/>
    <w:rsid w:val="00553BE1"/>
    <w:rsid w:val="00553CCB"/>
    <w:rsid w:val="005540F8"/>
    <w:rsid w:val="00554911"/>
    <w:rsid w:val="00554E3E"/>
    <w:rsid w:val="00554E92"/>
    <w:rsid w:val="00554FB0"/>
    <w:rsid w:val="00555F8E"/>
    <w:rsid w:val="0055692D"/>
    <w:rsid w:val="00556D15"/>
    <w:rsid w:val="00556E2A"/>
    <w:rsid w:val="005570FC"/>
    <w:rsid w:val="00557BFE"/>
    <w:rsid w:val="00557F40"/>
    <w:rsid w:val="00560C86"/>
    <w:rsid w:val="00560E84"/>
    <w:rsid w:val="00560F0D"/>
    <w:rsid w:val="0056131A"/>
    <w:rsid w:val="00561569"/>
    <w:rsid w:val="00561CC0"/>
    <w:rsid w:val="00561D99"/>
    <w:rsid w:val="00562AAA"/>
    <w:rsid w:val="00563733"/>
    <w:rsid w:val="005641FD"/>
    <w:rsid w:val="0056449C"/>
    <w:rsid w:val="00564B12"/>
    <w:rsid w:val="005658FB"/>
    <w:rsid w:val="00565F8A"/>
    <w:rsid w:val="0056653E"/>
    <w:rsid w:val="00566BC4"/>
    <w:rsid w:val="00570720"/>
    <w:rsid w:val="00571415"/>
    <w:rsid w:val="0057172C"/>
    <w:rsid w:val="00571DED"/>
    <w:rsid w:val="005722B7"/>
    <w:rsid w:val="00574329"/>
    <w:rsid w:val="005747EE"/>
    <w:rsid w:val="005748E4"/>
    <w:rsid w:val="00574F8A"/>
    <w:rsid w:val="005751B1"/>
    <w:rsid w:val="005753A3"/>
    <w:rsid w:val="005754E4"/>
    <w:rsid w:val="00576310"/>
    <w:rsid w:val="0057639D"/>
    <w:rsid w:val="005763BA"/>
    <w:rsid w:val="00577415"/>
    <w:rsid w:val="00580B89"/>
    <w:rsid w:val="00580DA4"/>
    <w:rsid w:val="00581667"/>
    <w:rsid w:val="005817DB"/>
    <w:rsid w:val="00581B10"/>
    <w:rsid w:val="00582468"/>
    <w:rsid w:val="00582751"/>
    <w:rsid w:val="005828F3"/>
    <w:rsid w:val="005829ED"/>
    <w:rsid w:val="005833A3"/>
    <w:rsid w:val="005834B2"/>
    <w:rsid w:val="00583CDC"/>
    <w:rsid w:val="00583FEC"/>
    <w:rsid w:val="005844BE"/>
    <w:rsid w:val="00586905"/>
    <w:rsid w:val="00586F45"/>
    <w:rsid w:val="0058704A"/>
    <w:rsid w:val="0059083C"/>
    <w:rsid w:val="0059150E"/>
    <w:rsid w:val="005919C7"/>
    <w:rsid w:val="00591DE0"/>
    <w:rsid w:val="005926A5"/>
    <w:rsid w:val="005931D3"/>
    <w:rsid w:val="00593E39"/>
    <w:rsid w:val="005940B6"/>
    <w:rsid w:val="0059461D"/>
    <w:rsid w:val="0059483D"/>
    <w:rsid w:val="00594DE3"/>
    <w:rsid w:val="005950DA"/>
    <w:rsid w:val="00595568"/>
    <w:rsid w:val="00595E5C"/>
    <w:rsid w:val="005968CB"/>
    <w:rsid w:val="00596AB2"/>
    <w:rsid w:val="00596D63"/>
    <w:rsid w:val="005A0B92"/>
    <w:rsid w:val="005A1250"/>
    <w:rsid w:val="005A1414"/>
    <w:rsid w:val="005A1D64"/>
    <w:rsid w:val="005A1E52"/>
    <w:rsid w:val="005A2BF4"/>
    <w:rsid w:val="005A3E7A"/>
    <w:rsid w:val="005A4191"/>
    <w:rsid w:val="005A4268"/>
    <w:rsid w:val="005A4F38"/>
    <w:rsid w:val="005A5581"/>
    <w:rsid w:val="005A5A1B"/>
    <w:rsid w:val="005A6DDB"/>
    <w:rsid w:val="005B0674"/>
    <w:rsid w:val="005B07B8"/>
    <w:rsid w:val="005B0DAC"/>
    <w:rsid w:val="005B1487"/>
    <w:rsid w:val="005B1A04"/>
    <w:rsid w:val="005B2303"/>
    <w:rsid w:val="005B254D"/>
    <w:rsid w:val="005B2943"/>
    <w:rsid w:val="005B44B5"/>
    <w:rsid w:val="005B4E8A"/>
    <w:rsid w:val="005B55F9"/>
    <w:rsid w:val="005B5E95"/>
    <w:rsid w:val="005B6545"/>
    <w:rsid w:val="005B6DD6"/>
    <w:rsid w:val="005B7259"/>
    <w:rsid w:val="005B76E9"/>
    <w:rsid w:val="005C0FA7"/>
    <w:rsid w:val="005C1724"/>
    <w:rsid w:val="005C1C99"/>
    <w:rsid w:val="005C1E20"/>
    <w:rsid w:val="005C2275"/>
    <w:rsid w:val="005C294F"/>
    <w:rsid w:val="005C2CCF"/>
    <w:rsid w:val="005C3411"/>
    <w:rsid w:val="005C37A5"/>
    <w:rsid w:val="005C38E2"/>
    <w:rsid w:val="005C3B88"/>
    <w:rsid w:val="005C3DC2"/>
    <w:rsid w:val="005C404F"/>
    <w:rsid w:val="005C46EB"/>
    <w:rsid w:val="005C46F2"/>
    <w:rsid w:val="005C4AEC"/>
    <w:rsid w:val="005C5284"/>
    <w:rsid w:val="005C52DE"/>
    <w:rsid w:val="005C5BCC"/>
    <w:rsid w:val="005C5D0D"/>
    <w:rsid w:val="005C5DBC"/>
    <w:rsid w:val="005C5ECE"/>
    <w:rsid w:val="005C5F53"/>
    <w:rsid w:val="005C60F6"/>
    <w:rsid w:val="005C6502"/>
    <w:rsid w:val="005C6A19"/>
    <w:rsid w:val="005C70C9"/>
    <w:rsid w:val="005C733C"/>
    <w:rsid w:val="005C7FF2"/>
    <w:rsid w:val="005D0789"/>
    <w:rsid w:val="005D09C9"/>
    <w:rsid w:val="005D1C3C"/>
    <w:rsid w:val="005D2E13"/>
    <w:rsid w:val="005D2FC7"/>
    <w:rsid w:val="005D3305"/>
    <w:rsid w:val="005D4B0B"/>
    <w:rsid w:val="005D63B0"/>
    <w:rsid w:val="005D665D"/>
    <w:rsid w:val="005D6B24"/>
    <w:rsid w:val="005D7234"/>
    <w:rsid w:val="005D7699"/>
    <w:rsid w:val="005D7E70"/>
    <w:rsid w:val="005E0D33"/>
    <w:rsid w:val="005E1D19"/>
    <w:rsid w:val="005E2148"/>
    <w:rsid w:val="005E2647"/>
    <w:rsid w:val="005E29AE"/>
    <w:rsid w:val="005E2B87"/>
    <w:rsid w:val="005E307A"/>
    <w:rsid w:val="005E30BF"/>
    <w:rsid w:val="005E391F"/>
    <w:rsid w:val="005E39D5"/>
    <w:rsid w:val="005E41B7"/>
    <w:rsid w:val="005E4944"/>
    <w:rsid w:val="005E4B05"/>
    <w:rsid w:val="005E4F01"/>
    <w:rsid w:val="005E6941"/>
    <w:rsid w:val="005E6E5D"/>
    <w:rsid w:val="005E7DF4"/>
    <w:rsid w:val="005F0876"/>
    <w:rsid w:val="005F099A"/>
    <w:rsid w:val="005F0F62"/>
    <w:rsid w:val="005F1431"/>
    <w:rsid w:val="005F1B75"/>
    <w:rsid w:val="005F2751"/>
    <w:rsid w:val="005F3143"/>
    <w:rsid w:val="005F363B"/>
    <w:rsid w:val="005F402B"/>
    <w:rsid w:val="005F45A0"/>
    <w:rsid w:val="005F4875"/>
    <w:rsid w:val="005F5EF1"/>
    <w:rsid w:val="005F69BE"/>
    <w:rsid w:val="005F6C84"/>
    <w:rsid w:val="005F7228"/>
    <w:rsid w:val="005F7288"/>
    <w:rsid w:val="005F744F"/>
    <w:rsid w:val="005F77EC"/>
    <w:rsid w:val="00600C8B"/>
    <w:rsid w:val="006013E3"/>
    <w:rsid w:val="00601698"/>
    <w:rsid w:val="00601E87"/>
    <w:rsid w:val="00601F27"/>
    <w:rsid w:val="00602CBC"/>
    <w:rsid w:val="00602F14"/>
    <w:rsid w:val="0060309F"/>
    <w:rsid w:val="00603238"/>
    <w:rsid w:val="00603331"/>
    <w:rsid w:val="0060336D"/>
    <w:rsid w:val="00603805"/>
    <w:rsid w:val="00604636"/>
    <w:rsid w:val="00604C2A"/>
    <w:rsid w:val="00605AF9"/>
    <w:rsid w:val="00605D57"/>
    <w:rsid w:val="006066B2"/>
    <w:rsid w:val="00606D82"/>
    <w:rsid w:val="006072F3"/>
    <w:rsid w:val="006073C3"/>
    <w:rsid w:val="006073CA"/>
    <w:rsid w:val="00607D4A"/>
    <w:rsid w:val="00610118"/>
    <w:rsid w:val="00610B73"/>
    <w:rsid w:val="00611FB0"/>
    <w:rsid w:val="00612559"/>
    <w:rsid w:val="00612EB7"/>
    <w:rsid w:val="006134B1"/>
    <w:rsid w:val="0061469E"/>
    <w:rsid w:val="00614A50"/>
    <w:rsid w:val="00614C64"/>
    <w:rsid w:val="00614DB6"/>
    <w:rsid w:val="00614F97"/>
    <w:rsid w:val="00616117"/>
    <w:rsid w:val="00617008"/>
    <w:rsid w:val="0061723C"/>
    <w:rsid w:val="006175CB"/>
    <w:rsid w:val="00617C21"/>
    <w:rsid w:val="00620691"/>
    <w:rsid w:val="00621240"/>
    <w:rsid w:val="00621CA4"/>
    <w:rsid w:val="00621F36"/>
    <w:rsid w:val="00622AAE"/>
    <w:rsid w:val="0062303B"/>
    <w:rsid w:val="006236B9"/>
    <w:rsid w:val="0062375F"/>
    <w:rsid w:val="00624060"/>
    <w:rsid w:val="0062431F"/>
    <w:rsid w:val="00624A68"/>
    <w:rsid w:val="00624C4D"/>
    <w:rsid w:val="00624DCE"/>
    <w:rsid w:val="00625517"/>
    <w:rsid w:val="00626022"/>
    <w:rsid w:val="0062721C"/>
    <w:rsid w:val="0063016C"/>
    <w:rsid w:val="00630C16"/>
    <w:rsid w:val="00630F51"/>
    <w:rsid w:val="0063247C"/>
    <w:rsid w:val="0063253A"/>
    <w:rsid w:val="0063348E"/>
    <w:rsid w:val="00633AA0"/>
    <w:rsid w:val="00633FEE"/>
    <w:rsid w:val="0063430C"/>
    <w:rsid w:val="00634917"/>
    <w:rsid w:val="00635618"/>
    <w:rsid w:val="00635702"/>
    <w:rsid w:val="00636C21"/>
    <w:rsid w:val="00636CF7"/>
    <w:rsid w:val="00636EF2"/>
    <w:rsid w:val="00641146"/>
    <w:rsid w:val="0064193F"/>
    <w:rsid w:val="006425B9"/>
    <w:rsid w:val="00642C77"/>
    <w:rsid w:val="00642CC1"/>
    <w:rsid w:val="006439B9"/>
    <w:rsid w:val="00644BA0"/>
    <w:rsid w:val="00645C86"/>
    <w:rsid w:val="006460E7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C0E"/>
    <w:rsid w:val="00652D0B"/>
    <w:rsid w:val="00652FA3"/>
    <w:rsid w:val="00652FAD"/>
    <w:rsid w:val="00653A21"/>
    <w:rsid w:val="00653AC4"/>
    <w:rsid w:val="00653BFF"/>
    <w:rsid w:val="00653D89"/>
    <w:rsid w:val="00653DE9"/>
    <w:rsid w:val="006544A9"/>
    <w:rsid w:val="006544F4"/>
    <w:rsid w:val="00655343"/>
    <w:rsid w:val="00655746"/>
    <w:rsid w:val="00655FFD"/>
    <w:rsid w:val="00656D87"/>
    <w:rsid w:val="00657AC2"/>
    <w:rsid w:val="00660DAF"/>
    <w:rsid w:val="00661536"/>
    <w:rsid w:val="006621CA"/>
    <w:rsid w:val="006623EA"/>
    <w:rsid w:val="00662FE5"/>
    <w:rsid w:val="0066384F"/>
    <w:rsid w:val="00663BA8"/>
    <w:rsid w:val="0066449A"/>
    <w:rsid w:val="00664E90"/>
    <w:rsid w:val="00665162"/>
    <w:rsid w:val="0066525B"/>
    <w:rsid w:val="006656ED"/>
    <w:rsid w:val="00665D08"/>
    <w:rsid w:val="00667C27"/>
    <w:rsid w:val="006707FE"/>
    <w:rsid w:val="00670A4F"/>
    <w:rsid w:val="006718B7"/>
    <w:rsid w:val="00671C13"/>
    <w:rsid w:val="0067285D"/>
    <w:rsid w:val="00672893"/>
    <w:rsid w:val="0067289F"/>
    <w:rsid w:val="00673560"/>
    <w:rsid w:val="006739A4"/>
    <w:rsid w:val="00673F2D"/>
    <w:rsid w:val="00674E2F"/>
    <w:rsid w:val="00677580"/>
    <w:rsid w:val="00677CCF"/>
    <w:rsid w:val="00680ADD"/>
    <w:rsid w:val="00681514"/>
    <w:rsid w:val="00681B02"/>
    <w:rsid w:val="006822A9"/>
    <w:rsid w:val="00682B77"/>
    <w:rsid w:val="00682CC7"/>
    <w:rsid w:val="006834AD"/>
    <w:rsid w:val="00683772"/>
    <w:rsid w:val="00683B58"/>
    <w:rsid w:val="006845EA"/>
    <w:rsid w:val="00685451"/>
    <w:rsid w:val="0068557D"/>
    <w:rsid w:val="006858D0"/>
    <w:rsid w:val="0068596E"/>
    <w:rsid w:val="00685B47"/>
    <w:rsid w:val="00685FB0"/>
    <w:rsid w:val="0068611D"/>
    <w:rsid w:val="006863D5"/>
    <w:rsid w:val="00686477"/>
    <w:rsid w:val="00686843"/>
    <w:rsid w:val="00686E19"/>
    <w:rsid w:val="0068719E"/>
    <w:rsid w:val="006904EF"/>
    <w:rsid w:val="00691151"/>
    <w:rsid w:val="006914E0"/>
    <w:rsid w:val="0069169A"/>
    <w:rsid w:val="00691A13"/>
    <w:rsid w:val="00691BFF"/>
    <w:rsid w:val="00692772"/>
    <w:rsid w:val="00693458"/>
    <w:rsid w:val="00693ADD"/>
    <w:rsid w:val="00693C6C"/>
    <w:rsid w:val="00694193"/>
    <w:rsid w:val="00694C9A"/>
    <w:rsid w:val="00694D9B"/>
    <w:rsid w:val="00694E0D"/>
    <w:rsid w:val="0069523B"/>
    <w:rsid w:val="006955D3"/>
    <w:rsid w:val="0069724E"/>
    <w:rsid w:val="006A02BE"/>
    <w:rsid w:val="006A0EF0"/>
    <w:rsid w:val="006A1CA1"/>
    <w:rsid w:val="006A210F"/>
    <w:rsid w:val="006A2238"/>
    <w:rsid w:val="006A249B"/>
    <w:rsid w:val="006A2634"/>
    <w:rsid w:val="006A29AC"/>
    <w:rsid w:val="006A3AD7"/>
    <w:rsid w:val="006A3D03"/>
    <w:rsid w:val="006A43C8"/>
    <w:rsid w:val="006A47CA"/>
    <w:rsid w:val="006A4DF5"/>
    <w:rsid w:val="006A53AA"/>
    <w:rsid w:val="006A5474"/>
    <w:rsid w:val="006A55B2"/>
    <w:rsid w:val="006A58F3"/>
    <w:rsid w:val="006A5E29"/>
    <w:rsid w:val="006A6518"/>
    <w:rsid w:val="006A6639"/>
    <w:rsid w:val="006A710E"/>
    <w:rsid w:val="006A7A89"/>
    <w:rsid w:val="006B0904"/>
    <w:rsid w:val="006B1039"/>
    <w:rsid w:val="006B18AB"/>
    <w:rsid w:val="006B198B"/>
    <w:rsid w:val="006B22F9"/>
    <w:rsid w:val="006B2539"/>
    <w:rsid w:val="006B2E55"/>
    <w:rsid w:val="006B37F0"/>
    <w:rsid w:val="006B389C"/>
    <w:rsid w:val="006B4177"/>
    <w:rsid w:val="006B43BE"/>
    <w:rsid w:val="006B52A2"/>
    <w:rsid w:val="006B55DD"/>
    <w:rsid w:val="006B5C84"/>
    <w:rsid w:val="006B64EF"/>
    <w:rsid w:val="006B6509"/>
    <w:rsid w:val="006B6528"/>
    <w:rsid w:val="006B70E4"/>
    <w:rsid w:val="006B7F3A"/>
    <w:rsid w:val="006C0269"/>
    <w:rsid w:val="006C05EB"/>
    <w:rsid w:val="006C0D88"/>
    <w:rsid w:val="006C101A"/>
    <w:rsid w:val="006C131F"/>
    <w:rsid w:val="006C1475"/>
    <w:rsid w:val="006C1527"/>
    <w:rsid w:val="006C1DEC"/>
    <w:rsid w:val="006C1E15"/>
    <w:rsid w:val="006C1ED9"/>
    <w:rsid w:val="006C23FF"/>
    <w:rsid w:val="006C3A02"/>
    <w:rsid w:val="006C3A59"/>
    <w:rsid w:val="006C3C97"/>
    <w:rsid w:val="006C4597"/>
    <w:rsid w:val="006C4FFC"/>
    <w:rsid w:val="006C5CCA"/>
    <w:rsid w:val="006C6197"/>
    <w:rsid w:val="006C6215"/>
    <w:rsid w:val="006C64AA"/>
    <w:rsid w:val="006C6EFF"/>
    <w:rsid w:val="006C7834"/>
    <w:rsid w:val="006C79D5"/>
    <w:rsid w:val="006D00B3"/>
    <w:rsid w:val="006D0534"/>
    <w:rsid w:val="006D0C63"/>
    <w:rsid w:val="006D0CD3"/>
    <w:rsid w:val="006D2195"/>
    <w:rsid w:val="006D22BE"/>
    <w:rsid w:val="006D2492"/>
    <w:rsid w:val="006D299B"/>
    <w:rsid w:val="006D29D2"/>
    <w:rsid w:val="006D2EFC"/>
    <w:rsid w:val="006D303F"/>
    <w:rsid w:val="006D364E"/>
    <w:rsid w:val="006D3845"/>
    <w:rsid w:val="006D4397"/>
    <w:rsid w:val="006D4570"/>
    <w:rsid w:val="006D459B"/>
    <w:rsid w:val="006D4896"/>
    <w:rsid w:val="006D4A63"/>
    <w:rsid w:val="006D4CD6"/>
    <w:rsid w:val="006D4D1E"/>
    <w:rsid w:val="006D52F8"/>
    <w:rsid w:val="006D533F"/>
    <w:rsid w:val="006D6971"/>
    <w:rsid w:val="006D7A9E"/>
    <w:rsid w:val="006E05C5"/>
    <w:rsid w:val="006E28AF"/>
    <w:rsid w:val="006E2CAD"/>
    <w:rsid w:val="006E3163"/>
    <w:rsid w:val="006E3309"/>
    <w:rsid w:val="006E3481"/>
    <w:rsid w:val="006E34C4"/>
    <w:rsid w:val="006E3722"/>
    <w:rsid w:val="006E4197"/>
    <w:rsid w:val="006E4F7D"/>
    <w:rsid w:val="006E51FF"/>
    <w:rsid w:val="006E5EEC"/>
    <w:rsid w:val="006E631D"/>
    <w:rsid w:val="006E64A1"/>
    <w:rsid w:val="006E74D3"/>
    <w:rsid w:val="006E7E29"/>
    <w:rsid w:val="006F081A"/>
    <w:rsid w:val="006F1A17"/>
    <w:rsid w:val="006F1ADE"/>
    <w:rsid w:val="006F379B"/>
    <w:rsid w:val="006F3AED"/>
    <w:rsid w:val="006F3D03"/>
    <w:rsid w:val="006F40D1"/>
    <w:rsid w:val="006F4335"/>
    <w:rsid w:val="006F46A7"/>
    <w:rsid w:val="006F5395"/>
    <w:rsid w:val="006F639F"/>
    <w:rsid w:val="006F68B2"/>
    <w:rsid w:val="006F6CDA"/>
    <w:rsid w:val="006F72E0"/>
    <w:rsid w:val="006F7FCE"/>
    <w:rsid w:val="0070070F"/>
    <w:rsid w:val="00701036"/>
    <w:rsid w:val="007013AA"/>
    <w:rsid w:val="00701414"/>
    <w:rsid w:val="0070217B"/>
    <w:rsid w:val="00702348"/>
    <w:rsid w:val="0070266B"/>
    <w:rsid w:val="00702782"/>
    <w:rsid w:val="00703060"/>
    <w:rsid w:val="00703540"/>
    <w:rsid w:val="00703BCC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002"/>
    <w:rsid w:val="007131E6"/>
    <w:rsid w:val="00714B85"/>
    <w:rsid w:val="007152BF"/>
    <w:rsid w:val="00715975"/>
    <w:rsid w:val="00715B47"/>
    <w:rsid w:val="00715FBC"/>
    <w:rsid w:val="00716F99"/>
    <w:rsid w:val="00717374"/>
    <w:rsid w:val="00717B36"/>
    <w:rsid w:val="00720FDD"/>
    <w:rsid w:val="007218EE"/>
    <w:rsid w:val="00721E95"/>
    <w:rsid w:val="0072240E"/>
    <w:rsid w:val="00722FDB"/>
    <w:rsid w:val="007234BF"/>
    <w:rsid w:val="007234D8"/>
    <w:rsid w:val="0072480E"/>
    <w:rsid w:val="007249A2"/>
    <w:rsid w:val="00725082"/>
    <w:rsid w:val="00726E05"/>
    <w:rsid w:val="00726E07"/>
    <w:rsid w:val="00726F17"/>
    <w:rsid w:val="007270B1"/>
    <w:rsid w:val="00727B13"/>
    <w:rsid w:val="00730495"/>
    <w:rsid w:val="00730950"/>
    <w:rsid w:val="00730EC7"/>
    <w:rsid w:val="00733774"/>
    <w:rsid w:val="00733DA6"/>
    <w:rsid w:val="007350B1"/>
    <w:rsid w:val="007350C0"/>
    <w:rsid w:val="00735189"/>
    <w:rsid w:val="007354C7"/>
    <w:rsid w:val="00735E64"/>
    <w:rsid w:val="0073785D"/>
    <w:rsid w:val="007404E3"/>
    <w:rsid w:val="00740548"/>
    <w:rsid w:val="007407F8"/>
    <w:rsid w:val="00741606"/>
    <w:rsid w:val="00741A5F"/>
    <w:rsid w:val="007421A2"/>
    <w:rsid w:val="0074265D"/>
    <w:rsid w:val="00742745"/>
    <w:rsid w:val="00742DEA"/>
    <w:rsid w:val="00743DEC"/>
    <w:rsid w:val="00744638"/>
    <w:rsid w:val="00744CB0"/>
    <w:rsid w:val="0074575B"/>
    <w:rsid w:val="00746B35"/>
    <w:rsid w:val="007479DB"/>
    <w:rsid w:val="00747C0B"/>
    <w:rsid w:val="00747CB1"/>
    <w:rsid w:val="00747F58"/>
    <w:rsid w:val="0075148A"/>
    <w:rsid w:val="00751717"/>
    <w:rsid w:val="007518E0"/>
    <w:rsid w:val="007519F3"/>
    <w:rsid w:val="00751C08"/>
    <w:rsid w:val="00751EC0"/>
    <w:rsid w:val="00752189"/>
    <w:rsid w:val="0075218D"/>
    <w:rsid w:val="00753752"/>
    <w:rsid w:val="007542AC"/>
    <w:rsid w:val="0075456A"/>
    <w:rsid w:val="0075467A"/>
    <w:rsid w:val="007546A1"/>
    <w:rsid w:val="007546DC"/>
    <w:rsid w:val="00755013"/>
    <w:rsid w:val="007552FC"/>
    <w:rsid w:val="00755671"/>
    <w:rsid w:val="00756BD6"/>
    <w:rsid w:val="00756EC8"/>
    <w:rsid w:val="00757211"/>
    <w:rsid w:val="00757707"/>
    <w:rsid w:val="007578BC"/>
    <w:rsid w:val="0075795F"/>
    <w:rsid w:val="00757F79"/>
    <w:rsid w:val="00760031"/>
    <w:rsid w:val="0076037A"/>
    <w:rsid w:val="00760671"/>
    <w:rsid w:val="0076079E"/>
    <w:rsid w:val="00761585"/>
    <w:rsid w:val="00762239"/>
    <w:rsid w:val="0076250D"/>
    <w:rsid w:val="007636FB"/>
    <w:rsid w:val="007639DA"/>
    <w:rsid w:val="00763EC4"/>
    <w:rsid w:val="00763EF2"/>
    <w:rsid w:val="00763F84"/>
    <w:rsid w:val="007649A6"/>
    <w:rsid w:val="00764FD0"/>
    <w:rsid w:val="00765722"/>
    <w:rsid w:val="007658BD"/>
    <w:rsid w:val="00765D62"/>
    <w:rsid w:val="00766A1D"/>
    <w:rsid w:val="007676CC"/>
    <w:rsid w:val="007676F4"/>
    <w:rsid w:val="00767C0D"/>
    <w:rsid w:val="00767D07"/>
    <w:rsid w:val="00767E9D"/>
    <w:rsid w:val="00770066"/>
    <w:rsid w:val="0077026D"/>
    <w:rsid w:val="00770E64"/>
    <w:rsid w:val="007713AE"/>
    <w:rsid w:val="00771681"/>
    <w:rsid w:val="007716D5"/>
    <w:rsid w:val="00772EB0"/>
    <w:rsid w:val="00772EEF"/>
    <w:rsid w:val="00773504"/>
    <w:rsid w:val="007751F1"/>
    <w:rsid w:val="007757BB"/>
    <w:rsid w:val="00775B31"/>
    <w:rsid w:val="00775F51"/>
    <w:rsid w:val="007761EC"/>
    <w:rsid w:val="007764EE"/>
    <w:rsid w:val="00776577"/>
    <w:rsid w:val="007767E0"/>
    <w:rsid w:val="00776C46"/>
    <w:rsid w:val="00777749"/>
    <w:rsid w:val="00777B09"/>
    <w:rsid w:val="00780A5B"/>
    <w:rsid w:val="0078137D"/>
    <w:rsid w:val="0078148B"/>
    <w:rsid w:val="007818BF"/>
    <w:rsid w:val="0078199B"/>
    <w:rsid w:val="00781AD5"/>
    <w:rsid w:val="00781B14"/>
    <w:rsid w:val="00781D46"/>
    <w:rsid w:val="00782038"/>
    <w:rsid w:val="00782B1B"/>
    <w:rsid w:val="007839BB"/>
    <w:rsid w:val="00783D8B"/>
    <w:rsid w:val="007840A7"/>
    <w:rsid w:val="007847A9"/>
    <w:rsid w:val="00784947"/>
    <w:rsid w:val="0078508B"/>
    <w:rsid w:val="0078509E"/>
    <w:rsid w:val="0078581E"/>
    <w:rsid w:val="0078676E"/>
    <w:rsid w:val="007868F2"/>
    <w:rsid w:val="00787128"/>
    <w:rsid w:val="0078780F"/>
    <w:rsid w:val="00787947"/>
    <w:rsid w:val="00787D3B"/>
    <w:rsid w:val="007907FD"/>
    <w:rsid w:val="007914A5"/>
    <w:rsid w:val="00792B1E"/>
    <w:rsid w:val="00792F2C"/>
    <w:rsid w:val="00793337"/>
    <w:rsid w:val="00793623"/>
    <w:rsid w:val="007942B7"/>
    <w:rsid w:val="0079439E"/>
    <w:rsid w:val="00794DFE"/>
    <w:rsid w:val="00795118"/>
    <w:rsid w:val="007951E1"/>
    <w:rsid w:val="0079528F"/>
    <w:rsid w:val="00795C3C"/>
    <w:rsid w:val="00796727"/>
    <w:rsid w:val="00796A62"/>
    <w:rsid w:val="00797153"/>
    <w:rsid w:val="00797212"/>
    <w:rsid w:val="007974D3"/>
    <w:rsid w:val="00797616"/>
    <w:rsid w:val="0079761C"/>
    <w:rsid w:val="00797F9A"/>
    <w:rsid w:val="007A01F2"/>
    <w:rsid w:val="007A0442"/>
    <w:rsid w:val="007A0583"/>
    <w:rsid w:val="007A3726"/>
    <w:rsid w:val="007A3C49"/>
    <w:rsid w:val="007A451D"/>
    <w:rsid w:val="007A461D"/>
    <w:rsid w:val="007A466B"/>
    <w:rsid w:val="007A56FC"/>
    <w:rsid w:val="007A5B99"/>
    <w:rsid w:val="007A61FB"/>
    <w:rsid w:val="007A6595"/>
    <w:rsid w:val="007A69E8"/>
    <w:rsid w:val="007A7141"/>
    <w:rsid w:val="007A7A02"/>
    <w:rsid w:val="007A7C5A"/>
    <w:rsid w:val="007A7DDC"/>
    <w:rsid w:val="007B01C4"/>
    <w:rsid w:val="007B08C2"/>
    <w:rsid w:val="007B0EFC"/>
    <w:rsid w:val="007B1CB5"/>
    <w:rsid w:val="007B33E9"/>
    <w:rsid w:val="007B398B"/>
    <w:rsid w:val="007B4E5D"/>
    <w:rsid w:val="007B56E8"/>
    <w:rsid w:val="007B58BE"/>
    <w:rsid w:val="007B5C1E"/>
    <w:rsid w:val="007B6658"/>
    <w:rsid w:val="007B6E25"/>
    <w:rsid w:val="007B7073"/>
    <w:rsid w:val="007B7CF1"/>
    <w:rsid w:val="007C0191"/>
    <w:rsid w:val="007C0381"/>
    <w:rsid w:val="007C04C3"/>
    <w:rsid w:val="007C1076"/>
    <w:rsid w:val="007C19EC"/>
    <w:rsid w:val="007C1D69"/>
    <w:rsid w:val="007C26E5"/>
    <w:rsid w:val="007C2709"/>
    <w:rsid w:val="007C332D"/>
    <w:rsid w:val="007C3FD5"/>
    <w:rsid w:val="007C3FED"/>
    <w:rsid w:val="007C40E2"/>
    <w:rsid w:val="007C4323"/>
    <w:rsid w:val="007C4724"/>
    <w:rsid w:val="007C491F"/>
    <w:rsid w:val="007C4DC8"/>
    <w:rsid w:val="007C5380"/>
    <w:rsid w:val="007C5A5E"/>
    <w:rsid w:val="007C6591"/>
    <w:rsid w:val="007C72ED"/>
    <w:rsid w:val="007D14FA"/>
    <w:rsid w:val="007D1656"/>
    <w:rsid w:val="007D16C3"/>
    <w:rsid w:val="007D1FC1"/>
    <w:rsid w:val="007D23AA"/>
    <w:rsid w:val="007D2727"/>
    <w:rsid w:val="007D2771"/>
    <w:rsid w:val="007D3153"/>
    <w:rsid w:val="007D3384"/>
    <w:rsid w:val="007D352C"/>
    <w:rsid w:val="007D3E4D"/>
    <w:rsid w:val="007D41F3"/>
    <w:rsid w:val="007D49CA"/>
    <w:rsid w:val="007D4ADE"/>
    <w:rsid w:val="007D4C42"/>
    <w:rsid w:val="007D4F5B"/>
    <w:rsid w:val="007D52E1"/>
    <w:rsid w:val="007D55C8"/>
    <w:rsid w:val="007D692B"/>
    <w:rsid w:val="007D6BDC"/>
    <w:rsid w:val="007D6D7D"/>
    <w:rsid w:val="007D6FA6"/>
    <w:rsid w:val="007D71A8"/>
    <w:rsid w:val="007E0523"/>
    <w:rsid w:val="007E0A17"/>
    <w:rsid w:val="007E0A34"/>
    <w:rsid w:val="007E11A8"/>
    <w:rsid w:val="007E231E"/>
    <w:rsid w:val="007E29D7"/>
    <w:rsid w:val="007E2DE4"/>
    <w:rsid w:val="007E3271"/>
    <w:rsid w:val="007E394A"/>
    <w:rsid w:val="007E4537"/>
    <w:rsid w:val="007E47B1"/>
    <w:rsid w:val="007E4FB0"/>
    <w:rsid w:val="007E51C6"/>
    <w:rsid w:val="007E57D0"/>
    <w:rsid w:val="007E5FE6"/>
    <w:rsid w:val="007E61EC"/>
    <w:rsid w:val="007E699D"/>
    <w:rsid w:val="007E7212"/>
    <w:rsid w:val="007E72D0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82F"/>
    <w:rsid w:val="007F4932"/>
    <w:rsid w:val="007F4A6D"/>
    <w:rsid w:val="007F4CDE"/>
    <w:rsid w:val="007F4E36"/>
    <w:rsid w:val="007F4E9D"/>
    <w:rsid w:val="007F52C2"/>
    <w:rsid w:val="007F5787"/>
    <w:rsid w:val="007F5B09"/>
    <w:rsid w:val="007F638E"/>
    <w:rsid w:val="007F648E"/>
    <w:rsid w:val="007F722B"/>
    <w:rsid w:val="007F74AF"/>
    <w:rsid w:val="007F78D1"/>
    <w:rsid w:val="007F7D9A"/>
    <w:rsid w:val="00800055"/>
    <w:rsid w:val="0080040E"/>
    <w:rsid w:val="00800959"/>
    <w:rsid w:val="0080152B"/>
    <w:rsid w:val="00801C03"/>
    <w:rsid w:val="00802245"/>
    <w:rsid w:val="0080241C"/>
    <w:rsid w:val="008027B3"/>
    <w:rsid w:val="0080307D"/>
    <w:rsid w:val="00803C6E"/>
    <w:rsid w:val="00803E8A"/>
    <w:rsid w:val="008042C0"/>
    <w:rsid w:val="00804761"/>
    <w:rsid w:val="00805AA5"/>
    <w:rsid w:val="00810530"/>
    <w:rsid w:val="0081054E"/>
    <w:rsid w:val="00811032"/>
    <w:rsid w:val="00811434"/>
    <w:rsid w:val="00811577"/>
    <w:rsid w:val="00811821"/>
    <w:rsid w:val="0081242B"/>
    <w:rsid w:val="008127DB"/>
    <w:rsid w:val="00812A08"/>
    <w:rsid w:val="00813B58"/>
    <w:rsid w:val="00814843"/>
    <w:rsid w:val="00814AE9"/>
    <w:rsid w:val="00814BFD"/>
    <w:rsid w:val="00814FCD"/>
    <w:rsid w:val="008151BC"/>
    <w:rsid w:val="00815283"/>
    <w:rsid w:val="008153BB"/>
    <w:rsid w:val="008155B8"/>
    <w:rsid w:val="008156DC"/>
    <w:rsid w:val="00815C1B"/>
    <w:rsid w:val="008167E6"/>
    <w:rsid w:val="00816BC5"/>
    <w:rsid w:val="00816E6A"/>
    <w:rsid w:val="0081732A"/>
    <w:rsid w:val="008173AD"/>
    <w:rsid w:val="0081766E"/>
    <w:rsid w:val="00820D52"/>
    <w:rsid w:val="00820F17"/>
    <w:rsid w:val="00821129"/>
    <w:rsid w:val="008216A1"/>
    <w:rsid w:val="00822281"/>
    <w:rsid w:val="0082245E"/>
    <w:rsid w:val="0082247A"/>
    <w:rsid w:val="008234B5"/>
    <w:rsid w:val="00823B2D"/>
    <w:rsid w:val="00823E79"/>
    <w:rsid w:val="0082406A"/>
    <w:rsid w:val="008242E7"/>
    <w:rsid w:val="00824E4C"/>
    <w:rsid w:val="00825290"/>
    <w:rsid w:val="0082550D"/>
    <w:rsid w:val="00826723"/>
    <w:rsid w:val="00826758"/>
    <w:rsid w:val="008276B9"/>
    <w:rsid w:val="00830450"/>
    <w:rsid w:val="008304A1"/>
    <w:rsid w:val="00831FBC"/>
    <w:rsid w:val="00833316"/>
    <w:rsid w:val="008336CC"/>
    <w:rsid w:val="00833C9A"/>
    <w:rsid w:val="00833E5A"/>
    <w:rsid w:val="00834951"/>
    <w:rsid w:val="00835C71"/>
    <w:rsid w:val="0083692A"/>
    <w:rsid w:val="00836B1C"/>
    <w:rsid w:val="0083701F"/>
    <w:rsid w:val="0083779F"/>
    <w:rsid w:val="00837AF6"/>
    <w:rsid w:val="0084010A"/>
    <w:rsid w:val="00840FC3"/>
    <w:rsid w:val="00841482"/>
    <w:rsid w:val="00841867"/>
    <w:rsid w:val="008418FB"/>
    <w:rsid w:val="008419C6"/>
    <w:rsid w:val="008423FE"/>
    <w:rsid w:val="00842A5D"/>
    <w:rsid w:val="008430F3"/>
    <w:rsid w:val="00843479"/>
    <w:rsid w:val="008447DB"/>
    <w:rsid w:val="008448B7"/>
    <w:rsid w:val="00844959"/>
    <w:rsid w:val="0084546A"/>
    <w:rsid w:val="0084570E"/>
    <w:rsid w:val="00845F0A"/>
    <w:rsid w:val="008462D2"/>
    <w:rsid w:val="008465AB"/>
    <w:rsid w:val="008472A9"/>
    <w:rsid w:val="008473EA"/>
    <w:rsid w:val="0084759D"/>
    <w:rsid w:val="0084761B"/>
    <w:rsid w:val="00847767"/>
    <w:rsid w:val="0084786C"/>
    <w:rsid w:val="00847CF2"/>
    <w:rsid w:val="00851424"/>
    <w:rsid w:val="008523AD"/>
    <w:rsid w:val="0085279A"/>
    <w:rsid w:val="0085283E"/>
    <w:rsid w:val="008528D1"/>
    <w:rsid w:val="008536FF"/>
    <w:rsid w:val="00853E5E"/>
    <w:rsid w:val="00853FDA"/>
    <w:rsid w:val="0085436F"/>
    <w:rsid w:val="0085481A"/>
    <w:rsid w:val="00854D4B"/>
    <w:rsid w:val="00854DAD"/>
    <w:rsid w:val="008550A2"/>
    <w:rsid w:val="008554F8"/>
    <w:rsid w:val="00855740"/>
    <w:rsid w:val="00856ECB"/>
    <w:rsid w:val="00860E7F"/>
    <w:rsid w:val="00860EFE"/>
    <w:rsid w:val="00861226"/>
    <w:rsid w:val="00861396"/>
    <w:rsid w:val="00861D5E"/>
    <w:rsid w:val="00861EAB"/>
    <w:rsid w:val="00862A34"/>
    <w:rsid w:val="00862DD4"/>
    <w:rsid w:val="0086377B"/>
    <w:rsid w:val="00863BC9"/>
    <w:rsid w:val="00863D0B"/>
    <w:rsid w:val="00864167"/>
    <w:rsid w:val="0086435C"/>
    <w:rsid w:val="00864915"/>
    <w:rsid w:val="00864CC1"/>
    <w:rsid w:val="0086505B"/>
    <w:rsid w:val="00865C33"/>
    <w:rsid w:val="00866F5A"/>
    <w:rsid w:val="00867F47"/>
    <w:rsid w:val="008709E8"/>
    <w:rsid w:val="00870F69"/>
    <w:rsid w:val="0087117C"/>
    <w:rsid w:val="00871193"/>
    <w:rsid w:val="008711E0"/>
    <w:rsid w:val="00872B67"/>
    <w:rsid w:val="008735D8"/>
    <w:rsid w:val="0087396F"/>
    <w:rsid w:val="00873EB4"/>
    <w:rsid w:val="00875259"/>
    <w:rsid w:val="00875987"/>
    <w:rsid w:val="008766BE"/>
    <w:rsid w:val="00876E9C"/>
    <w:rsid w:val="00877048"/>
    <w:rsid w:val="00877498"/>
    <w:rsid w:val="008775F9"/>
    <w:rsid w:val="00877748"/>
    <w:rsid w:val="00880544"/>
    <w:rsid w:val="00880911"/>
    <w:rsid w:val="0088113F"/>
    <w:rsid w:val="00881382"/>
    <w:rsid w:val="008816D1"/>
    <w:rsid w:val="00881986"/>
    <w:rsid w:val="0088249D"/>
    <w:rsid w:val="008824E8"/>
    <w:rsid w:val="008828C5"/>
    <w:rsid w:val="00883434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695"/>
    <w:rsid w:val="00890AFC"/>
    <w:rsid w:val="00890FE6"/>
    <w:rsid w:val="00892468"/>
    <w:rsid w:val="008926F2"/>
    <w:rsid w:val="008928B8"/>
    <w:rsid w:val="008931F8"/>
    <w:rsid w:val="00893237"/>
    <w:rsid w:val="00893987"/>
    <w:rsid w:val="00893AE2"/>
    <w:rsid w:val="00893F49"/>
    <w:rsid w:val="00894528"/>
    <w:rsid w:val="00894AEE"/>
    <w:rsid w:val="00894F8D"/>
    <w:rsid w:val="0089571A"/>
    <w:rsid w:val="00895B00"/>
    <w:rsid w:val="00895D83"/>
    <w:rsid w:val="008967D0"/>
    <w:rsid w:val="0089691F"/>
    <w:rsid w:val="00896C00"/>
    <w:rsid w:val="0089703C"/>
    <w:rsid w:val="0089791F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0BF"/>
    <w:rsid w:val="008A388E"/>
    <w:rsid w:val="008A3C6C"/>
    <w:rsid w:val="008A3CC9"/>
    <w:rsid w:val="008A415A"/>
    <w:rsid w:val="008A41F6"/>
    <w:rsid w:val="008A49FA"/>
    <w:rsid w:val="008A52FD"/>
    <w:rsid w:val="008A584F"/>
    <w:rsid w:val="008A5B0E"/>
    <w:rsid w:val="008A6663"/>
    <w:rsid w:val="008A6BB3"/>
    <w:rsid w:val="008A6CD6"/>
    <w:rsid w:val="008A76EB"/>
    <w:rsid w:val="008A7B8E"/>
    <w:rsid w:val="008A7FE5"/>
    <w:rsid w:val="008B0D43"/>
    <w:rsid w:val="008B13C0"/>
    <w:rsid w:val="008B173D"/>
    <w:rsid w:val="008B2177"/>
    <w:rsid w:val="008B37EE"/>
    <w:rsid w:val="008B37F9"/>
    <w:rsid w:val="008B54AD"/>
    <w:rsid w:val="008B5542"/>
    <w:rsid w:val="008B5896"/>
    <w:rsid w:val="008B5F7A"/>
    <w:rsid w:val="008B6491"/>
    <w:rsid w:val="008B64F0"/>
    <w:rsid w:val="008B717B"/>
    <w:rsid w:val="008B71DB"/>
    <w:rsid w:val="008B74F9"/>
    <w:rsid w:val="008B7581"/>
    <w:rsid w:val="008C0453"/>
    <w:rsid w:val="008C07A5"/>
    <w:rsid w:val="008C119F"/>
    <w:rsid w:val="008C15C5"/>
    <w:rsid w:val="008C15FC"/>
    <w:rsid w:val="008C18F4"/>
    <w:rsid w:val="008C26AC"/>
    <w:rsid w:val="008C281B"/>
    <w:rsid w:val="008C2A0F"/>
    <w:rsid w:val="008C4D81"/>
    <w:rsid w:val="008C5326"/>
    <w:rsid w:val="008C54F0"/>
    <w:rsid w:val="008C5CF3"/>
    <w:rsid w:val="008C632C"/>
    <w:rsid w:val="008C685B"/>
    <w:rsid w:val="008C692D"/>
    <w:rsid w:val="008C6BE3"/>
    <w:rsid w:val="008C7758"/>
    <w:rsid w:val="008C7F5E"/>
    <w:rsid w:val="008D0F3A"/>
    <w:rsid w:val="008D1F63"/>
    <w:rsid w:val="008D23DC"/>
    <w:rsid w:val="008D2530"/>
    <w:rsid w:val="008D2719"/>
    <w:rsid w:val="008D32FF"/>
    <w:rsid w:val="008D38FE"/>
    <w:rsid w:val="008D39BE"/>
    <w:rsid w:val="008D3AED"/>
    <w:rsid w:val="008D3B30"/>
    <w:rsid w:val="008D3DE5"/>
    <w:rsid w:val="008D4935"/>
    <w:rsid w:val="008D4AAB"/>
    <w:rsid w:val="008D5114"/>
    <w:rsid w:val="008D51F5"/>
    <w:rsid w:val="008D547C"/>
    <w:rsid w:val="008D5609"/>
    <w:rsid w:val="008D745D"/>
    <w:rsid w:val="008D74B6"/>
    <w:rsid w:val="008D78F5"/>
    <w:rsid w:val="008D7B85"/>
    <w:rsid w:val="008D7D57"/>
    <w:rsid w:val="008D7EFF"/>
    <w:rsid w:val="008E18FE"/>
    <w:rsid w:val="008E1D88"/>
    <w:rsid w:val="008E2D82"/>
    <w:rsid w:val="008E3544"/>
    <w:rsid w:val="008E42EF"/>
    <w:rsid w:val="008E44FE"/>
    <w:rsid w:val="008E4899"/>
    <w:rsid w:val="008E4CFF"/>
    <w:rsid w:val="008E4D99"/>
    <w:rsid w:val="008E4EF8"/>
    <w:rsid w:val="008E50FC"/>
    <w:rsid w:val="008E5E23"/>
    <w:rsid w:val="008E629C"/>
    <w:rsid w:val="008E6988"/>
    <w:rsid w:val="008E6C12"/>
    <w:rsid w:val="008E77B8"/>
    <w:rsid w:val="008E7D8F"/>
    <w:rsid w:val="008E7F3A"/>
    <w:rsid w:val="008F0750"/>
    <w:rsid w:val="008F0A68"/>
    <w:rsid w:val="008F1375"/>
    <w:rsid w:val="008F15A5"/>
    <w:rsid w:val="008F1680"/>
    <w:rsid w:val="008F292B"/>
    <w:rsid w:val="008F30A2"/>
    <w:rsid w:val="008F3267"/>
    <w:rsid w:val="008F3D1F"/>
    <w:rsid w:val="008F3F0F"/>
    <w:rsid w:val="008F495C"/>
    <w:rsid w:val="008F4A16"/>
    <w:rsid w:val="008F53DD"/>
    <w:rsid w:val="008F5FD1"/>
    <w:rsid w:val="008F6245"/>
    <w:rsid w:val="008F6351"/>
    <w:rsid w:val="008F684D"/>
    <w:rsid w:val="008F6FE1"/>
    <w:rsid w:val="008F7E03"/>
    <w:rsid w:val="008F7E23"/>
    <w:rsid w:val="009004BD"/>
    <w:rsid w:val="00900DD7"/>
    <w:rsid w:val="00900EFA"/>
    <w:rsid w:val="00901A37"/>
    <w:rsid w:val="00901C05"/>
    <w:rsid w:val="00902180"/>
    <w:rsid w:val="009025CC"/>
    <w:rsid w:val="00902679"/>
    <w:rsid w:val="00902985"/>
    <w:rsid w:val="00902D83"/>
    <w:rsid w:val="00903380"/>
    <w:rsid w:val="0090350C"/>
    <w:rsid w:val="0090390B"/>
    <w:rsid w:val="00903D84"/>
    <w:rsid w:val="00905449"/>
    <w:rsid w:val="00905D73"/>
    <w:rsid w:val="00906DA2"/>
    <w:rsid w:val="00906ECC"/>
    <w:rsid w:val="00906F62"/>
    <w:rsid w:val="00907D1D"/>
    <w:rsid w:val="009111BE"/>
    <w:rsid w:val="00911A36"/>
    <w:rsid w:val="0091270E"/>
    <w:rsid w:val="00912FB0"/>
    <w:rsid w:val="00914217"/>
    <w:rsid w:val="00916175"/>
    <w:rsid w:val="009163C6"/>
    <w:rsid w:val="009166C8"/>
    <w:rsid w:val="0091689D"/>
    <w:rsid w:val="00917C4B"/>
    <w:rsid w:val="00917DC6"/>
    <w:rsid w:val="009203D8"/>
    <w:rsid w:val="00920822"/>
    <w:rsid w:val="0092105D"/>
    <w:rsid w:val="00921603"/>
    <w:rsid w:val="009217A5"/>
    <w:rsid w:val="009217DA"/>
    <w:rsid w:val="009224B3"/>
    <w:rsid w:val="009224DC"/>
    <w:rsid w:val="00922B51"/>
    <w:rsid w:val="00922DE1"/>
    <w:rsid w:val="00922FBE"/>
    <w:rsid w:val="00923076"/>
    <w:rsid w:val="0092310F"/>
    <w:rsid w:val="009235EE"/>
    <w:rsid w:val="00923C6E"/>
    <w:rsid w:val="009240FF"/>
    <w:rsid w:val="00924168"/>
    <w:rsid w:val="0092425B"/>
    <w:rsid w:val="00924462"/>
    <w:rsid w:val="00925B0F"/>
    <w:rsid w:val="00925D0C"/>
    <w:rsid w:val="00926347"/>
    <w:rsid w:val="009266C7"/>
    <w:rsid w:val="00926B11"/>
    <w:rsid w:val="00927087"/>
    <w:rsid w:val="00927522"/>
    <w:rsid w:val="00927E17"/>
    <w:rsid w:val="00927F0F"/>
    <w:rsid w:val="009307DB"/>
    <w:rsid w:val="00930973"/>
    <w:rsid w:val="00930B9D"/>
    <w:rsid w:val="00930EE7"/>
    <w:rsid w:val="0093111D"/>
    <w:rsid w:val="009315F1"/>
    <w:rsid w:val="00931E60"/>
    <w:rsid w:val="009337C7"/>
    <w:rsid w:val="00933BAC"/>
    <w:rsid w:val="00933C66"/>
    <w:rsid w:val="00933F4F"/>
    <w:rsid w:val="0093487D"/>
    <w:rsid w:val="00934B77"/>
    <w:rsid w:val="009351EA"/>
    <w:rsid w:val="00935408"/>
    <w:rsid w:val="00935479"/>
    <w:rsid w:val="009365B2"/>
    <w:rsid w:val="00936843"/>
    <w:rsid w:val="00936CC2"/>
    <w:rsid w:val="00936E37"/>
    <w:rsid w:val="00937340"/>
    <w:rsid w:val="009374C4"/>
    <w:rsid w:val="00937608"/>
    <w:rsid w:val="0093770E"/>
    <w:rsid w:val="00937853"/>
    <w:rsid w:val="0093799F"/>
    <w:rsid w:val="00937A8D"/>
    <w:rsid w:val="009403B7"/>
    <w:rsid w:val="00940F7F"/>
    <w:rsid w:val="009411B4"/>
    <w:rsid w:val="00941B74"/>
    <w:rsid w:val="00941CE8"/>
    <w:rsid w:val="00942A98"/>
    <w:rsid w:val="00943AFF"/>
    <w:rsid w:val="009442F8"/>
    <w:rsid w:val="009443C4"/>
    <w:rsid w:val="0094486A"/>
    <w:rsid w:val="00945542"/>
    <w:rsid w:val="009457C6"/>
    <w:rsid w:val="0094652E"/>
    <w:rsid w:val="0094691E"/>
    <w:rsid w:val="00946C31"/>
    <w:rsid w:val="00946E0F"/>
    <w:rsid w:val="00946E6C"/>
    <w:rsid w:val="00947615"/>
    <w:rsid w:val="009476CE"/>
    <w:rsid w:val="00947FB1"/>
    <w:rsid w:val="00950240"/>
    <w:rsid w:val="00950932"/>
    <w:rsid w:val="00951A0F"/>
    <w:rsid w:val="00951BF6"/>
    <w:rsid w:val="009530FE"/>
    <w:rsid w:val="00953B81"/>
    <w:rsid w:val="009544BF"/>
    <w:rsid w:val="00954CA2"/>
    <w:rsid w:val="0095510B"/>
    <w:rsid w:val="0095522F"/>
    <w:rsid w:val="009552F1"/>
    <w:rsid w:val="00956B5F"/>
    <w:rsid w:val="00956CE9"/>
    <w:rsid w:val="00957235"/>
    <w:rsid w:val="0095743A"/>
    <w:rsid w:val="0095746D"/>
    <w:rsid w:val="009610E4"/>
    <w:rsid w:val="00961B07"/>
    <w:rsid w:val="00961D70"/>
    <w:rsid w:val="00962509"/>
    <w:rsid w:val="00962DD6"/>
    <w:rsid w:val="009634AC"/>
    <w:rsid w:val="00963AFD"/>
    <w:rsid w:val="009647FD"/>
    <w:rsid w:val="00964947"/>
    <w:rsid w:val="00964D14"/>
    <w:rsid w:val="00967AE1"/>
    <w:rsid w:val="00967CD6"/>
    <w:rsid w:val="00970DCD"/>
    <w:rsid w:val="009711A5"/>
    <w:rsid w:val="00972967"/>
    <w:rsid w:val="00972AA9"/>
    <w:rsid w:val="00973205"/>
    <w:rsid w:val="0097484D"/>
    <w:rsid w:val="009748A6"/>
    <w:rsid w:val="00974C9A"/>
    <w:rsid w:val="009765AD"/>
    <w:rsid w:val="00976D82"/>
    <w:rsid w:val="009779E4"/>
    <w:rsid w:val="00977DD6"/>
    <w:rsid w:val="00977ED8"/>
    <w:rsid w:val="00980139"/>
    <w:rsid w:val="009805EB"/>
    <w:rsid w:val="009819A5"/>
    <w:rsid w:val="00981C3F"/>
    <w:rsid w:val="0098240A"/>
    <w:rsid w:val="009826AB"/>
    <w:rsid w:val="009826F2"/>
    <w:rsid w:val="00982808"/>
    <w:rsid w:val="00982CEE"/>
    <w:rsid w:val="0098314F"/>
    <w:rsid w:val="00983E8C"/>
    <w:rsid w:val="009842D4"/>
    <w:rsid w:val="0098448D"/>
    <w:rsid w:val="009847B1"/>
    <w:rsid w:val="00984815"/>
    <w:rsid w:val="00984C10"/>
    <w:rsid w:val="00984E7F"/>
    <w:rsid w:val="0098538E"/>
    <w:rsid w:val="009857F8"/>
    <w:rsid w:val="009866CC"/>
    <w:rsid w:val="00986E91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4671"/>
    <w:rsid w:val="0099467B"/>
    <w:rsid w:val="009953E8"/>
    <w:rsid w:val="009956CE"/>
    <w:rsid w:val="0099579F"/>
    <w:rsid w:val="009963EB"/>
    <w:rsid w:val="00996588"/>
    <w:rsid w:val="009A0F9F"/>
    <w:rsid w:val="009A126E"/>
    <w:rsid w:val="009A1398"/>
    <w:rsid w:val="009A13CE"/>
    <w:rsid w:val="009A1F12"/>
    <w:rsid w:val="009A237D"/>
    <w:rsid w:val="009A35F3"/>
    <w:rsid w:val="009A37BC"/>
    <w:rsid w:val="009A4956"/>
    <w:rsid w:val="009A4E01"/>
    <w:rsid w:val="009A5464"/>
    <w:rsid w:val="009A5CA6"/>
    <w:rsid w:val="009A6070"/>
    <w:rsid w:val="009A6073"/>
    <w:rsid w:val="009A6438"/>
    <w:rsid w:val="009A64C3"/>
    <w:rsid w:val="009A6CD2"/>
    <w:rsid w:val="009A6FCA"/>
    <w:rsid w:val="009A7425"/>
    <w:rsid w:val="009A7E58"/>
    <w:rsid w:val="009B044F"/>
    <w:rsid w:val="009B08F1"/>
    <w:rsid w:val="009B09BA"/>
    <w:rsid w:val="009B1DD8"/>
    <w:rsid w:val="009B2734"/>
    <w:rsid w:val="009B3A04"/>
    <w:rsid w:val="009B3E21"/>
    <w:rsid w:val="009B44C6"/>
    <w:rsid w:val="009B5344"/>
    <w:rsid w:val="009B6401"/>
    <w:rsid w:val="009B6827"/>
    <w:rsid w:val="009B690D"/>
    <w:rsid w:val="009B726C"/>
    <w:rsid w:val="009B786C"/>
    <w:rsid w:val="009B7D1E"/>
    <w:rsid w:val="009B7DB0"/>
    <w:rsid w:val="009C07A0"/>
    <w:rsid w:val="009C0BE2"/>
    <w:rsid w:val="009C16BC"/>
    <w:rsid w:val="009C195D"/>
    <w:rsid w:val="009C1DF3"/>
    <w:rsid w:val="009C1F56"/>
    <w:rsid w:val="009C2AC3"/>
    <w:rsid w:val="009C3221"/>
    <w:rsid w:val="009C35C0"/>
    <w:rsid w:val="009C3E05"/>
    <w:rsid w:val="009C4AE0"/>
    <w:rsid w:val="009C4D21"/>
    <w:rsid w:val="009C4E12"/>
    <w:rsid w:val="009C566F"/>
    <w:rsid w:val="009C5D04"/>
    <w:rsid w:val="009C6037"/>
    <w:rsid w:val="009C644B"/>
    <w:rsid w:val="009C68BF"/>
    <w:rsid w:val="009D062A"/>
    <w:rsid w:val="009D0FDC"/>
    <w:rsid w:val="009D174C"/>
    <w:rsid w:val="009D1800"/>
    <w:rsid w:val="009D25ED"/>
    <w:rsid w:val="009D2BEF"/>
    <w:rsid w:val="009D2CDE"/>
    <w:rsid w:val="009D2D02"/>
    <w:rsid w:val="009D312E"/>
    <w:rsid w:val="009D362F"/>
    <w:rsid w:val="009D39B3"/>
    <w:rsid w:val="009D3A5A"/>
    <w:rsid w:val="009D4269"/>
    <w:rsid w:val="009D44E5"/>
    <w:rsid w:val="009D4F99"/>
    <w:rsid w:val="009D551A"/>
    <w:rsid w:val="009D70AD"/>
    <w:rsid w:val="009D74CA"/>
    <w:rsid w:val="009D779D"/>
    <w:rsid w:val="009D79F4"/>
    <w:rsid w:val="009D7A36"/>
    <w:rsid w:val="009D7DB8"/>
    <w:rsid w:val="009D7E21"/>
    <w:rsid w:val="009E1471"/>
    <w:rsid w:val="009E18C0"/>
    <w:rsid w:val="009E1F78"/>
    <w:rsid w:val="009E3D1B"/>
    <w:rsid w:val="009E4BF7"/>
    <w:rsid w:val="009E4C3E"/>
    <w:rsid w:val="009E4DBB"/>
    <w:rsid w:val="009E4F0C"/>
    <w:rsid w:val="009E56D1"/>
    <w:rsid w:val="009E590C"/>
    <w:rsid w:val="009E5BA7"/>
    <w:rsid w:val="009E5D36"/>
    <w:rsid w:val="009E5DAC"/>
    <w:rsid w:val="009E6648"/>
    <w:rsid w:val="009E7118"/>
    <w:rsid w:val="009E7187"/>
    <w:rsid w:val="009E71E3"/>
    <w:rsid w:val="009E7E5C"/>
    <w:rsid w:val="009F02C4"/>
    <w:rsid w:val="009F0489"/>
    <w:rsid w:val="009F0AD8"/>
    <w:rsid w:val="009F14BA"/>
    <w:rsid w:val="009F1527"/>
    <w:rsid w:val="009F1532"/>
    <w:rsid w:val="009F1797"/>
    <w:rsid w:val="009F1BCF"/>
    <w:rsid w:val="009F1C68"/>
    <w:rsid w:val="009F1C91"/>
    <w:rsid w:val="009F22E4"/>
    <w:rsid w:val="009F23AD"/>
    <w:rsid w:val="009F34B5"/>
    <w:rsid w:val="009F3A4C"/>
    <w:rsid w:val="009F3CAA"/>
    <w:rsid w:val="009F3CEB"/>
    <w:rsid w:val="009F47A6"/>
    <w:rsid w:val="009F4ADC"/>
    <w:rsid w:val="009F4D44"/>
    <w:rsid w:val="009F5074"/>
    <w:rsid w:val="009F52CC"/>
    <w:rsid w:val="009F61AA"/>
    <w:rsid w:val="009F6E05"/>
    <w:rsid w:val="009F7313"/>
    <w:rsid w:val="009F7E4A"/>
    <w:rsid w:val="009F7F66"/>
    <w:rsid w:val="00A00125"/>
    <w:rsid w:val="00A003DC"/>
    <w:rsid w:val="00A00B97"/>
    <w:rsid w:val="00A0104A"/>
    <w:rsid w:val="00A01C27"/>
    <w:rsid w:val="00A01EF6"/>
    <w:rsid w:val="00A01F19"/>
    <w:rsid w:val="00A027B1"/>
    <w:rsid w:val="00A02CA8"/>
    <w:rsid w:val="00A04091"/>
    <w:rsid w:val="00A044B0"/>
    <w:rsid w:val="00A0473D"/>
    <w:rsid w:val="00A0520F"/>
    <w:rsid w:val="00A06D1C"/>
    <w:rsid w:val="00A070C1"/>
    <w:rsid w:val="00A10507"/>
    <w:rsid w:val="00A10657"/>
    <w:rsid w:val="00A10B77"/>
    <w:rsid w:val="00A11556"/>
    <w:rsid w:val="00A118E0"/>
    <w:rsid w:val="00A124A0"/>
    <w:rsid w:val="00A12B58"/>
    <w:rsid w:val="00A12B94"/>
    <w:rsid w:val="00A130B5"/>
    <w:rsid w:val="00A135A7"/>
    <w:rsid w:val="00A1409E"/>
    <w:rsid w:val="00A14B7E"/>
    <w:rsid w:val="00A14EB8"/>
    <w:rsid w:val="00A151A7"/>
    <w:rsid w:val="00A1573C"/>
    <w:rsid w:val="00A158B1"/>
    <w:rsid w:val="00A1667E"/>
    <w:rsid w:val="00A16CE1"/>
    <w:rsid w:val="00A16D2B"/>
    <w:rsid w:val="00A171CD"/>
    <w:rsid w:val="00A17B59"/>
    <w:rsid w:val="00A17CE7"/>
    <w:rsid w:val="00A20521"/>
    <w:rsid w:val="00A211B4"/>
    <w:rsid w:val="00A2120E"/>
    <w:rsid w:val="00A21DB1"/>
    <w:rsid w:val="00A22D8D"/>
    <w:rsid w:val="00A2382C"/>
    <w:rsid w:val="00A2390E"/>
    <w:rsid w:val="00A23A21"/>
    <w:rsid w:val="00A23CA4"/>
    <w:rsid w:val="00A259EF"/>
    <w:rsid w:val="00A25FD6"/>
    <w:rsid w:val="00A266DA"/>
    <w:rsid w:val="00A267F2"/>
    <w:rsid w:val="00A26AD4"/>
    <w:rsid w:val="00A26DBF"/>
    <w:rsid w:val="00A26FD1"/>
    <w:rsid w:val="00A271C7"/>
    <w:rsid w:val="00A271D1"/>
    <w:rsid w:val="00A27FED"/>
    <w:rsid w:val="00A30074"/>
    <w:rsid w:val="00A304EA"/>
    <w:rsid w:val="00A30CF0"/>
    <w:rsid w:val="00A30CFE"/>
    <w:rsid w:val="00A31303"/>
    <w:rsid w:val="00A3137E"/>
    <w:rsid w:val="00A31D00"/>
    <w:rsid w:val="00A31D44"/>
    <w:rsid w:val="00A32F8D"/>
    <w:rsid w:val="00A33C42"/>
    <w:rsid w:val="00A33EB6"/>
    <w:rsid w:val="00A33EC2"/>
    <w:rsid w:val="00A34CDE"/>
    <w:rsid w:val="00A35C6F"/>
    <w:rsid w:val="00A35D9D"/>
    <w:rsid w:val="00A35E57"/>
    <w:rsid w:val="00A36520"/>
    <w:rsid w:val="00A36879"/>
    <w:rsid w:val="00A369D0"/>
    <w:rsid w:val="00A36B2B"/>
    <w:rsid w:val="00A376FD"/>
    <w:rsid w:val="00A37951"/>
    <w:rsid w:val="00A402AE"/>
    <w:rsid w:val="00A40BC4"/>
    <w:rsid w:val="00A413E8"/>
    <w:rsid w:val="00A41436"/>
    <w:rsid w:val="00A41A81"/>
    <w:rsid w:val="00A41EB1"/>
    <w:rsid w:val="00A42BF0"/>
    <w:rsid w:val="00A42EA3"/>
    <w:rsid w:val="00A42F93"/>
    <w:rsid w:val="00A433C4"/>
    <w:rsid w:val="00A43BB0"/>
    <w:rsid w:val="00A4485A"/>
    <w:rsid w:val="00A44BCE"/>
    <w:rsid w:val="00A4594B"/>
    <w:rsid w:val="00A50B01"/>
    <w:rsid w:val="00A50BDC"/>
    <w:rsid w:val="00A50EC1"/>
    <w:rsid w:val="00A51409"/>
    <w:rsid w:val="00A5197A"/>
    <w:rsid w:val="00A51D25"/>
    <w:rsid w:val="00A52119"/>
    <w:rsid w:val="00A52151"/>
    <w:rsid w:val="00A5267C"/>
    <w:rsid w:val="00A52EF3"/>
    <w:rsid w:val="00A533EA"/>
    <w:rsid w:val="00A53D2F"/>
    <w:rsid w:val="00A53D3C"/>
    <w:rsid w:val="00A53F11"/>
    <w:rsid w:val="00A54B42"/>
    <w:rsid w:val="00A54E41"/>
    <w:rsid w:val="00A552B9"/>
    <w:rsid w:val="00A55399"/>
    <w:rsid w:val="00A55635"/>
    <w:rsid w:val="00A55FCC"/>
    <w:rsid w:val="00A56520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2E7B"/>
    <w:rsid w:val="00A6327F"/>
    <w:rsid w:val="00A632B5"/>
    <w:rsid w:val="00A648B1"/>
    <w:rsid w:val="00A659E3"/>
    <w:rsid w:val="00A65A11"/>
    <w:rsid w:val="00A65C10"/>
    <w:rsid w:val="00A66018"/>
    <w:rsid w:val="00A66359"/>
    <w:rsid w:val="00A665A1"/>
    <w:rsid w:val="00A66854"/>
    <w:rsid w:val="00A677FE"/>
    <w:rsid w:val="00A6796C"/>
    <w:rsid w:val="00A7000C"/>
    <w:rsid w:val="00A70418"/>
    <w:rsid w:val="00A70FC9"/>
    <w:rsid w:val="00A720BA"/>
    <w:rsid w:val="00A72ABB"/>
    <w:rsid w:val="00A72EA7"/>
    <w:rsid w:val="00A73279"/>
    <w:rsid w:val="00A73B2B"/>
    <w:rsid w:val="00A73D52"/>
    <w:rsid w:val="00A74546"/>
    <w:rsid w:val="00A745D5"/>
    <w:rsid w:val="00A74823"/>
    <w:rsid w:val="00A75725"/>
    <w:rsid w:val="00A761CE"/>
    <w:rsid w:val="00A7655E"/>
    <w:rsid w:val="00A7729D"/>
    <w:rsid w:val="00A777E2"/>
    <w:rsid w:val="00A77953"/>
    <w:rsid w:val="00A77A0D"/>
    <w:rsid w:val="00A77C3B"/>
    <w:rsid w:val="00A77E70"/>
    <w:rsid w:val="00A80A10"/>
    <w:rsid w:val="00A80AFC"/>
    <w:rsid w:val="00A81720"/>
    <w:rsid w:val="00A81B56"/>
    <w:rsid w:val="00A82488"/>
    <w:rsid w:val="00A82A8B"/>
    <w:rsid w:val="00A82A9B"/>
    <w:rsid w:val="00A83D8F"/>
    <w:rsid w:val="00A84524"/>
    <w:rsid w:val="00A84583"/>
    <w:rsid w:val="00A855EE"/>
    <w:rsid w:val="00A8597A"/>
    <w:rsid w:val="00A85BA7"/>
    <w:rsid w:val="00A85F76"/>
    <w:rsid w:val="00A86EED"/>
    <w:rsid w:val="00A870B9"/>
    <w:rsid w:val="00A8766A"/>
    <w:rsid w:val="00A87DD5"/>
    <w:rsid w:val="00A902D4"/>
    <w:rsid w:val="00A90453"/>
    <w:rsid w:val="00A90C7D"/>
    <w:rsid w:val="00A9152C"/>
    <w:rsid w:val="00A91A5D"/>
    <w:rsid w:val="00A91EDD"/>
    <w:rsid w:val="00A92D0E"/>
    <w:rsid w:val="00A92E7B"/>
    <w:rsid w:val="00A94008"/>
    <w:rsid w:val="00A940AF"/>
    <w:rsid w:val="00A949F4"/>
    <w:rsid w:val="00A94D95"/>
    <w:rsid w:val="00A951D3"/>
    <w:rsid w:val="00A95403"/>
    <w:rsid w:val="00A959B0"/>
    <w:rsid w:val="00A966C6"/>
    <w:rsid w:val="00A96A63"/>
    <w:rsid w:val="00A96C50"/>
    <w:rsid w:val="00A96E39"/>
    <w:rsid w:val="00A97DCA"/>
    <w:rsid w:val="00A97E25"/>
    <w:rsid w:val="00AA05D6"/>
    <w:rsid w:val="00AA0664"/>
    <w:rsid w:val="00AA1098"/>
    <w:rsid w:val="00AA1809"/>
    <w:rsid w:val="00AA1EEC"/>
    <w:rsid w:val="00AA286C"/>
    <w:rsid w:val="00AA3170"/>
    <w:rsid w:val="00AA31B9"/>
    <w:rsid w:val="00AA33F7"/>
    <w:rsid w:val="00AA3A41"/>
    <w:rsid w:val="00AA4217"/>
    <w:rsid w:val="00AA4A8A"/>
    <w:rsid w:val="00AA4BB7"/>
    <w:rsid w:val="00AA5851"/>
    <w:rsid w:val="00AA5DC1"/>
    <w:rsid w:val="00AA6ADD"/>
    <w:rsid w:val="00AA70C8"/>
    <w:rsid w:val="00AA769C"/>
    <w:rsid w:val="00AA7EC5"/>
    <w:rsid w:val="00AB01B5"/>
    <w:rsid w:val="00AB036A"/>
    <w:rsid w:val="00AB043F"/>
    <w:rsid w:val="00AB0580"/>
    <w:rsid w:val="00AB1348"/>
    <w:rsid w:val="00AB14EC"/>
    <w:rsid w:val="00AB2497"/>
    <w:rsid w:val="00AB2998"/>
    <w:rsid w:val="00AB2BFA"/>
    <w:rsid w:val="00AB3231"/>
    <w:rsid w:val="00AB33D9"/>
    <w:rsid w:val="00AB3629"/>
    <w:rsid w:val="00AB40EC"/>
    <w:rsid w:val="00AB434A"/>
    <w:rsid w:val="00AB4786"/>
    <w:rsid w:val="00AB5386"/>
    <w:rsid w:val="00AB59F6"/>
    <w:rsid w:val="00AB5B90"/>
    <w:rsid w:val="00AB5BB3"/>
    <w:rsid w:val="00AB5D10"/>
    <w:rsid w:val="00AB60FD"/>
    <w:rsid w:val="00AB63FC"/>
    <w:rsid w:val="00AB6DB9"/>
    <w:rsid w:val="00AB6DF3"/>
    <w:rsid w:val="00AB7B01"/>
    <w:rsid w:val="00AC0003"/>
    <w:rsid w:val="00AC06DB"/>
    <w:rsid w:val="00AC1BD8"/>
    <w:rsid w:val="00AC3266"/>
    <w:rsid w:val="00AC3741"/>
    <w:rsid w:val="00AC389C"/>
    <w:rsid w:val="00AC4818"/>
    <w:rsid w:val="00AC4C55"/>
    <w:rsid w:val="00AC58DD"/>
    <w:rsid w:val="00AC593E"/>
    <w:rsid w:val="00AC5E92"/>
    <w:rsid w:val="00AC65C1"/>
    <w:rsid w:val="00AC6E19"/>
    <w:rsid w:val="00AC72B6"/>
    <w:rsid w:val="00AC77CE"/>
    <w:rsid w:val="00AC77CF"/>
    <w:rsid w:val="00AC7EE9"/>
    <w:rsid w:val="00AD02FF"/>
    <w:rsid w:val="00AD092D"/>
    <w:rsid w:val="00AD1F68"/>
    <w:rsid w:val="00AD1F69"/>
    <w:rsid w:val="00AD2023"/>
    <w:rsid w:val="00AD26A5"/>
    <w:rsid w:val="00AD2BAD"/>
    <w:rsid w:val="00AD313F"/>
    <w:rsid w:val="00AD35A9"/>
    <w:rsid w:val="00AD3ED7"/>
    <w:rsid w:val="00AD4396"/>
    <w:rsid w:val="00AD4EBB"/>
    <w:rsid w:val="00AD56CB"/>
    <w:rsid w:val="00AD5DA1"/>
    <w:rsid w:val="00AD6133"/>
    <w:rsid w:val="00AD6EE1"/>
    <w:rsid w:val="00AD70C0"/>
    <w:rsid w:val="00AD78D5"/>
    <w:rsid w:val="00AD7DA3"/>
    <w:rsid w:val="00AD7E1E"/>
    <w:rsid w:val="00AE023B"/>
    <w:rsid w:val="00AE036F"/>
    <w:rsid w:val="00AE09CC"/>
    <w:rsid w:val="00AE0AFB"/>
    <w:rsid w:val="00AE0EDD"/>
    <w:rsid w:val="00AE11D3"/>
    <w:rsid w:val="00AE23BE"/>
    <w:rsid w:val="00AE3693"/>
    <w:rsid w:val="00AE39A5"/>
    <w:rsid w:val="00AE3CC7"/>
    <w:rsid w:val="00AE459E"/>
    <w:rsid w:val="00AE4652"/>
    <w:rsid w:val="00AE4BCB"/>
    <w:rsid w:val="00AE50FA"/>
    <w:rsid w:val="00AE5774"/>
    <w:rsid w:val="00AE70E7"/>
    <w:rsid w:val="00AE765C"/>
    <w:rsid w:val="00AE7748"/>
    <w:rsid w:val="00AE7946"/>
    <w:rsid w:val="00AF06F0"/>
    <w:rsid w:val="00AF0A3C"/>
    <w:rsid w:val="00AF0A8F"/>
    <w:rsid w:val="00AF0ADD"/>
    <w:rsid w:val="00AF0AE4"/>
    <w:rsid w:val="00AF1C8E"/>
    <w:rsid w:val="00AF297B"/>
    <w:rsid w:val="00AF2A80"/>
    <w:rsid w:val="00AF2E9C"/>
    <w:rsid w:val="00AF3AB6"/>
    <w:rsid w:val="00AF3BF1"/>
    <w:rsid w:val="00AF3E70"/>
    <w:rsid w:val="00AF40E0"/>
    <w:rsid w:val="00AF475A"/>
    <w:rsid w:val="00AF493D"/>
    <w:rsid w:val="00AF574F"/>
    <w:rsid w:val="00AF5773"/>
    <w:rsid w:val="00AF5E39"/>
    <w:rsid w:val="00AF5FAE"/>
    <w:rsid w:val="00AF63CD"/>
    <w:rsid w:val="00AF730F"/>
    <w:rsid w:val="00AF740B"/>
    <w:rsid w:val="00AF7FA4"/>
    <w:rsid w:val="00B00B44"/>
    <w:rsid w:val="00B01859"/>
    <w:rsid w:val="00B018F3"/>
    <w:rsid w:val="00B01919"/>
    <w:rsid w:val="00B01FB0"/>
    <w:rsid w:val="00B03A2B"/>
    <w:rsid w:val="00B04CCE"/>
    <w:rsid w:val="00B05693"/>
    <w:rsid w:val="00B059C4"/>
    <w:rsid w:val="00B05AD6"/>
    <w:rsid w:val="00B064B4"/>
    <w:rsid w:val="00B06519"/>
    <w:rsid w:val="00B068E6"/>
    <w:rsid w:val="00B0724D"/>
    <w:rsid w:val="00B07DA5"/>
    <w:rsid w:val="00B123B5"/>
    <w:rsid w:val="00B12772"/>
    <w:rsid w:val="00B12D29"/>
    <w:rsid w:val="00B12D89"/>
    <w:rsid w:val="00B136D7"/>
    <w:rsid w:val="00B13D16"/>
    <w:rsid w:val="00B13DB9"/>
    <w:rsid w:val="00B141AD"/>
    <w:rsid w:val="00B1474B"/>
    <w:rsid w:val="00B14AEA"/>
    <w:rsid w:val="00B14C7B"/>
    <w:rsid w:val="00B14CA8"/>
    <w:rsid w:val="00B14FE2"/>
    <w:rsid w:val="00B15254"/>
    <w:rsid w:val="00B15614"/>
    <w:rsid w:val="00B15811"/>
    <w:rsid w:val="00B15C15"/>
    <w:rsid w:val="00B16C5E"/>
    <w:rsid w:val="00B200C5"/>
    <w:rsid w:val="00B203EB"/>
    <w:rsid w:val="00B21931"/>
    <w:rsid w:val="00B219A1"/>
    <w:rsid w:val="00B225FE"/>
    <w:rsid w:val="00B22AD6"/>
    <w:rsid w:val="00B22EC3"/>
    <w:rsid w:val="00B22F24"/>
    <w:rsid w:val="00B23230"/>
    <w:rsid w:val="00B2324C"/>
    <w:rsid w:val="00B2332A"/>
    <w:rsid w:val="00B23CB8"/>
    <w:rsid w:val="00B23D3E"/>
    <w:rsid w:val="00B23FC5"/>
    <w:rsid w:val="00B2418D"/>
    <w:rsid w:val="00B254E2"/>
    <w:rsid w:val="00B263CE"/>
    <w:rsid w:val="00B27B45"/>
    <w:rsid w:val="00B30077"/>
    <w:rsid w:val="00B3085E"/>
    <w:rsid w:val="00B316BD"/>
    <w:rsid w:val="00B31BB5"/>
    <w:rsid w:val="00B323BE"/>
    <w:rsid w:val="00B32C39"/>
    <w:rsid w:val="00B337BF"/>
    <w:rsid w:val="00B34640"/>
    <w:rsid w:val="00B3475D"/>
    <w:rsid w:val="00B35474"/>
    <w:rsid w:val="00B357E9"/>
    <w:rsid w:val="00B36504"/>
    <w:rsid w:val="00B36C9B"/>
    <w:rsid w:val="00B36DAE"/>
    <w:rsid w:val="00B374F1"/>
    <w:rsid w:val="00B37B43"/>
    <w:rsid w:val="00B40472"/>
    <w:rsid w:val="00B404DA"/>
    <w:rsid w:val="00B408F2"/>
    <w:rsid w:val="00B40E4D"/>
    <w:rsid w:val="00B41045"/>
    <w:rsid w:val="00B415A9"/>
    <w:rsid w:val="00B424CB"/>
    <w:rsid w:val="00B43079"/>
    <w:rsid w:val="00B431E4"/>
    <w:rsid w:val="00B4360B"/>
    <w:rsid w:val="00B4393A"/>
    <w:rsid w:val="00B43D21"/>
    <w:rsid w:val="00B447FA"/>
    <w:rsid w:val="00B449E6"/>
    <w:rsid w:val="00B44CFE"/>
    <w:rsid w:val="00B44F17"/>
    <w:rsid w:val="00B45301"/>
    <w:rsid w:val="00B45CD2"/>
    <w:rsid w:val="00B46E9B"/>
    <w:rsid w:val="00B47652"/>
    <w:rsid w:val="00B47791"/>
    <w:rsid w:val="00B500E6"/>
    <w:rsid w:val="00B50AFF"/>
    <w:rsid w:val="00B50C25"/>
    <w:rsid w:val="00B50F99"/>
    <w:rsid w:val="00B51688"/>
    <w:rsid w:val="00B524B5"/>
    <w:rsid w:val="00B5296B"/>
    <w:rsid w:val="00B52A40"/>
    <w:rsid w:val="00B5305D"/>
    <w:rsid w:val="00B532C5"/>
    <w:rsid w:val="00B535F3"/>
    <w:rsid w:val="00B5462B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0A41"/>
    <w:rsid w:val="00B62661"/>
    <w:rsid w:val="00B630BF"/>
    <w:rsid w:val="00B640C5"/>
    <w:rsid w:val="00B6497A"/>
    <w:rsid w:val="00B6514F"/>
    <w:rsid w:val="00B65590"/>
    <w:rsid w:val="00B66230"/>
    <w:rsid w:val="00B66253"/>
    <w:rsid w:val="00B662E2"/>
    <w:rsid w:val="00B66FFF"/>
    <w:rsid w:val="00B67E6D"/>
    <w:rsid w:val="00B7074F"/>
    <w:rsid w:val="00B728EA"/>
    <w:rsid w:val="00B72A84"/>
    <w:rsid w:val="00B72B4A"/>
    <w:rsid w:val="00B73B99"/>
    <w:rsid w:val="00B73C99"/>
    <w:rsid w:val="00B7452E"/>
    <w:rsid w:val="00B74D2D"/>
    <w:rsid w:val="00B7542D"/>
    <w:rsid w:val="00B75E48"/>
    <w:rsid w:val="00B7681B"/>
    <w:rsid w:val="00B77054"/>
    <w:rsid w:val="00B77705"/>
    <w:rsid w:val="00B77906"/>
    <w:rsid w:val="00B800BA"/>
    <w:rsid w:val="00B8016D"/>
    <w:rsid w:val="00B805A0"/>
    <w:rsid w:val="00B812D6"/>
    <w:rsid w:val="00B81301"/>
    <w:rsid w:val="00B81BD7"/>
    <w:rsid w:val="00B81EA5"/>
    <w:rsid w:val="00B820D9"/>
    <w:rsid w:val="00B82285"/>
    <w:rsid w:val="00B826AC"/>
    <w:rsid w:val="00B8337B"/>
    <w:rsid w:val="00B8362F"/>
    <w:rsid w:val="00B83A39"/>
    <w:rsid w:val="00B85915"/>
    <w:rsid w:val="00B85AA8"/>
    <w:rsid w:val="00B86524"/>
    <w:rsid w:val="00B86906"/>
    <w:rsid w:val="00B877E4"/>
    <w:rsid w:val="00B87A00"/>
    <w:rsid w:val="00B90493"/>
    <w:rsid w:val="00B905EA"/>
    <w:rsid w:val="00B906A2"/>
    <w:rsid w:val="00B90A23"/>
    <w:rsid w:val="00B92E3B"/>
    <w:rsid w:val="00B92E61"/>
    <w:rsid w:val="00B931E7"/>
    <w:rsid w:val="00B93292"/>
    <w:rsid w:val="00B93814"/>
    <w:rsid w:val="00B94329"/>
    <w:rsid w:val="00B945FF"/>
    <w:rsid w:val="00B94D55"/>
    <w:rsid w:val="00B9513F"/>
    <w:rsid w:val="00B955A3"/>
    <w:rsid w:val="00B95826"/>
    <w:rsid w:val="00B95E3F"/>
    <w:rsid w:val="00B9610E"/>
    <w:rsid w:val="00B961DB"/>
    <w:rsid w:val="00B96726"/>
    <w:rsid w:val="00B96EB0"/>
    <w:rsid w:val="00B97312"/>
    <w:rsid w:val="00B97644"/>
    <w:rsid w:val="00BA0918"/>
    <w:rsid w:val="00BA09BD"/>
    <w:rsid w:val="00BA0B40"/>
    <w:rsid w:val="00BA0F71"/>
    <w:rsid w:val="00BA20F8"/>
    <w:rsid w:val="00BA236E"/>
    <w:rsid w:val="00BA2616"/>
    <w:rsid w:val="00BA3539"/>
    <w:rsid w:val="00BA39AC"/>
    <w:rsid w:val="00BA3CFC"/>
    <w:rsid w:val="00BA4709"/>
    <w:rsid w:val="00BA48D4"/>
    <w:rsid w:val="00BA49D4"/>
    <w:rsid w:val="00BA55BB"/>
    <w:rsid w:val="00BA578C"/>
    <w:rsid w:val="00BA6025"/>
    <w:rsid w:val="00BA7808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6731"/>
    <w:rsid w:val="00BB67F7"/>
    <w:rsid w:val="00BB70F0"/>
    <w:rsid w:val="00BB7C9C"/>
    <w:rsid w:val="00BB7FB6"/>
    <w:rsid w:val="00BC0702"/>
    <w:rsid w:val="00BC0F6D"/>
    <w:rsid w:val="00BC10FB"/>
    <w:rsid w:val="00BC135A"/>
    <w:rsid w:val="00BC15B6"/>
    <w:rsid w:val="00BC246D"/>
    <w:rsid w:val="00BC2CD2"/>
    <w:rsid w:val="00BC2FD0"/>
    <w:rsid w:val="00BC30E5"/>
    <w:rsid w:val="00BC31F7"/>
    <w:rsid w:val="00BC3811"/>
    <w:rsid w:val="00BC3833"/>
    <w:rsid w:val="00BC3AB3"/>
    <w:rsid w:val="00BC42F4"/>
    <w:rsid w:val="00BC44A5"/>
    <w:rsid w:val="00BC593A"/>
    <w:rsid w:val="00BC5F4C"/>
    <w:rsid w:val="00BC64E2"/>
    <w:rsid w:val="00BD00DC"/>
    <w:rsid w:val="00BD0976"/>
    <w:rsid w:val="00BD10D4"/>
    <w:rsid w:val="00BD1A73"/>
    <w:rsid w:val="00BD1C33"/>
    <w:rsid w:val="00BD1D94"/>
    <w:rsid w:val="00BD1E74"/>
    <w:rsid w:val="00BD2078"/>
    <w:rsid w:val="00BD266B"/>
    <w:rsid w:val="00BD2E70"/>
    <w:rsid w:val="00BD2F64"/>
    <w:rsid w:val="00BD315C"/>
    <w:rsid w:val="00BD3280"/>
    <w:rsid w:val="00BD3547"/>
    <w:rsid w:val="00BD431F"/>
    <w:rsid w:val="00BD4518"/>
    <w:rsid w:val="00BD47F0"/>
    <w:rsid w:val="00BD4A70"/>
    <w:rsid w:val="00BD51DA"/>
    <w:rsid w:val="00BD55EF"/>
    <w:rsid w:val="00BD5AEB"/>
    <w:rsid w:val="00BD621B"/>
    <w:rsid w:val="00BD6356"/>
    <w:rsid w:val="00BD744F"/>
    <w:rsid w:val="00BD749B"/>
    <w:rsid w:val="00BD7547"/>
    <w:rsid w:val="00BD789B"/>
    <w:rsid w:val="00BD795B"/>
    <w:rsid w:val="00BE0A10"/>
    <w:rsid w:val="00BE0CD8"/>
    <w:rsid w:val="00BE1B45"/>
    <w:rsid w:val="00BE1DFC"/>
    <w:rsid w:val="00BE1F50"/>
    <w:rsid w:val="00BE322E"/>
    <w:rsid w:val="00BE3391"/>
    <w:rsid w:val="00BE37CE"/>
    <w:rsid w:val="00BE3AD4"/>
    <w:rsid w:val="00BE3C67"/>
    <w:rsid w:val="00BE3F3C"/>
    <w:rsid w:val="00BE4507"/>
    <w:rsid w:val="00BE4CF6"/>
    <w:rsid w:val="00BE57AB"/>
    <w:rsid w:val="00BE5A5D"/>
    <w:rsid w:val="00BE5B3B"/>
    <w:rsid w:val="00BE6D59"/>
    <w:rsid w:val="00BE734C"/>
    <w:rsid w:val="00BE7AB7"/>
    <w:rsid w:val="00BE7B0D"/>
    <w:rsid w:val="00BF045F"/>
    <w:rsid w:val="00BF0B84"/>
    <w:rsid w:val="00BF1076"/>
    <w:rsid w:val="00BF119D"/>
    <w:rsid w:val="00BF15EF"/>
    <w:rsid w:val="00BF1770"/>
    <w:rsid w:val="00BF2A42"/>
    <w:rsid w:val="00BF2F4D"/>
    <w:rsid w:val="00BF36E0"/>
    <w:rsid w:val="00BF3BDF"/>
    <w:rsid w:val="00BF3BF7"/>
    <w:rsid w:val="00BF3D36"/>
    <w:rsid w:val="00BF41B4"/>
    <w:rsid w:val="00BF4C9A"/>
    <w:rsid w:val="00BF4CA1"/>
    <w:rsid w:val="00BF5467"/>
    <w:rsid w:val="00BF5852"/>
    <w:rsid w:val="00BF5BDB"/>
    <w:rsid w:val="00BF6233"/>
    <w:rsid w:val="00BF79B8"/>
    <w:rsid w:val="00BF7ACB"/>
    <w:rsid w:val="00C00440"/>
    <w:rsid w:val="00C00481"/>
    <w:rsid w:val="00C0075E"/>
    <w:rsid w:val="00C0086C"/>
    <w:rsid w:val="00C00930"/>
    <w:rsid w:val="00C00D4B"/>
    <w:rsid w:val="00C01514"/>
    <w:rsid w:val="00C027B4"/>
    <w:rsid w:val="00C02A9A"/>
    <w:rsid w:val="00C03268"/>
    <w:rsid w:val="00C03936"/>
    <w:rsid w:val="00C03E32"/>
    <w:rsid w:val="00C03F74"/>
    <w:rsid w:val="00C04521"/>
    <w:rsid w:val="00C048F3"/>
    <w:rsid w:val="00C0584F"/>
    <w:rsid w:val="00C05B31"/>
    <w:rsid w:val="00C05EE3"/>
    <w:rsid w:val="00C064A6"/>
    <w:rsid w:val="00C06622"/>
    <w:rsid w:val="00C0736E"/>
    <w:rsid w:val="00C1040A"/>
    <w:rsid w:val="00C1056D"/>
    <w:rsid w:val="00C11231"/>
    <w:rsid w:val="00C11310"/>
    <w:rsid w:val="00C11658"/>
    <w:rsid w:val="00C1194F"/>
    <w:rsid w:val="00C11C80"/>
    <w:rsid w:val="00C125FA"/>
    <w:rsid w:val="00C12F3E"/>
    <w:rsid w:val="00C13BBF"/>
    <w:rsid w:val="00C148A0"/>
    <w:rsid w:val="00C14BCB"/>
    <w:rsid w:val="00C14DA5"/>
    <w:rsid w:val="00C1528E"/>
    <w:rsid w:val="00C15358"/>
    <w:rsid w:val="00C1569C"/>
    <w:rsid w:val="00C161C7"/>
    <w:rsid w:val="00C17DD4"/>
    <w:rsid w:val="00C203FA"/>
    <w:rsid w:val="00C20A03"/>
    <w:rsid w:val="00C21793"/>
    <w:rsid w:val="00C21B3E"/>
    <w:rsid w:val="00C2204E"/>
    <w:rsid w:val="00C230F2"/>
    <w:rsid w:val="00C23691"/>
    <w:rsid w:val="00C24082"/>
    <w:rsid w:val="00C24F0F"/>
    <w:rsid w:val="00C250FB"/>
    <w:rsid w:val="00C252B3"/>
    <w:rsid w:val="00C25CAA"/>
    <w:rsid w:val="00C26589"/>
    <w:rsid w:val="00C26D69"/>
    <w:rsid w:val="00C26F97"/>
    <w:rsid w:val="00C274BD"/>
    <w:rsid w:val="00C27746"/>
    <w:rsid w:val="00C300F5"/>
    <w:rsid w:val="00C3044F"/>
    <w:rsid w:val="00C30A7F"/>
    <w:rsid w:val="00C31B8C"/>
    <w:rsid w:val="00C3252E"/>
    <w:rsid w:val="00C3298E"/>
    <w:rsid w:val="00C331C0"/>
    <w:rsid w:val="00C34228"/>
    <w:rsid w:val="00C34AE8"/>
    <w:rsid w:val="00C35423"/>
    <w:rsid w:val="00C35BAC"/>
    <w:rsid w:val="00C36201"/>
    <w:rsid w:val="00C3692C"/>
    <w:rsid w:val="00C369B0"/>
    <w:rsid w:val="00C36B55"/>
    <w:rsid w:val="00C36E57"/>
    <w:rsid w:val="00C36EAC"/>
    <w:rsid w:val="00C36F5E"/>
    <w:rsid w:val="00C37126"/>
    <w:rsid w:val="00C37383"/>
    <w:rsid w:val="00C373A9"/>
    <w:rsid w:val="00C378A4"/>
    <w:rsid w:val="00C378F9"/>
    <w:rsid w:val="00C37AF6"/>
    <w:rsid w:val="00C42388"/>
    <w:rsid w:val="00C428AF"/>
    <w:rsid w:val="00C42DF1"/>
    <w:rsid w:val="00C436A6"/>
    <w:rsid w:val="00C43C7E"/>
    <w:rsid w:val="00C44A66"/>
    <w:rsid w:val="00C44E1C"/>
    <w:rsid w:val="00C450F1"/>
    <w:rsid w:val="00C45F5A"/>
    <w:rsid w:val="00C46156"/>
    <w:rsid w:val="00C46861"/>
    <w:rsid w:val="00C470CB"/>
    <w:rsid w:val="00C4756C"/>
    <w:rsid w:val="00C50AC6"/>
    <w:rsid w:val="00C51311"/>
    <w:rsid w:val="00C52156"/>
    <w:rsid w:val="00C529ED"/>
    <w:rsid w:val="00C538AC"/>
    <w:rsid w:val="00C54153"/>
    <w:rsid w:val="00C548AE"/>
    <w:rsid w:val="00C558BA"/>
    <w:rsid w:val="00C56BB5"/>
    <w:rsid w:val="00C571EB"/>
    <w:rsid w:val="00C57262"/>
    <w:rsid w:val="00C601B2"/>
    <w:rsid w:val="00C60EEB"/>
    <w:rsid w:val="00C615D8"/>
    <w:rsid w:val="00C619BD"/>
    <w:rsid w:val="00C61A45"/>
    <w:rsid w:val="00C62120"/>
    <w:rsid w:val="00C63232"/>
    <w:rsid w:val="00C636D3"/>
    <w:rsid w:val="00C6417F"/>
    <w:rsid w:val="00C647F1"/>
    <w:rsid w:val="00C65321"/>
    <w:rsid w:val="00C65416"/>
    <w:rsid w:val="00C65458"/>
    <w:rsid w:val="00C6545B"/>
    <w:rsid w:val="00C66B4B"/>
    <w:rsid w:val="00C678E6"/>
    <w:rsid w:val="00C6799E"/>
    <w:rsid w:val="00C67A38"/>
    <w:rsid w:val="00C67A55"/>
    <w:rsid w:val="00C70B5E"/>
    <w:rsid w:val="00C70E2D"/>
    <w:rsid w:val="00C7199A"/>
    <w:rsid w:val="00C71FC1"/>
    <w:rsid w:val="00C72370"/>
    <w:rsid w:val="00C72400"/>
    <w:rsid w:val="00C727EF"/>
    <w:rsid w:val="00C7294D"/>
    <w:rsid w:val="00C72961"/>
    <w:rsid w:val="00C733DA"/>
    <w:rsid w:val="00C73D82"/>
    <w:rsid w:val="00C73D95"/>
    <w:rsid w:val="00C743CD"/>
    <w:rsid w:val="00C7554E"/>
    <w:rsid w:val="00C75E6A"/>
    <w:rsid w:val="00C75FD2"/>
    <w:rsid w:val="00C77B15"/>
    <w:rsid w:val="00C77B8C"/>
    <w:rsid w:val="00C77B95"/>
    <w:rsid w:val="00C77B9F"/>
    <w:rsid w:val="00C77BBA"/>
    <w:rsid w:val="00C77D1F"/>
    <w:rsid w:val="00C81CB6"/>
    <w:rsid w:val="00C822C3"/>
    <w:rsid w:val="00C8290C"/>
    <w:rsid w:val="00C830E3"/>
    <w:rsid w:val="00C833C0"/>
    <w:rsid w:val="00C8388B"/>
    <w:rsid w:val="00C83BE1"/>
    <w:rsid w:val="00C84B8E"/>
    <w:rsid w:val="00C8508E"/>
    <w:rsid w:val="00C864AB"/>
    <w:rsid w:val="00C8657C"/>
    <w:rsid w:val="00C86F99"/>
    <w:rsid w:val="00C879F4"/>
    <w:rsid w:val="00C90AAA"/>
    <w:rsid w:val="00C90ADD"/>
    <w:rsid w:val="00C90BB8"/>
    <w:rsid w:val="00C9184E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40A2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A0074"/>
    <w:rsid w:val="00CA03B5"/>
    <w:rsid w:val="00CA0F21"/>
    <w:rsid w:val="00CA1415"/>
    <w:rsid w:val="00CA1A56"/>
    <w:rsid w:val="00CA1C78"/>
    <w:rsid w:val="00CA2CD4"/>
    <w:rsid w:val="00CA3329"/>
    <w:rsid w:val="00CA3604"/>
    <w:rsid w:val="00CA40EB"/>
    <w:rsid w:val="00CA5176"/>
    <w:rsid w:val="00CA5B01"/>
    <w:rsid w:val="00CA6CDD"/>
    <w:rsid w:val="00CA6D63"/>
    <w:rsid w:val="00CA6F28"/>
    <w:rsid w:val="00CA6FC5"/>
    <w:rsid w:val="00CA7181"/>
    <w:rsid w:val="00CB010D"/>
    <w:rsid w:val="00CB0831"/>
    <w:rsid w:val="00CB25C2"/>
    <w:rsid w:val="00CB2FA2"/>
    <w:rsid w:val="00CB54F8"/>
    <w:rsid w:val="00CB5E0B"/>
    <w:rsid w:val="00CB6131"/>
    <w:rsid w:val="00CB6319"/>
    <w:rsid w:val="00CB6C7B"/>
    <w:rsid w:val="00CB72A7"/>
    <w:rsid w:val="00CC0A90"/>
    <w:rsid w:val="00CC1587"/>
    <w:rsid w:val="00CC15EE"/>
    <w:rsid w:val="00CC1809"/>
    <w:rsid w:val="00CC278C"/>
    <w:rsid w:val="00CC286C"/>
    <w:rsid w:val="00CC3CA8"/>
    <w:rsid w:val="00CC3FDE"/>
    <w:rsid w:val="00CC443F"/>
    <w:rsid w:val="00CC468D"/>
    <w:rsid w:val="00CC473D"/>
    <w:rsid w:val="00CC477C"/>
    <w:rsid w:val="00CC58B5"/>
    <w:rsid w:val="00CC5DF5"/>
    <w:rsid w:val="00CC5EE5"/>
    <w:rsid w:val="00CC63EB"/>
    <w:rsid w:val="00CC7A49"/>
    <w:rsid w:val="00CD0028"/>
    <w:rsid w:val="00CD14AE"/>
    <w:rsid w:val="00CD215A"/>
    <w:rsid w:val="00CD267B"/>
    <w:rsid w:val="00CD44CC"/>
    <w:rsid w:val="00CD4C60"/>
    <w:rsid w:val="00CD4F9B"/>
    <w:rsid w:val="00CD575D"/>
    <w:rsid w:val="00CD5A9D"/>
    <w:rsid w:val="00CD5D16"/>
    <w:rsid w:val="00CD6053"/>
    <w:rsid w:val="00CD68F8"/>
    <w:rsid w:val="00CD71D5"/>
    <w:rsid w:val="00CD727A"/>
    <w:rsid w:val="00CD74D2"/>
    <w:rsid w:val="00CD7D51"/>
    <w:rsid w:val="00CE02E6"/>
    <w:rsid w:val="00CE0F48"/>
    <w:rsid w:val="00CE1C2F"/>
    <w:rsid w:val="00CE2472"/>
    <w:rsid w:val="00CE29EF"/>
    <w:rsid w:val="00CE3070"/>
    <w:rsid w:val="00CE30E2"/>
    <w:rsid w:val="00CE3CB0"/>
    <w:rsid w:val="00CE4582"/>
    <w:rsid w:val="00CE4D72"/>
    <w:rsid w:val="00CE4E68"/>
    <w:rsid w:val="00CE5238"/>
    <w:rsid w:val="00CE5B31"/>
    <w:rsid w:val="00CE5D4A"/>
    <w:rsid w:val="00CE743D"/>
    <w:rsid w:val="00CE752A"/>
    <w:rsid w:val="00CE764F"/>
    <w:rsid w:val="00CF01AE"/>
    <w:rsid w:val="00CF090A"/>
    <w:rsid w:val="00CF1FA0"/>
    <w:rsid w:val="00CF24A0"/>
    <w:rsid w:val="00CF2744"/>
    <w:rsid w:val="00CF3128"/>
    <w:rsid w:val="00CF330D"/>
    <w:rsid w:val="00CF3A00"/>
    <w:rsid w:val="00CF3DC2"/>
    <w:rsid w:val="00CF465A"/>
    <w:rsid w:val="00CF4A1B"/>
    <w:rsid w:val="00CF4B29"/>
    <w:rsid w:val="00CF4D33"/>
    <w:rsid w:val="00CF4F19"/>
    <w:rsid w:val="00CF58A3"/>
    <w:rsid w:val="00CF595D"/>
    <w:rsid w:val="00CF59D3"/>
    <w:rsid w:val="00CF63EB"/>
    <w:rsid w:val="00CF73AE"/>
    <w:rsid w:val="00CF743D"/>
    <w:rsid w:val="00CF7F81"/>
    <w:rsid w:val="00D000B6"/>
    <w:rsid w:val="00D007BC"/>
    <w:rsid w:val="00D00AC3"/>
    <w:rsid w:val="00D00C91"/>
    <w:rsid w:val="00D00D31"/>
    <w:rsid w:val="00D01112"/>
    <w:rsid w:val="00D012C8"/>
    <w:rsid w:val="00D01E1E"/>
    <w:rsid w:val="00D02042"/>
    <w:rsid w:val="00D02711"/>
    <w:rsid w:val="00D02E56"/>
    <w:rsid w:val="00D034EF"/>
    <w:rsid w:val="00D035CC"/>
    <w:rsid w:val="00D04078"/>
    <w:rsid w:val="00D0485E"/>
    <w:rsid w:val="00D0571B"/>
    <w:rsid w:val="00D05889"/>
    <w:rsid w:val="00D05FE1"/>
    <w:rsid w:val="00D06E12"/>
    <w:rsid w:val="00D107B9"/>
    <w:rsid w:val="00D1094E"/>
    <w:rsid w:val="00D1109D"/>
    <w:rsid w:val="00D11959"/>
    <w:rsid w:val="00D12634"/>
    <w:rsid w:val="00D1273B"/>
    <w:rsid w:val="00D12963"/>
    <w:rsid w:val="00D12B2B"/>
    <w:rsid w:val="00D12C8A"/>
    <w:rsid w:val="00D134E0"/>
    <w:rsid w:val="00D135A7"/>
    <w:rsid w:val="00D13AE4"/>
    <w:rsid w:val="00D14713"/>
    <w:rsid w:val="00D14CAA"/>
    <w:rsid w:val="00D14CF7"/>
    <w:rsid w:val="00D1530F"/>
    <w:rsid w:val="00D157E3"/>
    <w:rsid w:val="00D15CD3"/>
    <w:rsid w:val="00D17906"/>
    <w:rsid w:val="00D214E8"/>
    <w:rsid w:val="00D21CBA"/>
    <w:rsid w:val="00D21D24"/>
    <w:rsid w:val="00D21D71"/>
    <w:rsid w:val="00D21F55"/>
    <w:rsid w:val="00D22682"/>
    <w:rsid w:val="00D227DF"/>
    <w:rsid w:val="00D22C88"/>
    <w:rsid w:val="00D2325F"/>
    <w:rsid w:val="00D23731"/>
    <w:rsid w:val="00D23D57"/>
    <w:rsid w:val="00D23DF7"/>
    <w:rsid w:val="00D24D26"/>
    <w:rsid w:val="00D25B50"/>
    <w:rsid w:val="00D26635"/>
    <w:rsid w:val="00D26691"/>
    <w:rsid w:val="00D27222"/>
    <w:rsid w:val="00D300E8"/>
    <w:rsid w:val="00D3075B"/>
    <w:rsid w:val="00D30EE2"/>
    <w:rsid w:val="00D310FF"/>
    <w:rsid w:val="00D31B64"/>
    <w:rsid w:val="00D328D6"/>
    <w:rsid w:val="00D329A9"/>
    <w:rsid w:val="00D32A7A"/>
    <w:rsid w:val="00D32BA8"/>
    <w:rsid w:val="00D32C04"/>
    <w:rsid w:val="00D32C94"/>
    <w:rsid w:val="00D333BF"/>
    <w:rsid w:val="00D3368A"/>
    <w:rsid w:val="00D33C23"/>
    <w:rsid w:val="00D33FA4"/>
    <w:rsid w:val="00D34521"/>
    <w:rsid w:val="00D348F0"/>
    <w:rsid w:val="00D35398"/>
    <w:rsid w:val="00D3560D"/>
    <w:rsid w:val="00D35716"/>
    <w:rsid w:val="00D35E96"/>
    <w:rsid w:val="00D3639F"/>
    <w:rsid w:val="00D37663"/>
    <w:rsid w:val="00D3770F"/>
    <w:rsid w:val="00D37B97"/>
    <w:rsid w:val="00D37E8B"/>
    <w:rsid w:val="00D408F2"/>
    <w:rsid w:val="00D40B31"/>
    <w:rsid w:val="00D40B80"/>
    <w:rsid w:val="00D40B9C"/>
    <w:rsid w:val="00D40CE6"/>
    <w:rsid w:val="00D4129D"/>
    <w:rsid w:val="00D4155B"/>
    <w:rsid w:val="00D41D44"/>
    <w:rsid w:val="00D42387"/>
    <w:rsid w:val="00D42A0E"/>
    <w:rsid w:val="00D44374"/>
    <w:rsid w:val="00D4482D"/>
    <w:rsid w:val="00D4586C"/>
    <w:rsid w:val="00D45F64"/>
    <w:rsid w:val="00D463DF"/>
    <w:rsid w:val="00D4711A"/>
    <w:rsid w:val="00D47376"/>
    <w:rsid w:val="00D47C75"/>
    <w:rsid w:val="00D47D6C"/>
    <w:rsid w:val="00D500D8"/>
    <w:rsid w:val="00D50B43"/>
    <w:rsid w:val="00D51148"/>
    <w:rsid w:val="00D511A4"/>
    <w:rsid w:val="00D51499"/>
    <w:rsid w:val="00D5288F"/>
    <w:rsid w:val="00D52ABD"/>
    <w:rsid w:val="00D52AD8"/>
    <w:rsid w:val="00D52BAE"/>
    <w:rsid w:val="00D52D17"/>
    <w:rsid w:val="00D53530"/>
    <w:rsid w:val="00D5442B"/>
    <w:rsid w:val="00D54748"/>
    <w:rsid w:val="00D54FBB"/>
    <w:rsid w:val="00D5507E"/>
    <w:rsid w:val="00D55993"/>
    <w:rsid w:val="00D561A0"/>
    <w:rsid w:val="00D569CF"/>
    <w:rsid w:val="00D57FC3"/>
    <w:rsid w:val="00D60EFC"/>
    <w:rsid w:val="00D6100D"/>
    <w:rsid w:val="00D61755"/>
    <w:rsid w:val="00D62725"/>
    <w:rsid w:val="00D6295F"/>
    <w:rsid w:val="00D62AD5"/>
    <w:rsid w:val="00D64B56"/>
    <w:rsid w:val="00D64D7E"/>
    <w:rsid w:val="00D64EED"/>
    <w:rsid w:val="00D64F59"/>
    <w:rsid w:val="00D6593A"/>
    <w:rsid w:val="00D65ABD"/>
    <w:rsid w:val="00D65D57"/>
    <w:rsid w:val="00D66068"/>
    <w:rsid w:val="00D66A8B"/>
    <w:rsid w:val="00D67E3E"/>
    <w:rsid w:val="00D67EFF"/>
    <w:rsid w:val="00D67F76"/>
    <w:rsid w:val="00D70B8A"/>
    <w:rsid w:val="00D70EBF"/>
    <w:rsid w:val="00D71DEE"/>
    <w:rsid w:val="00D71F6B"/>
    <w:rsid w:val="00D721EA"/>
    <w:rsid w:val="00D727A5"/>
    <w:rsid w:val="00D72BED"/>
    <w:rsid w:val="00D72EF8"/>
    <w:rsid w:val="00D7301D"/>
    <w:rsid w:val="00D73077"/>
    <w:rsid w:val="00D7346D"/>
    <w:rsid w:val="00D734E8"/>
    <w:rsid w:val="00D73921"/>
    <w:rsid w:val="00D740E9"/>
    <w:rsid w:val="00D74A77"/>
    <w:rsid w:val="00D7509F"/>
    <w:rsid w:val="00D75255"/>
    <w:rsid w:val="00D75671"/>
    <w:rsid w:val="00D75776"/>
    <w:rsid w:val="00D75CEA"/>
    <w:rsid w:val="00D75EEF"/>
    <w:rsid w:val="00D779C3"/>
    <w:rsid w:val="00D77EDA"/>
    <w:rsid w:val="00D80611"/>
    <w:rsid w:val="00D8068B"/>
    <w:rsid w:val="00D80A79"/>
    <w:rsid w:val="00D81270"/>
    <w:rsid w:val="00D81B6F"/>
    <w:rsid w:val="00D821A5"/>
    <w:rsid w:val="00D82DCA"/>
    <w:rsid w:val="00D8398A"/>
    <w:rsid w:val="00D83A5F"/>
    <w:rsid w:val="00D83EB0"/>
    <w:rsid w:val="00D84025"/>
    <w:rsid w:val="00D841DD"/>
    <w:rsid w:val="00D85737"/>
    <w:rsid w:val="00D85898"/>
    <w:rsid w:val="00D8628E"/>
    <w:rsid w:val="00D86C29"/>
    <w:rsid w:val="00D86D3C"/>
    <w:rsid w:val="00D86F9F"/>
    <w:rsid w:val="00D876D4"/>
    <w:rsid w:val="00D918CF"/>
    <w:rsid w:val="00D91D27"/>
    <w:rsid w:val="00D92187"/>
    <w:rsid w:val="00D92F5A"/>
    <w:rsid w:val="00D93168"/>
    <w:rsid w:val="00D93B37"/>
    <w:rsid w:val="00D93C6A"/>
    <w:rsid w:val="00D93CF4"/>
    <w:rsid w:val="00D94A43"/>
    <w:rsid w:val="00D94C84"/>
    <w:rsid w:val="00D95D8C"/>
    <w:rsid w:val="00D9658E"/>
    <w:rsid w:val="00D96C62"/>
    <w:rsid w:val="00D96CE0"/>
    <w:rsid w:val="00D978A5"/>
    <w:rsid w:val="00D97AD0"/>
    <w:rsid w:val="00DA006A"/>
    <w:rsid w:val="00DA0F8A"/>
    <w:rsid w:val="00DA15B0"/>
    <w:rsid w:val="00DA161A"/>
    <w:rsid w:val="00DA173B"/>
    <w:rsid w:val="00DA2196"/>
    <w:rsid w:val="00DA2A0B"/>
    <w:rsid w:val="00DA2A86"/>
    <w:rsid w:val="00DA2AF9"/>
    <w:rsid w:val="00DA2BF7"/>
    <w:rsid w:val="00DA3431"/>
    <w:rsid w:val="00DA3BE1"/>
    <w:rsid w:val="00DA46C4"/>
    <w:rsid w:val="00DA4C8C"/>
    <w:rsid w:val="00DA4DBE"/>
    <w:rsid w:val="00DA55AA"/>
    <w:rsid w:val="00DA56DB"/>
    <w:rsid w:val="00DA5ADB"/>
    <w:rsid w:val="00DA5F3D"/>
    <w:rsid w:val="00DA6984"/>
    <w:rsid w:val="00DA729A"/>
    <w:rsid w:val="00DA76E8"/>
    <w:rsid w:val="00DA79A6"/>
    <w:rsid w:val="00DA7D1B"/>
    <w:rsid w:val="00DB13DB"/>
    <w:rsid w:val="00DB1DA3"/>
    <w:rsid w:val="00DB20A8"/>
    <w:rsid w:val="00DB2D49"/>
    <w:rsid w:val="00DB3042"/>
    <w:rsid w:val="00DB3396"/>
    <w:rsid w:val="00DB3C11"/>
    <w:rsid w:val="00DB3D06"/>
    <w:rsid w:val="00DB419D"/>
    <w:rsid w:val="00DB477F"/>
    <w:rsid w:val="00DB4913"/>
    <w:rsid w:val="00DB4929"/>
    <w:rsid w:val="00DB4BA0"/>
    <w:rsid w:val="00DB520A"/>
    <w:rsid w:val="00DB6A04"/>
    <w:rsid w:val="00DC064A"/>
    <w:rsid w:val="00DC07FE"/>
    <w:rsid w:val="00DC0C8E"/>
    <w:rsid w:val="00DC2139"/>
    <w:rsid w:val="00DC23DB"/>
    <w:rsid w:val="00DC2B5A"/>
    <w:rsid w:val="00DC2C31"/>
    <w:rsid w:val="00DC396C"/>
    <w:rsid w:val="00DC484B"/>
    <w:rsid w:val="00DC4CA8"/>
    <w:rsid w:val="00DC4F00"/>
    <w:rsid w:val="00DC630B"/>
    <w:rsid w:val="00DC6A41"/>
    <w:rsid w:val="00DC6CA3"/>
    <w:rsid w:val="00DC758F"/>
    <w:rsid w:val="00DC7669"/>
    <w:rsid w:val="00DC7FDB"/>
    <w:rsid w:val="00DD021E"/>
    <w:rsid w:val="00DD03E9"/>
    <w:rsid w:val="00DD05AB"/>
    <w:rsid w:val="00DD09B2"/>
    <w:rsid w:val="00DD0F18"/>
    <w:rsid w:val="00DD1285"/>
    <w:rsid w:val="00DD12A8"/>
    <w:rsid w:val="00DD1E02"/>
    <w:rsid w:val="00DD302A"/>
    <w:rsid w:val="00DD3387"/>
    <w:rsid w:val="00DD405A"/>
    <w:rsid w:val="00DD4118"/>
    <w:rsid w:val="00DD4690"/>
    <w:rsid w:val="00DD4A84"/>
    <w:rsid w:val="00DD4CE5"/>
    <w:rsid w:val="00DD5B79"/>
    <w:rsid w:val="00DD699F"/>
    <w:rsid w:val="00DD69FD"/>
    <w:rsid w:val="00DD7045"/>
    <w:rsid w:val="00DE08F9"/>
    <w:rsid w:val="00DE0B6A"/>
    <w:rsid w:val="00DE0CD2"/>
    <w:rsid w:val="00DE23EC"/>
    <w:rsid w:val="00DE27DC"/>
    <w:rsid w:val="00DE2D23"/>
    <w:rsid w:val="00DE2F32"/>
    <w:rsid w:val="00DE2FA1"/>
    <w:rsid w:val="00DE3451"/>
    <w:rsid w:val="00DE4E53"/>
    <w:rsid w:val="00DE52E9"/>
    <w:rsid w:val="00DE561B"/>
    <w:rsid w:val="00DE6358"/>
    <w:rsid w:val="00DE63B0"/>
    <w:rsid w:val="00DE66B7"/>
    <w:rsid w:val="00DE675F"/>
    <w:rsid w:val="00DE6B3E"/>
    <w:rsid w:val="00DE7BC3"/>
    <w:rsid w:val="00DF029B"/>
    <w:rsid w:val="00DF0E85"/>
    <w:rsid w:val="00DF101F"/>
    <w:rsid w:val="00DF13E5"/>
    <w:rsid w:val="00DF1726"/>
    <w:rsid w:val="00DF21EE"/>
    <w:rsid w:val="00DF2D1F"/>
    <w:rsid w:val="00DF3284"/>
    <w:rsid w:val="00DF3933"/>
    <w:rsid w:val="00DF3D33"/>
    <w:rsid w:val="00DF40AB"/>
    <w:rsid w:val="00DF6179"/>
    <w:rsid w:val="00DF6A08"/>
    <w:rsid w:val="00DF77F5"/>
    <w:rsid w:val="00DF7F08"/>
    <w:rsid w:val="00E00513"/>
    <w:rsid w:val="00E0091B"/>
    <w:rsid w:val="00E0131A"/>
    <w:rsid w:val="00E01574"/>
    <w:rsid w:val="00E015E9"/>
    <w:rsid w:val="00E0170C"/>
    <w:rsid w:val="00E01C1E"/>
    <w:rsid w:val="00E02452"/>
    <w:rsid w:val="00E0276D"/>
    <w:rsid w:val="00E02C49"/>
    <w:rsid w:val="00E02C4E"/>
    <w:rsid w:val="00E041FD"/>
    <w:rsid w:val="00E045CC"/>
    <w:rsid w:val="00E04F95"/>
    <w:rsid w:val="00E0505A"/>
    <w:rsid w:val="00E05677"/>
    <w:rsid w:val="00E058B0"/>
    <w:rsid w:val="00E05D27"/>
    <w:rsid w:val="00E06925"/>
    <w:rsid w:val="00E069F7"/>
    <w:rsid w:val="00E076BA"/>
    <w:rsid w:val="00E076E9"/>
    <w:rsid w:val="00E0796A"/>
    <w:rsid w:val="00E07B1E"/>
    <w:rsid w:val="00E10871"/>
    <w:rsid w:val="00E10F5F"/>
    <w:rsid w:val="00E119A2"/>
    <w:rsid w:val="00E11D95"/>
    <w:rsid w:val="00E11E2D"/>
    <w:rsid w:val="00E11FD6"/>
    <w:rsid w:val="00E124BB"/>
    <w:rsid w:val="00E1268E"/>
    <w:rsid w:val="00E12E40"/>
    <w:rsid w:val="00E12F3A"/>
    <w:rsid w:val="00E12FF6"/>
    <w:rsid w:val="00E1349A"/>
    <w:rsid w:val="00E13897"/>
    <w:rsid w:val="00E13C77"/>
    <w:rsid w:val="00E1520D"/>
    <w:rsid w:val="00E156BF"/>
    <w:rsid w:val="00E15789"/>
    <w:rsid w:val="00E15CCD"/>
    <w:rsid w:val="00E163B0"/>
    <w:rsid w:val="00E16407"/>
    <w:rsid w:val="00E16D83"/>
    <w:rsid w:val="00E1718A"/>
    <w:rsid w:val="00E176C8"/>
    <w:rsid w:val="00E20056"/>
    <w:rsid w:val="00E20A9F"/>
    <w:rsid w:val="00E21083"/>
    <w:rsid w:val="00E21636"/>
    <w:rsid w:val="00E23A49"/>
    <w:rsid w:val="00E23A56"/>
    <w:rsid w:val="00E23E82"/>
    <w:rsid w:val="00E2400E"/>
    <w:rsid w:val="00E24A23"/>
    <w:rsid w:val="00E24C7B"/>
    <w:rsid w:val="00E24D10"/>
    <w:rsid w:val="00E24E19"/>
    <w:rsid w:val="00E25495"/>
    <w:rsid w:val="00E25637"/>
    <w:rsid w:val="00E26511"/>
    <w:rsid w:val="00E268A3"/>
    <w:rsid w:val="00E26D8B"/>
    <w:rsid w:val="00E2787D"/>
    <w:rsid w:val="00E306B0"/>
    <w:rsid w:val="00E30936"/>
    <w:rsid w:val="00E31E57"/>
    <w:rsid w:val="00E32485"/>
    <w:rsid w:val="00E32AC0"/>
    <w:rsid w:val="00E32F4C"/>
    <w:rsid w:val="00E332DE"/>
    <w:rsid w:val="00E33ADF"/>
    <w:rsid w:val="00E33E57"/>
    <w:rsid w:val="00E33F28"/>
    <w:rsid w:val="00E34BA7"/>
    <w:rsid w:val="00E35554"/>
    <w:rsid w:val="00E3573A"/>
    <w:rsid w:val="00E35742"/>
    <w:rsid w:val="00E365BB"/>
    <w:rsid w:val="00E368B0"/>
    <w:rsid w:val="00E36D0E"/>
    <w:rsid w:val="00E3725B"/>
    <w:rsid w:val="00E37C69"/>
    <w:rsid w:val="00E37CA6"/>
    <w:rsid w:val="00E37F27"/>
    <w:rsid w:val="00E401FD"/>
    <w:rsid w:val="00E4031A"/>
    <w:rsid w:val="00E4109C"/>
    <w:rsid w:val="00E413EA"/>
    <w:rsid w:val="00E421BD"/>
    <w:rsid w:val="00E42A1A"/>
    <w:rsid w:val="00E43673"/>
    <w:rsid w:val="00E45D40"/>
    <w:rsid w:val="00E47358"/>
    <w:rsid w:val="00E474FB"/>
    <w:rsid w:val="00E47811"/>
    <w:rsid w:val="00E47ABE"/>
    <w:rsid w:val="00E50049"/>
    <w:rsid w:val="00E503DF"/>
    <w:rsid w:val="00E50A4F"/>
    <w:rsid w:val="00E50CAF"/>
    <w:rsid w:val="00E51325"/>
    <w:rsid w:val="00E514E1"/>
    <w:rsid w:val="00E520CE"/>
    <w:rsid w:val="00E52689"/>
    <w:rsid w:val="00E526B7"/>
    <w:rsid w:val="00E527ED"/>
    <w:rsid w:val="00E52862"/>
    <w:rsid w:val="00E538E0"/>
    <w:rsid w:val="00E53C46"/>
    <w:rsid w:val="00E53E90"/>
    <w:rsid w:val="00E54118"/>
    <w:rsid w:val="00E5426A"/>
    <w:rsid w:val="00E54D16"/>
    <w:rsid w:val="00E5502C"/>
    <w:rsid w:val="00E55E98"/>
    <w:rsid w:val="00E56721"/>
    <w:rsid w:val="00E56A57"/>
    <w:rsid w:val="00E570FE"/>
    <w:rsid w:val="00E57527"/>
    <w:rsid w:val="00E578B5"/>
    <w:rsid w:val="00E601BB"/>
    <w:rsid w:val="00E60C9F"/>
    <w:rsid w:val="00E612D4"/>
    <w:rsid w:val="00E61465"/>
    <w:rsid w:val="00E61F0B"/>
    <w:rsid w:val="00E62C72"/>
    <w:rsid w:val="00E63332"/>
    <w:rsid w:val="00E63862"/>
    <w:rsid w:val="00E63A2D"/>
    <w:rsid w:val="00E6403D"/>
    <w:rsid w:val="00E643FF"/>
    <w:rsid w:val="00E6450B"/>
    <w:rsid w:val="00E653DF"/>
    <w:rsid w:val="00E676C5"/>
    <w:rsid w:val="00E705BC"/>
    <w:rsid w:val="00E70752"/>
    <w:rsid w:val="00E709D4"/>
    <w:rsid w:val="00E7147C"/>
    <w:rsid w:val="00E71631"/>
    <w:rsid w:val="00E71DCA"/>
    <w:rsid w:val="00E723A6"/>
    <w:rsid w:val="00E72CF7"/>
    <w:rsid w:val="00E72FD4"/>
    <w:rsid w:val="00E732FE"/>
    <w:rsid w:val="00E737CE"/>
    <w:rsid w:val="00E74B59"/>
    <w:rsid w:val="00E7554C"/>
    <w:rsid w:val="00E75BB1"/>
    <w:rsid w:val="00E75BC1"/>
    <w:rsid w:val="00E76622"/>
    <w:rsid w:val="00E77472"/>
    <w:rsid w:val="00E774DF"/>
    <w:rsid w:val="00E77847"/>
    <w:rsid w:val="00E81A00"/>
    <w:rsid w:val="00E81E5A"/>
    <w:rsid w:val="00E826CE"/>
    <w:rsid w:val="00E83336"/>
    <w:rsid w:val="00E8412C"/>
    <w:rsid w:val="00E84300"/>
    <w:rsid w:val="00E846EB"/>
    <w:rsid w:val="00E84D54"/>
    <w:rsid w:val="00E84DA6"/>
    <w:rsid w:val="00E85164"/>
    <w:rsid w:val="00E85B0A"/>
    <w:rsid w:val="00E86688"/>
    <w:rsid w:val="00E86A09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B2B"/>
    <w:rsid w:val="00E91E9C"/>
    <w:rsid w:val="00E91FD8"/>
    <w:rsid w:val="00E924F9"/>
    <w:rsid w:val="00E92C0C"/>
    <w:rsid w:val="00E9364D"/>
    <w:rsid w:val="00E93A32"/>
    <w:rsid w:val="00E93FFF"/>
    <w:rsid w:val="00E94E4B"/>
    <w:rsid w:val="00E95853"/>
    <w:rsid w:val="00E96225"/>
    <w:rsid w:val="00E96304"/>
    <w:rsid w:val="00E964CE"/>
    <w:rsid w:val="00E9710B"/>
    <w:rsid w:val="00E97336"/>
    <w:rsid w:val="00E973FB"/>
    <w:rsid w:val="00E97486"/>
    <w:rsid w:val="00EA01C8"/>
    <w:rsid w:val="00EA024C"/>
    <w:rsid w:val="00EA1888"/>
    <w:rsid w:val="00EA18B7"/>
    <w:rsid w:val="00EA1B57"/>
    <w:rsid w:val="00EA2144"/>
    <w:rsid w:val="00EA26FD"/>
    <w:rsid w:val="00EA37F5"/>
    <w:rsid w:val="00EA5629"/>
    <w:rsid w:val="00EA5918"/>
    <w:rsid w:val="00EA59AC"/>
    <w:rsid w:val="00EA5A48"/>
    <w:rsid w:val="00EA6026"/>
    <w:rsid w:val="00EA6226"/>
    <w:rsid w:val="00EA6836"/>
    <w:rsid w:val="00EA6D0B"/>
    <w:rsid w:val="00EA758A"/>
    <w:rsid w:val="00EB06C3"/>
    <w:rsid w:val="00EB081B"/>
    <w:rsid w:val="00EB1131"/>
    <w:rsid w:val="00EB1202"/>
    <w:rsid w:val="00EB1A81"/>
    <w:rsid w:val="00EB1A87"/>
    <w:rsid w:val="00EB1FC8"/>
    <w:rsid w:val="00EB235C"/>
    <w:rsid w:val="00EB2C3B"/>
    <w:rsid w:val="00EB2EB8"/>
    <w:rsid w:val="00EB34C4"/>
    <w:rsid w:val="00EB3EE5"/>
    <w:rsid w:val="00EB40FC"/>
    <w:rsid w:val="00EB5344"/>
    <w:rsid w:val="00EB54B2"/>
    <w:rsid w:val="00EB5676"/>
    <w:rsid w:val="00EB5A39"/>
    <w:rsid w:val="00EB63CA"/>
    <w:rsid w:val="00EB6457"/>
    <w:rsid w:val="00EB74C2"/>
    <w:rsid w:val="00EB76DD"/>
    <w:rsid w:val="00EB7882"/>
    <w:rsid w:val="00EB78EE"/>
    <w:rsid w:val="00EB7DB9"/>
    <w:rsid w:val="00EB7F25"/>
    <w:rsid w:val="00EC00D9"/>
    <w:rsid w:val="00EC014B"/>
    <w:rsid w:val="00EC09D3"/>
    <w:rsid w:val="00EC1609"/>
    <w:rsid w:val="00EC1644"/>
    <w:rsid w:val="00EC1FE4"/>
    <w:rsid w:val="00EC2109"/>
    <w:rsid w:val="00EC34C0"/>
    <w:rsid w:val="00EC3A7D"/>
    <w:rsid w:val="00EC4362"/>
    <w:rsid w:val="00EC4F14"/>
    <w:rsid w:val="00EC617A"/>
    <w:rsid w:val="00EC75FF"/>
    <w:rsid w:val="00EC78CD"/>
    <w:rsid w:val="00EC7AC0"/>
    <w:rsid w:val="00EC7AD4"/>
    <w:rsid w:val="00EC7B1A"/>
    <w:rsid w:val="00EC7B5F"/>
    <w:rsid w:val="00ED0C61"/>
    <w:rsid w:val="00ED13A3"/>
    <w:rsid w:val="00ED13EE"/>
    <w:rsid w:val="00ED16AF"/>
    <w:rsid w:val="00ED1C91"/>
    <w:rsid w:val="00ED27F0"/>
    <w:rsid w:val="00ED28E5"/>
    <w:rsid w:val="00ED3501"/>
    <w:rsid w:val="00ED3C5C"/>
    <w:rsid w:val="00ED42C8"/>
    <w:rsid w:val="00ED484B"/>
    <w:rsid w:val="00ED51E5"/>
    <w:rsid w:val="00ED5BCF"/>
    <w:rsid w:val="00ED67F7"/>
    <w:rsid w:val="00ED6862"/>
    <w:rsid w:val="00ED71FE"/>
    <w:rsid w:val="00ED76BD"/>
    <w:rsid w:val="00EE0014"/>
    <w:rsid w:val="00EE03CE"/>
    <w:rsid w:val="00EE066B"/>
    <w:rsid w:val="00EE0820"/>
    <w:rsid w:val="00EE1197"/>
    <w:rsid w:val="00EE12A3"/>
    <w:rsid w:val="00EE2188"/>
    <w:rsid w:val="00EE2D4B"/>
    <w:rsid w:val="00EE32AB"/>
    <w:rsid w:val="00EE32C7"/>
    <w:rsid w:val="00EE33F8"/>
    <w:rsid w:val="00EE3705"/>
    <w:rsid w:val="00EE3726"/>
    <w:rsid w:val="00EE4C9F"/>
    <w:rsid w:val="00EE4D07"/>
    <w:rsid w:val="00EE4FEE"/>
    <w:rsid w:val="00EE5EB0"/>
    <w:rsid w:val="00EE637F"/>
    <w:rsid w:val="00EE65CD"/>
    <w:rsid w:val="00EE6795"/>
    <w:rsid w:val="00EE7050"/>
    <w:rsid w:val="00EE729A"/>
    <w:rsid w:val="00EF0688"/>
    <w:rsid w:val="00EF1350"/>
    <w:rsid w:val="00EF1753"/>
    <w:rsid w:val="00EF1754"/>
    <w:rsid w:val="00EF1FD5"/>
    <w:rsid w:val="00EF2687"/>
    <w:rsid w:val="00EF27FE"/>
    <w:rsid w:val="00EF3322"/>
    <w:rsid w:val="00EF3609"/>
    <w:rsid w:val="00EF37DB"/>
    <w:rsid w:val="00EF3A49"/>
    <w:rsid w:val="00EF3B3F"/>
    <w:rsid w:val="00EF3C6C"/>
    <w:rsid w:val="00EF5BF5"/>
    <w:rsid w:val="00EF6082"/>
    <w:rsid w:val="00EF6143"/>
    <w:rsid w:val="00EF61C2"/>
    <w:rsid w:val="00EF6332"/>
    <w:rsid w:val="00EF68B3"/>
    <w:rsid w:val="00EF6967"/>
    <w:rsid w:val="00EF6D8A"/>
    <w:rsid w:val="00EF6E70"/>
    <w:rsid w:val="00F002C5"/>
    <w:rsid w:val="00F003A8"/>
    <w:rsid w:val="00F00AF0"/>
    <w:rsid w:val="00F00E7C"/>
    <w:rsid w:val="00F01955"/>
    <w:rsid w:val="00F021D7"/>
    <w:rsid w:val="00F028AF"/>
    <w:rsid w:val="00F02D5F"/>
    <w:rsid w:val="00F0340B"/>
    <w:rsid w:val="00F03EB4"/>
    <w:rsid w:val="00F04A60"/>
    <w:rsid w:val="00F054C8"/>
    <w:rsid w:val="00F05605"/>
    <w:rsid w:val="00F0577F"/>
    <w:rsid w:val="00F05BFD"/>
    <w:rsid w:val="00F0617E"/>
    <w:rsid w:val="00F075DC"/>
    <w:rsid w:val="00F07F9C"/>
    <w:rsid w:val="00F1085F"/>
    <w:rsid w:val="00F10C10"/>
    <w:rsid w:val="00F1100D"/>
    <w:rsid w:val="00F11080"/>
    <w:rsid w:val="00F1142E"/>
    <w:rsid w:val="00F11748"/>
    <w:rsid w:val="00F117E2"/>
    <w:rsid w:val="00F11EC0"/>
    <w:rsid w:val="00F12613"/>
    <w:rsid w:val="00F12AF3"/>
    <w:rsid w:val="00F12DCB"/>
    <w:rsid w:val="00F134F7"/>
    <w:rsid w:val="00F138E1"/>
    <w:rsid w:val="00F1395E"/>
    <w:rsid w:val="00F148BC"/>
    <w:rsid w:val="00F15D77"/>
    <w:rsid w:val="00F15DDE"/>
    <w:rsid w:val="00F162B3"/>
    <w:rsid w:val="00F1684B"/>
    <w:rsid w:val="00F16CEF"/>
    <w:rsid w:val="00F16F23"/>
    <w:rsid w:val="00F17726"/>
    <w:rsid w:val="00F20026"/>
    <w:rsid w:val="00F20920"/>
    <w:rsid w:val="00F22231"/>
    <w:rsid w:val="00F22797"/>
    <w:rsid w:val="00F229E3"/>
    <w:rsid w:val="00F22FE1"/>
    <w:rsid w:val="00F2373A"/>
    <w:rsid w:val="00F237EB"/>
    <w:rsid w:val="00F25700"/>
    <w:rsid w:val="00F25804"/>
    <w:rsid w:val="00F259C6"/>
    <w:rsid w:val="00F25BE0"/>
    <w:rsid w:val="00F26329"/>
    <w:rsid w:val="00F2638F"/>
    <w:rsid w:val="00F26B67"/>
    <w:rsid w:val="00F26BA0"/>
    <w:rsid w:val="00F26CF8"/>
    <w:rsid w:val="00F26DA1"/>
    <w:rsid w:val="00F277DD"/>
    <w:rsid w:val="00F27D70"/>
    <w:rsid w:val="00F3060F"/>
    <w:rsid w:val="00F306FA"/>
    <w:rsid w:val="00F308E0"/>
    <w:rsid w:val="00F312E5"/>
    <w:rsid w:val="00F317D7"/>
    <w:rsid w:val="00F31849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D42"/>
    <w:rsid w:val="00F3520F"/>
    <w:rsid w:val="00F35C5B"/>
    <w:rsid w:val="00F35E08"/>
    <w:rsid w:val="00F361E1"/>
    <w:rsid w:val="00F3676A"/>
    <w:rsid w:val="00F374D4"/>
    <w:rsid w:val="00F3785E"/>
    <w:rsid w:val="00F37D2E"/>
    <w:rsid w:val="00F37F86"/>
    <w:rsid w:val="00F40162"/>
    <w:rsid w:val="00F40662"/>
    <w:rsid w:val="00F40FF4"/>
    <w:rsid w:val="00F418D9"/>
    <w:rsid w:val="00F41B23"/>
    <w:rsid w:val="00F4208D"/>
    <w:rsid w:val="00F42380"/>
    <w:rsid w:val="00F42CF1"/>
    <w:rsid w:val="00F43F84"/>
    <w:rsid w:val="00F44BC9"/>
    <w:rsid w:val="00F44FAB"/>
    <w:rsid w:val="00F45909"/>
    <w:rsid w:val="00F459E9"/>
    <w:rsid w:val="00F45B6A"/>
    <w:rsid w:val="00F45C9C"/>
    <w:rsid w:val="00F45EC2"/>
    <w:rsid w:val="00F4626F"/>
    <w:rsid w:val="00F46938"/>
    <w:rsid w:val="00F46AB0"/>
    <w:rsid w:val="00F46EC3"/>
    <w:rsid w:val="00F50255"/>
    <w:rsid w:val="00F50350"/>
    <w:rsid w:val="00F50855"/>
    <w:rsid w:val="00F50B50"/>
    <w:rsid w:val="00F51160"/>
    <w:rsid w:val="00F51D6C"/>
    <w:rsid w:val="00F52B29"/>
    <w:rsid w:val="00F52CE6"/>
    <w:rsid w:val="00F53101"/>
    <w:rsid w:val="00F533CE"/>
    <w:rsid w:val="00F535B8"/>
    <w:rsid w:val="00F53609"/>
    <w:rsid w:val="00F53778"/>
    <w:rsid w:val="00F53FC6"/>
    <w:rsid w:val="00F54881"/>
    <w:rsid w:val="00F54D46"/>
    <w:rsid w:val="00F5533F"/>
    <w:rsid w:val="00F55396"/>
    <w:rsid w:val="00F561C8"/>
    <w:rsid w:val="00F568DB"/>
    <w:rsid w:val="00F56A8C"/>
    <w:rsid w:val="00F56D93"/>
    <w:rsid w:val="00F57CC6"/>
    <w:rsid w:val="00F608D2"/>
    <w:rsid w:val="00F6093B"/>
    <w:rsid w:val="00F609BD"/>
    <w:rsid w:val="00F60A51"/>
    <w:rsid w:val="00F610D8"/>
    <w:rsid w:val="00F6197D"/>
    <w:rsid w:val="00F62711"/>
    <w:rsid w:val="00F62E80"/>
    <w:rsid w:val="00F6335B"/>
    <w:rsid w:val="00F63C38"/>
    <w:rsid w:val="00F651F1"/>
    <w:rsid w:val="00F65333"/>
    <w:rsid w:val="00F6536B"/>
    <w:rsid w:val="00F65454"/>
    <w:rsid w:val="00F65D82"/>
    <w:rsid w:val="00F662FA"/>
    <w:rsid w:val="00F66AB2"/>
    <w:rsid w:val="00F66B96"/>
    <w:rsid w:val="00F67169"/>
    <w:rsid w:val="00F673BD"/>
    <w:rsid w:val="00F6774B"/>
    <w:rsid w:val="00F7018D"/>
    <w:rsid w:val="00F70380"/>
    <w:rsid w:val="00F70D38"/>
    <w:rsid w:val="00F713C5"/>
    <w:rsid w:val="00F71489"/>
    <w:rsid w:val="00F715FB"/>
    <w:rsid w:val="00F7238E"/>
    <w:rsid w:val="00F72928"/>
    <w:rsid w:val="00F732AD"/>
    <w:rsid w:val="00F73C4D"/>
    <w:rsid w:val="00F740AB"/>
    <w:rsid w:val="00F756DB"/>
    <w:rsid w:val="00F75C3D"/>
    <w:rsid w:val="00F77967"/>
    <w:rsid w:val="00F80529"/>
    <w:rsid w:val="00F81624"/>
    <w:rsid w:val="00F818C7"/>
    <w:rsid w:val="00F82670"/>
    <w:rsid w:val="00F82817"/>
    <w:rsid w:val="00F82980"/>
    <w:rsid w:val="00F82BDC"/>
    <w:rsid w:val="00F84477"/>
    <w:rsid w:val="00F848C7"/>
    <w:rsid w:val="00F84A27"/>
    <w:rsid w:val="00F84F01"/>
    <w:rsid w:val="00F85367"/>
    <w:rsid w:val="00F857E1"/>
    <w:rsid w:val="00F85D13"/>
    <w:rsid w:val="00F8644D"/>
    <w:rsid w:val="00F86BEF"/>
    <w:rsid w:val="00F87102"/>
    <w:rsid w:val="00F873AA"/>
    <w:rsid w:val="00F87A0E"/>
    <w:rsid w:val="00F901E2"/>
    <w:rsid w:val="00F91923"/>
    <w:rsid w:val="00F91D3D"/>
    <w:rsid w:val="00F92175"/>
    <w:rsid w:val="00F93794"/>
    <w:rsid w:val="00F937D8"/>
    <w:rsid w:val="00F93EA6"/>
    <w:rsid w:val="00F94CA4"/>
    <w:rsid w:val="00F95015"/>
    <w:rsid w:val="00F95573"/>
    <w:rsid w:val="00F96F51"/>
    <w:rsid w:val="00F9718E"/>
    <w:rsid w:val="00F971BA"/>
    <w:rsid w:val="00F97218"/>
    <w:rsid w:val="00F97443"/>
    <w:rsid w:val="00FA0266"/>
    <w:rsid w:val="00FA0375"/>
    <w:rsid w:val="00FA03B2"/>
    <w:rsid w:val="00FA057A"/>
    <w:rsid w:val="00FA0640"/>
    <w:rsid w:val="00FA1F97"/>
    <w:rsid w:val="00FA21D7"/>
    <w:rsid w:val="00FA230B"/>
    <w:rsid w:val="00FA2332"/>
    <w:rsid w:val="00FA24F3"/>
    <w:rsid w:val="00FA2ED0"/>
    <w:rsid w:val="00FA3261"/>
    <w:rsid w:val="00FA3278"/>
    <w:rsid w:val="00FA3739"/>
    <w:rsid w:val="00FA3784"/>
    <w:rsid w:val="00FA3B16"/>
    <w:rsid w:val="00FA45C2"/>
    <w:rsid w:val="00FA4836"/>
    <w:rsid w:val="00FA4D9A"/>
    <w:rsid w:val="00FA72E6"/>
    <w:rsid w:val="00FA7D79"/>
    <w:rsid w:val="00FB02D6"/>
    <w:rsid w:val="00FB04F5"/>
    <w:rsid w:val="00FB068F"/>
    <w:rsid w:val="00FB08A2"/>
    <w:rsid w:val="00FB0953"/>
    <w:rsid w:val="00FB0AF9"/>
    <w:rsid w:val="00FB0BE3"/>
    <w:rsid w:val="00FB0D67"/>
    <w:rsid w:val="00FB0FF8"/>
    <w:rsid w:val="00FB17C7"/>
    <w:rsid w:val="00FB1D0F"/>
    <w:rsid w:val="00FB25C1"/>
    <w:rsid w:val="00FB2C39"/>
    <w:rsid w:val="00FB2CDB"/>
    <w:rsid w:val="00FB3BA7"/>
    <w:rsid w:val="00FB3E4E"/>
    <w:rsid w:val="00FB3F4F"/>
    <w:rsid w:val="00FB4140"/>
    <w:rsid w:val="00FB4149"/>
    <w:rsid w:val="00FB4608"/>
    <w:rsid w:val="00FB4B05"/>
    <w:rsid w:val="00FB519C"/>
    <w:rsid w:val="00FB589B"/>
    <w:rsid w:val="00FB5D2A"/>
    <w:rsid w:val="00FB6106"/>
    <w:rsid w:val="00FB6A2C"/>
    <w:rsid w:val="00FB6AE0"/>
    <w:rsid w:val="00FB7379"/>
    <w:rsid w:val="00FB784C"/>
    <w:rsid w:val="00FC01DF"/>
    <w:rsid w:val="00FC0A66"/>
    <w:rsid w:val="00FC1415"/>
    <w:rsid w:val="00FC1746"/>
    <w:rsid w:val="00FC2B5B"/>
    <w:rsid w:val="00FC31B8"/>
    <w:rsid w:val="00FC3C80"/>
    <w:rsid w:val="00FC49DC"/>
    <w:rsid w:val="00FC4FF2"/>
    <w:rsid w:val="00FC55DD"/>
    <w:rsid w:val="00FC6D7D"/>
    <w:rsid w:val="00FC6ED0"/>
    <w:rsid w:val="00FC7613"/>
    <w:rsid w:val="00FC7E42"/>
    <w:rsid w:val="00FC7EEB"/>
    <w:rsid w:val="00FD0EE1"/>
    <w:rsid w:val="00FD2099"/>
    <w:rsid w:val="00FD2127"/>
    <w:rsid w:val="00FD2157"/>
    <w:rsid w:val="00FD2455"/>
    <w:rsid w:val="00FD28AF"/>
    <w:rsid w:val="00FD3A9B"/>
    <w:rsid w:val="00FD3E8B"/>
    <w:rsid w:val="00FD3F86"/>
    <w:rsid w:val="00FD44C0"/>
    <w:rsid w:val="00FD4B36"/>
    <w:rsid w:val="00FD5181"/>
    <w:rsid w:val="00FD5720"/>
    <w:rsid w:val="00FD5BF2"/>
    <w:rsid w:val="00FD5D83"/>
    <w:rsid w:val="00FD6263"/>
    <w:rsid w:val="00FD6E5C"/>
    <w:rsid w:val="00FE0066"/>
    <w:rsid w:val="00FE0326"/>
    <w:rsid w:val="00FE05F7"/>
    <w:rsid w:val="00FE0AD8"/>
    <w:rsid w:val="00FE0CF1"/>
    <w:rsid w:val="00FE0D65"/>
    <w:rsid w:val="00FE1A12"/>
    <w:rsid w:val="00FE2020"/>
    <w:rsid w:val="00FE5220"/>
    <w:rsid w:val="00FE57F2"/>
    <w:rsid w:val="00FE65C1"/>
    <w:rsid w:val="00FE6899"/>
    <w:rsid w:val="00FE6AC5"/>
    <w:rsid w:val="00FE7142"/>
    <w:rsid w:val="00FE7F32"/>
    <w:rsid w:val="00FF01D2"/>
    <w:rsid w:val="00FF0F9D"/>
    <w:rsid w:val="00FF1634"/>
    <w:rsid w:val="00FF268C"/>
    <w:rsid w:val="00FF2794"/>
    <w:rsid w:val="00FF4526"/>
    <w:rsid w:val="00FF455D"/>
    <w:rsid w:val="00FF4F3E"/>
    <w:rsid w:val="00FF4F4A"/>
    <w:rsid w:val="00FF505A"/>
    <w:rsid w:val="00FF5593"/>
    <w:rsid w:val="00FF612B"/>
    <w:rsid w:val="01B97B3C"/>
    <w:rsid w:val="01E1CEE4"/>
    <w:rsid w:val="0203CABA"/>
    <w:rsid w:val="023F0C45"/>
    <w:rsid w:val="030DA2F1"/>
    <w:rsid w:val="03BDE104"/>
    <w:rsid w:val="03C5F113"/>
    <w:rsid w:val="04983606"/>
    <w:rsid w:val="06078455"/>
    <w:rsid w:val="06D91EA6"/>
    <w:rsid w:val="06DF0364"/>
    <w:rsid w:val="06F01673"/>
    <w:rsid w:val="06FA1984"/>
    <w:rsid w:val="0730A5A0"/>
    <w:rsid w:val="0965232C"/>
    <w:rsid w:val="0985956E"/>
    <w:rsid w:val="09AB9C57"/>
    <w:rsid w:val="0C5AB8C4"/>
    <w:rsid w:val="0C83EE04"/>
    <w:rsid w:val="0C9EA80F"/>
    <w:rsid w:val="0CA5E55E"/>
    <w:rsid w:val="0CC1C7FA"/>
    <w:rsid w:val="0D3047ED"/>
    <w:rsid w:val="0DA78C59"/>
    <w:rsid w:val="0DEB3F93"/>
    <w:rsid w:val="0DEE8410"/>
    <w:rsid w:val="0E45778B"/>
    <w:rsid w:val="0F51A9F7"/>
    <w:rsid w:val="0F55DF4A"/>
    <w:rsid w:val="0F5B96DD"/>
    <w:rsid w:val="1026B24A"/>
    <w:rsid w:val="10EB6620"/>
    <w:rsid w:val="11038DE2"/>
    <w:rsid w:val="11595F02"/>
    <w:rsid w:val="121D8D02"/>
    <w:rsid w:val="1307B848"/>
    <w:rsid w:val="1334F154"/>
    <w:rsid w:val="13BD805C"/>
    <w:rsid w:val="13D92E55"/>
    <w:rsid w:val="145B9066"/>
    <w:rsid w:val="14615E8E"/>
    <w:rsid w:val="14654D65"/>
    <w:rsid w:val="14786C9D"/>
    <w:rsid w:val="156EFEF9"/>
    <w:rsid w:val="157C7DA3"/>
    <w:rsid w:val="161DAD42"/>
    <w:rsid w:val="16372E6D"/>
    <w:rsid w:val="16466E6D"/>
    <w:rsid w:val="1651250C"/>
    <w:rsid w:val="173253A3"/>
    <w:rsid w:val="173A3BB4"/>
    <w:rsid w:val="17EBB04D"/>
    <w:rsid w:val="186BF07B"/>
    <w:rsid w:val="18B0249E"/>
    <w:rsid w:val="18C80CE7"/>
    <w:rsid w:val="18EDACB0"/>
    <w:rsid w:val="194483A0"/>
    <w:rsid w:val="19A833D2"/>
    <w:rsid w:val="19EACAA0"/>
    <w:rsid w:val="1A0E3798"/>
    <w:rsid w:val="1B631051"/>
    <w:rsid w:val="1B7538FA"/>
    <w:rsid w:val="1C3F35A4"/>
    <w:rsid w:val="1C40CFA9"/>
    <w:rsid w:val="1D993F48"/>
    <w:rsid w:val="1DB1BF1C"/>
    <w:rsid w:val="1DC7C85F"/>
    <w:rsid w:val="1E95D271"/>
    <w:rsid w:val="2018FF33"/>
    <w:rsid w:val="2029C988"/>
    <w:rsid w:val="2035DDD5"/>
    <w:rsid w:val="2068E574"/>
    <w:rsid w:val="20A66187"/>
    <w:rsid w:val="20DC05C8"/>
    <w:rsid w:val="21890BF1"/>
    <w:rsid w:val="21E2E18D"/>
    <w:rsid w:val="21F6728E"/>
    <w:rsid w:val="2213B787"/>
    <w:rsid w:val="2240639A"/>
    <w:rsid w:val="2368CDC0"/>
    <w:rsid w:val="23F1534B"/>
    <w:rsid w:val="241A46E8"/>
    <w:rsid w:val="2438D013"/>
    <w:rsid w:val="2499E21B"/>
    <w:rsid w:val="2587EF64"/>
    <w:rsid w:val="25E6513C"/>
    <w:rsid w:val="26ED5834"/>
    <w:rsid w:val="26EF5E80"/>
    <w:rsid w:val="28C1C0F5"/>
    <w:rsid w:val="299D3B4E"/>
    <w:rsid w:val="29F912A8"/>
    <w:rsid w:val="2A2DCAEB"/>
    <w:rsid w:val="2A35815E"/>
    <w:rsid w:val="2AEBD444"/>
    <w:rsid w:val="2B28D772"/>
    <w:rsid w:val="2C4A8177"/>
    <w:rsid w:val="2C5973AF"/>
    <w:rsid w:val="2C82F9D5"/>
    <w:rsid w:val="2CAC297D"/>
    <w:rsid w:val="2CDD1E0D"/>
    <w:rsid w:val="2CF2A457"/>
    <w:rsid w:val="2D6E7CFE"/>
    <w:rsid w:val="2E91691E"/>
    <w:rsid w:val="2EFC7B0A"/>
    <w:rsid w:val="3052638D"/>
    <w:rsid w:val="30987A16"/>
    <w:rsid w:val="30B45DA0"/>
    <w:rsid w:val="31024DAB"/>
    <w:rsid w:val="310B24C7"/>
    <w:rsid w:val="3198755A"/>
    <w:rsid w:val="31BA4F90"/>
    <w:rsid w:val="31E2B481"/>
    <w:rsid w:val="3425E083"/>
    <w:rsid w:val="3441AC9A"/>
    <w:rsid w:val="3464351F"/>
    <w:rsid w:val="34D41784"/>
    <w:rsid w:val="35140891"/>
    <w:rsid w:val="35A8334F"/>
    <w:rsid w:val="3650A580"/>
    <w:rsid w:val="36ADC1C0"/>
    <w:rsid w:val="36D1FAFD"/>
    <w:rsid w:val="36FACD69"/>
    <w:rsid w:val="382169EA"/>
    <w:rsid w:val="38C61F6D"/>
    <w:rsid w:val="391BF688"/>
    <w:rsid w:val="39743EDF"/>
    <w:rsid w:val="39E8335B"/>
    <w:rsid w:val="3B1ADC11"/>
    <w:rsid w:val="3B37C043"/>
    <w:rsid w:val="3C0388E4"/>
    <w:rsid w:val="3C15A651"/>
    <w:rsid w:val="3C1F98A3"/>
    <w:rsid w:val="3C59675B"/>
    <w:rsid w:val="3CD7073E"/>
    <w:rsid w:val="3D1BF3C5"/>
    <w:rsid w:val="3DE779F9"/>
    <w:rsid w:val="3E838A1F"/>
    <w:rsid w:val="3EC59918"/>
    <w:rsid w:val="3FEB94B0"/>
    <w:rsid w:val="4090D9F0"/>
    <w:rsid w:val="41205565"/>
    <w:rsid w:val="412E011E"/>
    <w:rsid w:val="41B216AF"/>
    <w:rsid w:val="41E099D3"/>
    <w:rsid w:val="427675A5"/>
    <w:rsid w:val="427EDC88"/>
    <w:rsid w:val="42A12479"/>
    <w:rsid w:val="42EC8E38"/>
    <w:rsid w:val="44A9C574"/>
    <w:rsid w:val="44C2249D"/>
    <w:rsid w:val="44E9178E"/>
    <w:rsid w:val="455094B9"/>
    <w:rsid w:val="455B0096"/>
    <w:rsid w:val="45AF9BD1"/>
    <w:rsid w:val="46F445D8"/>
    <w:rsid w:val="47A7C0F8"/>
    <w:rsid w:val="47DCCDEA"/>
    <w:rsid w:val="4887C539"/>
    <w:rsid w:val="48FC3E8E"/>
    <w:rsid w:val="49AA379B"/>
    <w:rsid w:val="49DBB346"/>
    <w:rsid w:val="4A8DC8FE"/>
    <w:rsid w:val="4A93C375"/>
    <w:rsid w:val="4B3365AB"/>
    <w:rsid w:val="4BDF77D8"/>
    <w:rsid w:val="4CF17E1E"/>
    <w:rsid w:val="4D13D6A5"/>
    <w:rsid w:val="4D36AC83"/>
    <w:rsid w:val="4E6E6D63"/>
    <w:rsid w:val="4EA0BCBF"/>
    <w:rsid w:val="4FA73E6B"/>
    <w:rsid w:val="50195B3C"/>
    <w:rsid w:val="50199028"/>
    <w:rsid w:val="502CD4A1"/>
    <w:rsid w:val="5032A20D"/>
    <w:rsid w:val="50B105D9"/>
    <w:rsid w:val="50BE3A2B"/>
    <w:rsid w:val="50E8B991"/>
    <w:rsid w:val="511B1C22"/>
    <w:rsid w:val="51674C8F"/>
    <w:rsid w:val="5234BBD5"/>
    <w:rsid w:val="52997C85"/>
    <w:rsid w:val="52D5515A"/>
    <w:rsid w:val="52DD68EE"/>
    <w:rsid w:val="5316032C"/>
    <w:rsid w:val="533404DA"/>
    <w:rsid w:val="53C458DE"/>
    <w:rsid w:val="552F6FC3"/>
    <w:rsid w:val="5530B286"/>
    <w:rsid w:val="557A82EB"/>
    <w:rsid w:val="55913D42"/>
    <w:rsid w:val="5597EE5E"/>
    <w:rsid w:val="55C5C9B3"/>
    <w:rsid w:val="55CF3256"/>
    <w:rsid w:val="56B9269A"/>
    <w:rsid w:val="56FF28B4"/>
    <w:rsid w:val="57BDB408"/>
    <w:rsid w:val="581C02A0"/>
    <w:rsid w:val="58A18B1A"/>
    <w:rsid w:val="59AE06DB"/>
    <w:rsid w:val="5A9F46F3"/>
    <w:rsid w:val="5B218431"/>
    <w:rsid w:val="5B4658D1"/>
    <w:rsid w:val="5B53CF98"/>
    <w:rsid w:val="5B5573A6"/>
    <w:rsid w:val="5B834A2D"/>
    <w:rsid w:val="5B99AF7D"/>
    <w:rsid w:val="5C189D74"/>
    <w:rsid w:val="5D40D2D9"/>
    <w:rsid w:val="5D77A781"/>
    <w:rsid w:val="5D8B8679"/>
    <w:rsid w:val="5DDA5658"/>
    <w:rsid w:val="5E15D9EF"/>
    <w:rsid w:val="5E176001"/>
    <w:rsid w:val="5EABF143"/>
    <w:rsid w:val="5F6B5373"/>
    <w:rsid w:val="5FC9DC7C"/>
    <w:rsid w:val="600CF6F3"/>
    <w:rsid w:val="60B12C6E"/>
    <w:rsid w:val="60B6B77F"/>
    <w:rsid w:val="60F56D03"/>
    <w:rsid w:val="610750AD"/>
    <w:rsid w:val="61680C3B"/>
    <w:rsid w:val="617E154E"/>
    <w:rsid w:val="618FCA86"/>
    <w:rsid w:val="61B0986E"/>
    <w:rsid w:val="6252AC7E"/>
    <w:rsid w:val="6313F1F5"/>
    <w:rsid w:val="636D774E"/>
    <w:rsid w:val="6376F942"/>
    <w:rsid w:val="64957F1E"/>
    <w:rsid w:val="652BA1FD"/>
    <w:rsid w:val="653151DC"/>
    <w:rsid w:val="658C6B63"/>
    <w:rsid w:val="658D6F3A"/>
    <w:rsid w:val="66124D82"/>
    <w:rsid w:val="6714A2CB"/>
    <w:rsid w:val="673EF208"/>
    <w:rsid w:val="681B03F1"/>
    <w:rsid w:val="68703EE1"/>
    <w:rsid w:val="68C8594D"/>
    <w:rsid w:val="68F669E2"/>
    <w:rsid w:val="69859633"/>
    <w:rsid w:val="69CE2FB1"/>
    <w:rsid w:val="6A28559B"/>
    <w:rsid w:val="6AF53E6B"/>
    <w:rsid w:val="6B0438C7"/>
    <w:rsid w:val="6B1EDFD3"/>
    <w:rsid w:val="6B553B65"/>
    <w:rsid w:val="6C3AC924"/>
    <w:rsid w:val="6C9DC27C"/>
    <w:rsid w:val="6D1D281E"/>
    <w:rsid w:val="6D8B61B4"/>
    <w:rsid w:val="6D8C7624"/>
    <w:rsid w:val="6F08FAE2"/>
    <w:rsid w:val="6F51446F"/>
    <w:rsid w:val="6F9E896E"/>
    <w:rsid w:val="6FAE597E"/>
    <w:rsid w:val="7033A841"/>
    <w:rsid w:val="7056DEC6"/>
    <w:rsid w:val="70ED3E11"/>
    <w:rsid w:val="70EF6BFA"/>
    <w:rsid w:val="710911D2"/>
    <w:rsid w:val="7131C5FF"/>
    <w:rsid w:val="7172E7EF"/>
    <w:rsid w:val="71DC1F28"/>
    <w:rsid w:val="721D2745"/>
    <w:rsid w:val="721E8581"/>
    <w:rsid w:val="72244B7B"/>
    <w:rsid w:val="72B27CE1"/>
    <w:rsid w:val="72D57CAB"/>
    <w:rsid w:val="7325B5B2"/>
    <w:rsid w:val="738C2C6F"/>
    <w:rsid w:val="738E7706"/>
    <w:rsid w:val="73F175DF"/>
    <w:rsid w:val="755E4785"/>
    <w:rsid w:val="75FD6369"/>
    <w:rsid w:val="7618B5B9"/>
    <w:rsid w:val="775DF893"/>
    <w:rsid w:val="77EFB73F"/>
    <w:rsid w:val="7833B49B"/>
    <w:rsid w:val="7844E2C2"/>
    <w:rsid w:val="784712F9"/>
    <w:rsid w:val="78A26544"/>
    <w:rsid w:val="79765172"/>
    <w:rsid w:val="79C9EEAD"/>
    <w:rsid w:val="7B70E5F2"/>
    <w:rsid w:val="7B9B09FE"/>
    <w:rsid w:val="7C062431"/>
    <w:rsid w:val="7C17E2B4"/>
    <w:rsid w:val="7C3AD3FD"/>
    <w:rsid w:val="7C68897D"/>
    <w:rsid w:val="7CA61DE0"/>
    <w:rsid w:val="7D48AF42"/>
    <w:rsid w:val="7F06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4206DBC6-1F25-41FC-90AB-616EEC460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683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B3B20-0109-4D4E-8E05-85370DFB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130</Words>
  <Characters>17841</Characters>
  <Application>Microsoft Office Word</Application>
  <DocSecurity>2</DocSecurity>
  <Lines>148</Lines>
  <Paragraphs>41</Paragraphs>
  <ScaleCrop>false</ScaleCrop>
  <Company>..</Company>
  <LinksUpToDate>false</LinksUpToDate>
  <CharactersWithSpaces>2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.</dc:creator>
  <cp:keywords/>
  <cp:lastModifiedBy>AshishK Patel</cp:lastModifiedBy>
  <cp:revision>2</cp:revision>
  <cp:lastPrinted>2024-03-21T00:36:00Z</cp:lastPrinted>
  <dcterms:created xsi:type="dcterms:W3CDTF">2025-07-24T14:21:00Z</dcterms:created>
  <dcterms:modified xsi:type="dcterms:W3CDTF">2025-07-24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a5bcd9929490c37fac3c7a8a19686f07a05a8674e3581a4f016b5f595f2d</vt:lpwstr>
  </property>
</Properties>
</file>